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8E451F" w14:textId="77777777" w:rsidR="002F0BFD" w:rsidRPr="0026690A" w:rsidRDefault="002F0BFD" w:rsidP="00E74F75">
      <w:pPr>
        <w:tabs>
          <w:tab w:val="left" w:pos="0"/>
        </w:tabs>
        <w:jc w:val="center"/>
        <w:rPr>
          <w:b/>
          <w:bCs/>
        </w:rPr>
      </w:pPr>
      <w:r w:rsidRPr="0026690A">
        <w:rPr>
          <w:b/>
          <w:bCs/>
        </w:rPr>
        <w:t>ARIZONA CODE OF JUDICIAL ADMINISTRATION</w:t>
      </w:r>
    </w:p>
    <w:p w14:paraId="21FE8264" w14:textId="77777777" w:rsidR="002F0BFD" w:rsidRPr="0026690A" w:rsidRDefault="002F0BFD" w:rsidP="00E74F75">
      <w:pPr>
        <w:tabs>
          <w:tab w:val="left" w:pos="0"/>
        </w:tabs>
        <w:jc w:val="center"/>
        <w:rPr>
          <w:b/>
          <w:bCs/>
        </w:rPr>
      </w:pPr>
      <w:r w:rsidRPr="0026690A">
        <w:rPr>
          <w:b/>
          <w:bCs/>
        </w:rPr>
        <w:t xml:space="preserve">Part 7: </w:t>
      </w:r>
      <w:r w:rsidR="00E1065D" w:rsidRPr="0026690A">
        <w:rPr>
          <w:b/>
          <w:bCs/>
        </w:rPr>
        <w:t xml:space="preserve"> </w:t>
      </w:r>
      <w:r w:rsidRPr="0026690A">
        <w:rPr>
          <w:b/>
          <w:bCs/>
        </w:rPr>
        <w:t>Administrative Office of the Courts</w:t>
      </w:r>
    </w:p>
    <w:p w14:paraId="3BDCFEC9" w14:textId="77777777" w:rsidR="002F0BFD" w:rsidRPr="0026690A" w:rsidRDefault="002F0BFD" w:rsidP="00E74F75">
      <w:pPr>
        <w:tabs>
          <w:tab w:val="left" w:pos="0"/>
        </w:tabs>
        <w:jc w:val="center"/>
        <w:rPr>
          <w:b/>
          <w:bCs/>
        </w:rPr>
      </w:pPr>
      <w:r w:rsidRPr="0026690A">
        <w:rPr>
          <w:b/>
          <w:bCs/>
        </w:rPr>
        <w:t xml:space="preserve">Chapter 2: </w:t>
      </w:r>
      <w:r w:rsidR="00E1065D" w:rsidRPr="0026690A">
        <w:rPr>
          <w:b/>
          <w:bCs/>
        </w:rPr>
        <w:t xml:space="preserve"> </w:t>
      </w:r>
      <w:r w:rsidRPr="0026690A">
        <w:rPr>
          <w:b/>
          <w:bCs/>
        </w:rPr>
        <w:t>Certification and Licensing Programs</w:t>
      </w:r>
    </w:p>
    <w:p w14:paraId="2827314C" w14:textId="7F8086A7" w:rsidR="002F0BFD" w:rsidRPr="00B9420F" w:rsidRDefault="00A65301" w:rsidP="00E74F75">
      <w:pPr>
        <w:tabs>
          <w:tab w:val="left" w:pos="0"/>
        </w:tabs>
        <w:jc w:val="center"/>
        <w:rPr>
          <w:b/>
          <w:bCs/>
        </w:rPr>
      </w:pPr>
      <w:r w:rsidRPr="00B9420F">
        <w:rPr>
          <w:b/>
          <w:bCs/>
        </w:rPr>
        <w:t>Article 3</w:t>
      </w:r>
      <w:r w:rsidR="002F0BFD" w:rsidRPr="00B9420F">
        <w:rPr>
          <w:b/>
          <w:bCs/>
        </w:rPr>
        <w:t>:</w:t>
      </w:r>
      <w:r w:rsidR="00E1065D" w:rsidRPr="00B9420F">
        <w:rPr>
          <w:b/>
          <w:bCs/>
        </w:rPr>
        <w:t xml:space="preserve"> </w:t>
      </w:r>
      <w:r w:rsidR="002F0BFD" w:rsidRPr="00B9420F">
        <w:rPr>
          <w:b/>
          <w:bCs/>
        </w:rPr>
        <w:t xml:space="preserve"> Confidential Intermediary</w:t>
      </w:r>
    </w:p>
    <w:p w14:paraId="091F4942" w14:textId="3FDC4FFD" w:rsidR="00A65301" w:rsidRPr="00B9420F" w:rsidRDefault="00A65301" w:rsidP="00E74F75">
      <w:pPr>
        <w:tabs>
          <w:tab w:val="left" w:pos="0"/>
        </w:tabs>
        <w:jc w:val="center"/>
        <w:rPr>
          <w:b/>
          <w:bCs/>
        </w:rPr>
      </w:pPr>
      <w:r w:rsidRPr="00B9420F">
        <w:rPr>
          <w:b/>
          <w:bCs/>
        </w:rPr>
        <w:t xml:space="preserve">Section 7-203: </w:t>
      </w:r>
      <w:r w:rsidR="005F4345">
        <w:rPr>
          <w:b/>
          <w:bCs/>
        </w:rPr>
        <w:t xml:space="preserve"> </w:t>
      </w:r>
      <w:r w:rsidRPr="00B9420F">
        <w:rPr>
          <w:b/>
          <w:bCs/>
        </w:rPr>
        <w:t>Scope</w:t>
      </w:r>
    </w:p>
    <w:p w14:paraId="6D4D89E3" w14:textId="77777777" w:rsidR="00A65301" w:rsidRPr="0026690A" w:rsidRDefault="00A65301" w:rsidP="00E74F75">
      <w:pPr>
        <w:tabs>
          <w:tab w:val="left" w:pos="0"/>
        </w:tabs>
        <w:jc w:val="center"/>
        <w:rPr>
          <w:b/>
          <w:bCs/>
          <w:color w:val="FF0000"/>
          <w:u w:val="single"/>
        </w:rPr>
      </w:pPr>
    </w:p>
    <w:p w14:paraId="28FC7814" w14:textId="34923D39" w:rsidR="00B22101" w:rsidRPr="00DB1138" w:rsidRDefault="007F5F0B" w:rsidP="00E74F75">
      <w:pPr>
        <w:tabs>
          <w:tab w:val="left" w:pos="0"/>
        </w:tabs>
        <w:jc w:val="both"/>
      </w:pPr>
      <w:r w:rsidRPr="00DB1138">
        <w:rPr>
          <w:spacing w:val="-4"/>
        </w:rPr>
        <w:t xml:space="preserve">Together with Article 1, </w:t>
      </w:r>
      <w:proofErr w:type="gramStart"/>
      <w:r w:rsidRPr="00DB1138">
        <w:rPr>
          <w:spacing w:val="-4"/>
        </w:rPr>
        <w:t>this Article</w:t>
      </w:r>
      <w:proofErr w:type="gramEnd"/>
      <w:r w:rsidRPr="00DB1138">
        <w:rPr>
          <w:spacing w:val="-4"/>
        </w:rPr>
        <w:t xml:space="preserve"> 3 governs the application, certification, and renewal process; the complaint and disciplinary process; and the administrative hearing process for </w:t>
      </w:r>
      <w:r w:rsidR="00676589" w:rsidRPr="00DB1138">
        <w:rPr>
          <w:spacing w:val="-4"/>
        </w:rPr>
        <w:t>confidential intermediaries</w:t>
      </w:r>
      <w:r w:rsidRPr="00DB1138">
        <w:rPr>
          <w:spacing w:val="-4"/>
        </w:rPr>
        <w:t xml:space="preserve">. Under ACJA </w:t>
      </w:r>
      <w:r w:rsidRPr="00DB1138">
        <w:rPr>
          <w:bCs/>
        </w:rPr>
        <w:t xml:space="preserve">§ 7-201, the provisions of Article 1 govern the </w:t>
      </w:r>
      <w:r w:rsidR="00676589" w:rsidRPr="00DB1138">
        <w:rPr>
          <w:bCs/>
        </w:rPr>
        <w:t>confidential intermediary</w:t>
      </w:r>
      <w:r w:rsidRPr="00DB1138">
        <w:rPr>
          <w:bCs/>
        </w:rPr>
        <w:t xml:space="preserve"> </w:t>
      </w:r>
      <w:r w:rsidR="00D53EF6" w:rsidRPr="00DB1138">
        <w:rPr>
          <w:spacing w:val="2"/>
        </w:rPr>
        <w:t>and sibling information exchange programs</w:t>
      </w:r>
      <w:r w:rsidRPr="00DB1138">
        <w:rPr>
          <w:bCs/>
        </w:rPr>
        <w:t xml:space="preserve"> unless this article provides to the contrary, in which case the provisions of this article govern.</w:t>
      </w:r>
    </w:p>
    <w:p w14:paraId="38D924E9" w14:textId="77777777" w:rsidR="00A65301" w:rsidRPr="00DB1138" w:rsidRDefault="00A65301" w:rsidP="00E74F75">
      <w:pPr>
        <w:tabs>
          <w:tab w:val="left" w:pos="0"/>
        </w:tabs>
        <w:jc w:val="center"/>
        <w:rPr>
          <w:b/>
          <w:bCs/>
        </w:rPr>
      </w:pPr>
    </w:p>
    <w:p w14:paraId="029B0701" w14:textId="01F56599" w:rsidR="002F0BFD" w:rsidRPr="00DB1138" w:rsidRDefault="00A65301" w:rsidP="00E74F75">
      <w:pPr>
        <w:tabs>
          <w:tab w:val="left" w:pos="0"/>
        </w:tabs>
        <w:jc w:val="center"/>
        <w:rPr>
          <w:b/>
          <w:bCs/>
        </w:rPr>
      </w:pPr>
      <w:r w:rsidRPr="00DB1138">
        <w:rPr>
          <w:b/>
          <w:bCs/>
        </w:rPr>
        <w:t xml:space="preserve">Section 7-203.01: </w:t>
      </w:r>
      <w:r w:rsidR="005F4345">
        <w:rPr>
          <w:b/>
          <w:bCs/>
        </w:rPr>
        <w:t xml:space="preserve"> </w:t>
      </w:r>
      <w:r w:rsidRPr="00DB1138">
        <w:rPr>
          <w:b/>
          <w:bCs/>
        </w:rPr>
        <w:t>Definitions</w:t>
      </w:r>
    </w:p>
    <w:p w14:paraId="60169535" w14:textId="77777777" w:rsidR="00A65301" w:rsidRPr="0026690A" w:rsidRDefault="00A65301" w:rsidP="00E74F75">
      <w:pPr>
        <w:tabs>
          <w:tab w:val="left" w:pos="0"/>
        </w:tabs>
        <w:jc w:val="center"/>
        <w:rPr>
          <w:bCs/>
        </w:rPr>
      </w:pPr>
    </w:p>
    <w:p w14:paraId="10687567" w14:textId="10CDB165" w:rsidR="002F0BFD" w:rsidRPr="0026690A" w:rsidRDefault="002F0BFD" w:rsidP="00AF02D4">
      <w:pPr>
        <w:pStyle w:val="ACJA"/>
        <w:numPr>
          <w:ilvl w:val="0"/>
          <w:numId w:val="0"/>
        </w:numPr>
        <w:tabs>
          <w:tab w:val="left" w:pos="0"/>
        </w:tabs>
        <w:jc w:val="both"/>
      </w:pPr>
      <w:r w:rsidRPr="0026690A">
        <w:rPr>
          <w:b w:val="0"/>
          <w:bCs w:val="0"/>
        </w:rPr>
        <w:t xml:space="preserve">In </w:t>
      </w:r>
      <w:r w:rsidR="00FF661F" w:rsidRPr="00AF02D4">
        <w:rPr>
          <w:b w:val="0"/>
          <w:bCs w:val="0"/>
        </w:rPr>
        <w:t xml:space="preserve">addition to the definitions in the Arizona Code of Judicial Administration (ACJA) § </w:t>
      </w:r>
      <w:r w:rsidR="008E545B" w:rsidRPr="00AF02D4">
        <w:rPr>
          <w:b w:val="0"/>
          <w:bCs w:val="0"/>
        </w:rPr>
        <w:t xml:space="preserve">7-201.01, </w:t>
      </w:r>
      <w:r w:rsidRPr="00AF02D4">
        <w:rPr>
          <w:b w:val="0"/>
          <w:bCs w:val="0"/>
        </w:rPr>
        <w:t>the following definitions apply</w:t>
      </w:r>
      <w:r w:rsidR="00EF4FC9" w:rsidRPr="00AF02D4">
        <w:rPr>
          <w:b w:val="0"/>
          <w:bCs w:val="0"/>
        </w:rPr>
        <w:t xml:space="preserve"> to this article governing confidential intermediaries</w:t>
      </w:r>
      <w:r w:rsidRPr="0026690A">
        <w:rPr>
          <w:b w:val="0"/>
          <w:bCs w:val="0"/>
        </w:rPr>
        <w:t>:</w:t>
      </w:r>
    </w:p>
    <w:p w14:paraId="126CA134" w14:textId="77777777" w:rsidR="002F0BFD" w:rsidRPr="0026690A" w:rsidRDefault="002F0BFD" w:rsidP="00E74F75">
      <w:pPr>
        <w:tabs>
          <w:tab w:val="left" w:pos="0"/>
        </w:tabs>
        <w:jc w:val="both"/>
        <w:rPr>
          <w:bCs/>
        </w:rPr>
      </w:pPr>
    </w:p>
    <w:p w14:paraId="6C70F585" w14:textId="0023AA8E" w:rsidR="002F0BFD" w:rsidRPr="0026690A" w:rsidRDefault="002F0BFD" w:rsidP="00E74F75">
      <w:pPr>
        <w:tabs>
          <w:tab w:val="left" w:pos="0"/>
        </w:tabs>
        <w:ind w:left="360"/>
        <w:jc w:val="both"/>
      </w:pPr>
      <w:r w:rsidRPr="0026690A">
        <w:t>“Adoptee” means an individual</w:t>
      </w:r>
      <w:r w:rsidR="00376DB5" w:rsidRPr="0026690A">
        <w:t>, eligible for</w:t>
      </w:r>
      <w:r w:rsidRPr="0026690A">
        <w:t xml:space="preserve"> </w:t>
      </w:r>
      <w:r w:rsidR="00376DB5" w:rsidRPr="0026690A">
        <w:t>adoption</w:t>
      </w:r>
      <w:r w:rsidR="00E725DF" w:rsidRPr="0026690A">
        <w:t xml:space="preserve"> </w:t>
      </w:r>
      <w:r w:rsidR="004A40FC" w:rsidRPr="0026690A">
        <w:t>under</w:t>
      </w:r>
      <w:r w:rsidRPr="0026690A">
        <w:t xml:space="preserve"> A.R.S. §§ 8-102 and 14-8101</w:t>
      </w:r>
      <w:r w:rsidR="0042506F" w:rsidRPr="00AF02D4">
        <w:t>,</w:t>
      </w:r>
      <w:r w:rsidR="00376DB5" w:rsidRPr="00AF02D4">
        <w:t xml:space="preserve"> </w:t>
      </w:r>
      <w:r w:rsidR="00376DB5" w:rsidRPr="0026690A">
        <w:t>who has been adopted</w:t>
      </w:r>
      <w:r w:rsidRPr="0026690A">
        <w:t>.</w:t>
      </w:r>
    </w:p>
    <w:p w14:paraId="4487E0E8" w14:textId="77777777" w:rsidR="008B08D2" w:rsidRPr="0026690A" w:rsidRDefault="008B08D2" w:rsidP="00E74F75">
      <w:pPr>
        <w:tabs>
          <w:tab w:val="left" w:pos="0"/>
        </w:tabs>
        <w:ind w:left="360"/>
        <w:jc w:val="both"/>
      </w:pPr>
    </w:p>
    <w:p w14:paraId="2BCC0C35" w14:textId="77777777" w:rsidR="008B08D2" w:rsidRPr="0026690A" w:rsidRDefault="008B08D2" w:rsidP="00E74F75">
      <w:pPr>
        <w:tabs>
          <w:tab w:val="left" w:pos="0"/>
        </w:tabs>
        <w:ind w:left="360"/>
        <w:jc w:val="both"/>
      </w:pPr>
      <w:r w:rsidRPr="0026690A">
        <w:t xml:space="preserve">“Adoption triad” </w:t>
      </w:r>
      <w:r w:rsidR="0014143B" w:rsidRPr="0026690A">
        <w:t>means</w:t>
      </w:r>
      <w:r w:rsidRPr="0026690A">
        <w:t xml:space="preserve"> the adoptee, the adoptive parents, and the birth parents.</w:t>
      </w:r>
    </w:p>
    <w:p w14:paraId="4DFD249F" w14:textId="77777777" w:rsidR="002F0BFD" w:rsidRPr="0026690A" w:rsidRDefault="002F0BFD" w:rsidP="00E74F75">
      <w:pPr>
        <w:tabs>
          <w:tab w:val="left" w:pos="0"/>
        </w:tabs>
        <w:ind w:left="360"/>
        <w:jc w:val="both"/>
        <w:rPr>
          <w:bCs/>
        </w:rPr>
      </w:pPr>
    </w:p>
    <w:p w14:paraId="0372B9AA" w14:textId="0DF37D9B" w:rsidR="002F0BFD" w:rsidRPr="0026690A" w:rsidRDefault="002F0BFD" w:rsidP="00E74F75">
      <w:pPr>
        <w:tabs>
          <w:tab w:val="left" w:pos="0"/>
        </w:tabs>
        <w:ind w:left="360"/>
        <w:jc w:val="both"/>
        <w:rPr>
          <w:b/>
          <w:bCs/>
        </w:rPr>
      </w:pPr>
      <w:r w:rsidRPr="0026690A">
        <w:t xml:space="preserve">“Agency” means a person licensed by the </w:t>
      </w:r>
      <w:r w:rsidR="002C7814" w:rsidRPr="0026690A">
        <w:t>department of child safety</w:t>
      </w:r>
      <w:r w:rsidRPr="0026690A">
        <w:t xml:space="preserve"> to place children for adoption, including an attorney or law firm</w:t>
      </w:r>
      <w:r w:rsidR="002C7814" w:rsidRPr="0026690A">
        <w:t>,</w:t>
      </w:r>
      <w:r w:rsidRPr="0026690A">
        <w:t xml:space="preserve"> as </w:t>
      </w:r>
      <w:r w:rsidR="005A0263" w:rsidRPr="00DF23F8">
        <w:t xml:space="preserve">defined </w:t>
      </w:r>
      <w:r w:rsidR="00376DB5" w:rsidRPr="0026690A">
        <w:t xml:space="preserve">in </w:t>
      </w:r>
      <w:r w:rsidRPr="0026690A">
        <w:t>A.R.S. § 8-101(2).</w:t>
      </w:r>
    </w:p>
    <w:p w14:paraId="63495053" w14:textId="77777777" w:rsidR="002F0BFD" w:rsidRPr="0026690A" w:rsidRDefault="002F0BFD" w:rsidP="00E74F75">
      <w:pPr>
        <w:tabs>
          <w:tab w:val="left" w:pos="0"/>
        </w:tabs>
        <w:ind w:left="360"/>
        <w:jc w:val="both"/>
        <w:rPr>
          <w:bCs/>
        </w:rPr>
      </w:pPr>
    </w:p>
    <w:p w14:paraId="0E9B6862" w14:textId="56CEFDC5" w:rsidR="002F0BFD" w:rsidRDefault="002F0BFD" w:rsidP="00E74F75">
      <w:pPr>
        <w:tabs>
          <w:tab w:val="left" w:pos="0"/>
        </w:tabs>
        <w:ind w:left="360"/>
        <w:jc w:val="both"/>
      </w:pPr>
      <w:r w:rsidRPr="0026690A">
        <w:t xml:space="preserve">“Child” means </w:t>
      </w:r>
      <w:r w:rsidR="00A83E28" w:rsidRPr="009B509D">
        <w:t>an individual</w:t>
      </w:r>
      <w:r w:rsidRPr="009B509D">
        <w:t xml:space="preserve"> under age</w:t>
      </w:r>
      <w:r w:rsidR="00EA4265" w:rsidRPr="009B509D">
        <w:t xml:space="preserve"> 18</w:t>
      </w:r>
      <w:r w:rsidR="009B509D" w:rsidRPr="009B509D">
        <w:t xml:space="preserve"> </w:t>
      </w:r>
      <w:r w:rsidR="00D37E22" w:rsidRPr="009B509D">
        <w:t xml:space="preserve">under </w:t>
      </w:r>
      <w:r w:rsidRPr="009B509D">
        <w:t>A</w:t>
      </w:r>
      <w:r w:rsidRPr="0026690A">
        <w:t>.R.S. § 8-101(4).</w:t>
      </w:r>
    </w:p>
    <w:p w14:paraId="0036F1E5" w14:textId="77777777" w:rsidR="00676DD5" w:rsidRDefault="00676DD5" w:rsidP="00E74F75">
      <w:pPr>
        <w:tabs>
          <w:tab w:val="left" w:pos="0"/>
        </w:tabs>
        <w:ind w:left="360"/>
        <w:jc w:val="both"/>
      </w:pPr>
    </w:p>
    <w:p w14:paraId="01D1888E" w14:textId="08BA920F" w:rsidR="00676DD5" w:rsidRPr="009B509D" w:rsidRDefault="00676DD5" w:rsidP="00E74F75">
      <w:pPr>
        <w:tabs>
          <w:tab w:val="left" w:pos="0"/>
        </w:tabs>
        <w:ind w:left="360"/>
        <w:jc w:val="both"/>
      </w:pPr>
      <w:r w:rsidRPr="009B509D">
        <w:t>“Client” means a qualified individual.</w:t>
      </w:r>
    </w:p>
    <w:p w14:paraId="7B001E1D" w14:textId="77777777" w:rsidR="002F0BFD" w:rsidRPr="0026690A" w:rsidRDefault="002F0BFD" w:rsidP="00E74F75">
      <w:pPr>
        <w:tabs>
          <w:tab w:val="left" w:pos="0"/>
        </w:tabs>
        <w:ind w:left="360"/>
        <w:jc w:val="both"/>
        <w:rPr>
          <w:bCs/>
        </w:rPr>
      </w:pPr>
    </w:p>
    <w:p w14:paraId="4E90264F" w14:textId="36B94C8C" w:rsidR="002F0BFD" w:rsidRPr="009B509D" w:rsidRDefault="002F0BFD" w:rsidP="00E74F75">
      <w:pPr>
        <w:tabs>
          <w:tab w:val="left" w:pos="0"/>
        </w:tabs>
        <w:ind w:left="360"/>
        <w:jc w:val="both"/>
      </w:pPr>
      <w:r w:rsidRPr="009B509D">
        <w:t xml:space="preserve">“Confidential intermediary” means </w:t>
      </w:r>
      <w:r w:rsidR="002C7814" w:rsidRPr="009B509D">
        <w:t>an individual</w:t>
      </w:r>
      <w:r w:rsidRPr="009B509D">
        <w:t xml:space="preserve"> who </w:t>
      </w:r>
      <w:r w:rsidR="007B31E1" w:rsidRPr="009B509D">
        <w:t xml:space="preserve">meets and maintains </w:t>
      </w:r>
      <w:r w:rsidRPr="009B509D">
        <w:t xml:space="preserve">the requirements for certification </w:t>
      </w:r>
      <w:r w:rsidR="005D52D2" w:rsidRPr="009B509D">
        <w:t>under</w:t>
      </w:r>
      <w:r w:rsidRPr="009B509D">
        <w:t xml:space="preserve"> </w:t>
      </w:r>
      <w:r w:rsidR="00DE5939" w:rsidRPr="009B509D">
        <w:t>this chapter and</w:t>
      </w:r>
      <w:r w:rsidRPr="009B509D">
        <w:t xml:space="preserve"> A.R.S. § 8-134</w:t>
      </w:r>
      <w:r w:rsidR="00FF49C1" w:rsidRPr="009B509D">
        <w:t xml:space="preserve">, </w:t>
      </w:r>
      <w:r w:rsidRPr="009B509D">
        <w:t>possesses a valid confidential intermediary certificate issued by the supreme court</w:t>
      </w:r>
      <w:r w:rsidR="00F40F27" w:rsidRPr="009B509D">
        <w:t xml:space="preserve">, and is </w:t>
      </w:r>
      <w:r w:rsidR="00127DCD" w:rsidRPr="009B509D">
        <w:t xml:space="preserve">authorized </w:t>
      </w:r>
      <w:r w:rsidR="00151861" w:rsidRPr="009B509D">
        <w:t xml:space="preserve">to serve as </w:t>
      </w:r>
      <w:r w:rsidR="00750494" w:rsidRPr="009B509D">
        <w:t xml:space="preserve">a </w:t>
      </w:r>
      <w:r w:rsidR="00151861" w:rsidRPr="009B509D">
        <w:t>post-adoption liaison</w:t>
      </w:r>
      <w:r w:rsidR="00946959" w:rsidRPr="009B509D">
        <w:t xml:space="preserve"> </w:t>
      </w:r>
      <w:r w:rsidR="005C4D64" w:rsidRPr="009B509D">
        <w:t>and access confidential</w:t>
      </w:r>
      <w:r w:rsidR="00946959" w:rsidRPr="009B509D">
        <w:t xml:space="preserve"> information necessary to </w:t>
      </w:r>
      <w:r w:rsidR="00E3337B" w:rsidRPr="009B509D">
        <w:t xml:space="preserve">facilitate </w:t>
      </w:r>
      <w:r w:rsidR="00151861" w:rsidRPr="009B509D">
        <w:t xml:space="preserve">contact </w:t>
      </w:r>
      <w:r w:rsidR="00A9471A" w:rsidRPr="009B509D">
        <w:t>between adoption</w:t>
      </w:r>
      <w:r w:rsidR="0098608F" w:rsidRPr="009B509D">
        <w:t xml:space="preserve"> triad members</w:t>
      </w:r>
      <w:r w:rsidR="003A2FD5" w:rsidRPr="009B509D">
        <w:t xml:space="preserve"> under </w:t>
      </w:r>
      <w:r w:rsidR="00572C90" w:rsidRPr="009B509D">
        <w:t>A.R.S. § 8-134</w:t>
      </w:r>
      <w:r w:rsidR="00A9471A" w:rsidRPr="009B509D">
        <w:t xml:space="preserve"> </w:t>
      </w:r>
      <w:r w:rsidR="00572C90" w:rsidRPr="009B509D">
        <w:t>and between</w:t>
      </w:r>
      <w:r w:rsidR="00A9471A" w:rsidRPr="009B509D">
        <w:t xml:space="preserve"> siblings separated </w:t>
      </w:r>
      <w:r w:rsidR="00BE0E68" w:rsidRPr="009B509D">
        <w:t>by a dependency action</w:t>
      </w:r>
      <w:r w:rsidR="00572C90" w:rsidRPr="009B509D">
        <w:t xml:space="preserve"> under A.R.S. § 8-543</w:t>
      </w:r>
      <w:r w:rsidRPr="009B509D">
        <w:t>.</w:t>
      </w:r>
    </w:p>
    <w:p w14:paraId="0B1A9492" w14:textId="77777777" w:rsidR="002F0BFD" w:rsidRPr="0026690A" w:rsidRDefault="002F0BFD" w:rsidP="00E74F75">
      <w:pPr>
        <w:tabs>
          <w:tab w:val="left" w:pos="0"/>
        </w:tabs>
        <w:ind w:left="360"/>
        <w:jc w:val="both"/>
      </w:pPr>
    </w:p>
    <w:p w14:paraId="15C25FC9" w14:textId="6CCEB520" w:rsidR="002F0BFD" w:rsidRPr="009B509D" w:rsidRDefault="002C7814" w:rsidP="00E74F75">
      <w:pPr>
        <w:tabs>
          <w:tab w:val="left" w:pos="0"/>
        </w:tabs>
        <w:ind w:left="360"/>
        <w:jc w:val="both"/>
        <w:rPr>
          <w:rStyle w:val="up"/>
          <w:color w:val="auto"/>
        </w:rPr>
      </w:pPr>
      <w:r w:rsidRPr="009B509D">
        <w:rPr>
          <w:rStyle w:val="up"/>
          <w:caps w:val="0"/>
          <w:color w:val="auto"/>
        </w:rPr>
        <w:t>“</w:t>
      </w:r>
      <w:r w:rsidR="002F0BFD" w:rsidRPr="009B509D">
        <w:rPr>
          <w:rStyle w:val="up"/>
          <w:caps w:val="0"/>
          <w:color w:val="auto"/>
        </w:rPr>
        <w:t>Former dependent child</w:t>
      </w:r>
      <w:r w:rsidRPr="009B509D">
        <w:rPr>
          <w:rStyle w:val="up"/>
          <w:caps w:val="0"/>
          <w:color w:val="auto"/>
        </w:rPr>
        <w:t>”</w:t>
      </w:r>
      <w:r w:rsidR="002F0BFD" w:rsidRPr="009B509D">
        <w:rPr>
          <w:rStyle w:val="up"/>
          <w:caps w:val="0"/>
          <w:color w:val="auto"/>
        </w:rPr>
        <w:t xml:space="preserve"> means</w:t>
      </w:r>
      <w:r w:rsidR="007F4774" w:rsidRPr="009B509D">
        <w:rPr>
          <w:rStyle w:val="up"/>
          <w:caps w:val="0"/>
          <w:color w:val="auto"/>
        </w:rPr>
        <w:t>, under A.R.</w:t>
      </w:r>
      <w:r w:rsidR="007F4774" w:rsidRPr="009B509D">
        <w:rPr>
          <w:rStyle w:val="up"/>
          <w:color w:val="auto"/>
        </w:rPr>
        <w:t>S. § 8-501(4),</w:t>
      </w:r>
      <w:r w:rsidR="00392431" w:rsidRPr="009B509D">
        <w:rPr>
          <w:rStyle w:val="up"/>
          <w:caps w:val="0"/>
          <w:color w:val="auto"/>
        </w:rPr>
        <w:t xml:space="preserve"> an individual</w:t>
      </w:r>
      <w:r w:rsidR="002F0BFD" w:rsidRPr="009B509D">
        <w:rPr>
          <w:rStyle w:val="up"/>
          <w:caps w:val="0"/>
          <w:color w:val="auto"/>
        </w:rPr>
        <w:t xml:space="preserve"> who was previously adjudicated a dependent child in a dependency proceeding that has been dismissed by the juvenile court</w:t>
      </w:r>
      <w:r w:rsidR="000D3488" w:rsidRPr="009B509D">
        <w:rPr>
          <w:rStyle w:val="up"/>
          <w:caps w:val="0"/>
          <w:color w:val="auto"/>
        </w:rPr>
        <w:t>.</w:t>
      </w:r>
    </w:p>
    <w:p w14:paraId="5CE16514" w14:textId="77777777" w:rsidR="002F0BFD" w:rsidRPr="0026690A" w:rsidRDefault="002F0BFD" w:rsidP="00E74F75">
      <w:pPr>
        <w:tabs>
          <w:tab w:val="left" w:pos="0"/>
        </w:tabs>
        <w:ind w:left="360"/>
        <w:jc w:val="both"/>
        <w:rPr>
          <w:rStyle w:val="up"/>
          <w:color w:val="auto"/>
        </w:rPr>
      </w:pPr>
    </w:p>
    <w:p w14:paraId="4DEF9FE9" w14:textId="77777777" w:rsidR="002F0BFD" w:rsidRPr="0026690A" w:rsidRDefault="002F0BFD" w:rsidP="00E74F75">
      <w:pPr>
        <w:tabs>
          <w:tab w:val="left" w:pos="0"/>
        </w:tabs>
        <w:ind w:left="360"/>
        <w:jc w:val="both"/>
      </w:pPr>
      <w:r w:rsidRPr="0026690A">
        <w:t xml:space="preserve">“Mentor” means a certified confidential intermediary who assists </w:t>
      </w:r>
      <w:r w:rsidR="002C7814" w:rsidRPr="0026690A">
        <w:t>a less experienced</w:t>
      </w:r>
      <w:r w:rsidRPr="0026690A">
        <w:t xml:space="preserve"> certified confidential intermediary throughout a case.</w:t>
      </w:r>
    </w:p>
    <w:p w14:paraId="7CD679D8" w14:textId="77777777" w:rsidR="00FF49C1" w:rsidRPr="0026690A" w:rsidRDefault="00FF49C1" w:rsidP="00E74F75">
      <w:pPr>
        <w:tabs>
          <w:tab w:val="left" w:pos="0"/>
        </w:tabs>
        <w:ind w:left="360"/>
        <w:jc w:val="both"/>
      </w:pPr>
    </w:p>
    <w:p w14:paraId="4B0D4941" w14:textId="4AF197FB" w:rsidR="00FF49C1" w:rsidRPr="009B509D" w:rsidRDefault="00FF49C1" w:rsidP="00E74F75">
      <w:pPr>
        <w:tabs>
          <w:tab w:val="left" w:pos="0"/>
        </w:tabs>
        <w:ind w:left="360"/>
        <w:jc w:val="both"/>
      </w:pPr>
      <w:r w:rsidRPr="009B509D">
        <w:t xml:space="preserve">“Qualified </w:t>
      </w:r>
      <w:r w:rsidR="007A0FB1" w:rsidRPr="009B509D">
        <w:t>individual</w:t>
      </w:r>
      <w:r w:rsidRPr="009B509D">
        <w:t xml:space="preserve">” means </w:t>
      </w:r>
      <w:r w:rsidR="00EC54AB" w:rsidRPr="009B509D">
        <w:t>an individual</w:t>
      </w:r>
      <w:r w:rsidR="000D3488" w:rsidRPr="009B509D">
        <w:t xml:space="preserve"> listed in A.R.S. § 8-</w:t>
      </w:r>
      <w:r w:rsidR="006C2131" w:rsidRPr="009B509D">
        <w:t>134</w:t>
      </w:r>
      <w:r w:rsidR="000D3488" w:rsidRPr="009B509D">
        <w:t>(</w:t>
      </w:r>
      <w:r w:rsidR="006C2131" w:rsidRPr="009B509D">
        <w:t>A</w:t>
      </w:r>
      <w:r w:rsidR="000D3488" w:rsidRPr="009B509D">
        <w:t>) as</w:t>
      </w:r>
      <w:r w:rsidR="006461C5" w:rsidRPr="009B509D">
        <w:t xml:space="preserve"> eligible to use the services of a confidential intermediary </w:t>
      </w:r>
      <w:r w:rsidR="006C2131" w:rsidRPr="009B509D">
        <w:t>listed with the court</w:t>
      </w:r>
      <w:r w:rsidR="006461C5" w:rsidRPr="009B509D">
        <w:t xml:space="preserve"> or a person eligible</w:t>
      </w:r>
      <w:r w:rsidR="00D6602A" w:rsidRPr="009B509D">
        <w:t xml:space="preserve"> under A.R.S. § 8-543(B)</w:t>
      </w:r>
      <w:r w:rsidR="006461C5" w:rsidRPr="009B509D">
        <w:t xml:space="preserve"> to participate in the sibling information exchange program.</w:t>
      </w:r>
    </w:p>
    <w:p w14:paraId="57C03122" w14:textId="77777777" w:rsidR="002F0BFD" w:rsidRPr="0026690A" w:rsidRDefault="002F0BFD" w:rsidP="00E74F75">
      <w:pPr>
        <w:tabs>
          <w:tab w:val="left" w:pos="0"/>
        </w:tabs>
        <w:ind w:left="360"/>
        <w:jc w:val="both"/>
      </w:pPr>
    </w:p>
    <w:p w14:paraId="0329BC1F" w14:textId="0B9E4328" w:rsidR="002F0BFD" w:rsidRPr="00264CC5" w:rsidRDefault="002F0BFD" w:rsidP="00E74F75">
      <w:pPr>
        <w:tabs>
          <w:tab w:val="left" w:pos="0"/>
        </w:tabs>
        <w:ind w:left="360"/>
        <w:jc w:val="both"/>
      </w:pPr>
      <w:r w:rsidRPr="00264CC5">
        <w:t xml:space="preserve">“Search” means the process </w:t>
      </w:r>
      <w:r w:rsidR="008458DA" w:rsidRPr="00264CC5">
        <w:t xml:space="preserve">initiated by a qualified individual </w:t>
      </w:r>
      <w:r w:rsidR="009B2D11" w:rsidRPr="00264CC5">
        <w:t>and</w:t>
      </w:r>
      <w:r w:rsidR="005711C4" w:rsidRPr="00264CC5">
        <w:t xml:space="preserve"> </w:t>
      </w:r>
      <w:r w:rsidR="006461C5" w:rsidRPr="00264CC5">
        <w:t>ordered by a</w:t>
      </w:r>
      <w:r w:rsidRPr="00264CC5">
        <w:t xml:space="preserve"> court</w:t>
      </w:r>
      <w:r w:rsidR="009B509D" w:rsidRPr="00264CC5">
        <w:t xml:space="preserve"> </w:t>
      </w:r>
      <w:r w:rsidR="00DF6E41" w:rsidRPr="00264CC5">
        <w:t xml:space="preserve">in which a confidential intermediary </w:t>
      </w:r>
      <w:r w:rsidR="00780A88" w:rsidRPr="00264CC5">
        <w:t xml:space="preserve">may inspect </w:t>
      </w:r>
      <w:r w:rsidR="00CD5B5C" w:rsidRPr="00264CC5">
        <w:t xml:space="preserve">records including </w:t>
      </w:r>
      <w:r w:rsidRPr="00264CC5">
        <w:t xml:space="preserve">court, </w:t>
      </w:r>
      <w:r w:rsidR="0081160D" w:rsidRPr="00264CC5">
        <w:t xml:space="preserve">department of child safety, </w:t>
      </w:r>
      <w:r w:rsidRPr="00264CC5">
        <w:t xml:space="preserve">agency, and </w:t>
      </w:r>
      <w:r w:rsidR="00961B4E" w:rsidRPr="00264CC5">
        <w:t>maternity home</w:t>
      </w:r>
      <w:r w:rsidRPr="00264CC5">
        <w:t xml:space="preserve"> records</w:t>
      </w:r>
      <w:r w:rsidR="00BC6252" w:rsidRPr="00264CC5">
        <w:t xml:space="preserve"> about an adoption</w:t>
      </w:r>
      <w:r w:rsidRPr="00264CC5">
        <w:t xml:space="preserve"> to locate information </w:t>
      </w:r>
      <w:r w:rsidR="004627C0" w:rsidRPr="00264CC5">
        <w:t>about an individual who is the subject of the search</w:t>
      </w:r>
      <w:r w:rsidRPr="00264CC5">
        <w:t>.</w:t>
      </w:r>
    </w:p>
    <w:p w14:paraId="7322B1C6" w14:textId="77777777" w:rsidR="002F0BFD" w:rsidRPr="0026690A" w:rsidRDefault="002F0BFD" w:rsidP="00E74F75">
      <w:pPr>
        <w:tabs>
          <w:tab w:val="left" w:pos="0"/>
        </w:tabs>
        <w:ind w:left="360"/>
        <w:jc w:val="both"/>
      </w:pPr>
    </w:p>
    <w:p w14:paraId="150AE1D6" w14:textId="48DF4276" w:rsidR="002F0BFD" w:rsidRPr="00264CC5" w:rsidRDefault="002F0BFD" w:rsidP="00E74F75">
      <w:pPr>
        <w:tabs>
          <w:tab w:val="left" w:pos="0"/>
        </w:tabs>
        <w:ind w:left="360"/>
        <w:jc w:val="both"/>
      </w:pPr>
      <w:r w:rsidRPr="00264CC5">
        <w:t xml:space="preserve">“Sibling” </w:t>
      </w:r>
      <w:r w:rsidR="009A1DC1" w:rsidRPr="00264CC5">
        <w:t xml:space="preserve">includes individuals </w:t>
      </w:r>
      <w:r w:rsidRPr="00264CC5">
        <w:t xml:space="preserve">who </w:t>
      </w:r>
      <w:r w:rsidR="009A1DC1" w:rsidRPr="00264CC5">
        <w:t xml:space="preserve">share </w:t>
      </w:r>
      <w:r w:rsidRPr="00264CC5">
        <w:t>a common biological parent, stepparent</w:t>
      </w:r>
      <w:r w:rsidR="008F0135" w:rsidRPr="00264CC5">
        <w:t>,</w:t>
      </w:r>
      <w:r w:rsidRPr="00264CC5">
        <w:t xml:space="preserve"> or adoptive parent</w:t>
      </w:r>
      <w:r w:rsidR="00ED73EE" w:rsidRPr="00264CC5">
        <w:t xml:space="preserve"> under</w:t>
      </w:r>
      <w:r w:rsidR="006461C5" w:rsidRPr="00264CC5">
        <w:t xml:space="preserve"> </w:t>
      </w:r>
      <w:r w:rsidRPr="00264CC5">
        <w:t>A.R.S. § 8-543(F).</w:t>
      </w:r>
    </w:p>
    <w:p w14:paraId="53E2C42E" w14:textId="77777777" w:rsidR="00A54B74" w:rsidRDefault="00A54B74" w:rsidP="00E74F75">
      <w:pPr>
        <w:tabs>
          <w:tab w:val="left" w:pos="0"/>
        </w:tabs>
        <w:ind w:left="360"/>
        <w:jc w:val="both"/>
      </w:pPr>
    </w:p>
    <w:p w14:paraId="6216EA58" w14:textId="2F8ADB6F" w:rsidR="00A54B74" w:rsidRPr="00264CC5" w:rsidRDefault="00A54B74" w:rsidP="00E74F75">
      <w:pPr>
        <w:tabs>
          <w:tab w:val="left" w:pos="0"/>
        </w:tabs>
        <w:ind w:left="360"/>
        <w:jc w:val="both"/>
      </w:pPr>
      <w:r w:rsidRPr="00264CC5">
        <w:t>“Sibling Information Ex</w:t>
      </w:r>
      <w:r w:rsidR="00E7342D" w:rsidRPr="00264CC5">
        <w:t xml:space="preserve">change Program (SIX)” means the program </w:t>
      </w:r>
      <w:r w:rsidR="003D56E8" w:rsidRPr="00264CC5">
        <w:t>authorized under A.R.S. § 8-543</w:t>
      </w:r>
      <w:r w:rsidR="00C402C8" w:rsidRPr="00264CC5">
        <w:t>, and administered by the supreme court,</w:t>
      </w:r>
      <w:r w:rsidR="001818E5" w:rsidRPr="00264CC5">
        <w:t xml:space="preserve"> to provide former dependent children the ability to locate, and stay in touch with, siblings separated by a dependency action</w:t>
      </w:r>
      <w:r w:rsidR="00742F08" w:rsidRPr="00264CC5">
        <w:t xml:space="preserve"> with the assistance of a confidential intermediary.</w:t>
      </w:r>
      <w:r w:rsidR="00C402C8" w:rsidRPr="00264CC5">
        <w:t xml:space="preserve"> </w:t>
      </w:r>
    </w:p>
    <w:p w14:paraId="4E944442" w14:textId="77777777" w:rsidR="00537767" w:rsidRPr="0026690A" w:rsidRDefault="00537767" w:rsidP="00E74F75">
      <w:pPr>
        <w:tabs>
          <w:tab w:val="left" w:pos="0"/>
        </w:tabs>
        <w:ind w:left="360"/>
        <w:jc w:val="both"/>
      </w:pPr>
    </w:p>
    <w:p w14:paraId="37ACCA01" w14:textId="77777777" w:rsidR="00537767" w:rsidRPr="0026690A" w:rsidRDefault="00537767" w:rsidP="00E74F75">
      <w:pPr>
        <w:tabs>
          <w:tab w:val="left" w:pos="0"/>
        </w:tabs>
        <w:ind w:left="360"/>
        <w:jc w:val="both"/>
      </w:pPr>
    </w:p>
    <w:p w14:paraId="57C8B706" w14:textId="3E473E80" w:rsidR="00537767" w:rsidRPr="009D437C" w:rsidRDefault="00537767" w:rsidP="00E74F75">
      <w:pPr>
        <w:tabs>
          <w:tab w:val="left" w:pos="0"/>
        </w:tabs>
        <w:jc w:val="center"/>
        <w:rPr>
          <w:b/>
          <w:bCs/>
          <w:i/>
        </w:rPr>
      </w:pPr>
      <w:r w:rsidRPr="009D437C">
        <w:rPr>
          <w:b/>
          <w:bCs/>
        </w:rPr>
        <w:t>Section 7-20</w:t>
      </w:r>
      <w:r w:rsidR="00F40CBF" w:rsidRPr="009D437C">
        <w:rPr>
          <w:b/>
          <w:bCs/>
        </w:rPr>
        <w:t>3</w:t>
      </w:r>
      <w:r w:rsidRPr="009D437C">
        <w:rPr>
          <w:b/>
          <w:bCs/>
        </w:rPr>
        <w:t xml:space="preserve">.02: </w:t>
      </w:r>
      <w:r w:rsidR="005F4345">
        <w:rPr>
          <w:b/>
          <w:bCs/>
        </w:rPr>
        <w:t xml:space="preserve"> </w:t>
      </w:r>
      <w:r w:rsidRPr="009D437C">
        <w:rPr>
          <w:b/>
          <w:bCs/>
        </w:rPr>
        <w:t>Jurisdiction</w:t>
      </w:r>
    </w:p>
    <w:p w14:paraId="5D867E52" w14:textId="77777777" w:rsidR="002F0BFD" w:rsidRPr="009D437C" w:rsidRDefault="002F0BFD" w:rsidP="00E74F75">
      <w:pPr>
        <w:tabs>
          <w:tab w:val="left" w:pos="0"/>
        </w:tabs>
        <w:jc w:val="both"/>
      </w:pPr>
    </w:p>
    <w:p w14:paraId="0BA8F6BE" w14:textId="7C589EF7" w:rsidR="002F0BFD" w:rsidRPr="009D437C" w:rsidRDefault="00E74F75" w:rsidP="009D437C">
      <w:pPr>
        <w:pStyle w:val="ACJA"/>
        <w:numPr>
          <w:ilvl w:val="0"/>
          <w:numId w:val="0"/>
        </w:numPr>
        <w:tabs>
          <w:tab w:val="left" w:pos="-1440"/>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rPr>
          <w:spacing w:val="2"/>
        </w:rPr>
      </w:pPr>
      <w:r w:rsidRPr="009D437C">
        <w:rPr>
          <w:bCs w:val="0"/>
          <w:spacing w:val="2"/>
        </w:rPr>
        <w:t xml:space="preserve">A. </w:t>
      </w:r>
      <w:r w:rsidR="009D437C" w:rsidRPr="009D437C">
        <w:rPr>
          <w:bCs w:val="0"/>
          <w:spacing w:val="2"/>
        </w:rPr>
        <w:tab/>
      </w:r>
      <w:r w:rsidR="0097369D" w:rsidRPr="009D437C">
        <w:rPr>
          <w:bCs w:val="0"/>
          <w:spacing w:val="2"/>
        </w:rPr>
        <w:t>Authority</w:t>
      </w:r>
      <w:r w:rsidR="002F0BFD" w:rsidRPr="009D437C">
        <w:rPr>
          <w:bCs w:val="0"/>
          <w:spacing w:val="2"/>
        </w:rPr>
        <w:t>.</w:t>
      </w:r>
      <w:r w:rsidR="002F0BFD" w:rsidRPr="009D437C">
        <w:rPr>
          <w:b w:val="0"/>
          <w:bCs w:val="0"/>
          <w:spacing w:val="2"/>
        </w:rPr>
        <w:t xml:space="preserve">  </w:t>
      </w:r>
    </w:p>
    <w:p w14:paraId="6C0EA087" w14:textId="77777777" w:rsidR="002F0BFD" w:rsidRPr="0026690A" w:rsidRDefault="002F0BFD" w:rsidP="00E74F75">
      <w:pPr>
        <w:pStyle w:val="ACJA"/>
        <w:numPr>
          <w:ilvl w:val="0"/>
          <w:numId w:val="0"/>
        </w:numPr>
        <w:tabs>
          <w:tab w:val="left" w:pos="0"/>
        </w:tabs>
        <w:jc w:val="both"/>
        <w:rPr>
          <w:b w:val="0"/>
          <w:bCs w:val="0"/>
          <w:spacing w:val="2"/>
          <w:sz w:val="22"/>
          <w:szCs w:val="22"/>
        </w:rPr>
      </w:pPr>
    </w:p>
    <w:p w14:paraId="08313C27" w14:textId="0876D717" w:rsidR="002F0BFD" w:rsidRPr="000C1421" w:rsidRDefault="002F0BFD" w:rsidP="009D437C">
      <w:pPr>
        <w:pStyle w:val="ACJA"/>
        <w:numPr>
          <w:ilvl w:val="0"/>
          <w:numId w:val="0"/>
        </w:numPr>
        <w:tabs>
          <w:tab w:val="left" w:pos="0"/>
        </w:tabs>
        <w:ind w:left="720" w:hanging="360"/>
        <w:jc w:val="both"/>
        <w:rPr>
          <w:spacing w:val="2"/>
        </w:rPr>
      </w:pPr>
      <w:r w:rsidRPr="0026690A">
        <w:rPr>
          <w:b w:val="0"/>
          <w:bCs w:val="0"/>
          <w:spacing w:val="2"/>
        </w:rPr>
        <w:t>1.</w:t>
      </w:r>
      <w:r w:rsidRPr="0026690A">
        <w:rPr>
          <w:b w:val="0"/>
          <w:bCs w:val="0"/>
          <w:spacing w:val="2"/>
        </w:rPr>
        <w:tab/>
      </w:r>
      <w:r w:rsidR="00486A1C" w:rsidRPr="000C1421">
        <w:rPr>
          <w:b w:val="0"/>
          <w:bCs w:val="0"/>
          <w:spacing w:val="2"/>
        </w:rPr>
        <w:t>Con</w:t>
      </w:r>
      <w:r w:rsidR="007F4E1C" w:rsidRPr="000C1421">
        <w:rPr>
          <w:b w:val="0"/>
          <w:bCs w:val="0"/>
          <w:spacing w:val="2"/>
        </w:rPr>
        <w:t xml:space="preserve">fidential intermediary program.  </w:t>
      </w:r>
      <w:r w:rsidR="004A40FC" w:rsidRPr="000C1421">
        <w:rPr>
          <w:b w:val="0"/>
          <w:bCs w:val="0"/>
          <w:spacing w:val="2"/>
        </w:rPr>
        <w:t>Under</w:t>
      </w:r>
      <w:r w:rsidR="002C7814" w:rsidRPr="000C1421">
        <w:rPr>
          <w:b w:val="0"/>
          <w:bCs w:val="0"/>
          <w:spacing w:val="2"/>
        </w:rPr>
        <w:t xml:space="preserve"> </w:t>
      </w:r>
      <w:r w:rsidRPr="000C1421">
        <w:rPr>
          <w:b w:val="0"/>
          <w:bCs w:val="0"/>
          <w:spacing w:val="2"/>
        </w:rPr>
        <w:t>A.R.S. § 8-134(</w:t>
      </w:r>
      <w:r w:rsidR="002D44DC" w:rsidRPr="000C1421">
        <w:rPr>
          <w:b w:val="0"/>
          <w:bCs w:val="0"/>
          <w:spacing w:val="2"/>
        </w:rPr>
        <w:t>I</w:t>
      </w:r>
      <w:r w:rsidRPr="000C1421">
        <w:rPr>
          <w:b w:val="0"/>
          <w:bCs w:val="0"/>
          <w:spacing w:val="2"/>
        </w:rPr>
        <w:t>)</w:t>
      </w:r>
      <w:r w:rsidR="002C7814" w:rsidRPr="000C1421">
        <w:rPr>
          <w:b w:val="0"/>
          <w:bCs w:val="0"/>
          <w:spacing w:val="2"/>
        </w:rPr>
        <w:t xml:space="preserve">, </w:t>
      </w:r>
      <w:r w:rsidR="00B50A00" w:rsidRPr="000C1421">
        <w:rPr>
          <w:b w:val="0"/>
          <w:bCs w:val="0"/>
          <w:spacing w:val="2"/>
        </w:rPr>
        <w:t xml:space="preserve">the supreme court administers the </w:t>
      </w:r>
      <w:r w:rsidR="002C7814" w:rsidRPr="000C1421">
        <w:rPr>
          <w:b w:val="0"/>
          <w:bCs w:val="0"/>
          <w:spacing w:val="2"/>
        </w:rPr>
        <w:t xml:space="preserve">confidential intermediary </w:t>
      </w:r>
      <w:r w:rsidR="00B50A00" w:rsidRPr="000C1421">
        <w:rPr>
          <w:b w:val="0"/>
          <w:bCs w:val="0"/>
          <w:spacing w:val="2"/>
        </w:rPr>
        <w:t>program</w:t>
      </w:r>
      <w:r w:rsidR="007F3DA6" w:rsidRPr="000C1421">
        <w:rPr>
          <w:b w:val="0"/>
          <w:bCs w:val="0"/>
          <w:spacing w:val="2"/>
        </w:rPr>
        <w:t xml:space="preserve"> </w:t>
      </w:r>
      <w:r w:rsidR="0088649F" w:rsidRPr="000C1421">
        <w:rPr>
          <w:b w:val="0"/>
          <w:bCs w:val="0"/>
          <w:spacing w:val="2"/>
        </w:rPr>
        <w:t>and adopts</w:t>
      </w:r>
      <w:r w:rsidR="007F3DA6" w:rsidRPr="000C1421">
        <w:rPr>
          <w:b w:val="0"/>
          <w:bCs w:val="0"/>
          <w:spacing w:val="2"/>
        </w:rPr>
        <w:t xml:space="preserve"> the rules</w:t>
      </w:r>
      <w:r w:rsidR="00173544" w:rsidRPr="000C1421">
        <w:rPr>
          <w:b w:val="0"/>
          <w:bCs w:val="0"/>
          <w:spacing w:val="2"/>
        </w:rPr>
        <w:t xml:space="preserve"> and procedures</w:t>
      </w:r>
      <w:r w:rsidR="00797FA6" w:rsidRPr="000C1421">
        <w:rPr>
          <w:b w:val="0"/>
          <w:bCs w:val="0"/>
          <w:spacing w:val="2"/>
        </w:rPr>
        <w:t xml:space="preserve"> for</w:t>
      </w:r>
      <w:r w:rsidR="00642316" w:rsidRPr="000C1421">
        <w:rPr>
          <w:b w:val="0"/>
          <w:bCs w:val="0"/>
          <w:spacing w:val="2"/>
        </w:rPr>
        <w:t xml:space="preserve"> implementing the program</w:t>
      </w:r>
      <w:r w:rsidR="00173544" w:rsidRPr="000C1421">
        <w:rPr>
          <w:b w:val="0"/>
          <w:bCs w:val="0"/>
          <w:spacing w:val="2"/>
        </w:rPr>
        <w:t xml:space="preserve">, </w:t>
      </w:r>
      <w:r w:rsidR="0088649F" w:rsidRPr="000C1421">
        <w:rPr>
          <w:b w:val="0"/>
          <w:bCs w:val="0"/>
          <w:spacing w:val="2"/>
        </w:rPr>
        <w:t xml:space="preserve">including </w:t>
      </w:r>
      <w:r w:rsidR="005C5C74" w:rsidRPr="000C1421">
        <w:rPr>
          <w:b w:val="0"/>
          <w:bCs w:val="0"/>
          <w:spacing w:val="2"/>
        </w:rPr>
        <w:t>those establishing</w:t>
      </w:r>
      <w:r w:rsidR="00EA1B67" w:rsidRPr="000C1421">
        <w:rPr>
          <w:b w:val="0"/>
          <w:bCs w:val="0"/>
          <w:spacing w:val="2"/>
        </w:rPr>
        <w:t xml:space="preserve"> confidential intermediary </w:t>
      </w:r>
      <w:r w:rsidR="009855B7" w:rsidRPr="000C1421">
        <w:rPr>
          <w:b w:val="0"/>
          <w:bCs w:val="0"/>
          <w:spacing w:val="2"/>
        </w:rPr>
        <w:t>qualifications</w:t>
      </w:r>
      <w:r w:rsidR="001C0FC3" w:rsidRPr="000C1421">
        <w:rPr>
          <w:b w:val="0"/>
          <w:bCs w:val="0"/>
          <w:spacing w:val="2"/>
        </w:rPr>
        <w:t>;</w:t>
      </w:r>
      <w:r w:rsidR="0097385C" w:rsidRPr="000C1421">
        <w:rPr>
          <w:b w:val="0"/>
          <w:bCs w:val="0"/>
          <w:spacing w:val="2"/>
        </w:rPr>
        <w:t xml:space="preserve"> required fees</w:t>
      </w:r>
      <w:r w:rsidR="00C850C2" w:rsidRPr="000C1421">
        <w:rPr>
          <w:b w:val="0"/>
          <w:bCs w:val="0"/>
          <w:spacing w:val="2"/>
        </w:rPr>
        <w:t>;</w:t>
      </w:r>
      <w:r w:rsidR="005C5C74" w:rsidRPr="000C1421">
        <w:rPr>
          <w:b w:val="0"/>
          <w:bCs w:val="0"/>
          <w:spacing w:val="2"/>
        </w:rPr>
        <w:t xml:space="preserve"> </w:t>
      </w:r>
      <w:r w:rsidR="001255B5" w:rsidRPr="000C1421">
        <w:rPr>
          <w:b w:val="0"/>
          <w:bCs w:val="0"/>
          <w:spacing w:val="2"/>
        </w:rPr>
        <w:t xml:space="preserve">minimum </w:t>
      </w:r>
      <w:r w:rsidR="009855B7" w:rsidRPr="000C1421">
        <w:rPr>
          <w:b w:val="0"/>
          <w:bCs w:val="0"/>
          <w:spacing w:val="2"/>
        </w:rPr>
        <w:t>standard</w:t>
      </w:r>
      <w:r w:rsidR="00173544" w:rsidRPr="000C1421">
        <w:rPr>
          <w:b w:val="0"/>
          <w:bCs w:val="0"/>
          <w:spacing w:val="2"/>
        </w:rPr>
        <w:t>s</w:t>
      </w:r>
      <w:r w:rsidR="001255B5" w:rsidRPr="000C1421">
        <w:rPr>
          <w:b w:val="0"/>
          <w:bCs w:val="0"/>
          <w:spacing w:val="2"/>
        </w:rPr>
        <w:t xml:space="preserve"> for certification</w:t>
      </w:r>
      <w:r w:rsidR="00173544" w:rsidRPr="000C1421">
        <w:rPr>
          <w:b w:val="0"/>
          <w:bCs w:val="0"/>
          <w:spacing w:val="2"/>
        </w:rPr>
        <w:t xml:space="preserve">, </w:t>
      </w:r>
      <w:r w:rsidR="0097385C" w:rsidRPr="000C1421">
        <w:rPr>
          <w:b w:val="0"/>
          <w:bCs w:val="0"/>
          <w:spacing w:val="2"/>
        </w:rPr>
        <w:t>training</w:t>
      </w:r>
      <w:r w:rsidR="009B69CF" w:rsidRPr="000C1421">
        <w:rPr>
          <w:b w:val="0"/>
          <w:bCs w:val="0"/>
          <w:spacing w:val="2"/>
        </w:rPr>
        <w:t xml:space="preserve">, and </w:t>
      </w:r>
      <w:r w:rsidR="00037652" w:rsidRPr="000C1421">
        <w:rPr>
          <w:b w:val="0"/>
          <w:bCs w:val="0"/>
          <w:spacing w:val="2"/>
        </w:rPr>
        <w:t>conduct</w:t>
      </w:r>
      <w:r w:rsidR="00902BEC" w:rsidRPr="000C1421">
        <w:rPr>
          <w:b w:val="0"/>
          <w:bCs w:val="0"/>
          <w:spacing w:val="2"/>
        </w:rPr>
        <w:t xml:space="preserve">; and the </w:t>
      </w:r>
      <w:r w:rsidR="00C850C2" w:rsidRPr="000C1421">
        <w:rPr>
          <w:b w:val="0"/>
          <w:bCs w:val="0"/>
          <w:spacing w:val="2"/>
        </w:rPr>
        <w:t>amount</w:t>
      </w:r>
      <w:r w:rsidR="00902BEC" w:rsidRPr="000C1421">
        <w:rPr>
          <w:b w:val="0"/>
          <w:bCs w:val="0"/>
          <w:spacing w:val="2"/>
        </w:rPr>
        <w:t>s that a confidential intermediary may charge</w:t>
      </w:r>
      <w:r w:rsidR="002C7814" w:rsidRPr="000C1421">
        <w:rPr>
          <w:b w:val="0"/>
          <w:bCs w:val="0"/>
          <w:spacing w:val="2"/>
        </w:rPr>
        <w:t>.</w:t>
      </w:r>
    </w:p>
    <w:p w14:paraId="63DD673A" w14:textId="77777777" w:rsidR="002F0BFD" w:rsidRPr="0026690A" w:rsidRDefault="002F0BFD" w:rsidP="009D437C">
      <w:pPr>
        <w:tabs>
          <w:tab w:val="left" w:pos="0"/>
        </w:tabs>
        <w:ind w:left="720"/>
        <w:jc w:val="both"/>
      </w:pPr>
    </w:p>
    <w:p w14:paraId="6CBDC23F" w14:textId="77777777" w:rsidR="000C6CDC" w:rsidRPr="00E044F9" w:rsidRDefault="002F0BFD" w:rsidP="009D437C">
      <w:pPr>
        <w:tabs>
          <w:tab w:val="left" w:pos="0"/>
        </w:tabs>
        <w:ind w:left="720" w:hanging="360"/>
        <w:jc w:val="both"/>
        <w:rPr>
          <w:bCs/>
          <w:spacing w:val="-2"/>
        </w:rPr>
      </w:pPr>
      <w:r w:rsidRPr="0026690A">
        <w:rPr>
          <w:bCs/>
          <w:spacing w:val="-2"/>
        </w:rPr>
        <w:t>2.</w:t>
      </w:r>
      <w:r w:rsidRPr="0026690A">
        <w:rPr>
          <w:bCs/>
          <w:spacing w:val="-2"/>
        </w:rPr>
        <w:tab/>
      </w:r>
      <w:r w:rsidR="007F4E1C" w:rsidRPr="00E044F9">
        <w:rPr>
          <w:bCs/>
          <w:spacing w:val="-2"/>
        </w:rPr>
        <w:t>Sibling information exchange program.</w:t>
      </w:r>
    </w:p>
    <w:p w14:paraId="7A0A3301" w14:textId="77777777" w:rsidR="000C6CDC" w:rsidRDefault="000C6CDC" w:rsidP="00845F5E">
      <w:pPr>
        <w:tabs>
          <w:tab w:val="left" w:pos="0"/>
        </w:tabs>
        <w:ind w:left="810" w:hanging="360"/>
        <w:jc w:val="both"/>
        <w:rPr>
          <w:bCs/>
          <w:spacing w:val="-2"/>
        </w:rPr>
      </w:pPr>
    </w:p>
    <w:p w14:paraId="3FCE0BB7" w14:textId="3B6CD7D0" w:rsidR="002F0BFD" w:rsidRPr="00E94925" w:rsidRDefault="000C6CDC" w:rsidP="00D43419">
      <w:pPr>
        <w:tabs>
          <w:tab w:val="left" w:pos="0"/>
        </w:tabs>
        <w:ind w:left="1080" w:hanging="360"/>
        <w:jc w:val="both"/>
        <w:rPr>
          <w:bCs/>
          <w:spacing w:val="-2"/>
        </w:rPr>
      </w:pPr>
      <w:r w:rsidRPr="00E94925">
        <w:rPr>
          <w:bCs/>
          <w:spacing w:val="-2"/>
        </w:rPr>
        <w:t>a.</w:t>
      </w:r>
      <w:r w:rsidRPr="00E94925">
        <w:rPr>
          <w:bCs/>
          <w:spacing w:val="-2"/>
        </w:rPr>
        <w:tab/>
      </w:r>
      <w:r w:rsidR="004A40FC" w:rsidRPr="00E94925">
        <w:rPr>
          <w:bCs/>
          <w:spacing w:val="-2"/>
        </w:rPr>
        <w:t>Under</w:t>
      </w:r>
      <w:r w:rsidR="00562124" w:rsidRPr="00E94925">
        <w:rPr>
          <w:bCs/>
          <w:spacing w:val="-2"/>
        </w:rPr>
        <w:t xml:space="preserve"> </w:t>
      </w:r>
      <w:r w:rsidR="002F0BFD" w:rsidRPr="00E94925">
        <w:rPr>
          <w:bCs/>
          <w:spacing w:val="-2"/>
        </w:rPr>
        <w:t>A.R.S. § 8-543(</w:t>
      </w:r>
      <w:r w:rsidR="00E53353" w:rsidRPr="00E94925">
        <w:rPr>
          <w:bCs/>
          <w:spacing w:val="-2"/>
        </w:rPr>
        <w:t>A</w:t>
      </w:r>
      <w:r w:rsidR="002F0BFD" w:rsidRPr="00E94925">
        <w:rPr>
          <w:bCs/>
          <w:spacing w:val="-2"/>
        </w:rPr>
        <w:t>)</w:t>
      </w:r>
      <w:r w:rsidR="00562124" w:rsidRPr="00E94925">
        <w:rPr>
          <w:bCs/>
          <w:spacing w:val="-2"/>
        </w:rPr>
        <w:t xml:space="preserve">, the </w:t>
      </w:r>
      <w:r w:rsidR="00453B0A" w:rsidRPr="00E94925">
        <w:rPr>
          <w:bCs/>
          <w:spacing w:val="-2"/>
        </w:rPr>
        <w:t>supreme court</w:t>
      </w:r>
      <w:r w:rsidRPr="00E94925">
        <w:rPr>
          <w:bCs/>
          <w:spacing w:val="-2"/>
        </w:rPr>
        <w:t>’s administrative office of the court</w:t>
      </w:r>
      <w:r w:rsidR="00C55733" w:rsidRPr="00E94925">
        <w:rPr>
          <w:bCs/>
          <w:spacing w:val="-2"/>
        </w:rPr>
        <w:t>s establishes</w:t>
      </w:r>
      <w:r w:rsidR="00453B0A" w:rsidRPr="00E94925">
        <w:rPr>
          <w:bCs/>
          <w:spacing w:val="-2"/>
        </w:rPr>
        <w:t xml:space="preserve"> the </w:t>
      </w:r>
      <w:r w:rsidR="00562124" w:rsidRPr="00E94925">
        <w:rPr>
          <w:bCs/>
          <w:spacing w:val="-2"/>
        </w:rPr>
        <w:t>sibling information exchange program.</w:t>
      </w:r>
    </w:p>
    <w:p w14:paraId="4C7C0976" w14:textId="77777777" w:rsidR="00AB1777" w:rsidRPr="00E94925" w:rsidRDefault="00AB1777" w:rsidP="00D43419">
      <w:pPr>
        <w:tabs>
          <w:tab w:val="left" w:pos="0"/>
        </w:tabs>
        <w:ind w:left="1080" w:hanging="360"/>
        <w:jc w:val="both"/>
        <w:rPr>
          <w:bCs/>
          <w:spacing w:val="-2"/>
        </w:rPr>
      </w:pPr>
    </w:p>
    <w:p w14:paraId="5380358C" w14:textId="5A89F09B" w:rsidR="00AB1777" w:rsidRPr="00E94925" w:rsidRDefault="00AB1777" w:rsidP="00D43419">
      <w:pPr>
        <w:tabs>
          <w:tab w:val="left" w:pos="0"/>
        </w:tabs>
        <w:ind w:left="1080" w:hanging="360"/>
        <w:jc w:val="both"/>
        <w:rPr>
          <w:bCs/>
          <w:spacing w:val="-2"/>
        </w:rPr>
      </w:pPr>
      <w:r w:rsidRPr="00E94925">
        <w:rPr>
          <w:bCs/>
          <w:spacing w:val="-2"/>
        </w:rPr>
        <w:t>b.</w:t>
      </w:r>
      <w:r w:rsidRPr="00E94925">
        <w:rPr>
          <w:bCs/>
          <w:spacing w:val="-2"/>
        </w:rPr>
        <w:tab/>
        <w:t>Under A.R.S. § 8-543(</w:t>
      </w:r>
      <w:r w:rsidR="0045398A" w:rsidRPr="00E94925">
        <w:rPr>
          <w:bCs/>
          <w:spacing w:val="-2"/>
        </w:rPr>
        <w:t>E), the supreme court</w:t>
      </w:r>
      <w:r w:rsidRPr="00E94925">
        <w:rPr>
          <w:bCs/>
          <w:spacing w:val="-2"/>
        </w:rPr>
        <w:t xml:space="preserve"> adopts the rules necessary for</w:t>
      </w:r>
      <w:r w:rsidR="00B15F45" w:rsidRPr="00E94925">
        <w:rPr>
          <w:bCs/>
          <w:spacing w:val="-2"/>
        </w:rPr>
        <w:t xml:space="preserve"> the program’s </w:t>
      </w:r>
      <w:r w:rsidRPr="00E94925">
        <w:rPr>
          <w:bCs/>
          <w:spacing w:val="-2"/>
        </w:rPr>
        <w:t xml:space="preserve"> implementation</w:t>
      </w:r>
      <w:r w:rsidR="00B15F45" w:rsidRPr="00E94925">
        <w:rPr>
          <w:bCs/>
          <w:spacing w:val="-2"/>
        </w:rPr>
        <w:t>.</w:t>
      </w:r>
    </w:p>
    <w:p w14:paraId="5EA437AE" w14:textId="77777777" w:rsidR="00A3061A" w:rsidRPr="0026690A" w:rsidRDefault="00A3061A" w:rsidP="00E74F75">
      <w:pPr>
        <w:tabs>
          <w:tab w:val="left" w:pos="0"/>
        </w:tabs>
        <w:ind w:left="720" w:hanging="360"/>
        <w:jc w:val="both"/>
        <w:rPr>
          <w:bCs/>
          <w:spacing w:val="-2"/>
        </w:rPr>
      </w:pPr>
    </w:p>
    <w:p w14:paraId="5CF903FF" w14:textId="238E96F6" w:rsidR="002F0BFD" w:rsidRPr="00E94925" w:rsidRDefault="00DA1778" w:rsidP="00D43419">
      <w:pPr>
        <w:pStyle w:val="ACJA"/>
        <w:numPr>
          <w:ilvl w:val="0"/>
          <w:numId w:val="0"/>
        </w:numPr>
        <w:tabs>
          <w:tab w:val="left" w:pos="0"/>
        </w:tabs>
        <w:ind w:left="360" w:hanging="360"/>
        <w:jc w:val="both"/>
        <w:rPr>
          <w:b w:val="0"/>
        </w:rPr>
      </w:pPr>
      <w:r w:rsidRPr="00E94925">
        <w:rPr>
          <w:bCs w:val="0"/>
        </w:rPr>
        <w:t>B</w:t>
      </w:r>
      <w:r w:rsidR="0024449D" w:rsidRPr="00E94925">
        <w:rPr>
          <w:bCs w:val="0"/>
        </w:rPr>
        <w:t>.</w:t>
      </w:r>
      <w:r w:rsidR="00E014C1" w:rsidRPr="00E94925">
        <w:rPr>
          <w:bCs w:val="0"/>
        </w:rPr>
        <w:tab/>
      </w:r>
      <w:r w:rsidR="002F0BFD" w:rsidRPr="00E94925">
        <w:rPr>
          <w:bCs w:val="0"/>
        </w:rPr>
        <w:t>Purpose.</w:t>
      </w:r>
      <w:r w:rsidR="002F0BFD" w:rsidRPr="00E94925">
        <w:rPr>
          <w:b w:val="0"/>
          <w:bCs w:val="0"/>
        </w:rPr>
        <w:t xml:space="preserve">  </w:t>
      </w:r>
      <w:r w:rsidR="00BB5F7B" w:rsidRPr="00E94925">
        <w:rPr>
          <w:b w:val="0"/>
          <w:bCs w:val="0"/>
        </w:rPr>
        <w:t>Together</w:t>
      </w:r>
      <w:r w:rsidR="009066AD" w:rsidRPr="00E94925">
        <w:rPr>
          <w:b w:val="0"/>
          <w:bCs w:val="0"/>
        </w:rPr>
        <w:t xml:space="preserve"> with </w:t>
      </w:r>
      <w:r w:rsidR="00A234C3" w:rsidRPr="00E94925">
        <w:rPr>
          <w:b w:val="0"/>
          <w:bCs w:val="0"/>
        </w:rPr>
        <w:t>Article 1</w:t>
      </w:r>
      <w:r w:rsidR="002F0BFD" w:rsidRPr="00E94925">
        <w:rPr>
          <w:b w:val="0"/>
          <w:bCs w:val="0"/>
        </w:rPr>
        <w:t xml:space="preserve">, </w:t>
      </w:r>
      <w:r w:rsidR="006410EC" w:rsidRPr="00E94925">
        <w:rPr>
          <w:b w:val="0"/>
          <w:bCs w:val="0"/>
        </w:rPr>
        <w:t xml:space="preserve">this section </w:t>
      </w:r>
      <w:r w:rsidR="002F0BFD" w:rsidRPr="00E94925">
        <w:rPr>
          <w:b w:val="0"/>
          <w:bCs w:val="0"/>
        </w:rPr>
        <w:t xml:space="preserve">is intended to </w:t>
      </w:r>
      <w:r w:rsidR="009066AD" w:rsidRPr="00E94925">
        <w:rPr>
          <w:b w:val="0"/>
          <w:bCs w:val="0"/>
        </w:rPr>
        <w:t xml:space="preserve">provide for </w:t>
      </w:r>
      <w:r w:rsidR="002F0BFD" w:rsidRPr="00E94925">
        <w:rPr>
          <w:b w:val="0"/>
          <w:bCs w:val="0"/>
        </w:rPr>
        <w:t xml:space="preserve">the </w:t>
      </w:r>
      <w:r w:rsidR="002906CF" w:rsidRPr="00E94925">
        <w:rPr>
          <w:b w:val="0"/>
          <w:bCs w:val="0"/>
        </w:rPr>
        <w:t xml:space="preserve">certification of confidential intermediaries and the </w:t>
      </w:r>
      <w:r w:rsidR="002F0BFD" w:rsidRPr="00E94925">
        <w:rPr>
          <w:b w:val="0"/>
          <w:bCs w:val="0"/>
        </w:rPr>
        <w:t>effective administration of the confidential intermediary and sibling information exchange program</w:t>
      </w:r>
      <w:r w:rsidR="006D5087" w:rsidRPr="00E94925">
        <w:rPr>
          <w:b w:val="0"/>
          <w:bCs w:val="0"/>
        </w:rPr>
        <w:t>s.</w:t>
      </w:r>
    </w:p>
    <w:p w14:paraId="3CEAFD7C" w14:textId="77777777" w:rsidR="0005778C" w:rsidRPr="0026690A" w:rsidRDefault="0005778C" w:rsidP="00E74F75">
      <w:pPr>
        <w:pStyle w:val="ACJA"/>
        <w:numPr>
          <w:ilvl w:val="0"/>
          <w:numId w:val="0"/>
        </w:numPr>
        <w:tabs>
          <w:tab w:val="left" w:pos="0"/>
        </w:tabs>
        <w:jc w:val="both"/>
        <w:rPr>
          <w:b w:val="0"/>
        </w:rPr>
      </w:pPr>
    </w:p>
    <w:p w14:paraId="335FDAD6" w14:textId="77777777" w:rsidR="0005778C" w:rsidRPr="0026690A" w:rsidRDefault="0005778C" w:rsidP="00E74F75">
      <w:pPr>
        <w:pStyle w:val="ACJA"/>
        <w:numPr>
          <w:ilvl w:val="0"/>
          <w:numId w:val="0"/>
        </w:numPr>
        <w:tabs>
          <w:tab w:val="left" w:pos="0"/>
        </w:tabs>
        <w:jc w:val="both"/>
        <w:rPr>
          <w:b w:val="0"/>
        </w:rPr>
      </w:pPr>
    </w:p>
    <w:p w14:paraId="7CB44B6B" w14:textId="4E359CE0" w:rsidR="0005778C" w:rsidRPr="00E94925" w:rsidRDefault="0005778C" w:rsidP="00D43419">
      <w:pPr>
        <w:tabs>
          <w:tab w:val="left" w:pos="0"/>
        </w:tabs>
        <w:jc w:val="center"/>
        <w:rPr>
          <w:b/>
          <w:bCs/>
          <w:spacing w:val="-4"/>
        </w:rPr>
      </w:pPr>
      <w:r w:rsidRPr="00E94925">
        <w:rPr>
          <w:b/>
          <w:bCs/>
          <w:spacing w:val="-4"/>
        </w:rPr>
        <w:t>Section 7-20</w:t>
      </w:r>
      <w:r w:rsidR="00C56AA5" w:rsidRPr="00E94925">
        <w:rPr>
          <w:b/>
          <w:bCs/>
          <w:spacing w:val="-4"/>
        </w:rPr>
        <w:t>3</w:t>
      </w:r>
      <w:r w:rsidRPr="00E94925">
        <w:rPr>
          <w:b/>
          <w:bCs/>
          <w:spacing w:val="-4"/>
        </w:rPr>
        <w:t>.03:</w:t>
      </w:r>
      <w:r w:rsidR="005F4345">
        <w:rPr>
          <w:b/>
          <w:bCs/>
          <w:spacing w:val="-4"/>
        </w:rPr>
        <w:t xml:space="preserve"> </w:t>
      </w:r>
      <w:r w:rsidRPr="00E94925">
        <w:rPr>
          <w:b/>
          <w:bCs/>
          <w:spacing w:val="-4"/>
        </w:rPr>
        <w:t xml:space="preserve"> Administration</w:t>
      </w:r>
    </w:p>
    <w:p w14:paraId="65CCCBD3" w14:textId="77777777" w:rsidR="0005778C" w:rsidRPr="00E94925" w:rsidRDefault="0005778C" w:rsidP="00E74F75">
      <w:pPr>
        <w:pStyle w:val="ACJA"/>
        <w:numPr>
          <w:ilvl w:val="0"/>
          <w:numId w:val="0"/>
        </w:numPr>
        <w:tabs>
          <w:tab w:val="left" w:pos="0"/>
        </w:tabs>
        <w:jc w:val="center"/>
        <w:rPr>
          <w:b w:val="0"/>
        </w:rPr>
      </w:pPr>
    </w:p>
    <w:p w14:paraId="27DFA14D" w14:textId="6D81A81F" w:rsidR="002F0BFD" w:rsidRDefault="00845F5E" w:rsidP="00E94925">
      <w:pPr>
        <w:pStyle w:val="ACJA"/>
        <w:numPr>
          <w:ilvl w:val="0"/>
          <w:numId w:val="0"/>
        </w:numPr>
        <w:ind w:left="360" w:hanging="360"/>
        <w:jc w:val="both"/>
        <w:rPr>
          <w:b w:val="0"/>
          <w:bCs w:val="0"/>
        </w:rPr>
      </w:pPr>
      <w:r w:rsidRPr="00E94925">
        <w:t xml:space="preserve">A. </w:t>
      </w:r>
      <w:r w:rsidR="00E94925" w:rsidRPr="00E94925">
        <w:tab/>
      </w:r>
      <w:r w:rsidR="00A758F8" w:rsidRPr="00E94925">
        <w:t>Supreme Court</w:t>
      </w:r>
      <w:r w:rsidR="002F0BFD" w:rsidRPr="00E94925">
        <w:t>.</w:t>
      </w:r>
      <w:r w:rsidR="0033307A" w:rsidRPr="00E94925">
        <w:t xml:space="preserve">  </w:t>
      </w:r>
      <w:r w:rsidR="00A6647C" w:rsidRPr="00E94925">
        <w:rPr>
          <w:b w:val="0"/>
          <w:bCs w:val="0"/>
        </w:rPr>
        <w:t>The supreme court administers the confidential intermediary program</w:t>
      </w:r>
      <w:r w:rsidR="00C56466" w:rsidRPr="00E94925">
        <w:rPr>
          <w:b w:val="0"/>
          <w:bCs w:val="0"/>
        </w:rPr>
        <w:t xml:space="preserve"> through its administrative office of the courts</w:t>
      </w:r>
      <w:r w:rsidR="00C56466">
        <w:rPr>
          <w:b w:val="0"/>
          <w:bCs w:val="0"/>
        </w:rPr>
        <w:t>, certification and licensing division.</w:t>
      </w:r>
    </w:p>
    <w:p w14:paraId="28FB4109" w14:textId="77777777" w:rsidR="0033307A" w:rsidRDefault="0033307A" w:rsidP="00845F5E">
      <w:pPr>
        <w:pStyle w:val="ACJA"/>
        <w:numPr>
          <w:ilvl w:val="0"/>
          <w:numId w:val="0"/>
        </w:numPr>
        <w:tabs>
          <w:tab w:val="left" w:pos="360"/>
        </w:tabs>
        <w:ind w:left="450" w:hanging="450"/>
        <w:jc w:val="both"/>
        <w:rPr>
          <w:b w:val="0"/>
          <w:bCs w:val="0"/>
        </w:rPr>
      </w:pPr>
    </w:p>
    <w:p w14:paraId="3342D40C" w14:textId="392FF20A" w:rsidR="0033307A" w:rsidRDefault="0033307A" w:rsidP="00D43419">
      <w:pPr>
        <w:pStyle w:val="ACJA"/>
        <w:numPr>
          <w:ilvl w:val="0"/>
          <w:numId w:val="0"/>
        </w:numPr>
        <w:ind w:left="360" w:hanging="360"/>
        <w:jc w:val="both"/>
      </w:pPr>
      <w:r w:rsidRPr="00E94925">
        <w:t>B.</w:t>
      </w:r>
      <w:r w:rsidRPr="00E94925">
        <w:tab/>
        <w:t>Fund</w:t>
      </w:r>
      <w:r w:rsidR="00D625DB" w:rsidRPr="00E94925">
        <w:t xml:space="preserve">.  </w:t>
      </w:r>
      <w:r w:rsidR="00D625DB" w:rsidRPr="00E94925">
        <w:rPr>
          <w:b w:val="0"/>
          <w:bCs w:val="0"/>
        </w:rPr>
        <w:t xml:space="preserve">The division must deposit all fees </w:t>
      </w:r>
      <w:r w:rsidR="002C736D" w:rsidRPr="00E94925">
        <w:rPr>
          <w:b w:val="0"/>
          <w:bCs w:val="0"/>
        </w:rPr>
        <w:t xml:space="preserve">collected </w:t>
      </w:r>
      <w:r w:rsidR="0019321E" w:rsidRPr="00E94925">
        <w:rPr>
          <w:b w:val="0"/>
          <w:bCs w:val="0"/>
        </w:rPr>
        <w:t>in administering</w:t>
      </w:r>
      <w:r w:rsidR="002C736D" w:rsidRPr="00E94925">
        <w:rPr>
          <w:b w:val="0"/>
          <w:bCs w:val="0"/>
        </w:rPr>
        <w:t xml:space="preserve"> the </w:t>
      </w:r>
      <w:r w:rsidR="0019321E" w:rsidRPr="00E94925">
        <w:rPr>
          <w:b w:val="0"/>
          <w:bCs w:val="0"/>
        </w:rPr>
        <w:t>confidential intermediary program and the siblin</w:t>
      </w:r>
      <w:r w:rsidR="001A1B2A" w:rsidRPr="00E94925">
        <w:rPr>
          <w:b w:val="0"/>
          <w:bCs w:val="0"/>
        </w:rPr>
        <w:t>g information exchange program</w:t>
      </w:r>
      <w:r w:rsidR="0019321E" w:rsidRPr="00E94925">
        <w:rPr>
          <w:b w:val="0"/>
          <w:bCs w:val="0"/>
        </w:rPr>
        <w:t xml:space="preserve"> </w:t>
      </w:r>
      <w:r w:rsidR="00D625DB" w:rsidRPr="00E94925">
        <w:rPr>
          <w:b w:val="0"/>
          <w:bCs w:val="0"/>
        </w:rPr>
        <w:t xml:space="preserve">in the confidential intermediary and fiduciary fund established </w:t>
      </w:r>
      <w:r w:rsidR="001A1B2A" w:rsidRPr="00E94925">
        <w:rPr>
          <w:b w:val="0"/>
          <w:bCs w:val="0"/>
        </w:rPr>
        <w:t>under</w:t>
      </w:r>
      <w:r w:rsidR="00D625DB" w:rsidRPr="00E94925">
        <w:rPr>
          <w:b w:val="0"/>
          <w:bCs w:val="0"/>
        </w:rPr>
        <w:t xml:space="preserve"> A.R.S. § 8-135(A).</w:t>
      </w:r>
      <w:r w:rsidR="00D625DB" w:rsidRPr="00E94925">
        <w:t xml:space="preserve">   </w:t>
      </w:r>
    </w:p>
    <w:p w14:paraId="398D0ADF" w14:textId="77777777" w:rsidR="00A60372" w:rsidRPr="00E94925" w:rsidRDefault="00A60372" w:rsidP="00D43419">
      <w:pPr>
        <w:pStyle w:val="ACJA"/>
        <w:numPr>
          <w:ilvl w:val="0"/>
          <w:numId w:val="0"/>
        </w:numPr>
        <w:ind w:left="360" w:hanging="360"/>
        <w:jc w:val="both"/>
        <w:rPr>
          <w:b w:val="0"/>
          <w:bCs w:val="0"/>
        </w:rPr>
      </w:pPr>
    </w:p>
    <w:p w14:paraId="1D561E76" w14:textId="79D02F30" w:rsidR="00C56AA5" w:rsidRPr="00D43419" w:rsidRDefault="00C56AA5" w:rsidP="00D43419">
      <w:pPr>
        <w:tabs>
          <w:tab w:val="left" w:pos="0"/>
        </w:tabs>
        <w:jc w:val="center"/>
        <w:rPr>
          <w:b/>
          <w:bCs/>
          <w:spacing w:val="-4"/>
        </w:rPr>
      </w:pPr>
      <w:r w:rsidRPr="00D43419">
        <w:rPr>
          <w:b/>
          <w:bCs/>
          <w:spacing w:val="-4"/>
        </w:rPr>
        <w:lastRenderedPageBreak/>
        <w:t>Section 7-203.0</w:t>
      </w:r>
      <w:r w:rsidR="00F40CBF" w:rsidRPr="00D43419">
        <w:rPr>
          <w:b/>
          <w:bCs/>
          <w:spacing w:val="-4"/>
        </w:rPr>
        <w:t>4</w:t>
      </w:r>
      <w:r w:rsidRPr="00D43419">
        <w:rPr>
          <w:b/>
          <w:bCs/>
          <w:spacing w:val="-4"/>
        </w:rPr>
        <w:t xml:space="preserve">: </w:t>
      </w:r>
      <w:r w:rsidR="005F4345">
        <w:rPr>
          <w:b/>
          <w:bCs/>
          <w:spacing w:val="-4"/>
        </w:rPr>
        <w:t xml:space="preserve"> </w:t>
      </w:r>
      <w:r w:rsidR="00F40CBF" w:rsidRPr="00D43419">
        <w:rPr>
          <w:b/>
          <w:bCs/>
          <w:spacing w:val="-4"/>
        </w:rPr>
        <w:t>Confidential Intermediary Board</w:t>
      </w:r>
    </w:p>
    <w:p w14:paraId="3EA1A6B2" w14:textId="77777777" w:rsidR="00C56AA5" w:rsidRPr="0026690A" w:rsidRDefault="00C56AA5" w:rsidP="00E74F75">
      <w:pPr>
        <w:tabs>
          <w:tab w:val="left" w:pos="0"/>
        </w:tabs>
        <w:jc w:val="center"/>
      </w:pPr>
    </w:p>
    <w:p w14:paraId="57BCC322" w14:textId="3BAACE29" w:rsidR="002F0BFD" w:rsidRPr="00D43419" w:rsidRDefault="00AA0C52" w:rsidP="00AA0C52">
      <w:pPr>
        <w:pStyle w:val="Level2"/>
        <w:numPr>
          <w:ilvl w:val="0"/>
          <w:numId w:val="0"/>
        </w:numPr>
        <w:tabs>
          <w:tab w:val="left" w:pos="-1440"/>
          <w:tab w:val="left" w:pos="-720"/>
          <w:tab w:val="left" w:pos="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pPr>
      <w:r w:rsidRPr="00D43419">
        <w:rPr>
          <w:b/>
          <w:bCs/>
        </w:rPr>
        <w:t>A.</w:t>
      </w:r>
      <w:r w:rsidRPr="00D43419">
        <w:rPr>
          <w:b/>
          <w:bCs/>
        </w:rPr>
        <w:tab/>
        <w:t>Duties.</w:t>
      </w:r>
      <w:r w:rsidR="000D49E1" w:rsidRPr="00D43419">
        <w:rPr>
          <w:b/>
          <w:bCs/>
        </w:rPr>
        <w:t xml:space="preserve">  </w:t>
      </w:r>
      <w:r w:rsidR="000D49E1" w:rsidRPr="00D43419">
        <w:t xml:space="preserve">The confidential intermediary board exercises the authority and has the </w:t>
      </w:r>
      <w:r w:rsidR="003E69F5" w:rsidRPr="00D43419">
        <w:t>duties stated in ACJA § 7-20</w:t>
      </w:r>
      <w:r w:rsidR="006F7939" w:rsidRPr="00D43419">
        <w:t>1</w:t>
      </w:r>
      <w:r w:rsidR="003E69F5" w:rsidRPr="00D43419">
        <w:t>.04</w:t>
      </w:r>
      <w:r w:rsidR="006F7939" w:rsidRPr="00D43419">
        <w:t>(</w:t>
      </w:r>
      <w:proofErr w:type="gramStart"/>
      <w:r w:rsidR="006F7939" w:rsidRPr="00D43419">
        <w:t>D) and</w:t>
      </w:r>
      <w:proofErr w:type="gramEnd"/>
      <w:r w:rsidR="006F7939" w:rsidRPr="00D43419">
        <w:t xml:space="preserve"> whenever board action is </w:t>
      </w:r>
      <w:r w:rsidR="00F31DE1" w:rsidRPr="00D43419">
        <w:t>required</w:t>
      </w:r>
      <w:r w:rsidR="00AF6182" w:rsidRPr="00D43419">
        <w:t xml:space="preserve"> </w:t>
      </w:r>
      <w:r w:rsidR="00F31DE1" w:rsidRPr="00D43419">
        <w:t>under this chapter.</w:t>
      </w:r>
      <w:r w:rsidR="006F7939" w:rsidRPr="00D43419">
        <w:t xml:space="preserve"> </w:t>
      </w:r>
      <w:r w:rsidR="003E69F5" w:rsidRPr="00D43419">
        <w:t xml:space="preserve"> </w:t>
      </w:r>
    </w:p>
    <w:p w14:paraId="21FC12D9" w14:textId="77777777" w:rsidR="00AA0C52" w:rsidRPr="00AA0C52" w:rsidRDefault="00AA0C52" w:rsidP="00AA0C52">
      <w:pPr>
        <w:pStyle w:val="Level2"/>
        <w:numPr>
          <w:ilvl w:val="0"/>
          <w:numId w:val="0"/>
        </w:numPr>
        <w:tabs>
          <w:tab w:val="left" w:pos="-1440"/>
          <w:tab w:val="left" w:pos="-720"/>
          <w:tab w:val="left" w:pos="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rPr>
          <w:b/>
          <w:bCs/>
          <w:color w:val="FF0000"/>
          <w:u w:val="single"/>
        </w:rPr>
      </w:pPr>
    </w:p>
    <w:p w14:paraId="7F96CAD6" w14:textId="426DC389" w:rsidR="002F0BFD" w:rsidRPr="00C4005F" w:rsidRDefault="00A06135" w:rsidP="001A496F">
      <w:pPr>
        <w:pStyle w:val="Level2"/>
        <w:numPr>
          <w:ilvl w:val="0"/>
          <w:numId w:val="0"/>
        </w:numPr>
        <w:tabs>
          <w:tab w:val="left" w:pos="-144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pPr>
      <w:r w:rsidRPr="00C4005F">
        <w:rPr>
          <w:b/>
          <w:bCs/>
        </w:rPr>
        <w:t>B</w:t>
      </w:r>
      <w:r w:rsidR="002F0BFD" w:rsidRPr="00C4005F">
        <w:rPr>
          <w:b/>
          <w:bCs/>
        </w:rPr>
        <w:t>.</w:t>
      </w:r>
      <w:r w:rsidR="002F0BFD" w:rsidRPr="00C4005F">
        <w:tab/>
      </w:r>
      <w:r w:rsidR="008028AB" w:rsidRPr="00C4005F">
        <w:rPr>
          <w:b/>
          <w:bCs/>
        </w:rPr>
        <w:t>Composition</w:t>
      </w:r>
      <w:r w:rsidR="002F0BFD" w:rsidRPr="00C4005F">
        <w:rPr>
          <w:b/>
          <w:bCs/>
        </w:rPr>
        <w:t>.</w:t>
      </w:r>
      <w:r w:rsidR="002F0BFD" w:rsidRPr="00C4005F">
        <w:t xml:space="preserve">  </w:t>
      </w:r>
      <w:r w:rsidR="00746EDB" w:rsidRPr="00C4005F">
        <w:t>The</w:t>
      </w:r>
      <w:r w:rsidR="002F0BFD" w:rsidRPr="00C4005F">
        <w:t xml:space="preserve"> confidential intermediary board </w:t>
      </w:r>
      <w:r w:rsidR="00746EDB" w:rsidRPr="00C4005F">
        <w:t>has</w:t>
      </w:r>
      <w:r w:rsidR="009F14B9" w:rsidRPr="00C4005F">
        <w:t xml:space="preserve"> 7</w:t>
      </w:r>
      <w:r w:rsidR="002F0BFD" w:rsidRPr="00C4005F">
        <w:t xml:space="preserve"> members</w:t>
      </w:r>
      <w:r w:rsidR="009F14B9" w:rsidRPr="00C4005F">
        <w:t>, as follows</w:t>
      </w:r>
      <w:r w:rsidR="002F0BFD" w:rsidRPr="00C4005F">
        <w:t>:</w:t>
      </w:r>
    </w:p>
    <w:p w14:paraId="56F06BA0" w14:textId="77777777" w:rsidR="002F0BFD" w:rsidRPr="0026690A" w:rsidRDefault="002F0BFD" w:rsidP="00E74F75">
      <w:pPr>
        <w:pStyle w:val="Level2"/>
        <w:numPr>
          <w:ilvl w:val="0"/>
          <w:numId w:val="0"/>
        </w:numPr>
        <w:tabs>
          <w:tab w:val="left" w:pos="-1440"/>
          <w:tab w:val="left" w:pos="-720"/>
          <w:tab w:val="left" w:pos="0"/>
          <w:tab w:val="left" w:pos="360"/>
          <w:tab w:val="left" w:pos="81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810" w:hanging="450"/>
        <w:jc w:val="both"/>
      </w:pPr>
    </w:p>
    <w:p w14:paraId="605DCAF0" w14:textId="49200DFA" w:rsidR="002F0BFD" w:rsidRPr="00EB113C" w:rsidRDefault="00EB113C" w:rsidP="00EB113C">
      <w:pPr>
        <w:pStyle w:val="Level2"/>
        <w:numPr>
          <w:ilvl w:val="0"/>
          <w:numId w:val="0"/>
        </w:numPr>
        <w:tabs>
          <w:tab w:val="left" w:pos="0"/>
        </w:tabs>
        <w:ind w:left="720" w:hanging="360"/>
        <w:jc w:val="both"/>
      </w:pPr>
      <w:r w:rsidRPr="00EB113C">
        <w:t>1.</w:t>
      </w:r>
      <w:r w:rsidR="002F0BFD" w:rsidRPr="00EB113C">
        <w:tab/>
      </w:r>
      <w:r w:rsidR="009F14B9" w:rsidRPr="00EB113C">
        <w:t>Three</w:t>
      </w:r>
      <w:r w:rsidR="002F0BFD" w:rsidRPr="00EB113C">
        <w:t xml:space="preserve"> certified confidential intermediaries who have been confidential intermediaries for </w:t>
      </w:r>
      <w:r w:rsidR="00736B82" w:rsidRPr="00D96346">
        <w:t>at least</w:t>
      </w:r>
      <w:r w:rsidR="002F0BFD" w:rsidRPr="00D96346">
        <w:t xml:space="preserve"> </w:t>
      </w:r>
      <w:r w:rsidR="00983D39" w:rsidRPr="00D96346">
        <w:t>3</w:t>
      </w:r>
      <w:r w:rsidR="002F0BFD" w:rsidRPr="00D96346">
        <w:t xml:space="preserve"> </w:t>
      </w:r>
      <w:proofErr w:type="gramStart"/>
      <w:r w:rsidR="002F0BFD" w:rsidRPr="00D96346">
        <w:t>years;</w:t>
      </w:r>
      <w:proofErr w:type="gramEnd"/>
    </w:p>
    <w:p w14:paraId="33F4B6E4" w14:textId="77777777" w:rsidR="00EB113C" w:rsidRPr="00EB113C" w:rsidRDefault="00EB113C" w:rsidP="00EB113C">
      <w:pPr>
        <w:pStyle w:val="Level2"/>
        <w:numPr>
          <w:ilvl w:val="0"/>
          <w:numId w:val="0"/>
        </w:numPr>
        <w:tabs>
          <w:tab w:val="left" w:pos="0"/>
        </w:tabs>
        <w:ind w:left="720" w:hanging="360"/>
        <w:jc w:val="both"/>
      </w:pPr>
    </w:p>
    <w:p w14:paraId="093F5606" w14:textId="627FDBF7" w:rsidR="002F0BFD" w:rsidRPr="00EB113C" w:rsidRDefault="00EB113C" w:rsidP="00EB113C">
      <w:pPr>
        <w:pStyle w:val="Level2"/>
        <w:numPr>
          <w:ilvl w:val="0"/>
          <w:numId w:val="0"/>
        </w:numPr>
        <w:tabs>
          <w:tab w:val="left" w:pos="0"/>
        </w:tabs>
        <w:ind w:left="720" w:hanging="360"/>
        <w:jc w:val="both"/>
      </w:pPr>
      <w:r w:rsidRPr="00EB113C">
        <w:t>2.</w:t>
      </w:r>
      <w:r w:rsidR="002F0BFD" w:rsidRPr="00EB113C">
        <w:tab/>
        <w:t xml:space="preserve">One superior court judicial officer or trial court </w:t>
      </w:r>
      <w:proofErr w:type="gramStart"/>
      <w:r w:rsidR="002F0BFD" w:rsidRPr="00EB113C">
        <w:t>administrator;</w:t>
      </w:r>
      <w:proofErr w:type="gramEnd"/>
    </w:p>
    <w:p w14:paraId="34E97094" w14:textId="77777777" w:rsidR="00EB113C" w:rsidRPr="00EB113C" w:rsidRDefault="00EB113C" w:rsidP="00E74F75">
      <w:pPr>
        <w:pStyle w:val="Level2"/>
        <w:numPr>
          <w:ilvl w:val="0"/>
          <w:numId w:val="0"/>
        </w:numPr>
        <w:tabs>
          <w:tab w:val="left" w:pos="0"/>
        </w:tabs>
        <w:ind w:left="1440" w:hanging="360"/>
        <w:jc w:val="both"/>
      </w:pPr>
    </w:p>
    <w:p w14:paraId="5DD3C8D1" w14:textId="3021DAC5" w:rsidR="002F0BFD" w:rsidRPr="00EB113C" w:rsidRDefault="00EB113C" w:rsidP="00EB113C">
      <w:pPr>
        <w:pStyle w:val="Level2"/>
        <w:numPr>
          <w:ilvl w:val="0"/>
          <w:numId w:val="0"/>
        </w:numPr>
        <w:tabs>
          <w:tab w:val="left" w:pos="0"/>
        </w:tabs>
        <w:ind w:left="720" w:hanging="360"/>
        <w:jc w:val="both"/>
      </w:pPr>
      <w:r w:rsidRPr="00EB113C">
        <w:t>3.</w:t>
      </w:r>
      <w:r w:rsidR="002F0BFD" w:rsidRPr="00EB113C">
        <w:tab/>
        <w:t>One attorney</w:t>
      </w:r>
      <w:r w:rsidR="007E3540" w:rsidRPr="00EB113C">
        <w:t>,</w:t>
      </w:r>
      <w:r w:rsidR="009F14B9" w:rsidRPr="00EB113C">
        <w:t xml:space="preserve"> with </w:t>
      </w:r>
      <w:r w:rsidR="005101E2" w:rsidRPr="00EB113C">
        <w:t xml:space="preserve">at least </w:t>
      </w:r>
      <w:r w:rsidR="009F14B9" w:rsidRPr="00EB113C">
        <w:t>5 years of experience in adoption law</w:t>
      </w:r>
      <w:r w:rsidR="007E3540" w:rsidRPr="00EB113C">
        <w:t>,</w:t>
      </w:r>
      <w:r w:rsidR="009F14B9" w:rsidRPr="00EB113C">
        <w:t xml:space="preserve"> or </w:t>
      </w:r>
      <w:r w:rsidR="00523F49" w:rsidRPr="00C8050A">
        <w:t xml:space="preserve">1 </w:t>
      </w:r>
      <w:r w:rsidR="009F14B9" w:rsidRPr="00EB113C">
        <w:t xml:space="preserve">adoption agency-related </w:t>
      </w:r>
      <w:proofErr w:type="gramStart"/>
      <w:r w:rsidR="009F14B9" w:rsidRPr="00EB113C">
        <w:t>representative</w:t>
      </w:r>
      <w:r w:rsidR="002F0BFD" w:rsidRPr="00EB113C">
        <w:t>;</w:t>
      </w:r>
      <w:proofErr w:type="gramEnd"/>
      <w:r w:rsidR="002F0BFD" w:rsidRPr="00EB113C">
        <w:t xml:space="preserve"> </w:t>
      </w:r>
    </w:p>
    <w:p w14:paraId="1CA9E971" w14:textId="77777777" w:rsidR="00EB113C" w:rsidRPr="00EB113C" w:rsidRDefault="00EB113C" w:rsidP="00EB113C">
      <w:pPr>
        <w:pStyle w:val="Level2"/>
        <w:numPr>
          <w:ilvl w:val="0"/>
          <w:numId w:val="0"/>
        </w:numPr>
        <w:tabs>
          <w:tab w:val="left" w:pos="0"/>
        </w:tabs>
        <w:ind w:left="720" w:hanging="360"/>
        <w:jc w:val="both"/>
      </w:pPr>
    </w:p>
    <w:p w14:paraId="20CBF350" w14:textId="436ECA09" w:rsidR="002F0BFD" w:rsidRPr="00EB113C" w:rsidRDefault="00EB113C" w:rsidP="00EB113C">
      <w:pPr>
        <w:pStyle w:val="Level2"/>
        <w:numPr>
          <w:ilvl w:val="0"/>
          <w:numId w:val="0"/>
        </w:numPr>
        <w:tabs>
          <w:tab w:val="left" w:pos="0"/>
        </w:tabs>
        <w:ind w:left="720" w:hanging="360"/>
        <w:jc w:val="both"/>
      </w:pPr>
      <w:r w:rsidRPr="00EB113C">
        <w:t>4.</w:t>
      </w:r>
      <w:r w:rsidR="002F0BFD" w:rsidRPr="00EB113C">
        <w:tab/>
      </w:r>
      <w:r w:rsidR="009F14B9" w:rsidRPr="00EB113C">
        <w:t>One</w:t>
      </w:r>
      <w:r w:rsidR="002F0BFD" w:rsidRPr="00EB113C">
        <w:t xml:space="preserve"> public member;</w:t>
      </w:r>
      <w:r w:rsidR="009F14B9" w:rsidRPr="00EB113C">
        <w:t xml:space="preserve"> and</w:t>
      </w:r>
    </w:p>
    <w:p w14:paraId="248BD5A6" w14:textId="77777777" w:rsidR="00EB113C" w:rsidRPr="0026690A" w:rsidRDefault="00EB113C" w:rsidP="00EB113C">
      <w:pPr>
        <w:pStyle w:val="Level2"/>
        <w:numPr>
          <w:ilvl w:val="0"/>
          <w:numId w:val="0"/>
        </w:numPr>
        <w:tabs>
          <w:tab w:val="left" w:pos="0"/>
        </w:tabs>
        <w:ind w:left="720" w:hanging="360"/>
        <w:jc w:val="both"/>
      </w:pPr>
    </w:p>
    <w:p w14:paraId="4B42016E" w14:textId="4FC10E30" w:rsidR="002F0BFD" w:rsidRPr="0026690A" w:rsidRDefault="00EB113C" w:rsidP="00EB113C">
      <w:pPr>
        <w:pStyle w:val="Level1"/>
        <w:numPr>
          <w:ilvl w:val="0"/>
          <w:numId w:val="0"/>
        </w:numPr>
        <w:tabs>
          <w:tab w:val="left" w:pos="0"/>
        </w:tabs>
        <w:ind w:left="720" w:hanging="360"/>
        <w:jc w:val="both"/>
      </w:pPr>
      <w:r>
        <w:t>5.</w:t>
      </w:r>
      <w:r w:rsidR="002F0BFD" w:rsidRPr="0026690A">
        <w:tab/>
        <w:t>One additional member appointed by the chief justice.</w:t>
      </w:r>
    </w:p>
    <w:p w14:paraId="3E3DA9BC" w14:textId="77777777" w:rsidR="002F0BFD" w:rsidRPr="0026690A" w:rsidRDefault="002F0BFD" w:rsidP="00E74F75">
      <w:pPr>
        <w:pStyle w:val="Level1"/>
        <w:numPr>
          <w:ilvl w:val="0"/>
          <w:numId w:val="0"/>
        </w:numPr>
        <w:tabs>
          <w:tab w:val="left" w:pos="0"/>
        </w:tabs>
        <w:jc w:val="both"/>
      </w:pPr>
    </w:p>
    <w:p w14:paraId="5EA563CB" w14:textId="5A3CB84E" w:rsidR="002F0BFD" w:rsidRPr="00CA6152" w:rsidRDefault="001A496F" w:rsidP="00CA6152">
      <w:pPr>
        <w:pStyle w:val="Level2"/>
        <w:numPr>
          <w:ilvl w:val="0"/>
          <w:numId w:val="0"/>
        </w:numPr>
        <w:tabs>
          <w:tab w:val="left" w:pos="-1440"/>
          <w:tab w:val="left" w:pos="-720"/>
          <w:tab w:val="left" w:pos="0"/>
          <w:tab w:val="left" w:pos="36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pPr>
      <w:r w:rsidRPr="00CA6152">
        <w:rPr>
          <w:b/>
          <w:bCs/>
        </w:rPr>
        <w:t>C</w:t>
      </w:r>
      <w:r w:rsidR="009F14B9" w:rsidRPr="00CA6152">
        <w:rPr>
          <w:b/>
          <w:bCs/>
        </w:rPr>
        <w:t>.</w:t>
      </w:r>
      <w:r w:rsidR="009F14B9" w:rsidRPr="00CA6152">
        <w:rPr>
          <w:b/>
          <w:bCs/>
        </w:rPr>
        <w:tab/>
        <w:t>Meetings.</w:t>
      </w:r>
      <w:r w:rsidR="001F0C72" w:rsidRPr="00CA6152">
        <w:rPr>
          <w:b/>
          <w:bCs/>
        </w:rPr>
        <w:t xml:space="preserve">  </w:t>
      </w:r>
      <w:r w:rsidR="002F0BFD" w:rsidRPr="00CA6152">
        <w:t xml:space="preserve">The board </w:t>
      </w:r>
      <w:r w:rsidR="00A12C86" w:rsidRPr="00CA6152">
        <w:t>must hold regular meeting</w:t>
      </w:r>
      <w:r w:rsidR="005D476F" w:rsidRPr="00CA6152">
        <w:t xml:space="preserve">s at least </w:t>
      </w:r>
      <w:r w:rsidR="00D96B0C" w:rsidRPr="00CA6152">
        <w:t>once</w:t>
      </w:r>
      <w:r w:rsidR="005D476F" w:rsidRPr="00CA6152">
        <w:t xml:space="preserve"> each year</w:t>
      </w:r>
      <w:r w:rsidR="000203A1" w:rsidRPr="00CA6152">
        <w:t xml:space="preserve">. </w:t>
      </w:r>
    </w:p>
    <w:p w14:paraId="4166025C" w14:textId="77777777" w:rsidR="000B6548" w:rsidRPr="0026690A" w:rsidRDefault="000B6548" w:rsidP="00E74F75">
      <w:pPr>
        <w:pStyle w:val="Level2"/>
        <w:numPr>
          <w:ilvl w:val="0"/>
          <w:numId w:val="0"/>
        </w:numPr>
        <w:tabs>
          <w:tab w:val="left" w:pos="-1440"/>
          <w:tab w:val="left" w:pos="-720"/>
          <w:tab w:val="left" w:pos="0"/>
          <w:tab w:val="left" w:pos="36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720" w:hanging="360"/>
        <w:jc w:val="both"/>
      </w:pPr>
    </w:p>
    <w:p w14:paraId="49D3AB75" w14:textId="77777777" w:rsidR="004022CD" w:rsidRPr="0026690A" w:rsidRDefault="004022CD" w:rsidP="00E74F75">
      <w:pPr>
        <w:pStyle w:val="Level2"/>
        <w:numPr>
          <w:ilvl w:val="0"/>
          <w:numId w:val="0"/>
        </w:numPr>
        <w:tabs>
          <w:tab w:val="left" w:pos="0"/>
        </w:tabs>
        <w:ind w:left="720" w:hanging="360"/>
        <w:jc w:val="both"/>
      </w:pPr>
    </w:p>
    <w:p w14:paraId="5D0B818A" w14:textId="42AF4145" w:rsidR="004022CD" w:rsidRPr="0055057F" w:rsidRDefault="004022CD" w:rsidP="00E74F75">
      <w:pPr>
        <w:tabs>
          <w:tab w:val="left" w:pos="0"/>
        </w:tabs>
        <w:jc w:val="center"/>
        <w:rPr>
          <w:b/>
          <w:bCs/>
          <w:spacing w:val="-4"/>
        </w:rPr>
      </w:pPr>
      <w:r w:rsidRPr="0055057F">
        <w:rPr>
          <w:b/>
          <w:bCs/>
          <w:spacing w:val="-4"/>
        </w:rPr>
        <w:t>Section 7-203.05:</w:t>
      </w:r>
      <w:r w:rsidR="005F4345">
        <w:rPr>
          <w:b/>
          <w:bCs/>
          <w:spacing w:val="-4"/>
        </w:rPr>
        <w:t xml:space="preserve"> </w:t>
      </w:r>
      <w:r w:rsidRPr="0055057F">
        <w:rPr>
          <w:b/>
          <w:bCs/>
          <w:spacing w:val="-4"/>
        </w:rPr>
        <w:t xml:space="preserve"> </w:t>
      </w:r>
      <w:r w:rsidR="00921447" w:rsidRPr="0055057F">
        <w:rPr>
          <w:b/>
          <w:bCs/>
          <w:spacing w:val="-4"/>
        </w:rPr>
        <w:t xml:space="preserve">Initial </w:t>
      </w:r>
      <w:r w:rsidRPr="0055057F">
        <w:rPr>
          <w:b/>
          <w:bCs/>
          <w:spacing w:val="-4"/>
        </w:rPr>
        <w:t>Certification</w:t>
      </w:r>
    </w:p>
    <w:p w14:paraId="47D54D83" w14:textId="77777777" w:rsidR="004022CD" w:rsidRPr="0055057F" w:rsidRDefault="004022CD" w:rsidP="00E74F75">
      <w:pPr>
        <w:pStyle w:val="Level2"/>
        <w:numPr>
          <w:ilvl w:val="0"/>
          <w:numId w:val="0"/>
        </w:numPr>
        <w:tabs>
          <w:tab w:val="left" w:pos="0"/>
        </w:tabs>
        <w:ind w:left="720" w:hanging="360"/>
        <w:jc w:val="both"/>
      </w:pPr>
    </w:p>
    <w:p w14:paraId="7BBAE90F" w14:textId="77777777" w:rsidR="00182B3D" w:rsidRPr="0055057F" w:rsidRDefault="00B122AE" w:rsidP="0055057F">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pPr>
      <w:r w:rsidRPr="0055057F">
        <w:rPr>
          <w:b/>
          <w:bCs/>
        </w:rPr>
        <w:t>A.</w:t>
      </w:r>
      <w:r w:rsidRPr="0055057F">
        <w:rPr>
          <w:b/>
          <w:bCs/>
        </w:rPr>
        <w:tab/>
      </w:r>
      <w:r w:rsidR="005640C9" w:rsidRPr="0055057F">
        <w:rPr>
          <w:b/>
          <w:bCs/>
        </w:rPr>
        <w:t>Certification.</w:t>
      </w:r>
      <w:r w:rsidR="005640C9" w:rsidRPr="0055057F">
        <w:t xml:space="preserve"> </w:t>
      </w:r>
      <w:r w:rsidR="004B1454" w:rsidRPr="0055057F">
        <w:t xml:space="preserve"> </w:t>
      </w:r>
    </w:p>
    <w:p w14:paraId="2D00B5BA" w14:textId="77777777" w:rsidR="00182B3D" w:rsidRPr="0055057F" w:rsidRDefault="00182B3D" w:rsidP="005640C9">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450" w:hanging="450"/>
        <w:jc w:val="both"/>
      </w:pPr>
    </w:p>
    <w:p w14:paraId="19BDF76A" w14:textId="183B2A63" w:rsidR="002F0BFD" w:rsidRPr="0055057F" w:rsidRDefault="00182B3D" w:rsidP="0055057F">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720" w:hanging="360"/>
        <w:jc w:val="both"/>
      </w:pPr>
      <w:r w:rsidRPr="0055057F">
        <w:t>1.</w:t>
      </w:r>
      <w:r w:rsidRPr="0055057F">
        <w:tab/>
      </w:r>
      <w:r w:rsidR="00531523" w:rsidRPr="0055057F">
        <w:t xml:space="preserve">Requirement.  </w:t>
      </w:r>
      <w:r w:rsidR="006753EB" w:rsidRPr="0055057F">
        <w:t>Individuals must be certified</w:t>
      </w:r>
      <w:r w:rsidR="00AF58C8" w:rsidRPr="0055057F">
        <w:t xml:space="preserve"> by the supreme court</w:t>
      </w:r>
      <w:r w:rsidR="006753EB" w:rsidRPr="0055057F">
        <w:t xml:space="preserve"> to act as confidential intermediaries </w:t>
      </w:r>
      <w:r w:rsidR="00CE55C7" w:rsidRPr="0055057F">
        <w:t xml:space="preserve">authorized to conduct adoption triad member searches </w:t>
      </w:r>
      <w:r w:rsidR="006753EB" w:rsidRPr="0055057F">
        <w:t xml:space="preserve">under </w:t>
      </w:r>
      <w:r w:rsidR="00AF58C8" w:rsidRPr="0055057F">
        <w:t>A.R.S. § 8-134</w:t>
      </w:r>
      <w:r w:rsidR="00CE55C7" w:rsidRPr="0055057F">
        <w:t xml:space="preserve"> and</w:t>
      </w:r>
      <w:r w:rsidR="00572363" w:rsidRPr="0055057F">
        <w:t xml:space="preserve"> </w:t>
      </w:r>
      <w:r w:rsidR="000B5E47" w:rsidRPr="0055057F">
        <w:t xml:space="preserve">to assist </w:t>
      </w:r>
      <w:r w:rsidR="000119F0" w:rsidRPr="0055057F">
        <w:t>siblings separated by a dependency action under A.R.S. § 8-543</w:t>
      </w:r>
      <w:r w:rsidR="00DE6124" w:rsidRPr="0055057F">
        <w:t>.</w:t>
      </w:r>
    </w:p>
    <w:p w14:paraId="2F9616E4" w14:textId="77777777" w:rsidR="00DE6124" w:rsidRPr="0055057F" w:rsidRDefault="00DE6124" w:rsidP="0055057F">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720" w:hanging="360"/>
        <w:jc w:val="both"/>
      </w:pPr>
    </w:p>
    <w:p w14:paraId="062562A2" w14:textId="242C557A" w:rsidR="00DE6124" w:rsidRPr="0055057F" w:rsidRDefault="00DE6124" w:rsidP="0055057F">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720" w:hanging="360"/>
        <w:jc w:val="both"/>
      </w:pPr>
      <w:r w:rsidRPr="0055057F">
        <w:t>2.</w:t>
      </w:r>
      <w:r w:rsidRPr="0055057F">
        <w:tab/>
      </w:r>
      <w:r w:rsidR="00531523" w:rsidRPr="0055057F">
        <w:t xml:space="preserve">Exemption.  Under A.R.S. § 8-134(B), </w:t>
      </w:r>
      <w:r w:rsidR="009964A5" w:rsidRPr="0055057F">
        <w:t xml:space="preserve">the department of child safety and </w:t>
      </w:r>
      <w:r w:rsidR="00671E9B" w:rsidRPr="0055057F">
        <w:t>adoption agencies licensed by the state</w:t>
      </w:r>
      <w:r w:rsidR="00C93877" w:rsidRPr="0055057F">
        <w:t xml:space="preserve"> </w:t>
      </w:r>
      <w:r w:rsidR="009964A5" w:rsidRPr="0055057F">
        <w:t xml:space="preserve">may serve as confidential intermediaries without certification </w:t>
      </w:r>
      <w:r w:rsidR="00D051A9" w:rsidRPr="0055057F">
        <w:t>by the supreme court.</w:t>
      </w:r>
      <w:r w:rsidR="009B50DA" w:rsidRPr="0055057F">
        <w:t xml:space="preserve"> </w:t>
      </w:r>
    </w:p>
    <w:p w14:paraId="3BE785A1" w14:textId="77777777" w:rsidR="004B1454" w:rsidRPr="004B1454" w:rsidRDefault="004B1454" w:rsidP="005640C9">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450" w:hanging="450"/>
        <w:jc w:val="both"/>
        <w:rPr>
          <w:color w:val="FF0000"/>
          <w:u w:val="single"/>
        </w:rPr>
      </w:pPr>
    </w:p>
    <w:p w14:paraId="27C9691D" w14:textId="0520996D" w:rsidR="002F0BFD" w:rsidRPr="0055057F" w:rsidRDefault="00B122AE" w:rsidP="0055057F">
      <w:pPr>
        <w:pStyle w:val="ACJA"/>
        <w:numPr>
          <w:ilvl w:val="0"/>
          <w:numId w:val="0"/>
        </w:numPr>
        <w:ind w:left="360" w:hanging="360"/>
        <w:jc w:val="both"/>
        <w:rPr>
          <w:bCs w:val="0"/>
          <w:color w:val="FF0000"/>
        </w:rPr>
      </w:pPr>
      <w:r w:rsidRPr="0055057F">
        <w:rPr>
          <w:bCs w:val="0"/>
        </w:rPr>
        <w:t>B</w:t>
      </w:r>
      <w:r w:rsidR="004E0939" w:rsidRPr="0055057F">
        <w:rPr>
          <w:bCs w:val="0"/>
        </w:rPr>
        <w:t>.</w:t>
      </w:r>
      <w:r w:rsidR="004E0939" w:rsidRPr="0055057F">
        <w:rPr>
          <w:bCs w:val="0"/>
        </w:rPr>
        <w:tab/>
      </w:r>
      <w:r w:rsidR="003639D1" w:rsidRPr="0055057F">
        <w:rPr>
          <w:bCs w:val="0"/>
        </w:rPr>
        <w:t>Requirements</w:t>
      </w:r>
      <w:r w:rsidR="002F0BFD" w:rsidRPr="0055057F">
        <w:rPr>
          <w:bCs w:val="0"/>
        </w:rPr>
        <w:t>.</w:t>
      </w:r>
      <w:r w:rsidR="00B53A26" w:rsidRPr="0055057F">
        <w:rPr>
          <w:bCs w:val="0"/>
        </w:rPr>
        <w:t xml:space="preserve"> </w:t>
      </w:r>
      <w:r w:rsidR="00A744C6" w:rsidRPr="0055057F">
        <w:rPr>
          <w:bCs w:val="0"/>
        </w:rPr>
        <w:t xml:space="preserve"> </w:t>
      </w:r>
      <w:r w:rsidR="00B53A26" w:rsidRPr="0055057F">
        <w:rPr>
          <w:bCs w:val="0"/>
        </w:rPr>
        <w:t xml:space="preserve">  </w:t>
      </w:r>
    </w:p>
    <w:p w14:paraId="74D23B93" w14:textId="77777777" w:rsidR="002F0BFD" w:rsidRPr="0026690A" w:rsidRDefault="002F0BFD" w:rsidP="00E74F75">
      <w:pPr>
        <w:pStyle w:val="ACJA"/>
        <w:numPr>
          <w:ilvl w:val="0"/>
          <w:numId w:val="0"/>
        </w:numPr>
        <w:tabs>
          <w:tab w:val="left" w:pos="0"/>
          <w:tab w:val="left" w:pos="360"/>
        </w:tabs>
        <w:jc w:val="both"/>
        <w:rPr>
          <w:b w:val="0"/>
        </w:rPr>
      </w:pPr>
    </w:p>
    <w:p w14:paraId="40445F87" w14:textId="1AB68885" w:rsidR="002F0BFD" w:rsidRPr="00537CB2" w:rsidRDefault="002F0BFD" w:rsidP="0055057F">
      <w:pPr>
        <w:pStyle w:val="ACJA"/>
        <w:numPr>
          <w:ilvl w:val="0"/>
          <w:numId w:val="0"/>
        </w:numPr>
        <w:tabs>
          <w:tab w:val="left" w:pos="0"/>
        </w:tabs>
        <w:ind w:left="720" w:hanging="360"/>
        <w:jc w:val="both"/>
        <w:rPr>
          <w:b w:val="0"/>
        </w:rPr>
      </w:pPr>
      <w:r w:rsidRPr="0026690A">
        <w:rPr>
          <w:b w:val="0"/>
        </w:rPr>
        <w:t>1.</w:t>
      </w:r>
      <w:r w:rsidRPr="0026690A">
        <w:rPr>
          <w:b w:val="0"/>
        </w:rPr>
        <w:tab/>
      </w:r>
      <w:r w:rsidR="00BC17F2" w:rsidRPr="00537CB2">
        <w:rPr>
          <w:b w:val="0"/>
        </w:rPr>
        <w:t>Personal qualifications.</w:t>
      </w:r>
      <w:r w:rsidR="00D2706E" w:rsidRPr="00537CB2">
        <w:rPr>
          <w:b w:val="0"/>
        </w:rPr>
        <w:t xml:space="preserve"> </w:t>
      </w:r>
      <w:r w:rsidR="003D39AD" w:rsidRPr="00537CB2">
        <w:rPr>
          <w:b w:val="0"/>
        </w:rPr>
        <w:t xml:space="preserve"> </w:t>
      </w:r>
      <w:r w:rsidR="00C20FDE" w:rsidRPr="00537CB2">
        <w:rPr>
          <w:b w:val="0"/>
        </w:rPr>
        <w:t>A</w:t>
      </w:r>
      <w:r w:rsidR="00314709" w:rsidRPr="00537CB2">
        <w:rPr>
          <w:b w:val="0"/>
        </w:rPr>
        <w:t xml:space="preserve"> candidate for confidential intermediary certification must </w:t>
      </w:r>
      <w:r w:rsidR="00BC4A5F" w:rsidRPr="00537CB2">
        <w:rPr>
          <w:b w:val="0"/>
        </w:rPr>
        <w:t>satisfy</w:t>
      </w:r>
      <w:r w:rsidR="00145A99" w:rsidRPr="00537CB2">
        <w:rPr>
          <w:b w:val="0"/>
        </w:rPr>
        <w:t xml:space="preserve"> the personal qualification </w:t>
      </w:r>
      <w:r w:rsidRPr="00537CB2">
        <w:rPr>
          <w:b w:val="0"/>
        </w:rPr>
        <w:t xml:space="preserve">requirements </w:t>
      </w:r>
      <w:r w:rsidR="00BC4A5F" w:rsidRPr="00537CB2">
        <w:rPr>
          <w:b w:val="0"/>
        </w:rPr>
        <w:t xml:space="preserve">under </w:t>
      </w:r>
      <w:r w:rsidRPr="00537CB2">
        <w:rPr>
          <w:b w:val="0"/>
        </w:rPr>
        <w:t xml:space="preserve">ACJA § </w:t>
      </w:r>
      <w:r w:rsidR="008479B9" w:rsidRPr="00537CB2">
        <w:rPr>
          <w:b w:val="0"/>
        </w:rPr>
        <w:t>7-201.09(B).</w:t>
      </w:r>
    </w:p>
    <w:p w14:paraId="63D85750" w14:textId="77777777" w:rsidR="001558AB" w:rsidRPr="00537CB2" w:rsidRDefault="001558AB" w:rsidP="0055057F">
      <w:pPr>
        <w:pStyle w:val="ACJA"/>
        <w:numPr>
          <w:ilvl w:val="0"/>
          <w:numId w:val="0"/>
        </w:numPr>
        <w:tabs>
          <w:tab w:val="left" w:pos="0"/>
        </w:tabs>
        <w:ind w:left="720" w:hanging="360"/>
        <w:jc w:val="both"/>
        <w:rPr>
          <w:b w:val="0"/>
        </w:rPr>
      </w:pPr>
    </w:p>
    <w:p w14:paraId="50D7375F" w14:textId="77777777" w:rsidR="00643C7F" w:rsidRPr="00537CB2" w:rsidRDefault="001558AB" w:rsidP="0055057F">
      <w:pPr>
        <w:pStyle w:val="ACJA"/>
        <w:numPr>
          <w:ilvl w:val="0"/>
          <w:numId w:val="0"/>
        </w:numPr>
        <w:tabs>
          <w:tab w:val="left" w:pos="0"/>
        </w:tabs>
        <w:ind w:left="720" w:hanging="360"/>
        <w:jc w:val="both"/>
        <w:rPr>
          <w:b w:val="0"/>
        </w:rPr>
      </w:pPr>
      <w:r w:rsidRPr="00537CB2">
        <w:rPr>
          <w:b w:val="0"/>
        </w:rPr>
        <w:t>2.</w:t>
      </w:r>
      <w:r w:rsidRPr="00537CB2">
        <w:rPr>
          <w:b w:val="0"/>
        </w:rPr>
        <w:tab/>
      </w:r>
      <w:r w:rsidR="007334BF" w:rsidRPr="00537CB2">
        <w:rPr>
          <w:b w:val="0"/>
        </w:rPr>
        <w:t xml:space="preserve">Application.  </w:t>
      </w:r>
      <w:r w:rsidR="006A17BB" w:rsidRPr="00537CB2">
        <w:rPr>
          <w:b w:val="0"/>
        </w:rPr>
        <w:t>Candidates for confidential intermediary certification must</w:t>
      </w:r>
      <w:r w:rsidR="0044531C" w:rsidRPr="00537CB2">
        <w:rPr>
          <w:b w:val="0"/>
        </w:rPr>
        <w:t xml:space="preserve"> file a completed application in compliance with </w:t>
      </w:r>
      <w:r w:rsidR="00E35CDC" w:rsidRPr="00537CB2">
        <w:rPr>
          <w:b w:val="0"/>
        </w:rPr>
        <w:t>ACJA § 7-201.10(</w:t>
      </w:r>
      <w:r w:rsidR="007A0223" w:rsidRPr="00537CB2">
        <w:rPr>
          <w:b w:val="0"/>
        </w:rPr>
        <w:t>B)</w:t>
      </w:r>
      <w:r w:rsidR="00F5360A" w:rsidRPr="00537CB2">
        <w:rPr>
          <w:b w:val="0"/>
        </w:rPr>
        <w:t>(1)-(5)</w:t>
      </w:r>
      <w:r w:rsidR="000E7D14" w:rsidRPr="00537CB2">
        <w:rPr>
          <w:b w:val="0"/>
        </w:rPr>
        <w:t>, including</w:t>
      </w:r>
      <w:r w:rsidR="00643C7F" w:rsidRPr="00537CB2">
        <w:rPr>
          <w:b w:val="0"/>
        </w:rPr>
        <w:t>:</w:t>
      </w:r>
    </w:p>
    <w:p w14:paraId="5DDEC5F8" w14:textId="77777777" w:rsidR="00643C7F" w:rsidRPr="00537CB2" w:rsidRDefault="00643C7F" w:rsidP="005F57B8">
      <w:pPr>
        <w:pStyle w:val="ACJA"/>
        <w:numPr>
          <w:ilvl w:val="0"/>
          <w:numId w:val="0"/>
        </w:numPr>
        <w:tabs>
          <w:tab w:val="left" w:pos="0"/>
        </w:tabs>
        <w:ind w:left="810" w:hanging="360"/>
        <w:jc w:val="both"/>
        <w:rPr>
          <w:b w:val="0"/>
        </w:rPr>
      </w:pPr>
    </w:p>
    <w:p w14:paraId="256A8798" w14:textId="1A29AF5D" w:rsidR="00643C7F" w:rsidRPr="00537CB2" w:rsidRDefault="00643C7F" w:rsidP="0055057F">
      <w:pPr>
        <w:pStyle w:val="ACJA"/>
        <w:numPr>
          <w:ilvl w:val="0"/>
          <w:numId w:val="0"/>
        </w:numPr>
        <w:tabs>
          <w:tab w:val="left" w:pos="0"/>
        </w:tabs>
        <w:ind w:left="1080" w:hanging="360"/>
        <w:jc w:val="both"/>
        <w:rPr>
          <w:b w:val="0"/>
        </w:rPr>
      </w:pPr>
      <w:r w:rsidRPr="00537CB2">
        <w:rPr>
          <w:b w:val="0"/>
        </w:rPr>
        <w:t>a.</w:t>
      </w:r>
      <w:r w:rsidRPr="00537CB2">
        <w:rPr>
          <w:b w:val="0"/>
        </w:rPr>
        <w:tab/>
        <w:t>P</w:t>
      </w:r>
      <w:r w:rsidR="00CF44A3" w:rsidRPr="00537CB2">
        <w:rPr>
          <w:b w:val="0"/>
        </w:rPr>
        <w:t xml:space="preserve">ayment of </w:t>
      </w:r>
      <w:r w:rsidR="00C231DB" w:rsidRPr="00537CB2">
        <w:rPr>
          <w:b w:val="0"/>
        </w:rPr>
        <w:t xml:space="preserve">the </w:t>
      </w:r>
      <w:r w:rsidR="00FE2E11" w:rsidRPr="00537CB2">
        <w:rPr>
          <w:b w:val="0"/>
        </w:rPr>
        <w:t xml:space="preserve">application fee </w:t>
      </w:r>
      <w:r w:rsidR="00AB6B55" w:rsidRPr="00537CB2">
        <w:rPr>
          <w:b w:val="0"/>
        </w:rPr>
        <w:t>specified in ACJA § 7-20</w:t>
      </w:r>
      <w:r w:rsidR="00116904" w:rsidRPr="00537CB2">
        <w:rPr>
          <w:b w:val="0"/>
        </w:rPr>
        <w:t>3</w:t>
      </w:r>
      <w:r w:rsidR="006118E6" w:rsidRPr="00537CB2">
        <w:rPr>
          <w:b w:val="0"/>
        </w:rPr>
        <w:t>.</w:t>
      </w:r>
      <w:r w:rsidR="00116904" w:rsidRPr="00537CB2">
        <w:rPr>
          <w:b w:val="0"/>
        </w:rPr>
        <w:t>10</w:t>
      </w:r>
      <w:r w:rsidR="006625E3" w:rsidRPr="00537CB2">
        <w:rPr>
          <w:b w:val="0"/>
        </w:rPr>
        <w:t>(A)(1</w:t>
      </w:r>
      <w:proofErr w:type="gramStart"/>
      <w:r w:rsidR="006625E3" w:rsidRPr="00537CB2">
        <w:rPr>
          <w:b w:val="0"/>
        </w:rPr>
        <w:t>)</w:t>
      </w:r>
      <w:r w:rsidRPr="00537CB2">
        <w:rPr>
          <w:b w:val="0"/>
        </w:rPr>
        <w:t>;</w:t>
      </w:r>
      <w:proofErr w:type="gramEnd"/>
    </w:p>
    <w:p w14:paraId="7FF64FF6" w14:textId="77777777" w:rsidR="00643C7F" w:rsidRPr="00537CB2" w:rsidRDefault="00643C7F" w:rsidP="0055057F">
      <w:pPr>
        <w:pStyle w:val="ACJA"/>
        <w:numPr>
          <w:ilvl w:val="0"/>
          <w:numId w:val="0"/>
        </w:numPr>
        <w:tabs>
          <w:tab w:val="left" w:pos="0"/>
        </w:tabs>
        <w:ind w:left="1080" w:hanging="360"/>
        <w:jc w:val="both"/>
        <w:rPr>
          <w:b w:val="0"/>
        </w:rPr>
      </w:pPr>
    </w:p>
    <w:p w14:paraId="4848688F" w14:textId="2DDB29F4" w:rsidR="009471AA" w:rsidRPr="00537CB2" w:rsidRDefault="00643C7F" w:rsidP="0055057F">
      <w:pPr>
        <w:pStyle w:val="ACJA"/>
        <w:numPr>
          <w:ilvl w:val="0"/>
          <w:numId w:val="0"/>
        </w:numPr>
        <w:tabs>
          <w:tab w:val="left" w:pos="0"/>
        </w:tabs>
        <w:ind w:left="1080" w:hanging="360"/>
        <w:jc w:val="both"/>
        <w:rPr>
          <w:b w:val="0"/>
        </w:rPr>
      </w:pPr>
      <w:r w:rsidRPr="00537CB2">
        <w:rPr>
          <w:b w:val="0"/>
        </w:rPr>
        <w:t>b.</w:t>
      </w:r>
      <w:r w:rsidRPr="00537CB2">
        <w:rPr>
          <w:b w:val="0"/>
        </w:rPr>
        <w:tab/>
        <w:t>S</w:t>
      </w:r>
      <w:r w:rsidR="00CF44A3" w:rsidRPr="00537CB2">
        <w:rPr>
          <w:b w:val="0"/>
        </w:rPr>
        <w:t xml:space="preserve">ubmission of </w:t>
      </w:r>
      <w:r w:rsidR="003013AC" w:rsidRPr="00537CB2">
        <w:rPr>
          <w:b w:val="0"/>
        </w:rPr>
        <w:t>the required</w:t>
      </w:r>
      <w:r w:rsidR="005C65BD" w:rsidRPr="00537CB2">
        <w:rPr>
          <w:b w:val="0"/>
        </w:rPr>
        <w:t xml:space="preserve"> photograph</w:t>
      </w:r>
      <w:r w:rsidR="0081690A" w:rsidRPr="00537CB2">
        <w:rPr>
          <w:b w:val="0"/>
        </w:rPr>
        <w:t xml:space="preserve"> under ACJA § 7-201.10(B)(3);</w:t>
      </w:r>
      <w:r w:rsidR="009471AA" w:rsidRPr="00537CB2">
        <w:rPr>
          <w:b w:val="0"/>
        </w:rPr>
        <w:t xml:space="preserve"> and</w:t>
      </w:r>
    </w:p>
    <w:p w14:paraId="5843C727" w14:textId="77777777" w:rsidR="009471AA" w:rsidRPr="00537CB2" w:rsidRDefault="009471AA" w:rsidP="0055057F">
      <w:pPr>
        <w:pStyle w:val="ACJA"/>
        <w:numPr>
          <w:ilvl w:val="0"/>
          <w:numId w:val="0"/>
        </w:numPr>
        <w:tabs>
          <w:tab w:val="left" w:pos="0"/>
        </w:tabs>
        <w:ind w:left="1080" w:hanging="360"/>
        <w:jc w:val="both"/>
        <w:rPr>
          <w:b w:val="0"/>
        </w:rPr>
      </w:pPr>
    </w:p>
    <w:p w14:paraId="2AE227A4" w14:textId="7FFEAFD4" w:rsidR="001558AB" w:rsidRPr="007334BF" w:rsidRDefault="009471AA" w:rsidP="0097153F">
      <w:pPr>
        <w:pStyle w:val="ACJA"/>
        <w:numPr>
          <w:ilvl w:val="0"/>
          <w:numId w:val="0"/>
        </w:numPr>
        <w:tabs>
          <w:tab w:val="left" w:pos="0"/>
          <w:tab w:val="left" w:pos="4590"/>
        </w:tabs>
        <w:ind w:left="1080" w:hanging="360"/>
        <w:jc w:val="both"/>
        <w:rPr>
          <w:b w:val="0"/>
          <w:bCs w:val="0"/>
          <w:color w:val="FF0000"/>
          <w:u w:val="single"/>
        </w:rPr>
      </w:pPr>
      <w:r>
        <w:rPr>
          <w:b w:val="0"/>
          <w:bCs w:val="0"/>
        </w:rPr>
        <w:lastRenderedPageBreak/>
        <w:t>c.</w:t>
      </w:r>
      <w:r>
        <w:tab/>
      </w:r>
      <w:r>
        <w:rPr>
          <w:b w:val="0"/>
          <w:bCs w:val="0"/>
        </w:rPr>
        <w:t>C</w:t>
      </w:r>
      <w:r w:rsidR="00B04474">
        <w:rPr>
          <w:b w:val="0"/>
          <w:bCs w:val="0"/>
        </w:rPr>
        <w:t xml:space="preserve">ompliance with the </w:t>
      </w:r>
      <w:r w:rsidR="007028F3">
        <w:rPr>
          <w:b w:val="0"/>
          <w:bCs w:val="0"/>
        </w:rPr>
        <w:t>fingerprint requirement</w:t>
      </w:r>
      <w:r w:rsidR="007141AF">
        <w:rPr>
          <w:b w:val="0"/>
          <w:bCs w:val="0"/>
        </w:rPr>
        <w:t xml:space="preserve">, and payment of the applicable fee for </w:t>
      </w:r>
      <w:r w:rsidR="00600D80">
        <w:rPr>
          <w:b w:val="0"/>
          <w:bCs w:val="0"/>
        </w:rPr>
        <w:t>obtaining the applican</w:t>
      </w:r>
      <w:r w:rsidR="00600D80" w:rsidRPr="007D72B6">
        <w:rPr>
          <w:b w:val="0"/>
          <w:bCs w:val="0"/>
        </w:rPr>
        <w:t>t</w:t>
      </w:r>
      <w:r w:rsidR="019F2AE1" w:rsidRPr="007D72B6">
        <w:rPr>
          <w:b w:val="0"/>
          <w:bCs w:val="0"/>
        </w:rPr>
        <w:t>’</w:t>
      </w:r>
      <w:r w:rsidR="00600D80" w:rsidRPr="007D72B6">
        <w:rPr>
          <w:b w:val="0"/>
          <w:bCs w:val="0"/>
        </w:rPr>
        <w:t>s</w:t>
      </w:r>
      <w:r w:rsidR="00600D80">
        <w:rPr>
          <w:b w:val="0"/>
          <w:bCs w:val="0"/>
        </w:rPr>
        <w:t xml:space="preserve"> criminal history records</w:t>
      </w:r>
      <w:r w:rsidR="007141AF">
        <w:rPr>
          <w:b w:val="0"/>
          <w:bCs w:val="0"/>
        </w:rPr>
        <w:t>,</w:t>
      </w:r>
      <w:r w:rsidR="007028F3">
        <w:rPr>
          <w:b w:val="0"/>
          <w:bCs w:val="0"/>
        </w:rPr>
        <w:t xml:space="preserve"> </w:t>
      </w:r>
      <w:r>
        <w:rPr>
          <w:b w:val="0"/>
          <w:bCs w:val="0"/>
        </w:rPr>
        <w:t>under ACJA §</w:t>
      </w:r>
      <w:r w:rsidR="00FB6A34">
        <w:rPr>
          <w:b w:val="0"/>
          <w:bCs w:val="0"/>
        </w:rPr>
        <w:t>§</w:t>
      </w:r>
      <w:r>
        <w:rPr>
          <w:b w:val="0"/>
          <w:bCs w:val="0"/>
        </w:rPr>
        <w:t xml:space="preserve"> 7-201.10(B)(3)</w:t>
      </w:r>
      <w:r w:rsidR="00FB6A34">
        <w:rPr>
          <w:b w:val="0"/>
          <w:bCs w:val="0"/>
        </w:rPr>
        <w:t xml:space="preserve"> and 7-203.10</w:t>
      </w:r>
      <w:r w:rsidR="0091136E">
        <w:rPr>
          <w:b w:val="0"/>
          <w:bCs w:val="0"/>
        </w:rPr>
        <w:t>(A)(2)</w:t>
      </w:r>
      <w:r w:rsidR="007A0223">
        <w:rPr>
          <w:b w:val="0"/>
          <w:bCs w:val="0"/>
        </w:rPr>
        <w:t>.</w:t>
      </w:r>
    </w:p>
    <w:p w14:paraId="2D09AE1D" w14:textId="77777777" w:rsidR="008479B9" w:rsidRPr="0026690A" w:rsidRDefault="008479B9" w:rsidP="0055057F">
      <w:pPr>
        <w:pStyle w:val="ACJA"/>
        <w:numPr>
          <w:ilvl w:val="0"/>
          <w:numId w:val="0"/>
        </w:numPr>
        <w:tabs>
          <w:tab w:val="left" w:pos="0"/>
        </w:tabs>
        <w:ind w:left="1080" w:hanging="360"/>
        <w:jc w:val="both"/>
        <w:rPr>
          <w:b w:val="0"/>
        </w:rPr>
      </w:pPr>
    </w:p>
    <w:p w14:paraId="4F5B3415" w14:textId="5BC92F83" w:rsidR="006D4FA3" w:rsidRPr="00537CB2" w:rsidRDefault="00CA129A" w:rsidP="00537CB2">
      <w:pPr>
        <w:pStyle w:val="Level3"/>
        <w:numPr>
          <w:ilvl w:val="0"/>
          <w:numId w:val="0"/>
        </w:numPr>
        <w:tabs>
          <w:tab w:val="left" w:pos="-1440"/>
          <w:tab w:val="left" w:pos="-720"/>
          <w:tab w:val="left" w:pos="0"/>
        </w:tabs>
        <w:ind w:left="720" w:hanging="360"/>
        <w:jc w:val="both"/>
      </w:pPr>
      <w:r w:rsidRPr="00537CB2">
        <w:t>3</w:t>
      </w:r>
      <w:r w:rsidR="002F0BFD" w:rsidRPr="00537CB2">
        <w:t>.</w:t>
      </w:r>
      <w:r w:rsidR="002F0BFD" w:rsidRPr="00537CB2">
        <w:tab/>
        <w:t xml:space="preserve">Initial Training.  </w:t>
      </w:r>
      <w:r w:rsidR="00607217" w:rsidRPr="00537CB2">
        <w:t>Applicants for initial certification</w:t>
      </w:r>
      <w:r w:rsidR="00407337" w:rsidRPr="00537CB2">
        <w:t xml:space="preserve"> </w:t>
      </w:r>
      <w:r w:rsidR="00874C91" w:rsidRPr="00537CB2">
        <w:t xml:space="preserve">must </w:t>
      </w:r>
      <w:r w:rsidR="00EA29D8" w:rsidRPr="00537CB2">
        <w:t xml:space="preserve">request and </w:t>
      </w:r>
      <w:r w:rsidR="00874C91" w:rsidRPr="00537CB2">
        <w:t xml:space="preserve">complete </w:t>
      </w:r>
      <w:r w:rsidR="00805049" w:rsidRPr="00537CB2">
        <w:t>an initial training that includes a live training compon</w:t>
      </w:r>
      <w:r w:rsidR="000117A5" w:rsidRPr="00537CB2">
        <w:t>ent.</w:t>
      </w:r>
    </w:p>
    <w:p w14:paraId="3F18EC28" w14:textId="77777777" w:rsidR="006D4FA3" w:rsidRDefault="006D4FA3" w:rsidP="00CA129A">
      <w:pPr>
        <w:pStyle w:val="Level3"/>
        <w:numPr>
          <w:ilvl w:val="0"/>
          <w:numId w:val="0"/>
        </w:numPr>
        <w:tabs>
          <w:tab w:val="left" w:pos="-1440"/>
          <w:tab w:val="left" w:pos="-720"/>
          <w:tab w:val="left" w:pos="0"/>
        </w:tabs>
        <w:ind w:left="810" w:hanging="360"/>
        <w:jc w:val="both"/>
        <w:rPr>
          <w:color w:val="FF0000"/>
          <w:u w:val="single"/>
        </w:rPr>
      </w:pPr>
    </w:p>
    <w:p w14:paraId="5C464015" w14:textId="3FDBFDD1" w:rsidR="00EA29D8" w:rsidRPr="00C05D45" w:rsidRDefault="006D4FA3" w:rsidP="00C05D45">
      <w:pPr>
        <w:pStyle w:val="Level3"/>
        <w:numPr>
          <w:ilvl w:val="0"/>
          <w:numId w:val="0"/>
        </w:numPr>
        <w:tabs>
          <w:tab w:val="left" w:pos="-1440"/>
          <w:tab w:val="left" w:pos="-720"/>
          <w:tab w:val="left" w:pos="0"/>
        </w:tabs>
        <w:ind w:left="1080" w:hanging="360"/>
        <w:jc w:val="both"/>
      </w:pPr>
      <w:r w:rsidRPr="00C05D45">
        <w:t>a.</w:t>
      </w:r>
      <w:r w:rsidRPr="00C05D45">
        <w:tab/>
      </w:r>
      <w:r w:rsidR="002F0BFD" w:rsidRPr="00C05D45">
        <w:t xml:space="preserve">The division </w:t>
      </w:r>
      <w:r w:rsidR="00097175" w:rsidRPr="00C05D45">
        <w:t>must</w:t>
      </w:r>
      <w:r w:rsidR="002F0BFD" w:rsidRPr="00C05D45">
        <w:t xml:space="preserve"> </w:t>
      </w:r>
      <w:r w:rsidR="007D59CE" w:rsidRPr="00C05D45">
        <w:t xml:space="preserve">make </w:t>
      </w:r>
      <w:r w:rsidR="002F0BFD" w:rsidRPr="00C05D45">
        <w:t xml:space="preserve">initial training for confidential intermediary applicants </w:t>
      </w:r>
      <w:r w:rsidR="007D59CE" w:rsidRPr="00C05D45">
        <w:t xml:space="preserve">available </w:t>
      </w:r>
      <w:r w:rsidR="00E17DB3" w:rsidRPr="00C05D45">
        <w:t>at least once each</w:t>
      </w:r>
      <w:r w:rsidR="007D59CE" w:rsidRPr="00C05D45">
        <w:t xml:space="preserve"> year</w:t>
      </w:r>
      <w:r w:rsidR="002F0BFD" w:rsidRPr="00C05D45">
        <w:t xml:space="preserve">.  </w:t>
      </w:r>
    </w:p>
    <w:p w14:paraId="5F9B36FD" w14:textId="77777777" w:rsidR="00EA29D8" w:rsidRPr="00C05D45" w:rsidRDefault="00EA29D8" w:rsidP="00C05D45">
      <w:pPr>
        <w:pStyle w:val="Level3"/>
        <w:numPr>
          <w:ilvl w:val="0"/>
          <w:numId w:val="0"/>
        </w:numPr>
        <w:tabs>
          <w:tab w:val="left" w:pos="-1440"/>
          <w:tab w:val="left" w:pos="-720"/>
          <w:tab w:val="left" w:pos="0"/>
        </w:tabs>
        <w:ind w:left="1080" w:hanging="360"/>
        <w:jc w:val="both"/>
      </w:pPr>
    </w:p>
    <w:p w14:paraId="35E44DF6" w14:textId="23A571BC" w:rsidR="00C340B5" w:rsidRPr="00C05D45" w:rsidRDefault="00EA29D8" w:rsidP="00C05D45">
      <w:pPr>
        <w:pStyle w:val="Level3"/>
        <w:numPr>
          <w:ilvl w:val="0"/>
          <w:numId w:val="0"/>
        </w:numPr>
        <w:tabs>
          <w:tab w:val="left" w:pos="-1440"/>
          <w:tab w:val="left" w:pos="-720"/>
          <w:tab w:val="left" w:pos="0"/>
        </w:tabs>
        <w:ind w:left="1080" w:hanging="360"/>
        <w:jc w:val="both"/>
      </w:pPr>
      <w:r w:rsidRPr="00C05D45">
        <w:t>b.</w:t>
      </w:r>
      <w:r w:rsidRPr="00C05D45">
        <w:tab/>
      </w:r>
      <w:r w:rsidR="002F0BFD" w:rsidRPr="00C05D45">
        <w:t xml:space="preserve">The training </w:t>
      </w:r>
      <w:r w:rsidR="00097175" w:rsidRPr="00C05D45">
        <w:t>must</w:t>
      </w:r>
      <w:r w:rsidR="002F0BFD" w:rsidRPr="00C05D45">
        <w:t xml:space="preserve"> </w:t>
      </w:r>
      <w:r w:rsidR="007D59CE" w:rsidRPr="00C05D45">
        <w:t>include information or</w:t>
      </w:r>
      <w:r w:rsidR="002F0BFD" w:rsidRPr="00C05D45">
        <w:t xml:space="preserve"> instruction</w:t>
      </w:r>
      <w:r w:rsidR="007D59CE" w:rsidRPr="00C05D45">
        <w:t xml:space="preserve"> in</w:t>
      </w:r>
      <w:r w:rsidR="00C340B5" w:rsidRPr="00C05D45">
        <w:t>:</w:t>
      </w:r>
    </w:p>
    <w:p w14:paraId="2C9E7BFB" w14:textId="77777777" w:rsidR="00C340B5" w:rsidRDefault="00C340B5" w:rsidP="006D4FA3">
      <w:pPr>
        <w:pStyle w:val="Level3"/>
        <w:numPr>
          <w:ilvl w:val="0"/>
          <w:numId w:val="0"/>
        </w:numPr>
        <w:tabs>
          <w:tab w:val="left" w:pos="-1440"/>
          <w:tab w:val="left" w:pos="-720"/>
          <w:tab w:val="left" w:pos="0"/>
        </w:tabs>
        <w:ind w:left="1170" w:hanging="360"/>
        <w:jc w:val="both"/>
        <w:rPr>
          <w:color w:val="FF0000"/>
          <w:u w:val="single"/>
        </w:rPr>
      </w:pPr>
    </w:p>
    <w:p w14:paraId="3B44A8B3" w14:textId="3C1235CC" w:rsidR="00D17C07" w:rsidRPr="00C05D45" w:rsidRDefault="00280D39" w:rsidP="00C05D45">
      <w:pPr>
        <w:pStyle w:val="Level3"/>
        <w:numPr>
          <w:ilvl w:val="0"/>
          <w:numId w:val="0"/>
        </w:numPr>
        <w:tabs>
          <w:tab w:val="left" w:pos="-1440"/>
          <w:tab w:val="left" w:pos="-720"/>
          <w:tab w:val="left" w:pos="0"/>
        </w:tabs>
        <w:ind w:left="1440" w:hanging="360"/>
        <w:jc w:val="both"/>
      </w:pPr>
      <w:r w:rsidRPr="00C05D45">
        <w:t>(1)</w:t>
      </w:r>
      <w:r w:rsidR="007D59CE" w:rsidRPr="00C05D45">
        <w:t xml:space="preserve"> </w:t>
      </w:r>
      <w:r w:rsidR="00B51E96" w:rsidRPr="00C05D45">
        <w:t xml:space="preserve">The </w:t>
      </w:r>
      <w:r w:rsidR="007D59CE" w:rsidRPr="00C05D45">
        <w:t xml:space="preserve">Sibling Information Exchange (SIX) </w:t>
      </w:r>
      <w:proofErr w:type="gramStart"/>
      <w:r w:rsidR="007D59CE" w:rsidRPr="00C05D45">
        <w:t>program</w:t>
      </w:r>
      <w:r w:rsidR="00D17C07" w:rsidRPr="00C05D45">
        <w:t>;</w:t>
      </w:r>
      <w:proofErr w:type="gramEnd"/>
      <w:r w:rsidR="007D59CE" w:rsidRPr="00C05D45">
        <w:t xml:space="preserve"> </w:t>
      </w:r>
    </w:p>
    <w:p w14:paraId="46864CC1" w14:textId="14006409" w:rsidR="00D17C07" w:rsidRPr="00C05D45" w:rsidRDefault="00D17C07" w:rsidP="00C05D45">
      <w:pPr>
        <w:pStyle w:val="Level3"/>
        <w:numPr>
          <w:ilvl w:val="0"/>
          <w:numId w:val="0"/>
        </w:numPr>
        <w:tabs>
          <w:tab w:val="left" w:pos="-1440"/>
          <w:tab w:val="left" w:pos="-720"/>
          <w:tab w:val="left" w:pos="0"/>
        </w:tabs>
        <w:ind w:left="1440" w:hanging="360"/>
        <w:jc w:val="both"/>
      </w:pPr>
      <w:r w:rsidRPr="00C05D45">
        <w:t>(2)</w:t>
      </w:r>
      <w:r w:rsidRPr="00C05D45">
        <w:tab/>
      </w:r>
      <w:r w:rsidR="007B2397" w:rsidRPr="00C05D45">
        <w:t xml:space="preserve">The </w:t>
      </w:r>
      <w:r w:rsidR="007D59CE" w:rsidRPr="00C05D45">
        <w:t xml:space="preserve">confidential intermediary search </w:t>
      </w:r>
      <w:proofErr w:type="gramStart"/>
      <w:r w:rsidR="007D59CE" w:rsidRPr="00C05D45">
        <w:t>process</w:t>
      </w:r>
      <w:r w:rsidRPr="00C05D45">
        <w:t>;</w:t>
      </w:r>
      <w:proofErr w:type="gramEnd"/>
      <w:r w:rsidR="007D59CE" w:rsidRPr="00C05D45">
        <w:t xml:space="preserve"> </w:t>
      </w:r>
    </w:p>
    <w:p w14:paraId="63063091" w14:textId="21BDB393" w:rsidR="00DB6C4B" w:rsidRPr="00C05D45" w:rsidRDefault="00D17C07" w:rsidP="00C05D45">
      <w:pPr>
        <w:pStyle w:val="Level3"/>
        <w:numPr>
          <w:ilvl w:val="0"/>
          <w:numId w:val="0"/>
        </w:numPr>
        <w:tabs>
          <w:tab w:val="left" w:pos="-1440"/>
          <w:tab w:val="left" w:pos="-720"/>
          <w:tab w:val="left" w:pos="0"/>
        </w:tabs>
        <w:ind w:left="1440" w:hanging="360"/>
        <w:jc w:val="both"/>
      </w:pPr>
      <w:r w:rsidRPr="00C05D45">
        <w:t>(3)</w:t>
      </w:r>
      <w:r w:rsidRPr="00C05D45">
        <w:tab/>
      </w:r>
      <w:proofErr w:type="gramStart"/>
      <w:r w:rsidR="00DB6C4B" w:rsidRPr="00C05D45">
        <w:t>Ethics;</w:t>
      </w:r>
      <w:proofErr w:type="gramEnd"/>
      <w:r w:rsidR="007D59CE" w:rsidRPr="00C05D45">
        <w:t xml:space="preserve"> </w:t>
      </w:r>
    </w:p>
    <w:p w14:paraId="15CA5252" w14:textId="46E6C78B" w:rsidR="00E05BB2" w:rsidRPr="00C05D45" w:rsidRDefault="00DB6C4B" w:rsidP="00C05D45">
      <w:pPr>
        <w:pStyle w:val="Level3"/>
        <w:numPr>
          <w:ilvl w:val="0"/>
          <w:numId w:val="0"/>
        </w:numPr>
        <w:tabs>
          <w:tab w:val="left" w:pos="-1440"/>
          <w:tab w:val="left" w:pos="-720"/>
          <w:tab w:val="left" w:pos="0"/>
        </w:tabs>
        <w:ind w:left="1440" w:hanging="360"/>
        <w:jc w:val="both"/>
      </w:pPr>
      <w:r w:rsidRPr="00C05D45">
        <w:t>(4)</w:t>
      </w:r>
      <w:r w:rsidRPr="00C05D45">
        <w:tab/>
      </w:r>
      <w:r w:rsidR="00724C67" w:rsidRPr="00C05D45">
        <w:t xml:space="preserve">The </w:t>
      </w:r>
      <w:r w:rsidR="007D59CE" w:rsidRPr="00C05D45">
        <w:t xml:space="preserve">initial </w:t>
      </w:r>
      <w:r w:rsidR="00300A70" w:rsidRPr="00C05D45">
        <w:t xml:space="preserve">certification </w:t>
      </w:r>
      <w:r w:rsidR="007D59CE" w:rsidRPr="00C05D45">
        <w:t xml:space="preserve">and renewal </w:t>
      </w:r>
      <w:proofErr w:type="gramStart"/>
      <w:r w:rsidR="00506D66" w:rsidRPr="00C05D45">
        <w:t>process</w:t>
      </w:r>
      <w:r w:rsidR="00847E05" w:rsidRPr="00C05D45">
        <w:t>;</w:t>
      </w:r>
      <w:proofErr w:type="gramEnd"/>
      <w:r w:rsidR="007D59CE" w:rsidRPr="00C05D45">
        <w:t xml:space="preserve"> </w:t>
      </w:r>
    </w:p>
    <w:p w14:paraId="26EC7F14" w14:textId="4A270AD3" w:rsidR="001A7B28" w:rsidRPr="00C05D45" w:rsidRDefault="00E05BB2" w:rsidP="00C05D45">
      <w:pPr>
        <w:pStyle w:val="Level3"/>
        <w:numPr>
          <w:ilvl w:val="0"/>
          <w:numId w:val="0"/>
        </w:numPr>
        <w:tabs>
          <w:tab w:val="left" w:pos="-1440"/>
          <w:tab w:val="left" w:pos="-720"/>
          <w:tab w:val="left" w:pos="0"/>
        </w:tabs>
        <w:ind w:left="1440" w:hanging="360"/>
        <w:jc w:val="both"/>
      </w:pPr>
      <w:r w:rsidRPr="00C05D45">
        <w:t>(5)</w:t>
      </w:r>
      <w:r w:rsidRPr="00C05D45">
        <w:tab/>
        <w:t>T</w:t>
      </w:r>
      <w:r w:rsidR="00686342" w:rsidRPr="00C05D45">
        <w:t xml:space="preserve">he </w:t>
      </w:r>
      <w:r w:rsidR="008937EA" w:rsidRPr="00C05D45">
        <w:t xml:space="preserve">complaint, </w:t>
      </w:r>
      <w:r w:rsidR="00A65647" w:rsidRPr="00C05D45">
        <w:t>investigation</w:t>
      </w:r>
      <w:r w:rsidR="007D59CE" w:rsidRPr="00C05D45">
        <w:t xml:space="preserve">, </w:t>
      </w:r>
      <w:r w:rsidR="00B338B6" w:rsidRPr="00C05D45">
        <w:t xml:space="preserve">and </w:t>
      </w:r>
      <w:r w:rsidR="00A65647" w:rsidRPr="00C05D45">
        <w:t xml:space="preserve">disciplinary </w:t>
      </w:r>
      <w:r w:rsidR="00B338B6" w:rsidRPr="00C05D45">
        <w:t>processes</w:t>
      </w:r>
      <w:r w:rsidR="00634E26" w:rsidRPr="00C05D45">
        <w:t>;</w:t>
      </w:r>
      <w:r w:rsidR="00A65647" w:rsidRPr="00C05D45">
        <w:t xml:space="preserve"> </w:t>
      </w:r>
      <w:r w:rsidR="002E7DA1" w:rsidRPr="00C05D45">
        <w:t xml:space="preserve">and </w:t>
      </w:r>
    </w:p>
    <w:p w14:paraId="569AB2CB" w14:textId="154863A3" w:rsidR="002F0BFD" w:rsidRPr="00C05D45" w:rsidRDefault="001A7B28" w:rsidP="00C05D45">
      <w:pPr>
        <w:pStyle w:val="Level3"/>
        <w:numPr>
          <w:ilvl w:val="0"/>
          <w:numId w:val="0"/>
        </w:numPr>
        <w:tabs>
          <w:tab w:val="left" w:pos="-1440"/>
          <w:tab w:val="left" w:pos="-720"/>
          <w:tab w:val="left" w:pos="0"/>
        </w:tabs>
        <w:ind w:left="1440" w:hanging="360"/>
        <w:jc w:val="both"/>
      </w:pPr>
      <w:r w:rsidRPr="00C05D45">
        <w:t>(6)</w:t>
      </w:r>
      <w:r w:rsidRPr="00C05D45">
        <w:tab/>
      </w:r>
      <w:r w:rsidR="00044D8F" w:rsidRPr="00C05D45">
        <w:t xml:space="preserve">Accessing </w:t>
      </w:r>
      <w:r w:rsidR="007D59CE" w:rsidRPr="00C05D45">
        <w:t>court</w:t>
      </w:r>
      <w:r w:rsidR="002E7DA1" w:rsidRPr="00C05D45">
        <w:t xml:space="preserve"> and agency</w:t>
      </w:r>
      <w:r w:rsidR="007D59CE" w:rsidRPr="00C05D45">
        <w:t xml:space="preserve"> records</w:t>
      </w:r>
      <w:r w:rsidR="002F0BFD" w:rsidRPr="00C05D45">
        <w:t xml:space="preserve">.  </w:t>
      </w:r>
    </w:p>
    <w:p w14:paraId="07C9EEB1" w14:textId="77777777" w:rsidR="002F0BFD" w:rsidRPr="0026690A" w:rsidRDefault="002F0BFD" w:rsidP="00E74F75">
      <w:pPr>
        <w:pStyle w:val="Level3"/>
        <w:numPr>
          <w:ilvl w:val="0"/>
          <w:numId w:val="0"/>
        </w:numPr>
        <w:tabs>
          <w:tab w:val="left" w:pos="-1440"/>
          <w:tab w:val="left" w:pos="-720"/>
          <w:tab w:val="left" w:pos="0"/>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pPr>
    </w:p>
    <w:p w14:paraId="7D626638" w14:textId="30DC45A6" w:rsidR="002F0BFD" w:rsidRPr="0026690A" w:rsidRDefault="00FC5372" w:rsidP="00E94371">
      <w:pPr>
        <w:pStyle w:val="Level3"/>
        <w:numPr>
          <w:ilvl w:val="0"/>
          <w:numId w:val="0"/>
        </w:numPr>
        <w:tabs>
          <w:tab w:val="left" w:pos="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720" w:hanging="360"/>
        <w:jc w:val="both"/>
      </w:pPr>
      <w:r w:rsidRPr="0068049F">
        <w:t>4</w:t>
      </w:r>
      <w:r w:rsidR="002F0BFD" w:rsidRPr="0068049F">
        <w:t>.</w:t>
      </w:r>
      <w:r w:rsidR="002F0BFD" w:rsidRPr="0068049F">
        <w:tab/>
        <w:t xml:space="preserve">Examination.  </w:t>
      </w:r>
      <w:r w:rsidRPr="0068049F">
        <w:t>An</w:t>
      </w:r>
      <w:r w:rsidR="001B61E8" w:rsidRPr="0068049F">
        <w:t xml:space="preserve"> applicant must pass a</w:t>
      </w:r>
      <w:r w:rsidR="00786D7A" w:rsidRPr="0068049F">
        <w:t xml:space="preserve">n </w:t>
      </w:r>
      <w:r w:rsidR="002F0BFD" w:rsidRPr="0068049F">
        <w:t xml:space="preserve">examination </w:t>
      </w:r>
      <w:r w:rsidR="00CB52CF" w:rsidRPr="0068049F">
        <w:t xml:space="preserve">administered by the division </w:t>
      </w:r>
      <w:r w:rsidR="00361F01" w:rsidRPr="0068049F">
        <w:t xml:space="preserve">as part </w:t>
      </w:r>
      <w:r w:rsidR="009269D6" w:rsidRPr="0068049F">
        <w:t>of the</w:t>
      </w:r>
      <w:r w:rsidR="002F0BFD" w:rsidRPr="0068049F">
        <w:t xml:space="preserve"> initial training</w:t>
      </w:r>
      <w:r w:rsidR="002F0BFD" w:rsidRPr="0026690A">
        <w:t>.</w:t>
      </w:r>
    </w:p>
    <w:p w14:paraId="42F87757" w14:textId="77777777" w:rsidR="002F0BFD" w:rsidRPr="0026690A" w:rsidRDefault="002F0BFD" w:rsidP="006900E4">
      <w:pPr>
        <w:pStyle w:val="Level3"/>
        <w:numPr>
          <w:ilvl w:val="0"/>
          <w:numId w:val="0"/>
        </w:numPr>
        <w:tabs>
          <w:tab w:val="left" w:pos="0"/>
        </w:tabs>
        <w:ind w:left="810" w:hanging="360"/>
        <w:jc w:val="both"/>
        <w:rPr>
          <w:spacing w:val="-2"/>
        </w:rPr>
      </w:pPr>
    </w:p>
    <w:p w14:paraId="51072E54" w14:textId="3665FD60" w:rsidR="002F0BFD" w:rsidRPr="0026690A" w:rsidRDefault="00FC5372" w:rsidP="0068049F">
      <w:pPr>
        <w:pStyle w:val="Level2"/>
        <w:numPr>
          <w:ilvl w:val="0"/>
          <w:numId w:val="0"/>
        </w:numPr>
        <w:tabs>
          <w:tab w:val="left" w:pos="0"/>
        </w:tabs>
        <w:ind w:left="360" w:hanging="360"/>
        <w:jc w:val="both"/>
      </w:pPr>
      <w:r w:rsidRPr="00BE3686">
        <w:rPr>
          <w:b/>
          <w:bCs/>
        </w:rPr>
        <w:t>C</w:t>
      </w:r>
      <w:r w:rsidR="002F0BFD" w:rsidRPr="00BE3686">
        <w:rPr>
          <w:b/>
          <w:bCs/>
        </w:rPr>
        <w:t>.</w:t>
      </w:r>
      <w:r w:rsidR="002F0BFD" w:rsidRPr="00BE3686">
        <w:rPr>
          <w:b/>
          <w:bCs/>
        </w:rPr>
        <w:tab/>
      </w:r>
      <w:r w:rsidR="001905CD" w:rsidRPr="00BE3686">
        <w:rPr>
          <w:b/>
          <w:bCs/>
        </w:rPr>
        <w:t xml:space="preserve">Board </w:t>
      </w:r>
      <w:r w:rsidR="002F0BFD" w:rsidRPr="00BE3686">
        <w:rPr>
          <w:b/>
          <w:bCs/>
        </w:rPr>
        <w:t>Decision.</w:t>
      </w:r>
      <w:r w:rsidR="002F0BFD" w:rsidRPr="00BE3686">
        <w:t xml:space="preserve">  </w:t>
      </w:r>
      <w:r w:rsidR="001905CD" w:rsidRPr="00BE3686">
        <w:t xml:space="preserve">The process for the </w:t>
      </w:r>
      <w:r w:rsidR="003F2108" w:rsidRPr="00BE3686">
        <w:t>board</w:t>
      </w:r>
      <w:r w:rsidR="006E75C5" w:rsidRPr="00BE3686">
        <w:t xml:space="preserve">’s consideration of </w:t>
      </w:r>
      <w:r w:rsidR="009B7B93" w:rsidRPr="00BE3686">
        <w:t>applications and</w:t>
      </w:r>
      <w:r w:rsidR="00566DDF" w:rsidRPr="00BE3686">
        <w:t xml:space="preserve"> for granting or denying </w:t>
      </w:r>
      <w:r w:rsidR="00506D69" w:rsidRPr="00BE3686">
        <w:t>initial certification is</w:t>
      </w:r>
      <w:r w:rsidR="003F2108" w:rsidRPr="00BE3686">
        <w:t xml:space="preserve"> </w:t>
      </w:r>
      <w:r w:rsidR="00241431" w:rsidRPr="00BE3686">
        <w:t>governed by</w:t>
      </w:r>
      <w:r w:rsidR="002F0BFD" w:rsidRPr="00BE3686">
        <w:t xml:space="preserve"> ACJA § 7-201</w:t>
      </w:r>
      <w:r w:rsidR="00506D69" w:rsidRPr="00BE3686">
        <w:t>.13</w:t>
      </w:r>
      <w:r w:rsidR="002F0BFD" w:rsidRPr="0026690A">
        <w:t>.</w:t>
      </w:r>
    </w:p>
    <w:p w14:paraId="1B8931AC" w14:textId="77777777" w:rsidR="002F0BFD" w:rsidRPr="0026690A" w:rsidRDefault="002F0BFD" w:rsidP="006900E4">
      <w:pPr>
        <w:pStyle w:val="Level2"/>
        <w:numPr>
          <w:ilvl w:val="0"/>
          <w:numId w:val="0"/>
        </w:numPr>
        <w:tabs>
          <w:tab w:val="left" w:pos="0"/>
        </w:tabs>
        <w:ind w:left="810" w:hanging="360"/>
        <w:jc w:val="both"/>
      </w:pPr>
    </w:p>
    <w:p w14:paraId="54ED91B6" w14:textId="77777777" w:rsidR="00DA7811" w:rsidRDefault="00DA7811" w:rsidP="00E74F75">
      <w:pPr>
        <w:pStyle w:val="Level2"/>
        <w:numPr>
          <w:ilvl w:val="0"/>
          <w:numId w:val="0"/>
        </w:numPr>
        <w:tabs>
          <w:tab w:val="left" w:pos="0"/>
          <w:tab w:val="left" w:pos="720"/>
          <w:tab w:val="left" w:pos="900"/>
          <w:tab w:val="left" w:pos="990"/>
          <w:tab w:val="left" w:pos="1080"/>
        </w:tabs>
        <w:ind w:left="720" w:hanging="360"/>
        <w:jc w:val="both"/>
      </w:pPr>
    </w:p>
    <w:p w14:paraId="7FDA2C93" w14:textId="1C886D76" w:rsidR="004A498D" w:rsidRPr="00485304" w:rsidRDefault="004A498D" w:rsidP="00E74F75">
      <w:pPr>
        <w:tabs>
          <w:tab w:val="left" w:pos="0"/>
        </w:tabs>
        <w:jc w:val="center"/>
        <w:rPr>
          <w:b/>
          <w:bCs/>
          <w:spacing w:val="-4"/>
        </w:rPr>
      </w:pPr>
      <w:r w:rsidRPr="00485304">
        <w:rPr>
          <w:b/>
          <w:bCs/>
          <w:spacing w:val="-4"/>
        </w:rPr>
        <w:t>Section 7-203.0</w:t>
      </w:r>
      <w:r w:rsidR="00031DB9" w:rsidRPr="00485304">
        <w:rPr>
          <w:b/>
          <w:bCs/>
          <w:spacing w:val="-4"/>
        </w:rPr>
        <w:t>6</w:t>
      </w:r>
      <w:r w:rsidRPr="00485304">
        <w:rPr>
          <w:b/>
          <w:bCs/>
          <w:spacing w:val="-4"/>
        </w:rPr>
        <w:t xml:space="preserve">: </w:t>
      </w:r>
      <w:r w:rsidR="005F4345">
        <w:rPr>
          <w:b/>
          <w:bCs/>
          <w:spacing w:val="-4"/>
        </w:rPr>
        <w:t xml:space="preserve"> </w:t>
      </w:r>
      <w:r w:rsidRPr="00485304">
        <w:rPr>
          <w:b/>
          <w:bCs/>
          <w:spacing w:val="-4"/>
        </w:rPr>
        <w:t>Continuing Education</w:t>
      </w:r>
    </w:p>
    <w:p w14:paraId="2F8C9CE0" w14:textId="77777777" w:rsidR="00EE5EAD" w:rsidRPr="00485304" w:rsidRDefault="00EE5EAD" w:rsidP="00725C6F">
      <w:pPr>
        <w:tabs>
          <w:tab w:val="left" w:pos="0"/>
        </w:tabs>
        <w:ind w:firstLine="360"/>
        <w:jc w:val="both"/>
        <w:rPr>
          <w:bCs/>
        </w:rPr>
      </w:pPr>
    </w:p>
    <w:p w14:paraId="1D618DF2" w14:textId="6EC3D6AF" w:rsidR="00725C6F" w:rsidRPr="00485304" w:rsidRDefault="00F81AF9" w:rsidP="00912554">
      <w:pPr>
        <w:tabs>
          <w:tab w:val="left" w:pos="0"/>
        </w:tabs>
        <w:ind w:left="360" w:hanging="360"/>
        <w:jc w:val="both"/>
        <w:rPr>
          <w:b/>
          <w:strike/>
        </w:rPr>
      </w:pPr>
      <w:r w:rsidRPr="00485304">
        <w:rPr>
          <w:b/>
        </w:rPr>
        <w:t>A</w:t>
      </w:r>
      <w:r w:rsidR="00725C6F" w:rsidRPr="00485304">
        <w:rPr>
          <w:b/>
        </w:rPr>
        <w:t>.</w:t>
      </w:r>
      <w:r w:rsidR="00725C6F" w:rsidRPr="00485304">
        <w:rPr>
          <w:b/>
        </w:rPr>
        <w:tab/>
        <w:t>Purpose.</w:t>
      </w:r>
    </w:p>
    <w:p w14:paraId="428F3B68" w14:textId="77777777" w:rsidR="00725C6F" w:rsidRPr="00485304" w:rsidRDefault="00725C6F" w:rsidP="00725C6F">
      <w:pPr>
        <w:tabs>
          <w:tab w:val="left" w:pos="0"/>
        </w:tabs>
        <w:ind w:left="360"/>
        <w:jc w:val="both"/>
        <w:rPr>
          <w:bCs/>
        </w:rPr>
      </w:pPr>
    </w:p>
    <w:p w14:paraId="0BE6CAFE" w14:textId="4590ABA3" w:rsidR="00725C6F" w:rsidRPr="00485304" w:rsidRDefault="001055AB" w:rsidP="008F6CB1">
      <w:pPr>
        <w:tabs>
          <w:tab w:val="left" w:pos="0"/>
        </w:tabs>
        <w:ind w:left="720" w:hanging="360"/>
        <w:jc w:val="both"/>
      </w:pPr>
      <w:r w:rsidRPr="00485304">
        <w:t>1</w:t>
      </w:r>
      <w:r w:rsidR="00725C6F" w:rsidRPr="00485304">
        <w:t>.</w:t>
      </w:r>
      <w:r w:rsidR="00725C6F" w:rsidRPr="00485304">
        <w:tab/>
      </w:r>
      <w:r w:rsidR="000D7E8C" w:rsidRPr="00485304">
        <w:rPr>
          <w:sz w:val="22"/>
          <w:szCs w:val="22"/>
        </w:rPr>
        <w:t xml:space="preserve">This section’s </w:t>
      </w:r>
      <w:r w:rsidR="00725C6F" w:rsidRPr="00485304">
        <w:t>continuing education</w:t>
      </w:r>
      <w:r w:rsidR="00112FA6" w:rsidRPr="00485304">
        <w:t xml:space="preserve"> requirement</w:t>
      </w:r>
      <w:r w:rsidR="00725C6F" w:rsidRPr="00485304">
        <w:t xml:space="preserve"> is one </w:t>
      </w:r>
      <w:r w:rsidR="004A667E" w:rsidRPr="00485304">
        <w:t xml:space="preserve">way </w:t>
      </w:r>
      <w:r w:rsidR="00725C6F" w:rsidRPr="00485304">
        <w:t xml:space="preserve">to ensure </w:t>
      </w:r>
      <w:r w:rsidR="00B91174" w:rsidRPr="00485304">
        <w:t xml:space="preserve">a </w:t>
      </w:r>
      <w:r w:rsidR="00725C6F" w:rsidRPr="00485304">
        <w:t xml:space="preserve">confidential </w:t>
      </w:r>
      <w:r w:rsidR="00571420" w:rsidRPr="00485304">
        <w:t xml:space="preserve">intermediary maintains </w:t>
      </w:r>
      <w:r w:rsidR="001A1B0B" w:rsidRPr="00FE53AA">
        <w:t xml:space="preserve">competence </w:t>
      </w:r>
      <w:r w:rsidR="00F25CC6" w:rsidRPr="00485304">
        <w:t xml:space="preserve">to provide </w:t>
      </w:r>
      <w:proofErr w:type="gramStart"/>
      <w:r w:rsidR="00F25CC6" w:rsidRPr="00485304">
        <w:t xml:space="preserve">services </w:t>
      </w:r>
      <w:r w:rsidR="005023D3" w:rsidRPr="00485304">
        <w:t>post-</w:t>
      </w:r>
      <w:r w:rsidR="00725C6F" w:rsidRPr="00485304">
        <w:t>certification</w:t>
      </w:r>
      <w:proofErr w:type="gramEnd"/>
      <w:r w:rsidR="00725C6F" w:rsidRPr="00485304">
        <w:rPr>
          <w:strike/>
        </w:rPr>
        <w:t xml:space="preserve"> </w:t>
      </w:r>
      <w:r w:rsidR="003C466A" w:rsidRPr="00485304">
        <w:t xml:space="preserve">and </w:t>
      </w:r>
      <w:r w:rsidR="004E4C0F" w:rsidRPr="00485304">
        <w:t>remains current</w:t>
      </w:r>
      <w:r w:rsidR="00725C6F" w:rsidRPr="00485304">
        <w:t xml:space="preserve"> </w:t>
      </w:r>
      <w:r w:rsidR="004E4C0F" w:rsidRPr="00485304">
        <w:t xml:space="preserve">on </w:t>
      </w:r>
      <w:r w:rsidR="00725C6F" w:rsidRPr="00485304">
        <w:t>changes in the profession and the Arizona judicial system.</w:t>
      </w:r>
    </w:p>
    <w:p w14:paraId="30062D51" w14:textId="77777777" w:rsidR="00725C6F" w:rsidRPr="00485304" w:rsidRDefault="00725C6F" w:rsidP="00725C6F">
      <w:pPr>
        <w:tabs>
          <w:tab w:val="left" w:pos="0"/>
        </w:tabs>
        <w:ind w:left="1080"/>
        <w:jc w:val="both"/>
      </w:pPr>
    </w:p>
    <w:p w14:paraId="11490769" w14:textId="73075F9F" w:rsidR="007A1EEF" w:rsidRPr="00485304" w:rsidRDefault="00357D91" w:rsidP="008F6CB1">
      <w:pPr>
        <w:tabs>
          <w:tab w:val="left" w:pos="0"/>
        </w:tabs>
        <w:ind w:left="720" w:hanging="360"/>
        <w:jc w:val="both"/>
      </w:pPr>
      <w:r w:rsidRPr="00485304">
        <w:t>2</w:t>
      </w:r>
      <w:r w:rsidR="00725C6F" w:rsidRPr="00485304">
        <w:t>.</w:t>
      </w:r>
      <w:r w:rsidR="00725C6F" w:rsidRPr="00485304">
        <w:tab/>
        <w:t>This section is intended to</w:t>
      </w:r>
      <w:r w:rsidR="00BE58BC" w:rsidRPr="00485304">
        <w:t>:</w:t>
      </w:r>
      <w:r w:rsidR="00725C6F" w:rsidRPr="00485304">
        <w:t xml:space="preserve"> </w:t>
      </w:r>
    </w:p>
    <w:p w14:paraId="610487FC" w14:textId="77777777" w:rsidR="007A1EEF" w:rsidRPr="00485304" w:rsidRDefault="007A1EEF" w:rsidP="00357D91">
      <w:pPr>
        <w:tabs>
          <w:tab w:val="left" w:pos="0"/>
        </w:tabs>
        <w:ind w:left="810" w:hanging="360"/>
        <w:jc w:val="both"/>
      </w:pPr>
    </w:p>
    <w:p w14:paraId="70B0C257" w14:textId="17F94855" w:rsidR="00DF2934" w:rsidRPr="00485304" w:rsidRDefault="0012349B" w:rsidP="008F6CB1">
      <w:pPr>
        <w:tabs>
          <w:tab w:val="left" w:pos="0"/>
        </w:tabs>
        <w:ind w:left="1080" w:hanging="360"/>
        <w:jc w:val="both"/>
      </w:pPr>
      <w:r w:rsidRPr="00485304">
        <w:t>a.</w:t>
      </w:r>
      <w:r w:rsidRPr="00485304">
        <w:tab/>
      </w:r>
      <w:r w:rsidR="00E246F7" w:rsidRPr="00485304">
        <w:t>Ensure</w:t>
      </w:r>
      <w:r w:rsidR="00725C6F" w:rsidRPr="00485304">
        <w:t xml:space="preserve"> compliance with</w:t>
      </w:r>
      <w:r w:rsidR="00DF2934" w:rsidRPr="00485304">
        <w:t xml:space="preserve"> applicable rules, statutes, and this chapter;</w:t>
      </w:r>
      <w:r w:rsidR="00833723" w:rsidRPr="00485304">
        <w:t xml:space="preserve"> and</w:t>
      </w:r>
    </w:p>
    <w:p w14:paraId="08165817" w14:textId="77777777" w:rsidR="00DF2934" w:rsidRPr="00485304" w:rsidRDefault="00DF2934" w:rsidP="008F6CB1">
      <w:pPr>
        <w:tabs>
          <w:tab w:val="left" w:pos="0"/>
        </w:tabs>
        <w:ind w:left="1080" w:hanging="360"/>
        <w:jc w:val="both"/>
      </w:pPr>
    </w:p>
    <w:p w14:paraId="78055B5B" w14:textId="4F91A474" w:rsidR="00725C6F" w:rsidRPr="00485304" w:rsidRDefault="00DF2934" w:rsidP="008F6CB1">
      <w:pPr>
        <w:tabs>
          <w:tab w:val="left" w:pos="0"/>
        </w:tabs>
        <w:ind w:left="1080" w:hanging="360"/>
        <w:jc w:val="both"/>
      </w:pPr>
      <w:r w:rsidRPr="00485304">
        <w:t>b.</w:t>
      </w:r>
      <w:r w:rsidRPr="00485304">
        <w:tab/>
      </w:r>
      <w:r w:rsidR="00833723" w:rsidRPr="00485304">
        <w:t xml:space="preserve">Provide </w:t>
      </w:r>
      <w:r w:rsidR="00725C6F" w:rsidRPr="00485304">
        <w:t xml:space="preserve">for </w:t>
      </w:r>
      <w:r w:rsidR="00833723" w:rsidRPr="00485304">
        <w:t xml:space="preserve">even-handed </w:t>
      </w:r>
      <w:r w:rsidR="00725C6F" w:rsidRPr="00485304">
        <w:t>application and enforcement of the continuing education requirements.</w:t>
      </w:r>
    </w:p>
    <w:p w14:paraId="008EB796" w14:textId="77777777" w:rsidR="00725C6F" w:rsidRPr="00485304" w:rsidRDefault="00725C6F" w:rsidP="00725C6F">
      <w:pPr>
        <w:tabs>
          <w:tab w:val="left" w:pos="0"/>
        </w:tabs>
        <w:ind w:left="720" w:hanging="360"/>
        <w:jc w:val="both"/>
        <w:rPr>
          <w:bCs/>
        </w:rPr>
      </w:pPr>
    </w:p>
    <w:p w14:paraId="3B29F121" w14:textId="52B6E04A" w:rsidR="00833723" w:rsidRPr="00485304" w:rsidRDefault="00833723" w:rsidP="00833723">
      <w:pPr>
        <w:tabs>
          <w:tab w:val="left" w:pos="0"/>
        </w:tabs>
        <w:ind w:left="360" w:hanging="360"/>
        <w:jc w:val="both"/>
        <w:rPr>
          <w:bCs/>
        </w:rPr>
      </w:pPr>
      <w:r w:rsidRPr="00485304">
        <w:rPr>
          <w:b/>
        </w:rPr>
        <w:t>B.</w:t>
      </w:r>
      <w:r w:rsidRPr="00485304">
        <w:rPr>
          <w:b/>
        </w:rPr>
        <w:tab/>
        <w:t>Continuing Education Requirement.</w:t>
      </w:r>
      <w:r w:rsidR="0018659B" w:rsidRPr="00485304">
        <w:rPr>
          <w:bCs/>
        </w:rPr>
        <w:t xml:space="preserve">  </w:t>
      </w:r>
      <w:r w:rsidR="008B68B3" w:rsidRPr="00485304">
        <w:rPr>
          <w:bCs/>
        </w:rPr>
        <w:t xml:space="preserve">A certified confidential intermediary must comply with </w:t>
      </w:r>
      <w:r w:rsidR="0093208F" w:rsidRPr="00485304">
        <w:rPr>
          <w:bCs/>
        </w:rPr>
        <w:t xml:space="preserve">the continuing education requirement to obtain </w:t>
      </w:r>
      <w:r w:rsidR="00193874" w:rsidRPr="00485304">
        <w:rPr>
          <w:bCs/>
        </w:rPr>
        <w:t>renewal of their certification.</w:t>
      </w:r>
    </w:p>
    <w:p w14:paraId="4EC02D44" w14:textId="77777777" w:rsidR="00833723" w:rsidRPr="00485304" w:rsidRDefault="00833723" w:rsidP="00725C6F">
      <w:pPr>
        <w:tabs>
          <w:tab w:val="left" w:pos="0"/>
        </w:tabs>
        <w:ind w:left="720" w:hanging="360"/>
        <w:jc w:val="both"/>
        <w:rPr>
          <w:bCs/>
        </w:rPr>
      </w:pPr>
    </w:p>
    <w:p w14:paraId="1F145069" w14:textId="367FAB64" w:rsidR="0009125D" w:rsidRPr="00485304" w:rsidRDefault="00F67E18" w:rsidP="00725C6F">
      <w:pPr>
        <w:tabs>
          <w:tab w:val="left" w:pos="0"/>
        </w:tabs>
        <w:ind w:left="720" w:hanging="360"/>
        <w:jc w:val="both"/>
      </w:pPr>
      <w:r w:rsidRPr="00485304">
        <w:rPr>
          <w:bCs/>
        </w:rPr>
        <w:t>1</w:t>
      </w:r>
      <w:r w:rsidR="00725C6F" w:rsidRPr="00485304">
        <w:rPr>
          <w:bCs/>
        </w:rPr>
        <w:t>.</w:t>
      </w:r>
      <w:r w:rsidR="00725C6F" w:rsidRPr="00485304">
        <w:rPr>
          <w:bCs/>
        </w:rPr>
        <w:tab/>
      </w:r>
      <w:r w:rsidR="005143E0" w:rsidRPr="00485304">
        <w:rPr>
          <w:bCs/>
        </w:rPr>
        <w:t>General requirement</w:t>
      </w:r>
      <w:r w:rsidR="00725C6F" w:rsidRPr="00485304">
        <w:rPr>
          <w:bCs/>
        </w:rPr>
        <w:t xml:space="preserve">.  </w:t>
      </w:r>
      <w:r w:rsidR="00730E49" w:rsidRPr="00485304">
        <w:t>A c</w:t>
      </w:r>
      <w:r w:rsidR="004B3648" w:rsidRPr="00485304">
        <w:t xml:space="preserve">ertified </w:t>
      </w:r>
      <w:r w:rsidR="00725C6F" w:rsidRPr="00485304">
        <w:t>confidential</w:t>
      </w:r>
      <w:r w:rsidR="00730E49" w:rsidRPr="00485304">
        <w:t xml:space="preserve"> intermediary</w:t>
      </w:r>
      <w:r w:rsidR="00725C6F" w:rsidRPr="00485304">
        <w:t xml:space="preserve"> must complete </w:t>
      </w:r>
      <w:r w:rsidR="004B3648" w:rsidRPr="00485304">
        <w:t>at least</w:t>
      </w:r>
      <w:r w:rsidR="00725C6F" w:rsidRPr="00485304">
        <w:t xml:space="preserve"> </w:t>
      </w:r>
      <w:r w:rsidR="00A047DE" w:rsidRPr="00485304">
        <w:t>1</w:t>
      </w:r>
      <w:r w:rsidR="00AD2834" w:rsidRPr="00485304">
        <w:t xml:space="preserve">2 </w:t>
      </w:r>
      <w:r w:rsidR="00725C6F" w:rsidRPr="00485304">
        <w:t xml:space="preserve">hours of </w:t>
      </w:r>
      <w:r w:rsidR="00AD2834" w:rsidRPr="00485304">
        <w:t>qualified</w:t>
      </w:r>
      <w:r w:rsidR="00725C6F" w:rsidRPr="00485304">
        <w:t xml:space="preserve"> continuing education during the </w:t>
      </w:r>
      <w:r w:rsidR="00AA5C8D" w:rsidRPr="00485304">
        <w:t>2-year continuing education</w:t>
      </w:r>
      <w:r w:rsidR="00725C6F" w:rsidRPr="00485304">
        <w:t xml:space="preserve"> period between </w:t>
      </w:r>
      <w:r w:rsidR="00725C6F" w:rsidRPr="00485304">
        <w:lastRenderedPageBreak/>
        <w:t xml:space="preserve">September 1 </w:t>
      </w:r>
      <w:r w:rsidR="00C54296" w:rsidRPr="00485304">
        <w:t xml:space="preserve">of each even-numbered year </w:t>
      </w:r>
      <w:r w:rsidR="00725C6F" w:rsidRPr="00485304">
        <w:t xml:space="preserve">and August 31 of the </w:t>
      </w:r>
      <w:r w:rsidR="001870BC" w:rsidRPr="00485304">
        <w:t xml:space="preserve">next even-numbered </w:t>
      </w:r>
      <w:r w:rsidR="00725C6F" w:rsidRPr="00485304">
        <w:t>year,</w:t>
      </w:r>
      <w:r w:rsidR="00ED5EE8" w:rsidRPr="00485304">
        <w:t xml:space="preserve"> as follows:</w:t>
      </w:r>
      <w:r w:rsidR="00725C6F" w:rsidRPr="00485304">
        <w:t xml:space="preserve"> </w:t>
      </w:r>
    </w:p>
    <w:p w14:paraId="48200CF2" w14:textId="77777777" w:rsidR="0009125D" w:rsidRPr="00485304" w:rsidRDefault="0009125D" w:rsidP="00725C6F">
      <w:pPr>
        <w:tabs>
          <w:tab w:val="left" w:pos="0"/>
        </w:tabs>
        <w:ind w:left="720" w:hanging="360"/>
        <w:jc w:val="both"/>
      </w:pPr>
    </w:p>
    <w:p w14:paraId="1F9E362B" w14:textId="1324C17C" w:rsidR="00093EDB" w:rsidRPr="00485304" w:rsidRDefault="00F67E18" w:rsidP="0072730B">
      <w:pPr>
        <w:tabs>
          <w:tab w:val="left" w:pos="0"/>
        </w:tabs>
        <w:ind w:left="1080" w:hanging="360"/>
        <w:jc w:val="both"/>
      </w:pPr>
      <w:r w:rsidRPr="00485304">
        <w:t>a.</w:t>
      </w:r>
      <w:r w:rsidRPr="00485304">
        <w:tab/>
      </w:r>
      <w:r w:rsidR="00336D75" w:rsidRPr="00485304">
        <w:t>Half of the</w:t>
      </w:r>
      <w:r w:rsidR="005022E5" w:rsidRPr="00485304">
        <w:t xml:space="preserve"> total</w:t>
      </w:r>
      <w:r w:rsidR="00336D75" w:rsidRPr="00485304">
        <w:t xml:space="preserve"> hours required</w:t>
      </w:r>
      <w:r w:rsidR="005022E5" w:rsidRPr="00485304">
        <w:t xml:space="preserve"> must be earned </w:t>
      </w:r>
      <w:r w:rsidR="00D2192E" w:rsidRPr="00485304">
        <w:t xml:space="preserve">in </w:t>
      </w:r>
      <w:r w:rsidR="00336D75" w:rsidRPr="00485304">
        <w:t>each year of the 2-year certification period</w:t>
      </w:r>
      <w:r w:rsidR="0072730B" w:rsidRPr="00485304">
        <w:t xml:space="preserve">. </w:t>
      </w:r>
      <w:r w:rsidR="00F661A1" w:rsidRPr="00485304">
        <w:t xml:space="preserve">A certified confidential intermediary must complete </w:t>
      </w:r>
      <w:r w:rsidR="00725C6F" w:rsidRPr="00485304">
        <w:t xml:space="preserve">6 </w:t>
      </w:r>
      <w:r w:rsidR="00F661A1" w:rsidRPr="00485304">
        <w:t xml:space="preserve">qualified continuing education </w:t>
      </w:r>
      <w:r w:rsidR="00725C6F" w:rsidRPr="00485304">
        <w:t xml:space="preserve">hours </w:t>
      </w:r>
      <w:r w:rsidR="002A5E73" w:rsidRPr="00485304">
        <w:t xml:space="preserve">during </w:t>
      </w:r>
      <w:r w:rsidR="00725C6F" w:rsidRPr="00485304">
        <w:t xml:space="preserve">each </w:t>
      </w:r>
      <w:r w:rsidR="00BE2FC5" w:rsidRPr="00485304">
        <w:t xml:space="preserve">12-month period between </w:t>
      </w:r>
      <w:r w:rsidR="00D73914" w:rsidRPr="00485304">
        <w:t>September</w:t>
      </w:r>
      <w:r w:rsidR="00BE2FC5" w:rsidRPr="00485304">
        <w:t xml:space="preserve"> 1 of each</w:t>
      </w:r>
      <w:r w:rsidR="008F5EDF" w:rsidRPr="00485304">
        <w:t xml:space="preserve"> calendar</w:t>
      </w:r>
      <w:r w:rsidR="00BE2FC5" w:rsidRPr="00485304">
        <w:t xml:space="preserve"> year and </w:t>
      </w:r>
      <w:r w:rsidR="00D73914" w:rsidRPr="00485304">
        <w:t>August</w:t>
      </w:r>
      <w:r w:rsidR="00BE2FC5" w:rsidRPr="00485304">
        <w:t xml:space="preserve"> 31 of the next</w:t>
      </w:r>
      <w:r w:rsidR="008F5EDF" w:rsidRPr="00485304">
        <w:t xml:space="preserve"> calendar</w:t>
      </w:r>
      <w:r w:rsidR="00BE2FC5" w:rsidRPr="00485304">
        <w:t xml:space="preserve"> </w:t>
      </w:r>
      <w:r w:rsidR="00725C6F" w:rsidRPr="00485304">
        <w:t>year</w:t>
      </w:r>
      <w:r w:rsidR="00093EDB" w:rsidRPr="00485304">
        <w:t>.</w:t>
      </w:r>
    </w:p>
    <w:p w14:paraId="34DE3924" w14:textId="77777777" w:rsidR="00093EDB" w:rsidRPr="00485304" w:rsidRDefault="00093EDB" w:rsidP="0009125D">
      <w:pPr>
        <w:tabs>
          <w:tab w:val="left" w:pos="0"/>
        </w:tabs>
        <w:ind w:left="1080" w:hanging="360"/>
        <w:jc w:val="both"/>
      </w:pPr>
    </w:p>
    <w:p w14:paraId="7C4D778B" w14:textId="494079E7" w:rsidR="00A075BB" w:rsidRPr="00485304" w:rsidRDefault="00093EDB" w:rsidP="0009125D">
      <w:pPr>
        <w:tabs>
          <w:tab w:val="left" w:pos="0"/>
        </w:tabs>
        <w:ind w:left="1080" w:hanging="360"/>
        <w:jc w:val="both"/>
      </w:pPr>
      <w:r w:rsidRPr="00485304">
        <w:t>b.</w:t>
      </w:r>
      <w:r w:rsidRPr="00485304">
        <w:tab/>
        <w:t xml:space="preserve">At </w:t>
      </w:r>
      <w:r w:rsidR="00725C6F" w:rsidRPr="00485304">
        <w:t xml:space="preserve">least 1 hour </w:t>
      </w:r>
      <w:r w:rsidR="00BA0CE3" w:rsidRPr="00485304">
        <w:t xml:space="preserve">of the 6 hours earned </w:t>
      </w:r>
      <w:r w:rsidRPr="00485304">
        <w:t xml:space="preserve">each year </w:t>
      </w:r>
      <w:r w:rsidR="00725C6F" w:rsidRPr="00485304">
        <w:t xml:space="preserve">must be in ethics.  </w:t>
      </w:r>
    </w:p>
    <w:p w14:paraId="0F4C2FB4" w14:textId="77777777" w:rsidR="00A075BB" w:rsidRPr="00485304" w:rsidRDefault="00A075BB" w:rsidP="0009125D">
      <w:pPr>
        <w:tabs>
          <w:tab w:val="left" w:pos="0"/>
        </w:tabs>
        <w:ind w:left="1080" w:hanging="360"/>
        <w:jc w:val="both"/>
      </w:pPr>
    </w:p>
    <w:p w14:paraId="66655CC8" w14:textId="77777777" w:rsidR="004D4C79" w:rsidRPr="00485304" w:rsidRDefault="004D4C79" w:rsidP="004D4C79">
      <w:pPr>
        <w:tabs>
          <w:tab w:val="left" w:pos="0"/>
        </w:tabs>
        <w:ind w:left="720" w:hanging="360"/>
        <w:jc w:val="both"/>
      </w:pPr>
      <w:r w:rsidRPr="00485304">
        <w:t>2</w:t>
      </w:r>
      <w:r w:rsidR="00A075BB" w:rsidRPr="00485304">
        <w:t>.</w:t>
      </w:r>
      <w:r w:rsidR="00A075BB" w:rsidRPr="00485304">
        <w:tab/>
      </w:r>
      <w:r w:rsidRPr="00485304">
        <w:t xml:space="preserve">Non-transferable.  </w:t>
      </w:r>
    </w:p>
    <w:p w14:paraId="354409D3" w14:textId="77777777" w:rsidR="004D4C79" w:rsidRPr="00485304" w:rsidRDefault="004D4C79" w:rsidP="004D4C79">
      <w:pPr>
        <w:tabs>
          <w:tab w:val="left" w:pos="0"/>
        </w:tabs>
        <w:ind w:left="720" w:hanging="360"/>
        <w:jc w:val="both"/>
      </w:pPr>
    </w:p>
    <w:p w14:paraId="3988EF9B" w14:textId="70F1F801" w:rsidR="00FA590C" w:rsidRPr="00485304" w:rsidRDefault="004D4C79" w:rsidP="00FA590C">
      <w:pPr>
        <w:tabs>
          <w:tab w:val="left" w:pos="0"/>
        </w:tabs>
        <w:ind w:left="1080" w:hanging="360"/>
        <w:jc w:val="both"/>
      </w:pPr>
      <w:r w:rsidRPr="00485304">
        <w:t>a.</w:t>
      </w:r>
      <w:r w:rsidRPr="00485304">
        <w:tab/>
      </w:r>
      <w:r w:rsidR="005C5B3C" w:rsidRPr="00485304">
        <w:t xml:space="preserve">Continuing education hours </w:t>
      </w:r>
      <w:r w:rsidR="00725C6F" w:rsidRPr="00485304">
        <w:t xml:space="preserve">may only be applied to satisfy the </w:t>
      </w:r>
      <w:r w:rsidR="001E6889" w:rsidRPr="00485304">
        <w:t xml:space="preserve">6-hour </w:t>
      </w:r>
      <w:r w:rsidR="007C3084" w:rsidRPr="00485304">
        <w:t xml:space="preserve">requirement </w:t>
      </w:r>
      <w:r w:rsidR="00725C6F" w:rsidRPr="00485304">
        <w:t xml:space="preserve">for the 12-month period in which </w:t>
      </w:r>
      <w:r w:rsidR="004A58E0" w:rsidRPr="00485304">
        <w:t xml:space="preserve">hours were </w:t>
      </w:r>
      <w:proofErr w:type="gramStart"/>
      <w:r w:rsidR="004A58E0" w:rsidRPr="00485304">
        <w:t>earned</w:t>
      </w:r>
      <w:proofErr w:type="gramEnd"/>
      <w:r w:rsidR="00725C6F" w:rsidRPr="00485304">
        <w:t>.</w:t>
      </w:r>
    </w:p>
    <w:p w14:paraId="68308D92" w14:textId="77777777" w:rsidR="00FA590C" w:rsidRPr="00485304" w:rsidRDefault="00FA590C" w:rsidP="00FA590C">
      <w:pPr>
        <w:tabs>
          <w:tab w:val="left" w:pos="0"/>
        </w:tabs>
        <w:ind w:left="1080" w:hanging="360"/>
        <w:jc w:val="both"/>
      </w:pPr>
    </w:p>
    <w:p w14:paraId="7E259CFA" w14:textId="76E44F50" w:rsidR="00725C6F" w:rsidRPr="00485304" w:rsidRDefault="00FA590C" w:rsidP="00ED6F10">
      <w:pPr>
        <w:tabs>
          <w:tab w:val="left" w:pos="0"/>
        </w:tabs>
        <w:ind w:left="1080" w:hanging="360"/>
        <w:jc w:val="both"/>
      </w:pPr>
      <w:r w:rsidRPr="00485304">
        <w:t>b.</w:t>
      </w:r>
      <w:r w:rsidR="00ED6F10" w:rsidRPr="00485304">
        <w:tab/>
      </w:r>
      <w:r w:rsidR="00725C6F" w:rsidRPr="00485304">
        <w:t>Excess continuing education hours completed in a 12-month period are not transferable to any other 12-month period.</w:t>
      </w:r>
      <w:r w:rsidR="00D63BDE" w:rsidRPr="00485304">
        <w:t xml:space="preserve">  </w:t>
      </w:r>
    </w:p>
    <w:p w14:paraId="63793A5C" w14:textId="77777777" w:rsidR="00123021" w:rsidRPr="00485304" w:rsidRDefault="00123021" w:rsidP="00ED6F10">
      <w:pPr>
        <w:tabs>
          <w:tab w:val="left" w:pos="0"/>
        </w:tabs>
        <w:ind w:left="1080" w:hanging="360"/>
        <w:jc w:val="both"/>
      </w:pPr>
    </w:p>
    <w:p w14:paraId="4AB11D96" w14:textId="4067B619" w:rsidR="00123021" w:rsidRPr="00485304" w:rsidRDefault="00123021" w:rsidP="00123021">
      <w:pPr>
        <w:tabs>
          <w:tab w:val="left" w:pos="0"/>
        </w:tabs>
        <w:ind w:left="720" w:hanging="360"/>
        <w:jc w:val="both"/>
      </w:pPr>
      <w:r w:rsidRPr="00485304">
        <w:t>3.</w:t>
      </w:r>
      <w:r w:rsidRPr="00485304">
        <w:tab/>
        <w:t>Special rules</w:t>
      </w:r>
      <w:r w:rsidR="00591383" w:rsidRPr="00485304">
        <w:t xml:space="preserve"> during initial certification period.  </w:t>
      </w:r>
    </w:p>
    <w:p w14:paraId="30EDF026" w14:textId="77777777" w:rsidR="00AF1B75" w:rsidRPr="00485304" w:rsidRDefault="00AF1B75" w:rsidP="0009125D">
      <w:pPr>
        <w:tabs>
          <w:tab w:val="left" w:pos="0"/>
        </w:tabs>
        <w:ind w:left="1080" w:hanging="360"/>
        <w:jc w:val="both"/>
      </w:pPr>
    </w:p>
    <w:p w14:paraId="35D58FD8" w14:textId="5868BA31" w:rsidR="00510479" w:rsidRPr="00485304" w:rsidRDefault="00A65C53" w:rsidP="00B3075D">
      <w:pPr>
        <w:tabs>
          <w:tab w:val="left" w:pos="0"/>
        </w:tabs>
        <w:ind w:left="1080" w:hanging="360"/>
        <w:jc w:val="both"/>
      </w:pPr>
      <w:r w:rsidRPr="00485304">
        <w:t>a</w:t>
      </w:r>
      <w:r w:rsidR="00AF1B75" w:rsidRPr="00485304">
        <w:t>.</w:t>
      </w:r>
      <w:r w:rsidR="00AF1B75" w:rsidRPr="00485304">
        <w:tab/>
      </w:r>
      <w:r w:rsidR="00027996" w:rsidRPr="00485304">
        <w:t>Pre-certification hours</w:t>
      </w:r>
      <w:r w:rsidR="00510479" w:rsidRPr="00485304">
        <w:t xml:space="preserve">.  During a confidential intermediary’s initial certification period, they may </w:t>
      </w:r>
      <w:r w:rsidR="004B3001" w:rsidRPr="00485304">
        <w:t>use</w:t>
      </w:r>
      <w:r w:rsidR="00510479" w:rsidRPr="00485304">
        <w:t xml:space="preserve"> qualified continuing education hours earned before their initial certification to satisfy the continuing education require</w:t>
      </w:r>
      <w:r w:rsidR="005E70D8" w:rsidRPr="00485304">
        <w:t>ment</w:t>
      </w:r>
      <w:r w:rsidR="00510479" w:rsidRPr="00485304">
        <w:t xml:space="preserve"> if</w:t>
      </w:r>
      <w:r w:rsidR="005333D0" w:rsidRPr="00485304">
        <w:t xml:space="preserve"> all the following </w:t>
      </w:r>
      <w:r w:rsidR="004B3001" w:rsidRPr="00485304">
        <w:t>apply</w:t>
      </w:r>
      <w:r w:rsidR="00510479" w:rsidRPr="00485304">
        <w:t>:</w:t>
      </w:r>
    </w:p>
    <w:p w14:paraId="55F4FAA4" w14:textId="77777777" w:rsidR="00510479" w:rsidRPr="00485304" w:rsidRDefault="00510479" w:rsidP="00510479">
      <w:pPr>
        <w:tabs>
          <w:tab w:val="left" w:pos="0"/>
        </w:tabs>
        <w:ind w:left="1440" w:hanging="360"/>
        <w:jc w:val="both"/>
      </w:pPr>
    </w:p>
    <w:p w14:paraId="5CFC20AB" w14:textId="038A336F" w:rsidR="00510479" w:rsidRPr="00485304" w:rsidRDefault="00510479" w:rsidP="00510479">
      <w:pPr>
        <w:tabs>
          <w:tab w:val="left" w:pos="0"/>
        </w:tabs>
        <w:ind w:left="1440" w:hanging="360"/>
        <w:jc w:val="both"/>
      </w:pPr>
      <w:r w:rsidRPr="00485304">
        <w:t>(1)</w:t>
      </w:r>
      <w:r w:rsidR="00B3075D" w:rsidRPr="00485304">
        <w:tab/>
      </w:r>
      <w:r w:rsidRPr="00485304">
        <w:t xml:space="preserve">The confidential intermediary was initially certified between September 1 of an even numbered-year and August 31 of the following odd-numbered </w:t>
      </w:r>
      <w:proofErr w:type="gramStart"/>
      <w:r w:rsidRPr="00485304">
        <w:t>year;</w:t>
      </w:r>
      <w:proofErr w:type="gramEnd"/>
    </w:p>
    <w:p w14:paraId="4F7E19BC" w14:textId="70DA5B96" w:rsidR="00510479" w:rsidRPr="00485304" w:rsidRDefault="00510479" w:rsidP="00510479">
      <w:pPr>
        <w:tabs>
          <w:tab w:val="left" w:pos="0"/>
        </w:tabs>
        <w:ind w:left="1440" w:hanging="360"/>
        <w:jc w:val="both"/>
      </w:pPr>
      <w:r w:rsidRPr="00485304">
        <w:t>(2)</w:t>
      </w:r>
      <w:r w:rsidR="00B3075D" w:rsidRPr="00485304">
        <w:tab/>
      </w:r>
      <w:r w:rsidRPr="00485304">
        <w:t xml:space="preserve">The continuing education hours completed before initial certification were completed between September 1 of an even numbered-year and August 31 of the following odd-numbered </w:t>
      </w:r>
      <w:proofErr w:type="gramStart"/>
      <w:r w:rsidRPr="00485304">
        <w:t>year;</w:t>
      </w:r>
      <w:proofErr w:type="gramEnd"/>
      <w:r w:rsidRPr="00485304">
        <w:t xml:space="preserve"> </w:t>
      </w:r>
    </w:p>
    <w:p w14:paraId="33AE246E" w14:textId="0302FBDF" w:rsidR="00510479" w:rsidRPr="00485304" w:rsidRDefault="00510479" w:rsidP="00510479">
      <w:pPr>
        <w:tabs>
          <w:tab w:val="left" w:pos="0"/>
        </w:tabs>
        <w:ind w:left="1440" w:hanging="360"/>
        <w:jc w:val="both"/>
      </w:pPr>
      <w:r w:rsidRPr="00485304">
        <w:t>(3)</w:t>
      </w:r>
      <w:r w:rsidR="00B3075D" w:rsidRPr="00485304">
        <w:tab/>
      </w:r>
      <w:r w:rsidRPr="00485304">
        <w:t>The continuing education hours completed before initial certification would qualify as continuing education hours if completed after certification</w:t>
      </w:r>
      <w:r w:rsidR="004E268D" w:rsidRPr="00485304">
        <w:t>; and</w:t>
      </w:r>
    </w:p>
    <w:p w14:paraId="7F063410" w14:textId="79845244" w:rsidR="004E268D" w:rsidRPr="00485304" w:rsidRDefault="004E268D" w:rsidP="00510479">
      <w:pPr>
        <w:tabs>
          <w:tab w:val="left" w:pos="0"/>
        </w:tabs>
        <w:ind w:left="1440" w:hanging="360"/>
        <w:jc w:val="both"/>
      </w:pPr>
      <w:r w:rsidRPr="00485304">
        <w:t>(4)</w:t>
      </w:r>
      <w:r w:rsidRPr="00485304">
        <w:tab/>
        <w:t>Th</w:t>
      </w:r>
      <w:r w:rsidR="00C92D67" w:rsidRPr="00485304">
        <w:t>e</w:t>
      </w:r>
      <w:r w:rsidRPr="00485304">
        <w:t xml:space="preserve"> </w:t>
      </w:r>
      <w:r w:rsidR="00E57B7C" w:rsidRPr="00485304">
        <w:t xml:space="preserve">confidential intermediary’s </w:t>
      </w:r>
      <w:r w:rsidR="00D96839" w:rsidRPr="00485304">
        <w:t xml:space="preserve">initial certification </w:t>
      </w:r>
      <w:r w:rsidR="00BC28C2" w:rsidRPr="00485304">
        <w:t xml:space="preserve">does not follow </w:t>
      </w:r>
      <w:r w:rsidR="00A77728" w:rsidRPr="00485304">
        <w:t>a prior</w:t>
      </w:r>
      <w:r w:rsidRPr="00485304">
        <w:t xml:space="preserve"> certification</w:t>
      </w:r>
      <w:r w:rsidR="00A77728" w:rsidRPr="00485304">
        <w:t xml:space="preserve"> that</w:t>
      </w:r>
      <w:r w:rsidRPr="00485304">
        <w:t xml:space="preserve"> lapse</w:t>
      </w:r>
      <w:r w:rsidR="00A77728" w:rsidRPr="00485304">
        <w:t>d without</w:t>
      </w:r>
      <w:r w:rsidRPr="00485304">
        <w:t xml:space="preserve"> renewal.</w:t>
      </w:r>
    </w:p>
    <w:p w14:paraId="784F3EAC" w14:textId="77777777" w:rsidR="00517938" w:rsidRPr="00485304" w:rsidRDefault="00517938" w:rsidP="0009125D">
      <w:pPr>
        <w:tabs>
          <w:tab w:val="left" w:pos="0"/>
        </w:tabs>
        <w:ind w:left="1080" w:hanging="360"/>
        <w:jc w:val="both"/>
      </w:pPr>
    </w:p>
    <w:p w14:paraId="730928D2" w14:textId="0516596C" w:rsidR="00517938" w:rsidRPr="00485304" w:rsidRDefault="001E0107" w:rsidP="00725B2D">
      <w:pPr>
        <w:tabs>
          <w:tab w:val="left" w:pos="0"/>
        </w:tabs>
        <w:ind w:left="1080" w:hanging="360"/>
        <w:jc w:val="both"/>
      </w:pPr>
      <w:r w:rsidRPr="00485304">
        <w:t>b</w:t>
      </w:r>
      <w:r w:rsidR="00A917BA" w:rsidRPr="00485304">
        <w:t>.</w:t>
      </w:r>
      <w:r w:rsidR="00A917BA" w:rsidRPr="00485304">
        <w:tab/>
      </w:r>
      <w:r w:rsidR="00315E68" w:rsidRPr="00485304">
        <w:t>Modification</w:t>
      </w:r>
      <w:r w:rsidR="0006548B" w:rsidRPr="00485304">
        <w:t>;</w:t>
      </w:r>
      <w:r w:rsidR="0083784E" w:rsidRPr="00485304">
        <w:t xml:space="preserve"> </w:t>
      </w:r>
      <w:r w:rsidR="00A917BA" w:rsidRPr="00485304">
        <w:t>initial year of certification.</w:t>
      </w:r>
      <w:r w:rsidRPr="00485304">
        <w:t xml:space="preserve">  </w:t>
      </w:r>
      <w:r w:rsidR="00FD7B1B" w:rsidRPr="00485304">
        <w:t xml:space="preserve">The continuing education requirement for </w:t>
      </w:r>
      <w:r w:rsidR="00C060C0" w:rsidRPr="00485304">
        <w:t xml:space="preserve">the initial certification period </w:t>
      </w:r>
      <w:r w:rsidR="0095238B" w:rsidRPr="00485304">
        <w:t>of</w:t>
      </w:r>
      <w:r w:rsidR="00C060C0" w:rsidRPr="00485304">
        <w:t xml:space="preserve"> </w:t>
      </w:r>
      <w:r w:rsidR="00FD7B1B" w:rsidRPr="00485304">
        <w:t>a</w:t>
      </w:r>
      <w:r w:rsidR="0006570C" w:rsidRPr="00485304">
        <w:t xml:space="preserve"> confidential intermediary</w:t>
      </w:r>
      <w:r w:rsidR="00FD7B1B" w:rsidRPr="00485304">
        <w:t xml:space="preserve"> who</w:t>
      </w:r>
      <w:r w:rsidR="00C060C0" w:rsidRPr="00485304">
        <w:t xml:space="preserve"> was initially</w:t>
      </w:r>
      <w:r w:rsidR="00FD7B1B" w:rsidRPr="00485304">
        <w:t xml:space="preserve"> </w:t>
      </w:r>
      <w:r w:rsidR="0006570C" w:rsidRPr="00485304">
        <w:t>certifi</w:t>
      </w:r>
      <w:r w:rsidR="00C060C0" w:rsidRPr="00485304">
        <w:t>ed</w:t>
      </w:r>
      <w:r w:rsidR="00442F35" w:rsidRPr="00485304">
        <w:t xml:space="preserve"> </w:t>
      </w:r>
      <w:r w:rsidR="00672D65" w:rsidRPr="00485304">
        <w:t>after September 1 of an odd</w:t>
      </w:r>
      <w:r w:rsidR="0052450D" w:rsidRPr="00485304">
        <w:t xml:space="preserve">-numbered </w:t>
      </w:r>
      <w:r w:rsidR="00FD7B1B" w:rsidRPr="00485304">
        <w:t>year is</w:t>
      </w:r>
      <w:r w:rsidR="00BD31CF" w:rsidRPr="00485304">
        <w:t xml:space="preserve"> </w:t>
      </w:r>
      <w:r w:rsidR="006D63E2" w:rsidRPr="00485304">
        <w:t xml:space="preserve">adjusted </w:t>
      </w:r>
      <w:r w:rsidR="002D30E1" w:rsidRPr="00485304">
        <w:t>under</w:t>
      </w:r>
      <w:r w:rsidR="006D63E2" w:rsidRPr="00485304">
        <w:t xml:space="preserve"> the following </w:t>
      </w:r>
      <w:r w:rsidR="002D30E1" w:rsidRPr="00485304">
        <w:t>circumstances</w:t>
      </w:r>
      <w:r w:rsidR="00FD7B1B" w:rsidRPr="00485304">
        <w:t>:</w:t>
      </w:r>
      <w:r w:rsidR="00C74E68" w:rsidRPr="00485304">
        <w:t xml:space="preserve"> </w:t>
      </w:r>
    </w:p>
    <w:p w14:paraId="19A7E931" w14:textId="77777777" w:rsidR="001650BA" w:rsidRPr="00485304" w:rsidRDefault="001650BA" w:rsidP="00517938">
      <w:pPr>
        <w:tabs>
          <w:tab w:val="left" w:pos="0"/>
        </w:tabs>
        <w:ind w:left="720" w:hanging="360"/>
        <w:jc w:val="both"/>
      </w:pPr>
    </w:p>
    <w:p w14:paraId="7EC9B585" w14:textId="45D54233" w:rsidR="002158E1" w:rsidRPr="00485304" w:rsidRDefault="002831A5" w:rsidP="002158E1">
      <w:pPr>
        <w:tabs>
          <w:tab w:val="left" w:pos="0"/>
        </w:tabs>
        <w:ind w:left="1440" w:hanging="360"/>
        <w:jc w:val="both"/>
      </w:pPr>
      <w:r w:rsidRPr="00485304">
        <w:t>(1)</w:t>
      </w:r>
      <w:r w:rsidR="002158E1" w:rsidRPr="00485304">
        <w:tab/>
        <w:t xml:space="preserve">A confidential intermediary initially certified </w:t>
      </w:r>
      <w:r w:rsidR="00B504C9" w:rsidRPr="00485304">
        <w:t xml:space="preserve">during the 7-month period </w:t>
      </w:r>
      <w:r w:rsidR="002158E1" w:rsidRPr="00485304">
        <w:t xml:space="preserve">between September 1 of an odd-numbered year and March 31 of the </w:t>
      </w:r>
      <w:r w:rsidR="00BD31CF" w:rsidRPr="00485304">
        <w:t xml:space="preserve">immediately </w:t>
      </w:r>
      <w:r w:rsidR="002158E1" w:rsidRPr="00485304">
        <w:t xml:space="preserve">following even-numbered year must complete a total of </w:t>
      </w:r>
      <w:r w:rsidR="00B504C9" w:rsidRPr="00485304">
        <w:t>6</w:t>
      </w:r>
      <w:r w:rsidR="002158E1" w:rsidRPr="00485304">
        <w:t xml:space="preserve"> hours of continuing education</w:t>
      </w:r>
      <w:r w:rsidR="00D50BA9" w:rsidRPr="00485304">
        <w:t xml:space="preserve"> during that 7-month period</w:t>
      </w:r>
      <w:r w:rsidR="002158E1" w:rsidRPr="00485304">
        <w:t xml:space="preserve">, including at least </w:t>
      </w:r>
      <w:r w:rsidR="00391BDE" w:rsidRPr="006C7089">
        <w:t>1</w:t>
      </w:r>
      <w:r w:rsidR="00391BDE" w:rsidRPr="006C7089">
        <w:rPr>
          <w:color w:val="FF0000"/>
        </w:rPr>
        <w:t xml:space="preserve"> </w:t>
      </w:r>
      <w:r w:rsidR="002158E1" w:rsidRPr="00485304">
        <w:t xml:space="preserve">hour of ethics. </w:t>
      </w:r>
    </w:p>
    <w:p w14:paraId="1B45A63B" w14:textId="21596F27" w:rsidR="002158E1" w:rsidRPr="00485304" w:rsidRDefault="002831A5" w:rsidP="002158E1">
      <w:pPr>
        <w:tabs>
          <w:tab w:val="left" w:pos="0"/>
        </w:tabs>
        <w:ind w:left="1440" w:hanging="360"/>
        <w:jc w:val="both"/>
      </w:pPr>
      <w:r w:rsidRPr="00485304">
        <w:t>(2)</w:t>
      </w:r>
      <w:r w:rsidR="002158E1" w:rsidRPr="00485304">
        <w:tab/>
        <w:t xml:space="preserve">A confidential intermediary initially certified </w:t>
      </w:r>
      <w:r w:rsidR="00D50BA9" w:rsidRPr="00485304">
        <w:t xml:space="preserve">in the 5-month period </w:t>
      </w:r>
      <w:r w:rsidR="002158E1" w:rsidRPr="00485304">
        <w:t xml:space="preserve">between April </w:t>
      </w:r>
      <w:proofErr w:type="gramStart"/>
      <w:r w:rsidR="002158E1" w:rsidRPr="00485304">
        <w:t>1</w:t>
      </w:r>
      <w:proofErr w:type="gramEnd"/>
      <w:r w:rsidR="002158E1" w:rsidRPr="00485304">
        <w:t xml:space="preserve"> and August 31 of an even-numbered year must complete </w:t>
      </w:r>
      <w:r w:rsidR="00D50BA9" w:rsidRPr="00485304">
        <w:t>3</w:t>
      </w:r>
      <w:r w:rsidR="002158E1" w:rsidRPr="00485304">
        <w:t xml:space="preserve"> hours of continuing education</w:t>
      </w:r>
      <w:r w:rsidR="00D50BA9" w:rsidRPr="00485304">
        <w:t xml:space="preserve"> during that 5-month period</w:t>
      </w:r>
      <w:r w:rsidR="002158E1" w:rsidRPr="00485304">
        <w:t xml:space="preserve">, including at least </w:t>
      </w:r>
      <w:r w:rsidR="00391BDE" w:rsidRPr="006C7089">
        <w:t xml:space="preserve">1 </w:t>
      </w:r>
      <w:r w:rsidR="002158E1" w:rsidRPr="00485304">
        <w:t xml:space="preserve">hour of ethics. </w:t>
      </w:r>
    </w:p>
    <w:p w14:paraId="60E9F30E" w14:textId="77777777" w:rsidR="000174EB" w:rsidRPr="00485304" w:rsidRDefault="000174EB" w:rsidP="002158E1">
      <w:pPr>
        <w:tabs>
          <w:tab w:val="left" w:pos="0"/>
        </w:tabs>
        <w:ind w:left="1440" w:hanging="360"/>
        <w:jc w:val="both"/>
      </w:pPr>
    </w:p>
    <w:p w14:paraId="3F8CA72E" w14:textId="20D9E309" w:rsidR="002831A5" w:rsidRPr="00485304" w:rsidRDefault="00A57965" w:rsidP="002831A5">
      <w:pPr>
        <w:tabs>
          <w:tab w:val="left" w:pos="0"/>
        </w:tabs>
        <w:ind w:left="1080" w:hanging="360"/>
        <w:jc w:val="both"/>
      </w:pPr>
      <w:r w:rsidRPr="00485304">
        <w:t>c</w:t>
      </w:r>
      <w:r w:rsidR="002831A5" w:rsidRPr="00485304">
        <w:t>.</w:t>
      </w:r>
      <w:r w:rsidR="002831A5" w:rsidRPr="00485304">
        <w:tab/>
      </w:r>
      <w:r w:rsidR="000174EB" w:rsidRPr="00485304">
        <w:t xml:space="preserve">Following renewal of initial certification, the confidential intermediary must comply with the </w:t>
      </w:r>
      <w:r w:rsidR="000F2611" w:rsidRPr="00485304">
        <w:t>general requirement under (B)(1).</w:t>
      </w:r>
    </w:p>
    <w:p w14:paraId="3738E101" w14:textId="77777777" w:rsidR="002831A5" w:rsidRPr="00485304" w:rsidRDefault="002831A5" w:rsidP="002158E1">
      <w:pPr>
        <w:tabs>
          <w:tab w:val="left" w:pos="0"/>
        </w:tabs>
        <w:ind w:left="1440" w:hanging="360"/>
        <w:jc w:val="both"/>
      </w:pPr>
    </w:p>
    <w:p w14:paraId="554322BA" w14:textId="61499ADF" w:rsidR="002158E1" w:rsidRPr="00485304" w:rsidRDefault="00C5198F" w:rsidP="00C5198F">
      <w:pPr>
        <w:tabs>
          <w:tab w:val="left" w:pos="0"/>
        </w:tabs>
        <w:ind w:left="360" w:hanging="360"/>
        <w:jc w:val="both"/>
      </w:pPr>
      <w:r w:rsidRPr="00485304">
        <w:rPr>
          <w:b/>
          <w:bCs/>
        </w:rPr>
        <w:t>C.</w:t>
      </w:r>
      <w:r w:rsidRPr="00485304">
        <w:rPr>
          <w:b/>
          <w:bCs/>
        </w:rPr>
        <w:tab/>
        <w:t>Compliance</w:t>
      </w:r>
      <w:r w:rsidR="00E7013B" w:rsidRPr="00485304">
        <w:rPr>
          <w:b/>
          <w:bCs/>
        </w:rPr>
        <w:t>.</w:t>
      </w:r>
      <w:r w:rsidR="002158E1" w:rsidRPr="00485304">
        <w:t xml:space="preserve"> </w:t>
      </w:r>
    </w:p>
    <w:p w14:paraId="796A519C" w14:textId="77777777" w:rsidR="002158E1" w:rsidRPr="00485304" w:rsidRDefault="002158E1" w:rsidP="00517938">
      <w:pPr>
        <w:tabs>
          <w:tab w:val="left" w:pos="0"/>
        </w:tabs>
        <w:ind w:left="720" w:hanging="360"/>
        <w:jc w:val="both"/>
      </w:pPr>
    </w:p>
    <w:p w14:paraId="50E4214A" w14:textId="309A36D1" w:rsidR="00725C6F" w:rsidRPr="00485304" w:rsidRDefault="00E7013B" w:rsidP="009A76B6">
      <w:pPr>
        <w:tabs>
          <w:tab w:val="left" w:pos="0"/>
        </w:tabs>
        <w:ind w:left="720" w:hanging="360"/>
        <w:jc w:val="both"/>
        <w:rPr>
          <w:strike/>
        </w:rPr>
      </w:pPr>
      <w:r w:rsidRPr="00485304">
        <w:rPr>
          <w:bCs/>
        </w:rPr>
        <w:t>1</w:t>
      </w:r>
      <w:r w:rsidR="00725C6F" w:rsidRPr="00485304">
        <w:rPr>
          <w:bCs/>
        </w:rPr>
        <w:t>.</w:t>
      </w:r>
      <w:r w:rsidR="00725C6F" w:rsidRPr="00485304">
        <w:rPr>
          <w:bCs/>
        </w:rPr>
        <w:tab/>
      </w:r>
      <w:r w:rsidRPr="00485304">
        <w:rPr>
          <w:bCs/>
        </w:rPr>
        <w:t>Responsibility</w:t>
      </w:r>
      <w:r w:rsidR="00725C6F" w:rsidRPr="00485304">
        <w:rPr>
          <w:bCs/>
        </w:rPr>
        <w:t>.</w:t>
      </w:r>
      <w:r w:rsidR="006B2636" w:rsidRPr="00485304">
        <w:rPr>
          <w:bCs/>
        </w:rPr>
        <w:t xml:space="preserve">  </w:t>
      </w:r>
      <w:r w:rsidR="007E4006" w:rsidRPr="00485304">
        <w:rPr>
          <w:bCs/>
        </w:rPr>
        <w:t>Confidential intermediaries</w:t>
      </w:r>
      <w:r w:rsidR="005255E7" w:rsidRPr="00485304">
        <w:rPr>
          <w:bCs/>
        </w:rPr>
        <w:t xml:space="preserve"> are responsible for </w:t>
      </w:r>
      <w:r w:rsidR="00BD3CEF" w:rsidRPr="00485304">
        <w:rPr>
          <w:bCs/>
        </w:rPr>
        <w:t xml:space="preserve">monitoring </w:t>
      </w:r>
      <w:r w:rsidR="009A76B6" w:rsidRPr="00485304">
        <w:rPr>
          <w:bCs/>
        </w:rPr>
        <w:t xml:space="preserve">their own </w:t>
      </w:r>
      <w:r w:rsidR="00725C6F" w:rsidRPr="00485304">
        <w:t>compliance with the continuing education requirements</w:t>
      </w:r>
      <w:r w:rsidR="00E46E14" w:rsidRPr="00485304">
        <w:t>, including</w:t>
      </w:r>
      <w:r w:rsidR="00725C6F" w:rsidRPr="00485304">
        <w:t xml:space="preserve"> </w:t>
      </w:r>
      <w:r w:rsidR="00712816" w:rsidRPr="00485304">
        <w:t>maintaining</w:t>
      </w:r>
      <w:r w:rsidR="00725C6F" w:rsidRPr="00485304">
        <w:t xml:space="preserve"> documentation of continuing education hours completed </w:t>
      </w:r>
      <w:r w:rsidR="00911179" w:rsidRPr="00485304">
        <w:t xml:space="preserve">during </w:t>
      </w:r>
      <w:r w:rsidR="00725C6F" w:rsidRPr="00485304">
        <w:t>each 12-month period</w:t>
      </w:r>
      <w:r w:rsidR="005317D7" w:rsidRPr="00485304">
        <w:t>.</w:t>
      </w:r>
      <w:r w:rsidR="00725C6F" w:rsidRPr="00485304">
        <w:t xml:space="preserve"> </w:t>
      </w:r>
    </w:p>
    <w:p w14:paraId="48B0CE43" w14:textId="77777777" w:rsidR="000A5152" w:rsidRPr="00485304" w:rsidRDefault="000A5152" w:rsidP="009A76B6">
      <w:pPr>
        <w:tabs>
          <w:tab w:val="left" w:pos="0"/>
        </w:tabs>
        <w:ind w:left="720" w:hanging="360"/>
        <w:jc w:val="both"/>
        <w:rPr>
          <w:strike/>
        </w:rPr>
      </w:pPr>
    </w:p>
    <w:p w14:paraId="39ABF919" w14:textId="6CCCF00C" w:rsidR="005F0777" w:rsidRPr="00485304" w:rsidRDefault="000A5152" w:rsidP="005F0777">
      <w:pPr>
        <w:tabs>
          <w:tab w:val="left" w:pos="0"/>
        </w:tabs>
        <w:ind w:left="720" w:hanging="360"/>
        <w:jc w:val="both"/>
      </w:pPr>
      <w:r w:rsidRPr="00485304">
        <w:t>2.</w:t>
      </w:r>
      <w:r w:rsidRPr="00485304">
        <w:tab/>
      </w:r>
      <w:r w:rsidR="005F0777" w:rsidRPr="00485304">
        <w:t xml:space="preserve">Documentation.  </w:t>
      </w:r>
      <w:r w:rsidR="0050108E" w:rsidRPr="00485304">
        <w:t>Confidential intermediaries must</w:t>
      </w:r>
      <w:r w:rsidR="005F0777" w:rsidRPr="00485304">
        <w:t xml:space="preserve"> obtain documentation about their continuing education activities from the sponsor of the </w:t>
      </w:r>
      <w:r w:rsidR="00966685" w:rsidRPr="00485304">
        <w:t>program</w:t>
      </w:r>
      <w:r w:rsidR="005F0777" w:rsidRPr="00485304">
        <w:t>, including documentation of:</w:t>
      </w:r>
    </w:p>
    <w:p w14:paraId="15801604" w14:textId="77777777" w:rsidR="005F0777" w:rsidRPr="00485304" w:rsidRDefault="005F0777" w:rsidP="005F0777">
      <w:pPr>
        <w:tabs>
          <w:tab w:val="left" w:pos="0"/>
        </w:tabs>
        <w:ind w:left="720" w:hanging="360"/>
        <w:jc w:val="both"/>
      </w:pPr>
    </w:p>
    <w:p w14:paraId="6DD95A70" w14:textId="77777777" w:rsidR="005F0777" w:rsidRPr="00485304" w:rsidRDefault="005F0777" w:rsidP="00AD3D3E">
      <w:pPr>
        <w:tabs>
          <w:tab w:val="left" w:pos="0"/>
        </w:tabs>
        <w:ind w:left="1080" w:hanging="360"/>
        <w:jc w:val="both"/>
      </w:pPr>
      <w:r w:rsidRPr="00485304">
        <w:t>a.</w:t>
      </w:r>
      <w:r w:rsidRPr="00485304">
        <w:tab/>
        <w:t xml:space="preserve">The sponsor’s </w:t>
      </w:r>
      <w:proofErr w:type="gramStart"/>
      <w:r w:rsidRPr="00485304">
        <w:t>name;</w:t>
      </w:r>
      <w:proofErr w:type="gramEnd"/>
    </w:p>
    <w:p w14:paraId="466F635D" w14:textId="77777777" w:rsidR="005F0777" w:rsidRPr="00485304" w:rsidRDefault="005F0777" w:rsidP="00AD3D3E">
      <w:pPr>
        <w:tabs>
          <w:tab w:val="left" w:pos="0"/>
        </w:tabs>
        <w:ind w:left="1080" w:hanging="360"/>
        <w:jc w:val="both"/>
      </w:pPr>
    </w:p>
    <w:p w14:paraId="3A43B72F" w14:textId="416C7E2E" w:rsidR="005F0777" w:rsidRPr="00485304" w:rsidRDefault="005F0777" w:rsidP="00AD3D3E">
      <w:pPr>
        <w:tabs>
          <w:tab w:val="left" w:pos="0"/>
        </w:tabs>
        <w:ind w:left="1080" w:hanging="360"/>
        <w:jc w:val="both"/>
      </w:pPr>
      <w:r w:rsidRPr="00485304">
        <w:t>b.</w:t>
      </w:r>
      <w:r w:rsidRPr="00485304">
        <w:tab/>
        <w:t xml:space="preserve">The name, date, and location of the </w:t>
      </w:r>
      <w:proofErr w:type="gramStart"/>
      <w:r w:rsidR="00966685" w:rsidRPr="00485304">
        <w:t>program</w:t>
      </w:r>
      <w:r w:rsidRPr="00485304">
        <w:t>;</w:t>
      </w:r>
      <w:proofErr w:type="gramEnd"/>
    </w:p>
    <w:p w14:paraId="52D75C17" w14:textId="77777777" w:rsidR="005F0777" w:rsidRPr="00485304" w:rsidRDefault="005F0777" w:rsidP="00AD3D3E">
      <w:pPr>
        <w:tabs>
          <w:tab w:val="left" w:pos="0"/>
        </w:tabs>
        <w:ind w:left="1080" w:hanging="360"/>
        <w:jc w:val="both"/>
      </w:pPr>
    </w:p>
    <w:p w14:paraId="2AF4CC47" w14:textId="016EA142" w:rsidR="005F0777" w:rsidRPr="00485304" w:rsidRDefault="005F0777" w:rsidP="00AD3D3E">
      <w:pPr>
        <w:tabs>
          <w:tab w:val="left" w:pos="0"/>
        </w:tabs>
        <w:ind w:left="1080" w:hanging="360"/>
        <w:jc w:val="both"/>
      </w:pPr>
      <w:r w:rsidRPr="00485304">
        <w:t>c.</w:t>
      </w:r>
      <w:r w:rsidRPr="00485304">
        <w:tab/>
        <w:t xml:space="preserve">The </w:t>
      </w:r>
      <w:r w:rsidR="00EE7C30" w:rsidRPr="00485304">
        <w:t>confidential intermediary’s</w:t>
      </w:r>
      <w:r w:rsidRPr="00485304">
        <w:t xml:space="preserve"> registration as an </w:t>
      </w:r>
      <w:proofErr w:type="gramStart"/>
      <w:r w:rsidRPr="00485304">
        <w:t>attendee;</w:t>
      </w:r>
      <w:proofErr w:type="gramEnd"/>
    </w:p>
    <w:p w14:paraId="0C4D852E" w14:textId="77777777" w:rsidR="005F0777" w:rsidRPr="00485304" w:rsidRDefault="005F0777" w:rsidP="00AD3D3E">
      <w:pPr>
        <w:tabs>
          <w:tab w:val="left" w:pos="0"/>
        </w:tabs>
        <w:ind w:left="1080" w:hanging="360"/>
        <w:jc w:val="both"/>
      </w:pPr>
    </w:p>
    <w:p w14:paraId="14FAF0D5" w14:textId="59E1D972" w:rsidR="005F0777" w:rsidRPr="00485304" w:rsidRDefault="005F0777" w:rsidP="00AD3D3E">
      <w:pPr>
        <w:tabs>
          <w:tab w:val="left" w:pos="0"/>
        </w:tabs>
        <w:ind w:left="1080" w:hanging="360"/>
        <w:jc w:val="both"/>
      </w:pPr>
      <w:r w:rsidRPr="00485304">
        <w:t>d.</w:t>
      </w:r>
      <w:r w:rsidRPr="00485304">
        <w:tab/>
        <w:t xml:space="preserve">The </w:t>
      </w:r>
      <w:r w:rsidR="00966685" w:rsidRPr="00485304">
        <w:t>program</w:t>
      </w:r>
      <w:r w:rsidRPr="00485304">
        <w:t xml:space="preserve">’s subject matter and content, including materials provided to </w:t>
      </w:r>
      <w:proofErr w:type="gramStart"/>
      <w:r w:rsidRPr="00485304">
        <w:t>attendees;</w:t>
      </w:r>
      <w:proofErr w:type="gramEnd"/>
    </w:p>
    <w:p w14:paraId="79F5DAEA" w14:textId="77777777" w:rsidR="005F0777" w:rsidRPr="00485304" w:rsidRDefault="005F0777" w:rsidP="00AD3D3E">
      <w:pPr>
        <w:tabs>
          <w:tab w:val="left" w:pos="0"/>
        </w:tabs>
        <w:ind w:left="1080" w:hanging="360"/>
        <w:jc w:val="both"/>
      </w:pPr>
    </w:p>
    <w:p w14:paraId="67DC4468" w14:textId="1286AAB9" w:rsidR="005F0777" w:rsidRPr="00485304" w:rsidRDefault="005F0777" w:rsidP="00AD3D3E">
      <w:pPr>
        <w:tabs>
          <w:tab w:val="left" w:pos="0"/>
        </w:tabs>
        <w:ind w:left="1080" w:hanging="360"/>
        <w:jc w:val="both"/>
      </w:pPr>
      <w:r w:rsidRPr="00485304">
        <w:t>e.</w:t>
      </w:r>
      <w:r w:rsidRPr="00485304">
        <w:tab/>
        <w:t xml:space="preserve">The </w:t>
      </w:r>
      <w:r w:rsidR="002E0B19" w:rsidRPr="00485304">
        <w:t>program</w:t>
      </w:r>
      <w:r w:rsidRPr="00485304">
        <w:t xml:space="preserve">’s </w:t>
      </w:r>
      <w:r w:rsidR="002E0B19" w:rsidRPr="00485304">
        <w:t>agenda</w:t>
      </w:r>
      <w:r w:rsidRPr="00485304">
        <w:t xml:space="preserve"> or schedule showing time allotted to introductory remarks, breaks, meals, and business </w:t>
      </w:r>
      <w:proofErr w:type="gramStart"/>
      <w:r w:rsidRPr="00485304">
        <w:t>meetings</w:t>
      </w:r>
      <w:r w:rsidR="005F4345">
        <w:t>;</w:t>
      </w:r>
      <w:proofErr w:type="gramEnd"/>
      <w:r w:rsidRPr="00485304">
        <w:t xml:space="preserve"> </w:t>
      </w:r>
    </w:p>
    <w:p w14:paraId="08393E4C" w14:textId="77777777" w:rsidR="005F0777" w:rsidRPr="00485304" w:rsidRDefault="005F0777" w:rsidP="00AD3D3E">
      <w:pPr>
        <w:tabs>
          <w:tab w:val="left" w:pos="0"/>
        </w:tabs>
        <w:ind w:left="1080" w:hanging="360"/>
        <w:jc w:val="both"/>
      </w:pPr>
    </w:p>
    <w:p w14:paraId="1717AE65" w14:textId="18D055EB" w:rsidR="005F0777" w:rsidRPr="00485304" w:rsidRDefault="005F0777" w:rsidP="00AD3D3E">
      <w:pPr>
        <w:tabs>
          <w:tab w:val="left" w:pos="0"/>
        </w:tabs>
        <w:ind w:left="1080" w:hanging="360"/>
        <w:jc w:val="both"/>
      </w:pPr>
      <w:r w:rsidRPr="00485304">
        <w:t>f.</w:t>
      </w:r>
      <w:r w:rsidRPr="00485304">
        <w:tab/>
        <w:t xml:space="preserve">The </w:t>
      </w:r>
      <w:r w:rsidR="006B65BC" w:rsidRPr="00485304">
        <w:t>confidential intermediary’s</w:t>
      </w:r>
      <w:r w:rsidRPr="00485304">
        <w:t xml:space="preserve"> “actual clock time” for the activity and, if different from the “actual clock time,” the number of credit hours awarded by the sponsoring entity for full attendance; and</w:t>
      </w:r>
    </w:p>
    <w:p w14:paraId="028A28CB" w14:textId="77777777" w:rsidR="005F0777" w:rsidRPr="00485304" w:rsidRDefault="005F0777" w:rsidP="005F0777">
      <w:pPr>
        <w:tabs>
          <w:tab w:val="left" w:pos="0"/>
        </w:tabs>
        <w:ind w:left="720" w:hanging="360"/>
        <w:jc w:val="both"/>
      </w:pPr>
    </w:p>
    <w:p w14:paraId="23EAF67B" w14:textId="60451E97" w:rsidR="000A5152" w:rsidRPr="00485304" w:rsidRDefault="005F0777" w:rsidP="009B232A">
      <w:pPr>
        <w:tabs>
          <w:tab w:val="left" w:pos="0"/>
        </w:tabs>
        <w:ind w:left="1080" w:hanging="360"/>
        <w:jc w:val="both"/>
      </w:pPr>
      <w:r w:rsidRPr="00485304">
        <w:t>g.</w:t>
      </w:r>
      <w:r w:rsidRPr="00485304">
        <w:tab/>
      </w:r>
      <w:r w:rsidR="00CE7A68" w:rsidRPr="00485304">
        <w:t>The signature of the</w:t>
      </w:r>
      <w:r w:rsidRPr="00485304">
        <w:t xml:space="preserve"> sponsor </w:t>
      </w:r>
      <w:r w:rsidR="00944B3C" w:rsidRPr="00485304">
        <w:t>or an official document issued by the sponsor</w:t>
      </w:r>
      <w:r w:rsidR="00904246" w:rsidRPr="00485304">
        <w:t xml:space="preserve"> </w:t>
      </w:r>
      <w:r w:rsidRPr="00485304">
        <w:t xml:space="preserve">signifying the </w:t>
      </w:r>
      <w:r w:rsidR="00137995" w:rsidRPr="00485304">
        <w:t>confidential intermediary’s</w:t>
      </w:r>
      <w:r w:rsidRPr="00485304">
        <w:t xml:space="preserve"> completion of the </w:t>
      </w:r>
      <w:r w:rsidR="00904246" w:rsidRPr="00485304">
        <w:t>program</w:t>
      </w:r>
      <w:r w:rsidRPr="00485304">
        <w:t>.</w:t>
      </w:r>
    </w:p>
    <w:p w14:paraId="5B74F972" w14:textId="77777777" w:rsidR="00427DAE" w:rsidRPr="00485304" w:rsidRDefault="00427DAE" w:rsidP="009B232A">
      <w:pPr>
        <w:tabs>
          <w:tab w:val="left" w:pos="0"/>
        </w:tabs>
        <w:ind w:left="1080" w:hanging="360"/>
        <w:jc w:val="both"/>
      </w:pPr>
    </w:p>
    <w:p w14:paraId="5A8127BD" w14:textId="63C3EAE6" w:rsidR="00427DAE" w:rsidRPr="00485304" w:rsidRDefault="00CB16CA" w:rsidP="00CB16CA">
      <w:pPr>
        <w:tabs>
          <w:tab w:val="left" w:pos="0"/>
        </w:tabs>
        <w:ind w:left="720" w:hanging="360"/>
        <w:jc w:val="both"/>
      </w:pPr>
      <w:r w:rsidRPr="00485304">
        <w:t>3.</w:t>
      </w:r>
      <w:r w:rsidRPr="00485304">
        <w:tab/>
      </w:r>
      <w:r w:rsidR="000023A0" w:rsidRPr="00485304">
        <w:t>Reporting.</w:t>
      </w:r>
    </w:p>
    <w:p w14:paraId="0EC25EF3" w14:textId="77777777" w:rsidR="001536C8" w:rsidRPr="00485304" w:rsidRDefault="001536C8" w:rsidP="00CB16CA">
      <w:pPr>
        <w:tabs>
          <w:tab w:val="left" w:pos="0"/>
        </w:tabs>
        <w:ind w:left="720" w:hanging="360"/>
        <w:jc w:val="both"/>
      </w:pPr>
    </w:p>
    <w:p w14:paraId="7C7C89DD" w14:textId="6A85CA4C" w:rsidR="001536C8" w:rsidRPr="00485304" w:rsidRDefault="00252B19" w:rsidP="001536C8">
      <w:pPr>
        <w:tabs>
          <w:tab w:val="left" w:pos="0"/>
        </w:tabs>
        <w:ind w:left="1080" w:hanging="360"/>
        <w:jc w:val="both"/>
      </w:pPr>
      <w:r w:rsidRPr="00485304">
        <w:t>a.</w:t>
      </w:r>
      <w:r w:rsidR="00864E2E" w:rsidRPr="00485304">
        <w:tab/>
      </w:r>
      <w:r w:rsidR="003A0920" w:rsidRPr="00485304">
        <w:t xml:space="preserve">With renewal application.  </w:t>
      </w:r>
      <w:r w:rsidR="00D314C5" w:rsidRPr="00485304">
        <w:t xml:space="preserve">When applying for </w:t>
      </w:r>
      <w:r w:rsidR="00736583" w:rsidRPr="00485304">
        <w:t>certification renewal, a</w:t>
      </w:r>
      <w:r w:rsidR="003A0920" w:rsidRPr="00485304">
        <w:t xml:space="preserve"> confidential intermediary </w:t>
      </w:r>
      <w:r w:rsidR="00CD5645" w:rsidRPr="00485304">
        <w:t xml:space="preserve">must affirm continuing education compliance </w:t>
      </w:r>
      <w:r w:rsidR="00D314C5" w:rsidRPr="00485304">
        <w:t>for the ending certification period</w:t>
      </w:r>
      <w:r w:rsidR="00A06476" w:rsidRPr="00485304">
        <w:t xml:space="preserve"> </w:t>
      </w:r>
      <w:r w:rsidR="00571032" w:rsidRPr="00485304">
        <w:t>using the format directed by the division</w:t>
      </w:r>
      <w:r w:rsidR="00736583" w:rsidRPr="00485304">
        <w:t>.</w:t>
      </w:r>
    </w:p>
    <w:p w14:paraId="5ADDF0CB" w14:textId="77777777" w:rsidR="00725C6F" w:rsidRPr="00485304" w:rsidRDefault="00725C6F" w:rsidP="00725C6F">
      <w:pPr>
        <w:tabs>
          <w:tab w:val="left" w:pos="0"/>
        </w:tabs>
        <w:jc w:val="both"/>
      </w:pPr>
    </w:p>
    <w:p w14:paraId="0F6B7E94" w14:textId="7C19567B" w:rsidR="00725C6F" w:rsidRPr="00485304" w:rsidRDefault="00725C6F" w:rsidP="00725C6F">
      <w:pPr>
        <w:tabs>
          <w:tab w:val="left" w:pos="0"/>
        </w:tabs>
        <w:ind w:left="1080" w:hanging="360"/>
        <w:jc w:val="both"/>
        <w:rPr>
          <w:spacing w:val="-2"/>
        </w:rPr>
      </w:pPr>
      <w:r w:rsidRPr="00485304">
        <w:t>b.</w:t>
      </w:r>
      <w:r w:rsidRPr="00485304">
        <w:tab/>
      </w:r>
      <w:r w:rsidR="00A15C69" w:rsidRPr="00485304">
        <w:rPr>
          <w:spacing w:val="-2"/>
        </w:rPr>
        <w:t xml:space="preserve">On </w:t>
      </w:r>
      <w:r w:rsidRPr="00485304">
        <w:rPr>
          <w:spacing w:val="-2"/>
        </w:rPr>
        <w:t xml:space="preserve">request, </w:t>
      </w:r>
      <w:r w:rsidR="000C0751" w:rsidRPr="00485304">
        <w:rPr>
          <w:spacing w:val="-2"/>
        </w:rPr>
        <w:t xml:space="preserve">a </w:t>
      </w:r>
      <w:r w:rsidRPr="00485304">
        <w:rPr>
          <w:spacing w:val="-2"/>
        </w:rPr>
        <w:t xml:space="preserve">confidential intermediary must provide additional information </w:t>
      </w:r>
      <w:r w:rsidR="00411950" w:rsidRPr="00485304">
        <w:t>about continuing education compliance as requested</w:t>
      </w:r>
      <w:r w:rsidRPr="00485304">
        <w:rPr>
          <w:spacing w:val="-2"/>
        </w:rPr>
        <w:t xml:space="preserve"> by the board or </w:t>
      </w:r>
      <w:r w:rsidRPr="00485304">
        <w:t xml:space="preserve">division </w:t>
      </w:r>
      <w:r w:rsidRPr="00485304">
        <w:rPr>
          <w:spacing w:val="-2"/>
        </w:rPr>
        <w:t xml:space="preserve">in connection with </w:t>
      </w:r>
      <w:proofErr w:type="gramStart"/>
      <w:r w:rsidR="00033196" w:rsidRPr="00485304">
        <w:rPr>
          <w:spacing w:val="-2"/>
        </w:rPr>
        <w:t>a</w:t>
      </w:r>
      <w:r w:rsidRPr="00485304">
        <w:rPr>
          <w:spacing w:val="-2"/>
        </w:rPr>
        <w:t xml:space="preserve"> renewal</w:t>
      </w:r>
      <w:proofErr w:type="gramEnd"/>
      <w:r w:rsidRPr="00485304">
        <w:rPr>
          <w:spacing w:val="-2"/>
        </w:rPr>
        <w:t xml:space="preserve"> application or continuing education documentation</w:t>
      </w:r>
      <w:r w:rsidR="00033196" w:rsidRPr="00485304">
        <w:t xml:space="preserve">, including documentation about continuing education compliance </w:t>
      </w:r>
      <w:r w:rsidR="00447A42" w:rsidRPr="00485304">
        <w:t xml:space="preserve">in a prior licensing </w:t>
      </w:r>
      <w:r w:rsidR="001A08B2" w:rsidRPr="00485304">
        <w:t>period.</w:t>
      </w:r>
      <w:r w:rsidR="00033196" w:rsidRPr="00485304">
        <w:t xml:space="preserve">  </w:t>
      </w:r>
    </w:p>
    <w:p w14:paraId="29E3BDA6" w14:textId="77777777" w:rsidR="00725C6F" w:rsidRPr="00485304" w:rsidRDefault="00725C6F" w:rsidP="00725C6F">
      <w:pPr>
        <w:tabs>
          <w:tab w:val="left" w:pos="0"/>
        </w:tabs>
        <w:jc w:val="both"/>
      </w:pPr>
    </w:p>
    <w:p w14:paraId="040C466F" w14:textId="4F1209A6" w:rsidR="003F4800" w:rsidRPr="00485304" w:rsidRDefault="003F4800" w:rsidP="003F4800">
      <w:pPr>
        <w:tabs>
          <w:tab w:val="left" w:pos="0"/>
        </w:tabs>
        <w:ind w:left="720" w:hanging="360"/>
        <w:jc w:val="both"/>
        <w:rPr>
          <w:spacing w:val="-4"/>
        </w:rPr>
      </w:pPr>
      <w:r w:rsidRPr="00485304">
        <w:rPr>
          <w:spacing w:val="-4"/>
        </w:rPr>
        <w:t>4.</w:t>
      </w:r>
      <w:r w:rsidRPr="00485304">
        <w:rPr>
          <w:spacing w:val="-4"/>
        </w:rPr>
        <w:tab/>
      </w:r>
      <w:r w:rsidR="00667D02" w:rsidRPr="00485304">
        <w:rPr>
          <w:spacing w:val="-4"/>
        </w:rPr>
        <w:t>Review</w:t>
      </w:r>
      <w:r w:rsidR="001C02B5" w:rsidRPr="00485304">
        <w:rPr>
          <w:spacing w:val="-4"/>
        </w:rPr>
        <w:t xml:space="preserve"> and decision.</w:t>
      </w:r>
    </w:p>
    <w:p w14:paraId="736B8570" w14:textId="77777777" w:rsidR="007B328F" w:rsidRPr="00485304" w:rsidRDefault="007B328F" w:rsidP="003F4800">
      <w:pPr>
        <w:tabs>
          <w:tab w:val="left" w:pos="0"/>
        </w:tabs>
        <w:ind w:left="720" w:hanging="360"/>
        <w:jc w:val="both"/>
        <w:rPr>
          <w:spacing w:val="-4"/>
          <w:highlight w:val="yellow"/>
        </w:rPr>
      </w:pPr>
    </w:p>
    <w:p w14:paraId="7BD81E69" w14:textId="656C7348" w:rsidR="00DA28B2" w:rsidRPr="00485304" w:rsidRDefault="00DA28B2" w:rsidP="00DA28B2">
      <w:pPr>
        <w:tabs>
          <w:tab w:val="left" w:pos="0"/>
        </w:tabs>
        <w:ind w:left="1080" w:hanging="360"/>
        <w:jc w:val="both"/>
      </w:pPr>
      <w:r w:rsidRPr="00485304">
        <w:t>a.</w:t>
      </w:r>
      <w:r w:rsidRPr="00485304">
        <w:tab/>
      </w:r>
      <w:r w:rsidR="00C60FC8" w:rsidRPr="00485304">
        <w:t xml:space="preserve">Findings.  </w:t>
      </w:r>
      <w:r w:rsidR="00707700" w:rsidRPr="00485304">
        <w:t xml:space="preserve">After reviewing </w:t>
      </w:r>
      <w:r w:rsidRPr="00485304">
        <w:t xml:space="preserve">continuing education documentation and any applicable </w:t>
      </w:r>
      <w:r w:rsidRPr="00485304">
        <w:lastRenderedPageBreak/>
        <w:t>additional information requested, the board may:</w:t>
      </w:r>
    </w:p>
    <w:p w14:paraId="2D138DAB" w14:textId="77777777" w:rsidR="00DA28B2" w:rsidRPr="00485304" w:rsidRDefault="00DA28B2" w:rsidP="00DA28B2">
      <w:pPr>
        <w:tabs>
          <w:tab w:val="left" w:pos="0"/>
        </w:tabs>
        <w:ind w:left="1080" w:hanging="360"/>
        <w:jc w:val="both"/>
      </w:pPr>
    </w:p>
    <w:p w14:paraId="622EA5C5" w14:textId="3677BF8B" w:rsidR="00DA28B2" w:rsidRPr="00485304" w:rsidRDefault="00DA28B2" w:rsidP="00DA28B2">
      <w:pPr>
        <w:tabs>
          <w:tab w:val="left" w:pos="0"/>
        </w:tabs>
        <w:ind w:left="1440" w:hanging="360"/>
        <w:jc w:val="both"/>
      </w:pPr>
      <w:r w:rsidRPr="00485304">
        <w:t>(1)</w:t>
      </w:r>
      <w:r w:rsidRPr="00485304">
        <w:tab/>
      </w:r>
      <w:r w:rsidR="00292BB4" w:rsidRPr="00485304">
        <w:t xml:space="preserve">Find </w:t>
      </w:r>
      <w:r w:rsidRPr="00485304">
        <w:t xml:space="preserve">compliance with the continuing education </w:t>
      </w:r>
      <w:proofErr w:type="gramStart"/>
      <w:r w:rsidRPr="00485304">
        <w:t>requirement;</w:t>
      </w:r>
      <w:proofErr w:type="gramEnd"/>
    </w:p>
    <w:p w14:paraId="329A6FCD" w14:textId="77777777" w:rsidR="00DA28B2" w:rsidRPr="00485304" w:rsidRDefault="00DA28B2" w:rsidP="00DA28B2">
      <w:pPr>
        <w:tabs>
          <w:tab w:val="left" w:pos="0"/>
        </w:tabs>
        <w:ind w:left="1440" w:hanging="360"/>
        <w:jc w:val="both"/>
      </w:pPr>
      <w:r w:rsidRPr="00485304">
        <w:t>(2)</w:t>
      </w:r>
      <w:r w:rsidRPr="00485304">
        <w:tab/>
        <w:t>Require additional information from the confidential intermediary seeking renewal</w:t>
      </w:r>
      <w:r w:rsidRPr="00485304">
        <w:rPr>
          <w:b/>
        </w:rPr>
        <w:t xml:space="preserve"> </w:t>
      </w:r>
      <w:r w:rsidRPr="00485304">
        <w:t xml:space="preserve">before making a </w:t>
      </w:r>
      <w:proofErr w:type="gramStart"/>
      <w:r w:rsidRPr="00485304">
        <w:t>decision;</w:t>
      </w:r>
      <w:proofErr w:type="gramEnd"/>
    </w:p>
    <w:p w14:paraId="69BFE143" w14:textId="5A6A8A25" w:rsidR="00DA28B2" w:rsidRPr="00485304" w:rsidRDefault="00DA28B2" w:rsidP="00DA28B2">
      <w:pPr>
        <w:tabs>
          <w:tab w:val="left" w:pos="0"/>
        </w:tabs>
        <w:ind w:left="1440" w:hanging="360"/>
        <w:jc w:val="both"/>
      </w:pPr>
      <w:r w:rsidRPr="00485304">
        <w:t>(3)</w:t>
      </w:r>
      <w:r w:rsidRPr="00485304">
        <w:tab/>
      </w:r>
      <w:r w:rsidR="00292BB4" w:rsidRPr="00485304">
        <w:t>Find</w:t>
      </w:r>
      <w:r w:rsidRPr="00485304">
        <w:t xml:space="preserve"> partial compliance with the </w:t>
      </w:r>
      <w:r w:rsidR="00292BB4" w:rsidRPr="00485304">
        <w:t xml:space="preserve">continuing education </w:t>
      </w:r>
      <w:r w:rsidRPr="00485304">
        <w:t>requirement and order remedial measures; or</w:t>
      </w:r>
    </w:p>
    <w:p w14:paraId="0131C6B9" w14:textId="77777777" w:rsidR="00DA28B2" w:rsidRPr="00485304" w:rsidRDefault="00DA28B2" w:rsidP="00DA28B2">
      <w:pPr>
        <w:tabs>
          <w:tab w:val="left" w:pos="0"/>
        </w:tabs>
        <w:ind w:left="1440" w:hanging="360"/>
        <w:jc w:val="both"/>
      </w:pPr>
      <w:r w:rsidRPr="00485304">
        <w:t>(4)</w:t>
      </w:r>
      <w:r w:rsidRPr="00485304">
        <w:tab/>
        <w:t>Enter a finding of non-compliance.</w:t>
      </w:r>
    </w:p>
    <w:p w14:paraId="6DA15297" w14:textId="77777777" w:rsidR="00DA28B2" w:rsidRPr="00485304" w:rsidRDefault="00DA28B2" w:rsidP="00DA28B2">
      <w:pPr>
        <w:tabs>
          <w:tab w:val="left" w:pos="0"/>
        </w:tabs>
        <w:jc w:val="both"/>
      </w:pPr>
    </w:p>
    <w:p w14:paraId="4F6DC728" w14:textId="4C2E0F24" w:rsidR="009C457E" w:rsidRPr="00485304" w:rsidRDefault="00DA28B2" w:rsidP="00E4045F">
      <w:pPr>
        <w:ind w:left="1065" w:hanging="360"/>
        <w:jc w:val="both"/>
      </w:pPr>
      <w:r w:rsidRPr="00485304">
        <w:t>b.</w:t>
      </w:r>
      <w:r w:rsidRPr="00485304">
        <w:tab/>
      </w:r>
      <w:r w:rsidR="009C457E" w:rsidRPr="00485304">
        <w:t>Notice.  Within 10 days of the board’s decision, the division must give the confidential intermediary written notice of the board’s decision and the reasons for the decision.</w:t>
      </w:r>
    </w:p>
    <w:p w14:paraId="2A1B38B7" w14:textId="417E1FB3" w:rsidR="009C457E" w:rsidRPr="00485304" w:rsidRDefault="009C457E" w:rsidP="00DA28B2">
      <w:pPr>
        <w:tabs>
          <w:tab w:val="left" w:pos="0"/>
        </w:tabs>
        <w:ind w:left="1080" w:hanging="360"/>
        <w:jc w:val="both"/>
      </w:pPr>
    </w:p>
    <w:p w14:paraId="403DD33A" w14:textId="77777777" w:rsidR="001A23E0" w:rsidRPr="00485304" w:rsidRDefault="001A23E0" w:rsidP="001A23E0">
      <w:pPr>
        <w:tabs>
          <w:tab w:val="left" w:pos="0"/>
        </w:tabs>
        <w:ind w:left="1080" w:hanging="360"/>
        <w:jc w:val="both"/>
      </w:pPr>
      <w:r w:rsidRPr="00485304">
        <w:t>c.</w:t>
      </w:r>
      <w:r w:rsidRPr="00485304">
        <w:tab/>
        <w:t xml:space="preserve">Review and decision.  </w:t>
      </w:r>
    </w:p>
    <w:p w14:paraId="1EDD233A" w14:textId="77777777" w:rsidR="001A23E0" w:rsidRPr="00485304" w:rsidRDefault="001A23E0" w:rsidP="001A23E0">
      <w:pPr>
        <w:tabs>
          <w:tab w:val="left" w:pos="0"/>
        </w:tabs>
        <w:ind w:left="1080" w:hanging="360"/>
        <w:jc w:val="both"/>
      </w:pPr>
    </w:p>
    <w:p w14:paraId="249D22AB" w14:textId="38D5FAD9" w:rsidR="001A23E0" w:rsidRPr="00485304" w:rsidRDefault="001A23E0" w:rsidP="001A23E0">
      <w:pPr>
        <w:tabs>
          <w:tab w:val="left" w:pos="0"/>
        </w:tabs>
        <w:ind w:left="1440" w:hanging="360"/>
        <w:jc w:val="both"/>
      </w:pPr>
      <w:r w:rsidRPr="00485304">
        <w:t>(1)</w:t>
      </w:r>
      <w:r w:rsidRPr="00485304">
        <w:tab/>
        <w:t xml:space="preserve">If </w:t>
      </w:r>
      <w:r w:rsidR="00345867" w:rsidRPr="00485304">
        <w:t>the</w:t>
      </w:r>
      <w:r w:rsidRPr="00485304">
        <w:t xml:space="preserve"> board finds full or partial non-compliance with the continuing education requirements: </w:t>
      </w:r>
    </w:p>
    <w:p w14:paraId="3B47AF3F" w14:textId="2FED37F0" w:rsidR="001A23E0" w:rsidRPr="00485304" w:rsidRDefault="001A23E0" w:rsidP="001A23E0">
      <w:pPr>
        <w:tabs>
          <w:tab w:val="left" w:pos="0"/>
        </w:tabs>
        <w:ind w:left="1800" w:hanging="360"/>
        <w:jc w:val="both"/>
      </w:pPr>
      <w:r w:rsidRPr="00485304">
        <w:t>(a)</w:t>
      </w:r>
      <w:r w:rsidRPr="00485304">
        <w:tab/>
      </w:r>
      <w:r w:rsidR="00DB447D" w:rsidRPr="00485304">
        <w:t xml:space="preserve">Within 15 days after the date of </w:t>
      </w:r>
      <w:r w:rsidR="00C76A00" w:rsidRPr="00485304">
        <w:t xml:space="preserve">written notice </w:t>
      </w:r>
      <w:r w:rsidR="00F2086C" w:rsidRPr="00485304">
        <w:t>of the board’s decision, t</w:t>
      </w:r>
      <w:r w:rsidRPr="00485304">
        <w:t xml:space="preserve">he </w:t>
      </w:r>
      <w:r w:rsidR="00601BE7" w:rsidRPr="00485304">
        <w:t>confidential intermediary</w:t>
      </w:r>
      <w:r w:rsidRPr="00485304">
        <w:t xml:space="preserve"> may submit a written request for board review in the manner required for requests under ACJA § 7-201.28(A)(2).</w:t>
      </w:r>
    </w:p>
    <w:p w14:paraId="481AD569" w14:textId="77777777" w:rsidR="001A23E0" w:rsidRPr="00485304" w:rsidRDefault="001A23E0" w:rsidP="001A23E0">
      <w:pPr>
        <w:tabs>
          <w:tab w:val="left" w:pos="0"/>
        </w:tabs>
        <w:ind w:left="1800" w:hanging="360"/>
        <w:jc w:val="both"/>
      </w:pPr>
      <w:r w:rsidRPr="00485304">
        <w:t>(b)</w:t>
      </w:r>
      <w:r w:rsidRPr="00485304">
        <w:tab/>
        <w:t>A request for board review includes a request to address the board in response.</w:t>
      </w:r>
    </w:p>
    <w:p w14:paraId="4879E899" w14:textId="3DA5E5B0" w:rsidR="001A23E0" w:rsidRPr="00485304" w:rsidRDefault="001A23E0" w:rsidP="001A23E0">
      <w:pPr>
        <w:tabs>
          <w:tab w:val="left" w:pos="0"/>
        </w:tabs>
        <w:ind w:left="1800" w:hanging="360"/>
        <w:jc w:val="both"/>
      </w:pPr>
      <w:r w:rsidRPr="00485304">
        <w:t>(c)</w:t>
      </w:r>
      <w:r w:rsidRPr="00485304">
        <w:tab/>
        <w:t xml:space="preserve">By making a request to address the board, the </w:t>
      </w:r>
      <w:r w:rsidR="00EE5F2A" w:rsidRPr="00485304">
        <w:t>confidential intermediary</w:t>
      </w:r>
      <w:r w:rsidRPr="00485304">
        <w:t xml:space="preserve"> also agrees to respond to board questions under oath or affirmation at the board meeting.</w:t>
      </w:r>
    </w:p>
    <w:p w14:paraId="07DD0C0E" w14:textId="77777777" w:rsidR="001A23E0" w:rsidRPr="00485304" w:rsidRDefault="001A23E0" w:rsidP="001A23E0">
      <w:pPr>
        <w:tabs>
          <w:tab w:val="left" w:pos="0"/>
        </w:tabs>
        <w:ind w:left="1800" w:hanging="360"/>
        <w:jc w:val="both"/>
      </w:pPr>
      <w:r w:rsidRPr="00485304">
        <w:t>(d)</w:t>
      </w:r>
      <w:r w:rsidRPr="00485304">
        <w:tab/>
        <w:t>Upon receiving a timely request for review, the division must notify the board chair of the need to place the matter on the board’s agenda.</w:t>
      </w:r>
    </w:p>
    <w:p w14:paraId="462419BA" w14:textId="77777777" w:rsidR="001A23E0" w:rsidRPr="00485304" w:rsidRDefault="001A23E0" w:rsidP="001A23E0">
      <w:pPr>
        <w:tabs>
          <w:tab w:val="left" w:pos="0"/>
        </w:tabs>
        <w:ind w:left="1440" w:hanging="360"/>
        <w:jc w:val="both"/>
      </w:pPr>
      <w:r w:rsidRPr="00485304">
        <w:t>(2)</w:t>
      </w:r>
      <w:r w:rsidRPr="00485304">
        <w:tab/>
        <w:t>There is no review of a request for additional information.</w:t>
      </w:r>
    </w:p>
    <w:p w14:paraId="71FBC797" w14:textId="080F7C03" w:rsidR="001A23E0" w:rsidRPr="00485304" w:rsidRDefault="001A23E0" w:rsidP="001A23E0">
      <w:pPr>
        <w:tabs>
          <w:tab w:val="left" w:pos="0"/>
        </w:tabs>
        <w:ind w:left="1440" w:hanging="360"/>
        <w:jc w:val="both"/>
      </w:pPr>
      <w:r w:rsidRPr="00485304">
        <w:t>(3)</w:t>
      </w:r>
      <w:r w:rsidRPr="00485304">
        <w:tab/>
        <w:t xml:space="preserve">Upon submission of a timely request for review, the </w:t>
      </w:r>
      <w:r w:rsidR="00EE5F2A" w:rsidRPr="00485304">
        <w:t>confidential intermediary</w:t>
      </w:r>
      <w:r w:rsidRPr="00485304">
        <w:t>’s existing license does not expire during board review if the board decision concerns compliance with the license renewal requirements.</w:t>
      </w:r>
    </w:p>
    <w:p w14:paraId="721630DD" w14:textId="3497F69A" w:rsidR="007F2ED5" w:rsidRPr="00485304" w:rsidRDefault="001A23E0" w:rsidP="001A23E0">
      <w:pPr>
        <w:tabs>
          <w:tab w:val="left" w:pos="0"/>
        </w:tabs>
        <w:ind w:left="1440" w:hanging="360"/>
        <w:jc w:val="both"/>
      </w:pPr>
      <w:r w:rsidRPr="00485304">
        <w:t>(4)</w:t>
      </w:r>
      <w:r w:rsidRPr="00485304">
        <w:tab/>
        <w:t xml:space="preserve">After hearing from the </w:t>
      </w:r>
      <w:r w:rsidR="00C468B7" w:rsidRPr="00485304">
        <w:t>confidential intermediary</w:t>
      </w:r>
      <w:r w:rsidRPr="00485304">
        <w:t xml:space="preserve"> and reviewing its decision, the board must issue a written, final decision.</w:t>
      </w:r>
    </w:p>
    <w:p w14:paraId="62A78387" w14:textId="77777777" w:rsidR="009C457E" w:rsidRPr="00485304" w:rsidRDefault="009C457E" w:rsidP="00DA28B2">
      <w:pPr>
        <w:tabs>
          <w:tab w:val="left" w:pos="0"/>
        </w:tabs>
        <w:ind w:left="1080" w:hanging="360"/>
        <w:jc w:val="both"/>
      </w:pPr>
    </w:p>
    <w:p w14:paraId="1C839C71" w14:textId="3283B120" w:rsidR="00725C6F" w:rsidRPr="00485304" w:rsidRDefault="000134EC" w:rsidP="000134EC">
      <w:pPr>
        <w:tabs>
          <w:tab w:val="left" w:pos="0"/>
        </w:tabs>
        <w:ind w:left="360" w:hanging="360"/>
        <w:jc w:val="both"/>
      </w:pPr>
      <w:r w:rsidRPr="00485304">
        <w:rPr>
          <w:b/>
        </w:rPr>
        <w:t>D</w:t>
      </w:r>
      <w:r w:rsidR="00725C6F" w:rsidRPr="00485304">
        <w:rPr>
          <w:b/>
        </w:rPr>
        <w:t>.</w:t>
      </w:r>
      <w:r w:rsidR="00725C6F" w:rsidRPr="00485304">
        <w:rPr>
          <w:bCs/>
        </w:rPr>
        <w:tab/>
      </w:r>
      <w:r w:rsidR="00813C6A" w:rsidRPr="00485304">
        <w:rPr>
          <w:b/>
        </w:rPr>
        <w:t xml:space="preserve">Qualified </w:t>
      </w:r>
      <w:r w:rsidR="00725C6F" w:rsidRPr="00485304">
        <w:rPr>
          <w:b/>
        </w:rPr>
        <w:t>Continuing Education</w:t>
      </w:r>
      <w:r w:rsidR="00725C6F" w:rsidRPr="00485304">
        <w:rPr>
          <w:bCs/>
        </w:rPr>
        <w:t xml:space="preserve"> </w:t>
      </w:r>
      <w:r w:rsidR="00813C6A" w:rsidRPr="00485304">
        <w:rPr>
          <w:b/>
        </w:rPr>
        <w:t>Activity</w:t>
      </w:r>
      <w:r w:rsidR="00725C6F" w:rsidRPr="00485304">
        <w:rPr>
          <w:b/>
        </w:rPr>
        <w:t>.</w:t>
      </w:r>
    </w:p>
    <w:p w14:paraId="001555A6" w14:textId="77777777" w:rsidR="00725C6F" w:rsidRPr="00485304" w:rsidRDefault="00725C6F" w:rsidP="00725C6F">
      <w:pPr>
        <w:tabs>
          <w:tab w:val="left" w:pos="0"/>
        </w:tabs>
        <w:ind w:left="360"/>
        <w:jc w:val="both"/>
      </w:pPr>
    </w:p>
    <w:p w14:paraId="342BE439" w14:textId="35E52C81" w:rsidR="00382425" w:rsidRPr="00485304" w:rsidRDefault="00FB57BB" w:rsidP="00382425">
      <w:pPr>
        <w:tabs>
          <w:tab w:val="left" w:pos="0"/>
          <w:tab w:val="left" w:pos="360"/>
        </w:tabs>
        <w:ind w:left="720" w:hanging="360"/>
        <w:jc w:val="both"/>
      </w:pPr>
      <w:r w:rsidRPr="00485304">
        <w:t>1</w:t>
      </w:r>
      <w:r w:rsidR="00725C6F" w:rsidRPr="00485304">
        <w:t>.</w:t>
      </w:r>
      <w:r w:rsidR="00725C6F" w:rsidRPr="00485304">
        <w:tab/>
      </w:r>
      <w:r w:rsidRPr="00485304">
        <w:t>Subjects</w:t>
      </w:r>
      <w:r w:rsidR="00725C6F" w:rsidRPr="00485304">
        <w:t>. Continuing education activity must</w:t>
      </w:r>
      <w:r w:rsidR="00382425" w:rsidRPr="00485304">
        <w:t>:</w:t>
      </w:r>
      <w:r w:rsidR="00725C6F" w:rsidRPr="00485304">
        <w:t xml:space="preserve"> </w:t>
      </w:r>
    </w:p>
    <w:p w14:paraId="19245D8D" w14:textId="77777777" w:rsidR="00382425" w:rsidRPr="00485304" w:rsidRDefault="00382425" w:rsidP="00725C6F">
      <w:pPr>
        <w:tabs>
          <w:tab w:val="left" w:pos="0"/>
        </w:tabs>
        <w:ind w:left="1080" w:hanging="360"/>
        <w:jc w:val="both"/>
      </w:pPr>
    </w:p>
    <w:p w14:paraId="3956F742" w14:textId="33E925D5" w:rsidR="00382425" w:rsidRPr="00485304" w:rsidRDefault="00382425" w:rsidP="00382425">
      <w:pPr>
        <w:tabs>
          <w:tab w:val="left" w:pos="0"/>
        </w:tabs>
        <w:ind w:left="1080" w:hanging="360"/>
        <w:jc w:val="both"/>
      </w:pPr>
      <w:r w:rsidRPr="00485304">
        <w:t>a.</w:t>
      </w:r>
      <w:r w:rsidRPr="00485304">
        <w:tab/>
        <w:t xml:space="preserve">Address </w:t>
      </w:r>
      <w:r w:rsidR="00725C6F" w:rsidRPr="00485304">
        <w:t>areas of proficiency, competency, and performance of a confidential intermediary</w:t>
      </w:r>
      <w:r w:rsidR="00044B5A" w:rsidRPr="00485304">
        <w:t>; and</w:t>
      </w:r>
    </w:p>
    <w:p w14:paraId="52AD17CA" w14:textId="77777777" w:rsidR="00382425" w:rsidRPr="00485304" w:rsidRDefault="00382425" w:rsidP="00382425">
      <w:pPr>
        <w:tabs>
          <w:tab w:val="left" w:pos="0"/>
        </w:tabs>
        <w:ind w:left="1080" w:hanging="360"/>
        <w:jc w:val="both"/>
      </w:pPr>
    </w:p>
    <w:p w14:paraId="4D83766E" w14:textId="1CD91550" w:rsidR="00725C6F" w:rsidRPr="00485304" w:rsidRDefault="006133D0" w:rsidP="00382425">
      <w:pPr>
        <w:tabs>
          <w:tab w:val="left" w:pos="0"/>
        </w:tabs>
        <w:ind w:left="1080" w:hanging="360"/>
        <w:jc w:val="both"/>
      </w:pPr>
      <w:r w:rsidRPr="00485304">
        <w:t>b.</w:t>
      </w:r>
      <w:r w:rsidRPr="00485304">
        <w:tab/>
        <w:t xml:space="preserve">Convey </w:t>
      </w:r>
      <w:r w:rsidR="00725C6F" w:rsidRPr="00485304">
        <w:t xml:space="preserve">knowledge and </w:t>
      </w:r>
      <w:r w:rsidRPr="00485304">
        <w:t xml:space="preserve">increase </w:t>
      </w:r>
      <w:r w:rsidR="00725C6F" w:rsidRPr="00485304">
        <w:t xml:space="preserve">understanding of the profession, search techniques, </w:t>
      </w:r>
      <w:r w:rsidR="00A7249F" w:rsidRPr="00485304">
        <w:t>ethic</w:t>
      </w:r>
      <w:r w:rsidR="00BA520D" w:rsidRPr="00485304">
        <w:t xml:space="preserve">s, code of conduct, </w:t>
      </w:r>
      <w:r w:rsidR="00725C6F" w:rsidRPr="00485304">
        <w:t xml:space="preserve">Arizona court jurisdiction, the role of </w:t>
      </w:r>
      <w:r w:rsidR="00044B5A" w:rsidRPr="00485304">
        <w:t xml:space="preserve">courts and </w:t>
      </w:r>
      <w:r w:rsidR="00725C6F" w:rsidRPr="00485304">
        <w:t>judges, the Arizona tribal court system, cultural issues, administrative matters, adoption, the adoption triad, and dependency.</w:t>
      </w:r>
    </w:p>
    <w:p w14:paraId="47632B7C" w14:textId="77777777" w:rsidR="00725C6F" w:rsidRDefault="00725C6F" w:rsidP="00725C6F">
      <w:pPr>
        <w:tabs>
          <w:tab w:val="left" w:pos="0"/>
        </w:tabs>
        <w:jc w:val="both"/>
      </w:pPr>
    </w:p>
    <w:p w14:paraId="5DCBB8DB" w14:textId="77777777" w:rsidR="003E74DD" w:rsidRDefault="003E74DD" w:rsidP="00725C6F">
      <w:pPr>
        <w:tabs>
          <w:tab w:val="left" w:pos="0"/>
        </w:tabs>
        <w:jc w:val="both"/>
      </w:pPr>
    </w:p>
    <w:p w14:paraId="1ABA79DC" w14:textId="77777777" w:rsidR="003E74DD" w:rsidRPr="00485304" w:rsidRDefault="003E74DD" w:rsidP="00725C6F">
      <w:pPr>
        <w:tabs>
          <w:tab w:val="left" w:pos="0"/>
        </w:tabs>
        <w:jc w:val="both"/>
      </w:pPr>
    </w:p>
    <w:p w14:paraId="2DA8A2CE" w14:textId="0C3A0358" w:rsidR="00A56C4C" w:rsidRPr="00485304" w:rsidRDefault="00CE102F" w:rsidP="00F4640B">
      <w:pPr>
        <w:ind w:left="720" w:hanging="360"/>
        <w:jc w:val="both"/>
      </w:pPr>
      <w:r w:rsidRPr="00485304">
        <w:lastRenderedPageBreak/>
        <w:t>2.</w:t>
      </w:r>
      <w:r w:rsidRPr="00485304">
        <w:tab/>
      </w:r>
      <w:r w:rsidR="00F55FAC" w:rsidRPr="00485304">
        <w:t>Activities.</w:t>
      </w:r>
    </w:p>
    <w:p w14:paraId="77E36319" w14:textId="77777777" w:rsidR="00F55FAC" w:rsidRPr="00485304" w:rsidRDefault="00F55FAC" w:rsidP="00CE102F">
      <w:pPr>
        <w:tabs>
          <w:tab w:val="left" w:pos="360"/>
        </w:tabs>
        <w:ind w:left="720" w:hanging="360"/>
        <w:jc w:val="both"/>
      </w:pPr>
    </w:p>
    <w:p w14:paraId="6D66E135" w14:textId="29BBE68D" w:rsidR="00C23597" w:rsidRPr="00485304" w:rsidRDefault="009B2B1E" w:rsidP="009B2B1E">
      <w:pPr>
        <w:tabs>
          <w:tab w:val="left" w:pos="0"/>
        </w:tabs>
        <w:ind w:left="1080" w:hanging="360"/>
        <w:jc w:val="both"/>
      </w:pPr>
      <w:r>
        <w:t>a.</w:t>
      </w:r>
      <w:r>
        <w:tab/>
      </w:r>
      <w:r w:rsidR="00725C6F">
        <w:t>Conferences. A confidential intermediary may receive continuing education credit for attendance at a conference relevant to the profession. If a conference is directly related to the confidential intermediary profession, a confidential intermediary may satisfy all 6 hours of that year’s continuing education at the conference</w:t>
      </w:r>
      <w:r w:rsidR="00FE5102">
        <w:t xml:space="preserve"> </w:t>
      </w:r>
      <w:r w:rsidR="00DE0ED9">
        <w:t xml:space="preserve">if the requirements of this section are </w:t>
      </w:r>
      <w:r w:rsidR="00FE5102">
        <w:t>satisfied</w:t>
      </w:r>
      <w:r w:rsidR="00A7249F">
        <w:t>, including</w:t>
      </w:r>
      <w:r w:rsidR="00FE5102">
        <w:t xml:space="preserve"> </w:t>
      </w:r>
      <w:r w:rsidR="00725C6F">
        <w:t>the</w:t>
      </w:r>
      <w:r w:rsidR="00EA50FC">
        <w:t xml:space="preserve"> </w:t>
      </w:r>
      <w:r w:rsidR="00EC547A">
        <w:t>“actual clock time,”</w:t>
      </w:r>
      <w:r w:rsidR="00725C6F">
        <w:t xml:space="preserve"> 1-hour ethics</w:t>
      </w:r>
      <w:r w:rsidR="00EC547A">
        <w:t>, and documentation</w:t>
      </w:r>
      <w:r w:rsidR="00725C6F">
        <w:t xml:space="preserve"> </w:t>
      </w:r>
      <w:r w:rsidR="00EC547A">
        <w:t>requirements</w:t>
      </w:r>
      <w:r w:rsidR="00725C6F">
        <w:t xml:space="preserve">.  </w:t>
      </w:r>
    </w:p>
    <w:p w14:paraId="786CD06D" w14:textId="77777777" w:rsidR="00725C6F" w:rsidRPr="00485304" w:rsidRDefault="00725C6F" w:rsidP="00725C6F">
      <w:pPr>
        <w:tabs>
          <w:tab w:val="left" w:pos="0"/>
        </w:tabs>
        <w:ind w:left="720"/>
        <w:jc w:val="both"/>
      </w:pPr>
    </w:p>
    <w:p w14:paraId="0184E834" w14:textId="4FF14F5C" w:rsidR="00725C6F" w:rsidRPr="00485304" w:rsidRDefault="009B2B1E" w:rsidP="009B2B1E">
      <w:pPr>
        <w:tabs>
          <w:tab w:val="left" w:pos="0"/>
        </w:tabs>
        <w:ind w:left="1080" w:hanging="360"/>
        <w:jc w:val="both"/>
      </w:pPr>
      <w:r w:rsidRPr="00485304">
        <w:t>b.</w:t>
      </w:r>
      <w:r w:rsidRPr="00485304">
        <w:tab/>
      </w:r>
      <w:proofErr w:type="gramStart"/>
      <w:r w:rsidR="00725C6F" w:rsidRPr="00485304">
        <w:t>Educational</w:t>
      </w:r>
      <w:proofErr w:type="gramEnd"/>
      <w:r w:rsidR="00725C6F" w:rsidRPr="00485304">
        <w:t xml:space="preserve"> </w:t>
      </w:r>
      <w:r w:rsidR="00343610" w:rsidRPr="00485304">
        <w:t>institutions</w:t>
      </w:r>
      <w:r w:rsidR="00725C6F" w:rsidRPr="00485304">
        <w:t xml:space="preserve">. </w:t>
      </w:r>
      <w:r w:rsidR="00C23597" w:rsidRPr="00485304">
        <w:t xml:space="preserve"> </w:t>
      </w:r>
      <w:r w:rsidR="00725C6F" w:rsidRPr="00485304">
        <w:t xml:space="preserve">A confidential intermediary may receive </w:t>
      </w:r>
      <w:r w:rsidR="00F23D41" w:rsidRPr="00485304">
        <w:t xml:space="preserve">no more than 50% </w:t>
      </w:r>
      <w:r w:rsidR="00243469" w:rsidRPr="00485304">
        <w:t xml:space="preserve">of the total number of </w:t>
      </w:r>
      <w:r w:rsidR="00725C6F" w:rsidRPr="00485304">
        <w:t xml:space="preserve">continuing education credit </w:t>
      </w:r>
      <w:r w:rsidR="00243469" w:rsidRPr="00485304">
        <w:t xml:space="preserve">hours </w:t>
      </w:r>
      <w:r w:rsidR="00602DF9" w:rsidRPr="00485304">
        <w:t xml:space="preserve">in </w:t>
      </w:r>
      <w:r w:rsidR="00C671C3" w:rsidRPr="00485304">
        <w:t xml:space="preserve">each 12-month continuing education period </w:t>
      </w:r>
      <w:r w:rsidR="00046654" w:rsidRPr="00485304">
        <w:t xml:space="preserve">by achieving a passing grade in </w:t>
      </w:r>
      <w:r w:rsidR="00725C6F" w:rsidRPr="00485304">
        <w:rPr>
          <w:strike/>
        </w:rPr>
        <w:t xml:space="preserve">for </w:t>
      </w:r>
      <w:r w:rsidR="00725C6F" w:rsidRPr="00485304">
        <w:t xml:space="preserve">a course provided by a university, college, or other accredited educational </w:t>
      </w:r>
      <w:r w:rsidR="00A4529F" w:rsidRPr="00485304">
        <w:t>institution</w:t>
      </w:r>
      <w:r w:rsidR="00D5658B" w:rsidRPr="00485304">
        <w:t xml:space="preserve"> if the course is relevant to the confidential intermediary profession, adoption, adoption searches, or a related field.</w:t>
      </w:r>
      <w:r w:rsidR="00A4529F" w:rsidRPr="00485304">
        <w:t xml:space="preserve"> </w:t>
      </w:r>
      <w:r w:rsidR="00590B14" w:rsidRPr="00485304">
        <w:t xml:space="preserve">A passing </w:t>
      </w:r>
      <w:r w:rsidR="00725C6F" w:rsidRPr="00485304">
        <w:t xml:space="preserve">grade </w:t>
      </w:r>
      <w:r w:rsidR="00E267AC" w:rsidRPr="00485304">
        <w:t xml:space="preserve">is a </w:t>
      </w:r>
      <w:r w:rsidR="00725C6F" w:rsidRPr="00485304">
        <w:t>“C” or better or a</w:t>
      </w:r>
      <w:r w:rsidR="00410307" w:rsidRPr="00485304">
        <w:t xml:space="preserve"> grade of</w:t>
      </w:r>
      <w:r w:rsidR="00725C6F" w:rsidRPr="00485304">
        <w:t xml:space="preserve"> “pass” in a pass/fail grading system.  </w:t>
      </w:r>
      <w:r w:rsidR="00EB6B4B" w:rsidRPr="00485304">
        <w:t xml:space="preserve">The amount of </w:t>
      </w:r>
      <w:r w:rsidR="00725C6F" w:rsidRPr="00485304">
        <w:t>continuing education credit</w:t>
      </w:r>
      <w:r w:rsidR="000D50A2" w:rsidRPr="00485304">
        <w:t xml:space="preserve"> is determined by</w:t>
      </w:r>
      <w:r w:rsidR="007E037A" w:rsidRPr="00485304">
        <w:t xml:space="preserve"> multiplying </w:t>
      </w:r>
      <w:r w:rsidR="00725C6F" w:rsidRPr="00485304">
        <w:t>the number of credit hours awarded by the educational institution</w:t>
      </w:r>
      <w:r w:rsidR="008E5D60" w:rsidRPr="00485304">
        <w:t xml:space="preserve"> by 2</w:t>
      </w:r>
      <w:r w:rsidR="007904B1" w:rsidRPr="00485304">
        <w:t>.</w:t>
      </w:r>
      <w:r w:rsidR="00725C6F" w:rsidRPr="00485304">
        <w:t xml:space="preserve"> </w:t>
      </w:r>
    </w:p>
    <w:p w14:paraId="62CCB714" w14:textId="77777777" w:rsidR="00725C6F" w:rsidRPr="00485304" w:rsidRDefault="00725C6F" w:rsidP="00725C6F">
      <w:pPr>
        <w:tabs>
          <w:tab w:val="left" w:pos="0"/>
        </w:tabs>
        <w:jc w:val="both"/>
      </w:pPr>
    </w:p>
    <w:p w14:paraId="62987034" w14:textId="05451E98" w:rsidR="00725C6F" w:rsidRPr="00485304" w:rsidRDefault="00605372" w:rsidP="00605372">
      <w:pPr>
        <w:tabs>
          <w:tab w:val="left" w:pos="90"/>
        </w:tabs>
        <w:ind w:left="1080" w:hanging="360"/>
        <w:jc w:val="both"/>
      </w:pPr>
      <w:r w:rsidRPr="00485304">
        <w:t>c.</w:t>
      </w:r>
      <w:r w:rsidRPr="00485304">
        <w:tab/>
      </w:r>
      <w:r w:rsidR="00725C6F" w:rsidRPr="00485304">
        <w:t xml:space="preserve">Authoring or </w:t>
      </w:r>
      <w:r w:rsidR="00DD5685" w:rsidRPr="00485304">
        <w:t>coauthoring articles</w:t>
      </w:r>
      <w:r w:rsidR="00725C6F" w:rsidRPr="00485304">
        <w:t xml:space="preserve">. </w:t>
      </w:r>
      <w:r w:rsidR="00C61AC6" w:rsidRPr="00485304">
        <w:t xml:space="preserve"> </w:t>
      </w:r>
      <w:r w:rsidR="00725C6F" w:rsidRPr="00485304">
        <w:t xml:space="preserve">A confidential intermediary may receive </w:t>
      </w:r>
      <w:r w:rsidR="00827AE2" w:rsidRPr="00485304">
        <w:t xml:space="preserve">up to 1 hour of </w:t>
      </w:r>
      <w:r w:rsidR="00725C6F" w:rsidRPr="00485304">
        <w:t xml:space="preserve">continuing education credit </w:t>
      </w:r>
      <w:r w:rsidR="007508B9" w:rsidRPr="00485304">
        <w:t xml:space="preserve">in each </w:t>
      </w:r>
      <w:r w:rsidR="00C671C3" w:rsidRPr="00485304">
        <w:t>12-month continuing education period</w:t>
      </w:r>
      <w:r w:rsidR="002E31E9" w:rsidRPr="00485304">
        <w:t xml:space="preserve"> </w:t>
      </w:r>
      <w:r w:rsidR="00725C6F" w:rsidRPr="00485304">
        <w:t>for authoring or coauthoring an article</w:t>
      </w:r>
      <w:r w:rsidR="002E31E9" w:rsidRPr="00485304">
        <w:t xml:space="preserve"> of at least 1,000 words</w:t>
      </w:r>
      <w:r w:rsidR="003A4257" w:rsidRPr="00485304">
        <w:t xml:space="preserve"> </w:t>
      </w:r>
      <w:proofErr w:type="gramStart"/>
      <w:r w:rsidR="00581B12" w:rsidRPr="00485304">
        <w:t>on</w:t>
      </w:r>
      <w:r w:rsidR="00725C6F" w:rsidRPr="00485304">
        <w:t xml:space="preserve"> the subjects of adoptions</w:t>
      </w:r>
      <w:proofErr w:type="gramEnd"/>
      <w:r w:rsidR="00725C6F" w:rsidRPr="00485304">
        <w:t xml:space="preserve">, adoption </w:t>
      </w:r>
      <w:proofErr w:type="gramStart"/>
      <w:r w:rsidR="00725C6F" w:rsidRPr="00485304">
        <w:t>searches</w:t>
      </w:r>
      <w:proofErr w:type="gramEnd"/>
      <w:r w:rsidR="00725C6F" w:rsidRPr="00485304">
        <w:t xml:space="preserve">, the adoption triad, or dependency if the article is published in a state or nationally recognized professional journal. A confidential intermediary may </w:t>
      </w:r>
      <w:r w:rsidR="002853EE" w:rsidRPr="00485304">
        <w:t xml:space="preserve">only </w:t>
      </w:r>
      <w:r w:rsidR="00725C6F" w:rsidRPr="00485304">
        <w:t xml:space="preserve">receive credit for </w:t>
      </w:r>
      <w:r w:rsidR="00D76822">
        <w:t xml:space="preserve">1 </w:t>
      </w:r>
      <w:r w:rsidR="00725C6F" w:rsidRPr="00485304">
        <w:t xml:space="preserve">publication </w:t>
      </w:r>
      <w:r w:rsidR="002853EE" w:rsidRPr="00485304">
        <w:t>of an article</w:t>
      </w:r>
      <w:r w:rsidR="00725C6F" w:rsidRPr="00485304">
        <w:t>.</w:t>
      </w:r>
    </w:p>
    <w:p w14:paraId="0D155C73" w14:textId="77777777" w:rsidR="00725C6F" w:rsidRPr="00485304" w:rsidRDefault="00725C6F" w:rsidP="00725C6F">
      <w:pPr>
        <w:tabs>
          <w:tab w:val="left" w:pos="-1440"/>
          <w:tab w:val="left" w:pos="0"/>
          <w:tab w:val="left" w:pos="720"/>
        </w:tabs>
        <w:jc w:val="both"/>
      </w:pPr>
    </w:p>
    <w:p w14:paraId="07886E4A" w14:textId="466A420A" w:rsidR="00725C6F" w:rsidRPr="00485304" w:rsidRDefault="00447886" w:rsidP="00447886">
      <w:pPr>
        <w:tabs>
          <w:tab w:val="left" w:pos="0"/>
        </w:tabs>
        <w:ind w:left="1080" w:hanging="360"/>
        <w:jc w:val="both"/>
      </w:pPr>
      <w:r w:rsidRPr="00485304">
        <w:t>d.</w:t>
      </w:r>
      <w:r w:rsidRPr="00485304">
        <w:tab/>
      </w:r>
      <w:r w:rsidR="00725C6F" w:rsidRPr="00485304">
        <w:t xml:space="preserve">Self-Study.  A confidential intermediary may receive continuing education credit for self-study activities, including taking correspondence courses, reviewing procedure manuals, watching video presentations, listening to audio materials, attending online seminars, and other methods of independent learning. </w:t>
      </w:r>
      <w:r w:rsidR="004A4975" w:rsidRPr="00485304">
        <w:t>A confidential intermediary</w:t>
      </w:r>
      <w:r w:rsidR="009E3496" w:rsidRPr="00485304">
        <w:t xml:space="preserve"> </w:t>
      </w:r>
      <w:r w:rsidR="00BF7CD8" w:rsidRPr="00485304">
        <w:t>will</w:t>
      </w:r>
      <w:r w:rsidR="009E3496" w:rsidRPr="00485304">
        <w:t xml:space="preserve"> not receive more than</w:t>
      </w:r>
      <w:r w:rsidR="004A4975" w:rsidRPr="00485304">
        <w:t xml:space="preserve"> </w:t>
      </w:r>
      <w:r w:rsidR="00725C6F" w:rsidRPr="00485304">
        <w:t xml:space="preserve">50 </w:t>
      </w:r>
      <w:r w:rsidR="004754E9" w:rsidRPr="00485304">
        <w:t xml:space="preserve">% </w:t>
      </w:r>
      <w:r w:rsidR="00725C6F" w:rsidRPr="00485304">
        <w:t xml:space="preserve">of the total number of continuing education hours required </w:t>
      </w:r>
      <w:r w:rsidR="000D0B8F" w:rsidRPr="00485304">
        <w:t>in a</w:t>
      </w:r>
      <w:r w:rsidR="007C4DA5" w:rsidRPr="00485304">
        <w:t xml:space="preserve"> </w:t>
      </w:r>
      <w:r w:rsidR="00725C6F" w:rsidRPr="00485304">
        <w:t>12-month continuing education period</w:t>
      </w:r>
      <w:r w:rsidR="000D0B8F" w:rsidRPr="00485304">
        <w:t xml:space="preserve"> through self-study</w:t>
      </w:r>
      <w:r w:rsidR="00725C6F" w:rsidRPr="00485304">
        <w:t xml:space="preserve">. The remaining hours must be </w:t>
      </w:r>
      <w:r w:rsidR="00DD651B" w:rsidRPr="00485304">
        <w:t xml:space="preserve">earned </w:t>
      </w:r>
      <w:r w:rsidR="00725C6F" w:rsidRPr="00485304">
        <w:t xml:space="preserve">through </w:t>
      </w:r>
      <w:r w:rsidR="00802618" w:rsidRPr="00485304">
        <w:t>instruction</w:t>
      </w:r>
      <w:r w:rsidR="00725C6F" w:rsidRPr="00485304">
        <w:t xml:space="preserve"> by </w:t>
      </w:r>
      <w:r w:rsidR="00D76822">
        <w:t xml:space="preserve">1 </w:t>
      </w:r>
      <w:r w:rsidR="00725C6F" w:rsidRPr="00485304">
        <w:t>or more faculty or facilitators to an individual or a group using real-time interaction (“live training”).</w:t>
      </w:r>
    </w:p>
    <w:p w14:paraId="17FBBD70" w14:textId="77777777" w:rsidR="00725C6F" w:rsidRPr="00485304" w:rsidRDefault="00725C6F" w:rsidP="00725C6F">
      <w:pPr>
        <w:tabs>
          <w:tab w:val="left" w:pos="-1440"/>
          <w:tab w:val="left" w:pos="0"/>
          <w:tab w:val="left" w:pos="720"/>
        </w:tabs>
        <w:jc w:val="both"/>
      </w:pPr>
    </w:p>
    <w:p w14:paraId="6C358F4B" w14:textId="5B2457EA" w:rsidR="00C61CFF" w:rsidRPr="00485304" w:rsidRDefault="0079268B" w:rsidP="0079268B">
      <w:pPr>
        <w:tabs>
          <w:tab w:val="left" w:pos="0"/>
        </w:tabs>
        <w:ind w:left="1080" w:hanging="360"/>
        <w:jc w:val="both"/>
      </w:pPr>
      <w:r w:rsidRPr="00485304">
        <w:t>e.</w:t>
      </w:r>
      <w:r w:rsidRPr="00485304">
        <w:tab/>
      </w:r>
      <w:r w:rsidR="00D4026D" w:rsidRPr="00485304">
        <w:t>Teaching</w:t>
      </w:r>
      <w:r w:rsidR="00725C6F" w:rsidRPr="00485304">
        <w:t xml:space="preserve">. </w:t>
      </w:r>
    </w:p>
    <w:p w14:paraId="3C52CC45" w14:textId="77777777" w:rsidR="00C61CFF" w:rsidRPr="00485304" w:rsidRDefault="00C61CFF" w:rsidP="00C61CFF">
      <w:pPr>
        <w:tabs>
          <w:tab w:val="left" w:pos="0"/>
        </w:tabs>
        <w:ind w:left="1080"/>
        <w:jc w:val="both"/>
      </w:pPr>
    </w:p>
    <w:p w14:paraId="54AACA56" w14:textId="1C4D8267" w:rsidR="00470E02" w:rsidRPr="00485304" w:rsidRDefault="00C61CFF" w:rsidP="00C61CFF">
      <w:pPr>
        <w:tabs>
          <w:tab w:val="left" w:pos="0"/>
        </w:tabs>
        <w:ind w:left="1440" w:hanging="360"/>
        <w:jc w:val="both"/>
      </w:pPr>
      <w:r w:rsidRPr="00485304">
        <w:t>(1)</w:t>
      </w:r>
      <w:r w:rsidRPr="00485304">
        <w:tab/>
      </w:r>
      <w:r w:rsidR="00725C6F" w:rsidRPr="00485304">
        <w:t xml:space="preserve">A confidential intermediary may receive </w:t>
      </w:r>
      <w:r w:rsidR="006561C4" w:rsidRPr="00485304">
        <w:t xml:space="preserve">up to 6 hours of </w:t>
      </w:r>
      <w:r w:rsidR="00725C6F" w:rsidRPr="00485304">
        <w:t xml:space="preserve">continuing education credit </w:t>
      </w:r>
      <w:r w:rsidR="006927E2" w:rsidRPr="00485304">
        <w:t xml:space="preserve">in each </w:t>
      </w:r>
      <w:r w:rsidR="005B177F" w:rsidRPr="00485304">
        <w:t>12-month</w:t>
      </w:r>
      <w:r w:rsidR="006927E2" w:rsidRPr="00485304">
        <w:t xml:space="preserve"> continuing </w:t>
      </w:r>
      <w:r w:rsidR="005B177F" w:rsidRPr="00485304">
        <w:t xml:space="preserve">education period </w:t>
      </w:r>
      <w:r w:rsidR="00725C6F" w:rsidRPr="00485304">
        <w:t>for serving as an instructor, speaker, panelist</w:t>
      </w:r>
      <w:r w:rsidR="0061719C" w:rsidRPr="00485304">
        <w:t>,</w:t>
      </w:r>
      <w:r w:rsidR="00725C6F" w:rsidRPr="00485304">
        <w:t xml:space="preserve"> or faculty member of an instructional seminar directly related to the confidential intermediary profession</w:t>
      </w:r>
      <w:r w:rsidR="00050C6B" w:rsidRPr="00485304">
        <w:t xml:space="preserve"> as follows:</w:t>
      </w:r>
      <w:r w:rsidR="00725C6F" w:rsidRPr="00485304">
        <w:t xml:space="preserve"> </w:t>
      </w:r>
    </w:p>
    <w:p w14:paraId="6FB275A0" w14:textId="0C6EDD2B" w:rsidR="0050240F" w:rsidRPr="00485304" w:rsidRDefault="00470E02" w:rsidP="00622793">
      <w:pPr>
        <w:tabs>
          <w:tab w:val="left" w:pos="0"/>
        </w:tabs>
        <w:ind w:left="1800" w:hanging="360"/>
        <w:jc w:val="both"/>
      </w:pPr>
      <w:r w:rsidRPr="00485304">
        <w:t>(</w:t>
      </w:r>
      <w:r w:rsidR="00622793" w:rsidRPr="00485304">
        <w:t>a</w:t>
      </w:r>
      <w:r w:rsidRPr="00485304">
        <w:t>)</w:t>
      </w:r>
      <w:r w:rsidRPr="00485304">
        <w:tab/>
      </w:r>
      <w:r w:rsidR="00725C6F" w:rsidRPr="00485304">
        <w:t>A confidential intermediary may receive continuing education credit for the presentation time</w:t>
      </w:r>
      <w:r w:rsidR="00CD4D3D" w:rsidRPr="00485304">
        <w:t xml:space="preserve">; </w:t>
      </w:r>
      <w:r w:rsidR="00A30A3A" w:rsidRPr="00485304">
        <w:t>a</w:t>
      </w:r>
      <w:r w:rsidR="0000322C" w:rsidRPr="00485304">
        <w:t>n</w:t>
      </w:r>
      <w:r w:rsidR="00A30A3A" w:rsidRPr="00485304">
        <w:t>d</w:t>
      </w:r>
      <w:r w:rsidR="00725C6F" w:rsidRPr="00485304">
        <w:t xml:space="preserve"> </w:t>
      </w:r>
    </w:p>
    <w:p w14:paraId="5C3E124A" w14:textId="37D29B1E" w:rsidR="00863120" w:rsidRPr="00485304" w:rsidRDefault="0050240F" w:rsidP="00622793">
      <w:pPr>
        <w:tabs>
          <w:tab w:val="left" w:pos="0"/>
        </w:tabs>
        <w:ind w:left="1800" w:hanging="360"/>
        <w:jc w:val="both"/>
      </w:pPr>
      <w:r w:rsidRPr="00485304">
        <w:t>(</w:t>
      </w:r>
      <w:r w:rsidR="00622793" w:rsidRPr="00485304">
        <w:t>b</w:t>
      </w:r>
      <w:r w:rsidRPr="00485304">
        <w:t>)</w:t>
      </w:r>
      <w:r w:rsidRPr="00485304">
        <w:tab/>
      </w:r>
      <w:r w:rsidR="00362CC2" w:rsidRPr="00485304">
        <w:t xml:space="preserve">The confidential intermediary </w:t>
      </w:r>
      <w:r w:rsidR="00260D1D" w:rsidRPr="00485304">
        <w:t xml:space="preserve">may also receive </w:t>
      </w:r>
      <w:r w:rsidR="00725C6F" w:rsidRPr="00485304">
        <w:t xml:space="preserve">up to </w:t>
      </w:r>
      <w:r w:rsidR="0000322C" w:rsidRPr="00485304">
        <w:t xml:space="preserve">2 </w:t>
      </w:r>
      <w:r w:rsidR="00725C6F" w:rsidRPr="00485304">
        <w:t xml:space="preserve">hours of actual preparation time for each hour of </w:t>
      </w:r>
      <w:r w:rsidR="005A3385" w:rsidRPr="00485304">
        <w:t xml:space="preserve">original </w:t>
      </w:r>
      <w:r w:rsidR="00725C6F" w:rsidRPr="00485304">
        <w:t>presentation</w:t>
      </w:r>
      <w:r w:rsidR="005A3385" w:rsidRPr="00485304">
        <w:t xml:space="preserve"> </w:t>
      </w:r>
      <w:r w:rsidRPr="00485304">
        <w:t>time</w:t>
      </w:r>
      <w:r w:rsidR="00725C6F" w:rsidRPr="00485304">
        <w:t xml:space="preserve">.  </w:t>
      </w:r>
    </w:p>
    <w:p w14:paraId="7943BFC4" w14:textId="2595A9FD" w:rsidR="004F419E" w:rsidRPr="00485304" w:rsidRDefault="00863120" w:rsidP="00863120">
      <w:pPr>
        <w:tabs>
          <w:tab w:val="left" w:pos="0"/>
        </w:tabs>
        <w:ind w:left="1440" w:hanging="360"/>
        <w:jc w:val="both"/>
      </w:pPr>
      <w:r w:rsidRPr="00485304">
        <w:t>(2)</w:t>
      </w:r>
      <w:r w:rsidRPr="00485304">
        <w:tab/>
        <w:t xml:space="preserve">For subsequent presentations, a </w:t>
      </w:r>
      <w:r w:rsidR="00725C6F" w:rsidRPr="00485304">
        <w:t>confidential intermediary</w:t>
      </w:r>
      <w:r w:rsidR="00FB477F" w:rsidRPr="00485304">
        <w:t>:</w:t>
      </w:r>
      <w:r w:rsidR="00725C6F" w:rsidRPr="00485304">
        <w:t xml:space="preserve"> </w:t>
      </w:r>
    </w:p>
    <w:p w14:paraId="2F9F4024" w14:textId="1854BE7A" w:rsidR="00725C6F" w:rsidRPr="00485304" w:rsidRDefault="004F419E" w:rsidP="004F419E">
      <w:pPr>
        <w:tabs>
          <w:tab w:val="left" w:pos="0"/>
        </w:tabs>
        <w:ind w:left="1800" w:hanging="360"/>
        <w:jc w:val="both"/>
      </w:pPr>
      <w:r w:rsidRPr="00485304">
        <w:t>(a)</w:t>
      </w:r>
      <w:r w:rsidRPr="00485304">
        <w:tab/>
      </w:r>
      <w:r w:rsidR="00FA4ED8" w:rsidRPr="00485304">
        <w:t>Will</w:t>
      </w:r>
      <w:r w:rsidRPr="00485304">
        <w:t xml:space="preserve"> </w:t>
      </w:r>
      <w:r w:rsidR="00725C6F" w:rsidRPr="00485304">
        <w:t xml:space="preserve">not receive duplicate credit for </w:t>
      </w:r>
      <w:r w:rsidR="00E913D6" w:rsidRPr="00485304">
        <w:t xml:space="preserve">subsequent presentations of the same </w:t>
      </w:r>
      <w:r w:rsidR="00E913D6" w:rsidRPr="00485304">
        <w:lastRenderedPageBreak/>
        <w:t>program</w:t>
      </w:r>
      <w:r w:rsidR="00725C6F" w:rsidRPr="00485304">
        <w:t xml:space="preserve"> during the </w:t>
      </w:r>
      <w:r w:rsidRPr="00485304">
        <w:t xml:space="preserve">same </w:t>
      </w:r>
      <w:r w:rsidR="00E913D6" w:rsidRPr="00485304">
        <w:t xml:space="preserve">12-month </w:t>
      </w:r>
      <w:r w:rsidR="00725C6F" w:rsidRPr="00485304">
        <w:t>certification period.</w:t>
      </w:r>
    </w:p>
    <w:p w14:paraId="66D9F262" w14:textId="73BBB954" w:rsidR="00594E44" w:rsidRPr="00485304" w:rsidRDefault="00594E44" w:rsidP="004F419E">
      <w:pPr>
        <w:tabs>
          <w:tab w:val="left" w:pos="0"/>
        </w:tabs>
        <w:ind w:left="1800" w:hanging="360"/>
        <w:jc w:val="both"/>
      </w:pPr>
      <w:r w:rsidRPr="00485304">
        <w:t>(b)</w:t>
      </w:r>
      <w:r w:rsidRPr="00485304">
        <w:tab/>
      </w:r>
      <w:r w:rsidR="00405728" w:rsidRPr="00485304">
        <w:t>May receive continuing education credit for actual presentation time for duplicate programs presented in a different 12-month continuing education period but will not receive continuing education credit for preparation time for those duplicate programs.</w:t>
      </w:r>
    </w:p>
    <w:p w14:paraId="0B6C5F60" w14:textId="77777777" w:rsidR="00725C6F" w:rsidRPr="00485304" w:rsidRDefault="00725C6F" w:rsidP="00725C6F">
      <w:pPr>
        <w:tabs>
          <w:tab w:val="left" w:pos="0"/>
        </w:tabs>
        <w:ind w:left="1080"/>
        <w:jc w:val="both"/>
      </w:pPr>
    </w:p>
    <w:p w14:paraId="2588812D" w14:textId="2D6B6AD4" w:rsidR="008465CF" w:rsidRPr="00485304" w:rsidRDefault="00725C6F" w:rsidP="00725C6F">
      <w:pPr>
        <w:tabs>
          <w:tab w:val="left" w:pos="0"/>
        </w:tabs>
        <w:ind w:left="720" w:hanging="360"/>
        <w:jc w:val="both"/>
      </w:pPr>
      <w:r w:rsidRPr="00485304">
        <w:t>5.</w:t>
      </w:r>
      <w:r w:rsidRPr="00485304">
        <w:tab/>
      </w:r>
      <w:r w:rsidR="00120FA1" w:rsidRPr="00485304">
        <w:t xml:space="preserve">Eligible </w:t>
      </w:r>
      <w:r w:rsidRPr="00485304">
        <w:t xml:space="preserve">Time.  </w:t>
      </w:r>
    </w:p>
    <w:p w14:paraId="5518E78B" w14:textId="77777777" w:rsidR="008465CF" w:rsidRPr="00485304" w:rsidRDefault="008465CF" w:rsidP="00725C6F">
      <w:pPr>
        <w:tabs>
          <w:tab w:val="left" w:pos="0"/>
        </w:tabs>
        <w:ind w:left="720" w:hanging="360"/>
        <w:jc w:val="both"/>
      </w:pPr>
    </w:p>
    <w:p w14:paraId="3F45715C" w14:textId="0CEE092E" w:rsidR="00BF14C0" w:rsidRPr="00485304" w:rsidRDefault="008465CF" w:rsidP="008465CF">
      <w:pPr>
        <w:tabs>
          <w:tab w:val="left" w:pos="0"/>
        </w:tabs>
        <w:ind w:left="1080" w:hanging="360"/>
        <w:jc w:val="both"/>
      </w:pPr>
      <w:r w:rsidRPr="00485304">
        <w:t>a</w:t>
      </w:r>
      <w:r w:rsidR="00996620" w:rsidRPr="00485304">
        <w:t>.</w:t>
      </w:r>
      <w:r w:rsidR="00996620" w:rsidRPr="00485304">
        <w:tab/>
      </w:r>
      <w:r w:rsidR="00996163" w:rsidRPr="00485304">
        <w:t>Calculation</w:t>
      </w:r>
      <w:r w:rsidR="00996620" w:rsidRPr="00485304">
        <w:t xml:space="preserve">.  </w:t>
      </w:r>
    </w:p>
    <w:p w14:paraId="286A51B4" w14:textId="77777777" w:rsidR="00BF14C0" w:rsidRPr="00485304" w:rsidRDefault="00BF14C0" w:rsidP="008465CF">
      <w:pPr>
        <w:tabs>
          <w:tab w:val="left" w:pos="0"/>
        </w:tabs>
        <w:ind w:left="1080" w:hanging="360"/>
        <w:jc w:val="both"/>
      </w:pPr>
    </w:p>
    <w:p w14:paraId="78B010D6" w14:textId="77777777" w:rsidR="005D49AD" w:rsidRPr="00485304" w:rsidRDefault="00BF14C0" w:rsidP="00BF14C0">
      <w:pPr>
        <w:tabs>
          <w:tab w:val="left" w:pos="0"/>
        </w:tabs>
        <w:ind w:left="1440" w:hanging="360"/>
        <w:jc w:val="both"/>
      </w:pPr>
      <w:r w:rsidRPr="00485304">
        <w:t>(1)</w:t>
      </w:r>
      <w:r w:rsidRPr="00485304">
        <w:tab/>
      </w:r>
      <w:r w:rsidR="00FC781E" w:rsidRPr="00485304">
        <w:t xml:space="preserve">The time in attendance at a qualified education activity that may be counted to satisfy </w:t>
      </w:r>
      <w:r w:rsidR="005D49AD" w:rsidRPr="00485304">
        <w:t>a confidential intermediary’s</w:t>
      </w:r>
      <w:r w:rsidR="00E91365" w:rsidRPr="00485304">
        <w:t xml:space="preserve"> continuing education requirement is</w:t>
      </w:r>
      <w:r w:rsidR="005D49AD" w:rsidRPr="00485304">
        <w:t xml:space="preserve"> the “actual clock time.”</w:t>
      </w:r>
    </w:p>
    <w:p w14:paraId="6E7E1C1D" w14:textId="77777777" w:rsidR="0026237D" w:rsidRPr="00485304" w:rsidRDefault="005D49AD" w:rsidP="00BF14C0">
      <w:pPr>
        <w:tabs>
          <w:tab w:val="left" w:pos="0"/>
        </w:tabs>
        <w:ind w:left="1440" w:hanging="360"/>
        <w:jc w:val="both"/>
      </w:pPr>
      <w:r w:rsidRPr="00485304">
        <w:t>(2)</w:t>
      </w:r>
      <w:r w:rsidR="00E91365" w:rsidRPr="00485304">
        <w:t xml:space="preserve"> </w:t>
      </w:r>
      <w:r w:rsidRPr="00485304">
        <w:tab/>
      </w:r>
      <w:r w:rsidR="00725C6F" w:rsidRPr="00485304">
        <w:t>“Actual clock time” is the total number of hours attended, minus the time spent for introductory remarks, breaks, meals, and business meetings.</w:t>
      </w:r>
    </w:p>
    <w:p w14:paraId="5793A57D" w14:textId="02942260" w:rsidR="00725C6F" w:rsidRPr="00485304" w:rsidRDefault="0026237D" w:rsidP="00BF14C0">
      <w:pPr>
        <w:tabs>
          <w:tab w:val="left" w:pos="0"/>
        </w:tabs>
        <w:ind w:left="1440" w:hanging="360"/>
        <w:jc w:val="both"/>
      </w:pPr>
      <w:r w:rsidRPr="00485304">
        <w:t>(3)</w:t>
      </w:r>
      <w:r w:rsidRPr="00485304">
        <w:tab/>
      </w:r>
      <w:r w:rsidR="00725C6F" w:rsidRPr="00485304">
        <w:t>After completion of the first 30 minutes of</w:t>
      </w:r>
      <w:r w:rsidR="00CB1D96" w:rsidRPr="00485304">
        <w:t xml:space="preserve"> “</w:t>
      </w:r>
      <w:r w:rsidR="002F61F1" w:rsidRPr="00485304">
        <w:t>actual clock time</w:t>
      </w:r>
      <w:r w:rsidR="00725C6F" w:rsidRPr="00485304">
        <w:t>,</w:t>
      </w:r>
      <w:r w:rsidR="002F61F1" w:rsidRPr="00485304">
        <w:t>”</w:t>
      </w:r>
      <w:r w:rsidR="00725C6F" w:rsidRPr="00485304">
        <w:t xml:space="preserve"> credit </w:t>
      </w:r>
      <w:r w:rsidR="004C23AD" w:rsidRPr="00485304">
        <w:t>is</w:t>
      </w:r>
      <w:r w:rsidR="00AF1A98" w:rsidRPr="00485304">
        <w:t xml:space="preserve"> earned</w:t>
      </w:r>
      <w:r w:rsidR="00725C6F" w:rsidRPr="00485304">
        <w:t xml:space="preserve"> in 15-minute increments</w:t>
      </w:r>
      <w:r w:rsidR="00AF1A98" w:rsidRPr="00485304">
        <w:t xml:space="preserve"> or 0.25 hours</w:t>
      </w:r>
      <w:r w:rsidR="00725C6F" w:rsidRPr="00485304">
        <w:t xml:space="preserve">. </w:t>
      </w:r>
    </w:p>
    <w:p w14:paraId="5006519B" w14:textId="77777777" w:rsidR="00A564A5" w:rsidRPr="00485304" w:rsidRDefault="00A564A5" w:rsidP="00BF14C0">
      <w:pPr>
        <w:tabs>
          <w:tab w:val="left" w:pos="0"/>
        </w:tabs>
        <w:ind w:left="1440" w:hanging="360"/>
        <w:jc w:val="both"/>
      </w:pPr>
    </w:p>
    <w:p w14:paraId="4138B158" w14:textId="68C1E872" w:rsidR="00A564A5" w:rsidRPr="00485304" w:rsidRDefault="00A564A5" w:rsidP="00A564A5">
      <w:pPr>
        <w:tabs>
          <w:tab w:val="left" w:pos="0"/>
        </w:tabs>
        <w:ind w:left="1080" w:hanging="360"/>
        <w:jc w:val="both"/>
      </w:pPr>
      <w:r w:rsidRPr="00485304">
        <w:t>b.</w:t>
      </w:r>
      <w:r w:rsidRPr="00485304">
        <w:tab/>
        <w:t xml:space="preserve">Minimum time.  </w:t>
      </w:r>
      <w:r w:rsidR="0063417B" w:rsidRPr="00485304">
        <w:t xml:space="preserve">A </w:t>
      </w:r>
      <w:r w:rsidR="00600B17" w:rsidRPr="00485304">
        <w:t xml:space="preserve">confidential intermediary may </w:t>
      </w:r>
      <w:r w:rsidR="00495019" w:rsidRPr="00485304">
        <w:t>receive</w:t>
      </w:r>
      <w:r w:rsidR="00600B17" w:rsidRPr="00485304">
        <w:t xml:space="preserve"> </w:t>
      </w:r>
      <w:r w:rsidR="0063417B" w:rsidRPr="00485304">
        <w:t xml:space="preserve">continuing education </w:t>
      </w:r>
      <w:r w:rsidR="00600B17" w:rsidRPr="00485304">
        <w:t>credit</w:t>
      </w:r>
      <w:r w:rsidR="00AA5828" w:rsidRPr="00485304">
        <w:t xml:space="preserve"> </w:t>
      </w:r>
      <w:r w:rsidR="00C57428" w:rsidRPr="00485304">
        <w:t>for qualified</w:t>
      </w:r>
      <w:r w:rsidR="00600B17" w:rsidRPr="00485304">
        <w:t xml:space="preserve"> </w:t>
      </w:r>
      <w:r w:rsidR="0063417B" w:rsidRPr="00485304">
        <w:t xml:space="preserve">activity </w:t>
      </w:r>
      <w:r w:rsidR="00E44EF1" w:rsidRPr="00485304">
        <w:t xml:space="preserve">only if </w:t>
      </w:r>
      <w:r w:rsidR="00926037" w:rsidRPr="00485304">
        <w:t>it consists of at</w:t>
      </w:r>
      <w:r w:rsidR="0063417B" w:rsidRPr="00485304">
        <w:t xml:space="preserve"> least 30 minutes or 0.5 hours of</w:t>
      </w:r>
      <w:r w:rsidR="00094388" w:rsidRPr="00485304">
        <w:t xml:space="preserve"> “actual clock time”</w:t>
      </w:r>
      <w:r w:rsidR="00C57428" w:rsidRPr="00485304">
        <w:t xml:space="preserve"> attended by the confidential intermediary</w:t>
      </w:r>
      <w:r w:rsidR="00E814FF" w:rsidRPr="00485304">
        <w:t>.</w:t>
      </w:r>
      <w:r w:rsidR="00C57428" w:rsidRPr="00485304">
        <w:t xml:space="preserve">  </w:t>
      </w:r>
    </w:p>
    <w:p w14:paraId="56470522" w14:textId="77777777" w:rsidR="0023649A" w:rsidRPr="00485304" w:rsidRDefault="0023649A" w:rsidP="00725C6F">
      <w:pPr>
        <w:tabs>
          <w:tab w:val="left" w:pos="0"/>
        </w:tabs>
        <w:ind w:left="720" w:hanging="360"/>
        <w:jc w:val="both"/>
      </w:pPr>
    </w:p>
    <w:p w14:paraId="05A468D4" w14:textId="412E8257" w:rsidR="00725C6F" w:rsidRPr="00485304" w:rsidRDefault="00292F3A" w:rsidP="00292F3A">
      <w:pPr>
        <w:tabs>
          <w:tab w:val="left" w:pos="0"/>
        </w:tabs>
        <w:ind w:left="1080" w:hanging="360"/>
        <w:jc w:val="both"/>
        <w:rPr>
          <w:spacing w:val="-2"/>
        </w:rPr>
      </w:pPr>
      <w:r w:rsidRPr="00485304">
        <w:rPr>
          <w:spacing w:val="-2"/>
        </w:rPr>
        <w:t>c</w:t>
      </w:r>
      <w:r w:rsidR="00725C6F" w:rsidRPr="00485304">
        <w:rPr>
          <w:spacing w:val="-2"/>
        </w:rPr>
        <w:t>.</w:t>
      </w:r>
      <w:r w:rsidR="00725C6F" w:rsidRPr="00485304">
        <w:rPr>
          <w:spacing w:val="-2"/>
        </w:rPr>
        <w:tab/>
        <w:t xml:space="preserve">Maximum </w:t>
      </w:r>
      <w:r w:rsidR="00D52FD6" w:rsidRPr="00485304">
        <w:rPr>
          <w:spacing w:val="-2"/>
        </w:rPr>
        <w:t>credit</w:t>
      </w:r>
      <w:r w:rsidR="00725C6F" w:rsidRPr="00485304">
        <w:rPr>
          <w:spacing w:val="-2"/>
        </w:rPr>
        <w:t xml:space="preserve">. </w:t>
      </w:r>
      <w:r w:rsidR="00380327" w:rsidRPr="00485304">
        <w:rPr>
          <w:spacing w:val="-2"/>
        </w:rPr>
        <w:t xml:space="preserve"> </w:t>
      </w:r>
      <w:r w:rsidR="00D52FD6" w:rsidRPr="00485304">
        <w:rPr>
          <w:spacing w:val="-2"/>
        </w:rPr>
        <w:t xml:space="preserve">A </w:t>
      </w:r>
      <w:r w:rsidR="00725C6F" w:rsidRPr="00485304">
        <w:rPr>
          <w:spacing w:val="-2"/>
        </w:rPr>
        <w:t xml:space="preserve">confidential intermediary </w:t>
      </w:r>
      <w:r w:rsidR="00FA4ED8" w:rsidRPr="00485304">
        <w:rPr>
          <w:spacing w:val="-2"/>
        </w:rPr>
        <w:t xml:space="preserve">will </w:t>
      </w:r>
      <w:r w:rsidR="00725C6F" w:rsidRPr="00485304">
        <w:rPr>
          <w:spacing w:val="-2"/>
        </w:rPr>
        <w:t xml:space="preserve">not receive more than 3 hours </w:t>
      </w:r>
      <w:r w:rsidR="00D52FD6" w:rsidRPr="00485304">
        <w:rPr>
          <w:spacing w:val="-2"/>
        </w:rPr>
        <w:t xml:space="preserve">of continuing education </w:t>
      </w:r>
      <w:r w:rsidR="00725C6F" w:rsidRPr="00485304">
        <w:rPr>
          <w:spacing w:val="-2"/>
        </w:rPr>
        <w:t xml:space="preserve">credit through </w:t>
      </w:r>
      <w:r w:rsidR="005C06D2" w:rsidRPr="00485304">
        <w:rPr>
          <w:spacing w:val="-2"/>
        </w:rPr>
        <w:t xml:space="preserve">any </w:t>
      </w:r>
      <w:r w:rsidR="008509C5" w:rsidRPr="00E26636">
        <w:rPr>
          <w:spacing w:val="-2"/>
        </w:rPr>
        <w:t xml:space="preserve">single </w:t>
      </w:r>
      <w:r w:rsidR="005C06D2" w:rsidRPr="00485304">
        <w:rPr>
          <w:spacing w:val="-2"/>
        </w:rPr>
        <w:t xml:space="preserve">continuing education </w:t>
      </w:r>
      <w:r w:rsidR="00725C6F" w:rsidRPr="00485304">
        <w:rPr>
          <w:spacing w:val="-2"/>
        </w:rPr>
        <w:t xml:space="preserve">activity in a </w:t>
      </w:r>
      <w:r w:rsidR="00725C6F" w:rsidRPr="00485304">
        <w:t>12-month continuing education period</w:t>
      </w:r>
      <w:r w:rsidR="005C06D2" w:rsidRPr="00485304">
        <w:t xml:space="preserve"> unless </w:t>
      </w:r>
      <w:r w:rsidR="003259BC" w:rsidRPr="00485304">
        <w:t>approved by the board</w:t>
      </w:r>
      <w:r w:rsidR="00483B37" w:rsidRPr="00485304">
        <w:t xml:space="preserve"> as directly related to the confidential intermediary profession</w:t>
      </w:r>
      <w:r w:rsidR="00725C6F" w:rsidRPr="00485304">
        <w:rPr>
          <w:spacing w:val="-2"/>
        </w:rPr>
        <w:t>.</w:t>
      </w:r>
    </w:p>
    <w:p w14:paraId="4EF7B3D8" w14:textId="77777777" w:rsidR="00901726" w:rsidRPr="00485304" w:rsidRDefault="00901726" w:rsidP="00292F3A">
      <w:pPr>
        <w:tabs>
          <w:tab w:val="left" w:pos="0"/>
        </w:tabs>
        <w:ind w:left="1080" w:hanging="360"/>
        <w:jc w:val="both"/>
        <w:rPr>
          <w:spacing w:val="-2"/>
        </w:rPr>
      </w:pPr>
    </w:p>
    <w:p w14:paraId="6CB9BB0E" w14:textId="5C688263" w:rsidR="00725C6F" w:rsidRPr="00485304" w:rsidRDefault="00085AF5" w:rsidP="009F203B">
      <w:pPr>
        <w:tabs>
          <w:tab w:val="left" w:pos="-1080"/>
          <w:tab w:val="left" w:pos="-720"/>
          <w:tab w:val="left" w:pos="0"/>
        </w:tabs>
        <w:ind w:left="360" w:hanging="360"/>
        <w:jc w:val="both"/>
        <w:rPr>
          <w:spacing w:val="8"/>
        </w:rPr>
      </w:pPr>
      <w:r w:rsidRPr="00485304">
        <w:rPr>
          <w:b/>
          <w:bCs/>
          <w:spacing w:val="-2"/>
        </w:rPr>
        <w:t>E</w:t>
      </w:r>
      <w:r w:rsidR="00725C6F" w:rsidRPr="00485304">
        <w:rPr>
          <w:b/>
          <w:bCs/>
          <w:spacing w:val="-2"/>
        </w:rPr>
        <w:t>.</w:t>
      </w:r>
      <w:r w:rsidR="00725C6F" w:rsidRPr="00485304">
        <w:rPr>
          <w:b/>
          <w:bCs/>
          <w:spacing w:val="-2"/>
        </w:rPr>
        <w:tab/>
      </w:r>
      <w:r w:rsidR="00725C6F" w:rsidRPr="00485304">
        <w:rPr>
          <w:b/>
          <w:bCs/>
        </w:rPr>
        <w:t>Non-Qualifying Activities.</w:t>
      </w:r>
      <w:r w:rsidR="009F203B" w:rsidRPr="00485304">
        <w:rPr>
          <w:b/>
          <w:bCs/>
        </w:rPr>
        <w:t xml:space="preserve">  </w:t>
      </w:r>
      <w:r w:rsidR="00725C6F" w:rsidRPr="00485304">
        <w:t>The following activities do not qualify for continuing education credit for confidential intermediaries:</w:t>
      </w:r>
    </w:p>
    <w:p w14:paraId="2C49F555" w14:textId="77777777" w:rsidR="00725C6F" w:rsidRPr="00485304" w:rsidRDefault="00725C6F" w:rsidP="00725C6F">
      <w:pPr>
        <w:tabs>
          <w:tab w:val="left" w:pos="0"/>
        </w:tabs>
        <w:jc w:val="both"/>
      </w:pPr>
    </w:p>
    <w:p w14:paraId="2C55916D" w14:textId="4430D606" w:rsidR="00725C6F" w:rsidRPr="00485304" w:rsidRDefault="00725C6F" w:rsidP="00CA4132">
      <w:pPr>
        <w:tabs>
          <w:tab w:val="left" w:pos="0"/>
        </w:tabs>
        <w:ind w:left="720" w:hanging="360"/>
        <w:jc w:val="both"/>
      </w:pPr>
      <w:r w:rsidRPr="00485304">
        <w:t>1</w:t>
      </w:r>
      <w:r w:rsidR="00CA4132" w:rsidRPr="00485304">
        <w:t>.</w:t>
      </w:r>
      <w:r w:rsidRPr="00485304">
        <w:tab/>
        <w:t xml:space="preserve">Programs or training completed to qualify for initial </w:t>
      </w:r>
      <w:proofErr w:type="gramStart"/>
      <w:r w:rsidRPr="00485304">
        <w:t>certification;</w:t>
      </w:r>
      <w:proofErr w:type="gramEnd"/>
    </w:p>
    <w:p w14:paraId="7062409E" w14:textId="77777777" w:rsidR="00CA4132" w:rsidRPr="00485304" w:rsidRDefault="00CA4132" w:rsidP="00CA4132">
      <w:pPr>
        <w:tabs>
          <w:tab w:val="left" w:pos="0"/>
        </w:tabs>
        <w:ind w:left="720" w:hanging="360"/>
        <w:jc w:val="both"/>
      </w:pPr>
    </w:p>
    <w:p w14:paraId="69B8CA60" w14:textId="3E497BD0" w:rsidR="00725C6F" w:rsidRPr="00485304" w:rsidRDefault="00725C6F" w:rsidP="00CA4132">
      <w:pPr>
        <w:tabs>
          <w:tab w:val="left" w:pos="0"/>
        </w:tabs>
        <w:ind w:left="720" w:hanging="360"/>
        <w:jc w:val="both"/>
        <w:rPr>
          <w:spacing w:val="-6"/>
        </w:rPr>
      </w:pPr>
      <w:r w:rsidRPr="00485304">
        <w:rPr>
          <w:spacing w:val="-6"/>
        </w:rPr>
        <w:t>2</w:t>
      </w:r>
      <w:r w:rsidR="00CA4132" w:rsidRPr="00485304">
        <w:rPr>
          <w:spacing w:val="-6"/>
        </w:rPr>
        <w:t>.</w:t>
      </w:r>
      <w:r w:rsidRPr="00485304">
        <w:rPr>
          <w:spacing w:val="-6"/>
        </w:rPr>
        <w:tab/>
        <w:t xml:space="preserve">Mentoring </w:t>
      </w:r>
      <w:proofErr w:type="gramStart"/>
      <w:r w:rsidRPr="00485304">
        <w:rPr>
          <w:spacing w:val="-6"/>
        </w:rPr>
        <w:t>activities;</w:t>
      </w:r>
      <w:proofErr w:type="gramEnd"/>
    </w:p>
    <w:p w14:paraId="6BD1896C" w14:textId="77777777" w:rsidR="00CA4132" w:rsidRPr="00485304" w:rsidRDefault="00CA4132" w:rsidP="00CA4132">
      <w:pPr>
        <w:tabs>
          <w:tab w:val="left" w:pos="0"/>
        </w:tabs>
        <w:ind w:left="720" w:hanging="360"/>
        <w:jc w:val="both"/>
        <w:rPr>
          <w:spacing w:val="-6"/>
        </w:rPr>
      </w:pPr>
    </w:p>
    <w:p w14:paraId="7138C586" w14:textId="36C23CBF" w:rsidR="00725C6F" w:rsidRPr="00485304" w:rsidRDefault="00725C6F" w:rsidP="00CA4132">
      <w:pPr>
        <w:tabs>
          <w:tab w:val="left" w:pos="-1080"/>
          <w:tab w:val="left" w:pos="-720"/>
          <w:tab w:val="left" w:pos="0"/>
          <w:tab w:val="left" w:pos="1440"/>
        </w:tabs>
        <w:ind w:left="720" w:hanging="360"/>
        <w:jc w:val="both"/>
      </w:pPr>
      <w:r w:rsidRPr="00485304">
        <w:t>3</w:t>
      </w:r>
      <w:r w:rsidR="00CA4132" w:rsidRPr="00485304">
        <w:t>.</w:t>
      </w:r>
      <w:r w:rsidRPr="00485304">
        <w:tab/>
      </w:r>
      <w:r w:rsidR="00D62144" w:rsidRPr="00485304">
        <w:t>Attending or participating in</w:t>
      </w:r>
      <w:r w:rsidRPr="00485304">
        <w:t xml:space="preserve"> professional or association business meetings, general sessions, elections, policymaking sessions, or program </w:t>
      </w:r>
      <w:proofErr w:type="gramStart"/>
      <w:r w:rsidRPr="00485304">
        <w:t>orientation;</w:t>
      </w:r>
      <w:proofErr w:type="gramEnd"/>
    </w:p>
    <w:p w14:paraId="57BD7CA4" w14:textId="77777777" w:rsidR="00CA4132" w:rsidRPr="00485304" w:rsidRDefault="00CA4132" w:rsidP="00CA4132">
      <w:pPr>
        <w:tabs>
          <w:tab w:val="left" w:pos="-1080"/>
          <w:tab w:val="left" w:pos="-720"/>
          <w:tab w:val="left" w:pos="0"/>
          <w:tab w:val="left" w:pos="1440"/>
        </w:tabs>
        <w:ind w:left="720" w:hanging="360"/>
        <w:jc w:val="both"/>
      </w:pPr>
    </w:p>
    <w:p w14:paraId="29FEA12A" w14:textId="4A7A0640" w:rsidR="00725C6F" w:rsidRPr="00485304" w:rsidRDefault="00CA4132" w:rsidP="00CA4132">
      <w:pPr>
        <w:tabs>
          <w:tab w:val="left" w:pos="0"/>
        </w:tabs>
        <w:ind w:left="720" w:hanging="360"/>
        <w:jc w:val="both"/>
      </w:pPr>
      <w:r w:rsidRPr="00485304">
        <w:t>4.</w:t>
      </w:r>
      <w:r w:rsidR="00725C6F" w:rsidRPr="00485304">
        <w:tab/>
        <w:t xml:space="preserve">Serving on committees or councils or as an officer in a professional </w:t>
      </w:r>
      <w:proofErr w:type="gramStart"/>
      <w:r w:rsidR="00725C6F" w:rsidRPr="00485304">
        <w:t>organization;</w:t>
      </w:r>
      <w:proofErr w:type="gramEnd"/>
      <w:r w:rsidR="00725C6F" w:rsidRPr="00485304">
        <w:t xml:space="preserve"> </w:t>
      </w:r>
    </w:p>
    <w:p w14:paraId="54665653" w14:textId="77777777" w:rsidR="00CA4132" w:rsidRPr="00485304" w:rsidRDefault="00CA4132" w:rsidP="00CA4132">
      <w:pPr>
        <w:tabs>
          <w:tab w:val="left" w:pos="0"/>
        </w:tabs>
        <w:ind w:left="720" w:hanging="360"/>
        <w:jc w:val="both"/>
      </w:pPr>
    </w:p>
    <w:p w14:paraId="287988EC" w14:textId="29280109" w:rsidR="00725C6F" w:rsidRPr="00485304" w:rsidRDefault="00CA4132" w:rsidP="00CA4132">
      <w:pPr>
        <w:tabs>
          <w:tab w:val="left" w:pos="0"/>
        </w:tabs>
        <w:ind w:left="720" w:hanging="360"/>
        <w:jc w:val="both"/>
      </w:pPr>
      <w:r w:rsidRPr="00485304">
        <w:t>5.</w:t>
      </w:r>
      <w:r w:rsidR="00725C6F" w:rsidRPr="00485304">
        <w:tab/>
      </w:r>
      <w:r w:rsidR="00614FCC" w:rsidRPr="00485304">
        <w:t>Completing activities</w:t>
      </w:r>
      <w:r w:rsidR="00725C6F" w:rsidRPr="00485304">
        <w:t xml:space="preserve"> required by the board as part of disciplinary </w:t>
      </w:r>
      <w:proofErr w:type="gramStart"/>
      <w:r w:rsidR="00725C6F" w:rsidRPr="00485304">
        <w:t>action</w:t>
      </w:r>
      <w:r w:rsidR="009D01A6" w:rsidRPr="00485304">
        <w:t>;</w:t>
      </w:r>
      <w:proofErr w:type="gramEnd"/>
    </w:p>
    <w:p w14:paraId="59869635" w14:textId="77777777" w:rsidR="00725C6F" w:rsidRPr="00485304" w:rsidRDefault="00725C6F" w:rsidP="00725C6F">
      <w:pPr>
        <w:tabs>
          <w:tab w:val="left" w:pos="0"/>
        </w:tabs>
        <w:jc w:val="both"/>
        <w:rPr>
          <w:bCs/>
        </w:rPr>
      </w:pPr>
    </w:p>
    <w:p w14:paraId="1B3D4C3E" w14:textId="51AF35EB" w:rsidR="00725C6F" w:rsidRPr="00485304" w:rsidRDefault="00CA4132" w:rsidP="00CA4132">
      <w:pPr>
        <w:tabs>
          <w:tab w:val="left" w:pos="0"/>
        </w:tabs>
        <w:ind w:left="720" w:hanging="360"/>
        <w:jc w:val="both"/>
      </w:pPr>
      <w:r w:rsidRPr="00485304">
        <w:rPr>
          <w:bCs/>
        </w:rPr>
        <w:t>6</w:t>
      </w:r>
      <w:r w:rsidR="00725C6F" w:rsidRPr="00485304">
        <w:rPr>
          <w:bCs/>
        </w:rPr>
        <w:t>.</w:t>
      </w:r>
      <w:r w:rsidR="00725C6F" w:rsidRPr="00485304">
        <w:rPr>
          <w:bCs/>
        </w:rPr>
        <w:tab/>
      </w:r>
      <w:r w:rsidR="00BB3A12" w:rsidRPr="00485304">
        <w:t xml:space="preserve">Repeating </w:t>
      </w:r>
      <w:r w:rsidR="00614FCC" w:rsidRPr="00485304">
        <w:t xml:space="preserve">a </w:t>
      </w:r>
      <w:r w:rsidR="004655AB" w:rsidRPr="00485304">
        <w:t>qualified continuing</w:t>
      </w:r>
      <w:r w:rsidR="00725C6F" w:rsidRPr="00485304">
        <w:t xml:space="preserve"> education </w:t>
      </w:r>
      <w:r w:rsidR="00614FCC" w:rsidRPr="00485304">
        <w:t xml:space="preserve">activity </w:t>
      </w:r>
      <w:r w:rsidR="00CA48DF" w:rsidRPr="00485304">
        <w:t xml:space="preserve">within the same </w:t>
      </w:r>
      <w:r w:rsidR="00725C6F" w:rsidRPr="00485304">
        <w:t>12-month continuing education period</w:t>
      </w:r>
      <w:r w:rsidR="009D01A6" w:rsidRPr="00485304">
        <w:t>;</w:t>
      </w:r>
      <w:r w:rsidR="00725C6F" w:rsidRPr="00485304">
        <w:t xml:space="preserve"> </w:t>
      </w:r>
      <w:r w:rsidR="009D01A6" w:rsidRPr="00485304">
        <w:t>and</w:t>
      </w:r>
    </w:p>
    <w:p w14:paraId="19A2A9F6" w14:textId="77777777" w:rsidR="00725C6F" w:rsidRPr="00485304" w:rsidRDefault="00725C6F" w:rsidP="00CA4132">
      <w:pPr>
        <w:tabs>
          <w:tab w:val="left" w:pos="0"/>
        </w:tabs>
        <w:ind w:left="720"/>
        <w:jc w:val="both"/>
      </w:pPr>
    </w:p>
    <w:p w14:paraId="758AEFF8" w14:textId="3A813C14" w:rsidR="00725C6F" w:rsidRPr="00485304" w:rsidRDefault="00CA4132" w:rsidP="00380327">
      <w:pPr>
        <w:tabs>
          <w:tab w:val="left" w:pos="0"/>
        </w:tabs>
        <w:ind w:left="720" w:hanging="360"/>
        <w:jc w:val="both"/>
        <w:rPr>
          <w:spacing w:val="-2"/>
        </w:rPr>
      </w:pPr>
      <w:r w:rsidRPr="00485304">
        <w:t>7</w:t>
      </w:r>
      <w:r w:rsidR="00725C6F" w:rsidRPr="00485304">
        <w:t>.</w:t>
      </w:r>
      <w:r w:rsidR="00725C6F" w:rsidRPr="00485304">
        <w:tab/>
      </w:r>
      <w:r w:rsidR="003F74DC" w:rsidRPr="00485304">
        <w:t>Attending</w:t>
      </w:r>
      <w:r w:rsidR="00725C6F" w:rsidRPr="00485304">
        <w:t xml:space="preserve"> part, but not all, of a continuing education activity.</w:t>
      </w:r>
      <w:r w:rsidR="00725C6F" w:rsidRPr="00485304">
        <w:rPr>
          <w:strike/>
        </w:rPr>
        <w:t xml:space="preserve"> </w:t>
      </w:r>
    </w:p>
    <w:p w14:paraId="6E24ED8F" w14:textId="77777777" w:rsidR="00725C6F" w:rsidRPr="00485304" w:rsidRDefault="00725C6F" w:rsidP="00725C6F">
      <w:pPr>
        <w:tabs>
          <w:tab w:val="left" w:pos="0"/>
        </w:tabs>
        <w:ind w:left="1080" w:hanging="360"/>
        <w:jc w:val="both"/>
      </w:pPr>
    </w:p>
    <w:p w14:paraId="19BA7984" w14:textId="1D8AAB34" w:rsidR="00725C6F" w:rsidRPr="00485304" w:rsidRDefault="00A005A6" w:rsidP="00A005A6">
      <w:pPr>
        <w:tabs>
          <w:tab w:val="left" w:pos="0"/>
        </w:tabs>
        <w:ind w:left="360" w:hanging="360"/>
        <w:jc w:val="both"/>
      </w:pPr>
      <w:r w:rsidRPr="00485304">
        <w:rPr>
          <w:b/>
          <w:bCs/>
        </w:rPr>
        <w:lastRenderedPageBreak/>
        <w:t>F</w:t>
      </w:r>
      <w:r w:rsidR="00725C6F" w:rsidRPr="00485304">
        <w:rPr>
          <w:b/>
          <w:bCs/>
        </w:rPr>
        <w:t>.</w:t>
      </w:r>
      <w:r w:rsidR="00725C6F" w:rsidRPr="00485304">
        <w:rPr>
          <w:b/>
          <w:bCs/>
        </w:rPr>
        <w:tab/>
        <w:t xml:space="preserve">Extension or Waiver. </w:t>
      </w:r>
      <w:r w:rsidR="00725C6F" w:rsidRPr="00485304">
        <w:t xml:space="preserve">A confidential intermediary seeking renewal of certification who has not fully complied with the continuing education </w:t>
      </w:r>
      <w:r w:rsidR="00062459" w:rsidRPr="00485304">
        <w:t xml:space="preserve">requirement </w:t>
      </w:r>
      <w:r w:rsidR="00725C6F" w:rsidRPr="00485304">
        <w:t xml:space="preserve">may request an extension or waiver of the continuing education </w:t>
      </w:r>
      <w:r w:rsidR="00062459" w:rsidRPr="00485304">
        <w:t xml:space="preserve">requirement </w:t>
      </w:r>
      <w:r w:rsidR="00C126A3" w:rsidRPr="00485304">
        <w:t>for up to 90 days</w:t>
      </w:r>
      <w:r w:rsidR="002D377C" w:rsidRPr="00485304">
        <w:t xml:space="preserve"> on a showing of extenuating </w:t>
      </w:r>
      <w:r w:rsidR="006B47FB" w:rsidRPr="00485304">
        <w:t xml:space="preserve">circumstances </w:t>
      </w:r>
      <w:r w:rsidR="00725C6F" w:rsidRPr="00485304">
        <w:t xml:space="preserve">under </w:t>
      </w:r>
      <w:r w:rsidR="00BC3FFC" w:rsidRPr="00485304">
        <w:t>this section instead of ACJA § 7-201.07(B).</w:t>
      </w:r>
    </w:p>
    <w:p w14:paraId="21D48C74" w14:textId="77777777" w:rsidR="00725C6F" w:rsidRPr="00485304" w:rsidRDefault="00725C6F" w:rsidP="006E0205">
      <w:pPr>
        <w:ind w:left="900" w:hanging="540"/>
        <w:jc w:val="both"/>
      </w:pPr>
    </w:p>
    <w:p w14:paraId="721D0D43" w14:textId="7F365D05" w:rsidR="00725C6F" w:rsidRPr="00485304" w:rsidRDefault="00316087" w:rsidP="00C109CA">
      <w:pPr>
        <w:ind w:left="720" w:hanging="360"/>
        <w:jc w:val="both"/>
        <w:rPr>
          <w:strike/>
        </w:rPr>
      </w:pPr>
      <w:r w:rsidRPr="00485304">
        <w:t>1.</w:t>
      </w:r>
      <w:r w:rsidRPr="00485304">
        <w:tab/>
      </w:r>
      <w:r w:rsidR="006174CC" w:rsidRPr="00485304">
        <w:t>A</w:t>
      </w:r>
      <w:r w:rsidR="00725C6F" w:rsidRPr="00485304">
        <w:t xml:space="preserve"> confidential intermediary </w:t>
      </w:r>
      <w:r w:rsidR="006174CC" w:rsidRPr="00485304">
        <w:t xml:space="preserve">seeking an extension or waiver </w:t>
      </w:r>
      <w:r w:rsidR="002545C4" w:rsidRPr="00485304">
        <w:t xml:space="preserve">of all or part of the continuing education requirement </w:t>
      </w:r>
      <w:r w:rsidR="00725C6F" w:rsidRPr="00485304">
        <w:t xml:space="preserve">must </w:t>
      </w:r>
      <w:r w:rsidR="00640F27" w:rsidRPr="00485304">
        <w:t xml:space="preserve">file a request for </w:t>
      </w:r>
      <w:r w:rsidR="0065294A" w:rsidRPr="00485304">
        <w:t xml:space="preserve">an </w:t>
      </w:r>
      <w:r w:rsidR="00725C6F" w:rsidRPr="00485304">
        <w:t xml:space="preserve">extension or waiver </w:t>
      </w:r>
      <w:r w:rsidR="00AB67F7" w:rsidRPr="00485304">
        <w:t>with the division</w:t>
      </w:r>
      <w:r w:rsidR="00725C6F" w:rsidRPr="00485304">
        <w:t xml:space="preserve"> </w:t>
      </w:r>
      <w:r w:rsidR="000E07F8" w:rsidRPr="00485304">
        <w:t xml:space="preserve">no later than </w:t>
      </w:r>
      <w:r w:rsidR="00FB7A22" w:rsidRPr="00485304">
        <w:t xml:space="preserve">the </w:t>
      </w:r>
      <w:r w:rsidR="00725C6F" w:rsidRPr="00485304">
        <w:t xml:space="preserve">August 31 </w:t>
      </w:r>
      <w:r w:rsidR="00CA7306" w:rsidRPr="00485304">
        <w:t xml:space="preserve">close of the </w:t>
      </w:r>
      <w:r w:rsidR="00725C6F" w:rsidRPr="00485304">
        <w:t>continuing education period</w:t>
      </w:r>
      <w:r w:rsidR="00CA7306" w:rsidRPr="00485304">
        <w:t xml:space="preserve"> for which </w:t>
      </w:r>
      <w:r w:rsidR="003771A8" w:rsidRPr="00485304">
        <w:t>the extension or waiver</w:t>
      </w:r>
      <w:r w:rsidR="00CA7306" w:rsidRPr="00485304">
        <w:t xml:space="preserve"> is </w:t>
      </w:r>
      <w:r w:rsidR="003771A8" w:rsidRPr="00485304">
        <w:t>sought</w:t>
      </w:r>
      <w:r w:rsidR="00725C6F" w:rsidRPr="00485304">
        <w:t xml:space="preserve">.  </w:t>
      </w:r>
    </w:p>
    <w:p w14:paraId="6F46F69D" w14:textId="77777777" w:rsidR="00952884" w:rsidRPr="00485304" w:rsidRDefault="00952884" w:rsidP="006E0205">
      <w:pPr>
        <w:ind w:left="900" w:hanging="540"/>
        <w:jc w:val="both"/>
        <w:rPr>
          <w:strike/>
        </w:rPr>
      </w:pPr>
    </w:p>
    <w:p w14:paraId="0A6E9421" w14:textId="77777777" w:rsidR="0030588E" w:rsidRPr="00485304" w:rsidRDefault="00952884" w:rsidP="00C109CA">
      <w:pPr>
        <w:ind w:left="720" w:hanging="360"/>
        <w:jc w:val="both"/>
      </w:pPr>
      <w:r w:rsidRPr="00485304">
        <w:t>2.</w:t>
      </w:r>
      <w:r w:rsidRPr="00485304">
        <w:tab/>
      </w:r>
      <w:r w:rsidR="0030588E" w:rsidRPr="00485304">
        <w:t>A written request for an extension of time to comply with the continuing education requirement or a waiver of the requirement for the 12-month continuing education period must:</w:t>
      </w:r>
    </w:p>
    <w:p w14:paraId="4F355FDF" w14:textId="77777777" w:rsidR="0030588E" w:rsidRPr="00485304" w:rsidRDefault="0030588E" w:rsidP="0030588E">
      <w:pPr>
        <w:ind w:left="900" w:hanging="540"/>
        <w:jc w:val="both"/>
      </w:pPr>
    </w:p>
    <w:p w14:paraId="4DABDC75" w14:textId="18CE356F" w:rsidR="0030588E" w:rsidRPr="00485304" w:rsidRDefault="0030588E" w:rsidP="00C109CA">
      <w:pPr>
        <w:ind w:left="1080" w:hanging="360"/>
        <w:jc w:val="both"/>
      </w:pPr>
      <w:r w:rsidRPr="00485304">
        <w:t>a.</w:t>
      </w:r>
      <w:r w:rsidRPr="00485304">
        <w:tab/>
        <w:t xml:space="preserve">Include a detailed explanation of the facts supporting a finding of the extenuating circumstances that negatively impact the </w:t>
      </w:r>
      <w:r w:rsidR="004C5A16" w:rsidRPr="00485304">
        <w:t>confidential intermediary</w:t>
      </w:r>
      <w:r w:rsidRPr="00485304">
        <w:t xml:space="preserve">’s ability to fully comply with the continuing education requirements for that </w:t>
      </w:r>
      <w:proofErr w:type="gramStart"/>
      <w:r w:rsidRPr="00485304">
        <w:t>period;</w:t>
      </w:r>
      <w:proofErr w:type="gramEnd"/>
      <w:r w:rsidRPr="00485304">
        <w:t xml:space="preserve"> </w:t>
      </w:r>
    </w:p>
    <w:p w14:paraId="5535444D" w14:textId="77777777" w:rsidR="0030588E" w:rsidRPr="00485304" w:rsidRDefault="0030588E" w:rsidP="00C109CA">
      <w:pPr>
        <w:ind w:left="1080" w:hanging="360"/>
        <w:jc w:val="both"/>
      </w:pPr>
    </w:p>
    <w:p w14:paraId="778A28F8" w14:textId="75B4AC3D" w:rsidR="0030588E" w:rsidRPr="00485304" w:rsidRDefault="0030588E" w:rsidP="00C109CA">
      <w:pPr>
        <w:ind w:left="1080" w:hanging="360"/>
        <w:jc w:val="both"/>
      </w:pPr>
      <w:r w:rsidRPr="00485304">
        <w:t>b.</w:t>
      </w:r>
      <w:r w:rsidRPr="00485304">
        <w:tab/>
        <w:t xml:space="preserve">Be signed and dated by the </w:t>
      </w:r>
      <w:r w:rsidR="004C5A16" w:rsidRPr="00485304">
        <w:t>confidential intermediary</w:t>
      </w:r>
      <w:r w:rsidRPr="00485304">
        <w:t>; and</w:t>
      </w:r>
    </w:p>
    <w:p w14:paraId="0A529A9F" w14:textId="77777777" w:rsidR="0030588E" w:rsidRPr="00485304" w:rsidRDefault="0030588E" w:rsidP="00C109CA">
      <w:pPr>
        <w:ind w:left="1080" w:hanging="360"/>
        <w:jc w:val="both"/>
      </w:pPr>
    </w:p>
    <w:p w14:paraId="308BFD64" w14:textId="4B406033" w:rsidR="00952884" w:rsidRPr="00485304" w:rsidRDefault="0030588E" w:rsidP="00C109CA">
      <w:pPr>
        <w:ind w:left="1080" w:hanging="360"/>
        <w:jc w:val="both"/>
      </w:pPr>
      <w:r w:rsidRPr="00485304">
        <w:t>c.</w:t>
      </w:r>
      <w:r w:rsidRPr="00485304">
        <w:tab/>
        <w:t xml:space="preserve">Include, immediately above the </w:t>
      </w:r>
      <w:r w:rsidR="004C5A16" w:rsidRPr="00485304">
        <w:t>confidential intermediary</w:t>
      </w:r>
      <w:r w:rsidRPr="00485304">
        <w:t xml:space="preserve">’s signature, the following statement: “I, [printed name of </w:t>
      </w:r>
      <w:r w:rsidR="004C5A16" w:rsidRPr="00485304">
        <w:t>confidential intermediary</w:t>
      </w:r>
      <w:r w:rsidRPr="00485304">
        <w:t>], affirm that my statements and the information in my request for extension or waiver are true and correct and this information under penalty of perjury.”</w:t>
      </w:r>
    </w:p>
    <w:p w14:paraId="3BF3680F" w14:textId="77777777" w:rsidR="004C5A16" w:rsidRPr="00485304" w:rsidRDefault="004C5A16" w:rsidP="004C5A16">
      <w:pPr>
        <w:tabs>
          <w:tab w:val="left" w:pos="360"/>
        </w:tabs>
        <w:ind w:left="1260" w:hanging="360"/>
        <w:jc w:val="both"/>
      </w:pPr>
    </w:p>
    <w:p w14:paraId="0906BE64" w14:textId="7D4FBBD9" w:rsidR="004C5A16" w:rsidRPr="00485304" w:rsidRDefault="004C5A16" w:rsidP="00C109CA">
      <w:pPr>
        <w:ind w:left="720" w:hanging="360"/>
        <w:jc w:val="both"/>
      </w:pPr>
      <w:r w:rsidRPr="00485304">
        <w:t>3.</w:t>
      </w:r>
      <w:r w:rsidRPr="00485304">
        <w:tab/>
      </w:r>
      <w:r w:rsidR="004E76EC" w:rsidRPr="00485304">
        <w:t>The division must review the written request and make a recommendation to the board.</w:t>
      </w:r>
    </w:p>
    <w:p w14:paraId="7CB4FCEB" w14:textId="77777777" w:rsidR="004E76EC" w:rsidRPr="00485304" w:rsidRDefault="004E76EC" w:rsidP="00C109CA">
      <w:pPr>
        <w:ind w:left="720" w:hanging="360"/>
        <w:jc w:val="both"/>
      </w:pPr>
    </w:p>
    <w:p w14:paraId="5F92BC59" w14:textId="5D2A045E" w:rsidR="00725C6F" w:rsidRPr="00485304" w:rsidRDefault="005D3506" w:rsidP="00C109CA">
      <w:pPr>
        <w:ind w:left="720" w:hanging="360"/>
        <w:jc w:val="both"/>
      </w:pPr>
      <w:r w:rsidRPr="00485304">
        <w:t>4</w:t>
      </w:r>
      <w:r w:rsidR="00AF3C25" w:rsidRPr="00485304">
        <w:t>.</w:t>
      </w:r>
      <w:r w:rsidR="00C109CA" w:rsidRPr="00485304">
        <w:tab/>
      </w:r>
      <w:r w:rsidR="0035769C" w:rsidRPr="00485304">
        <w:t>In determining</w:t>
      </w:r>
      <w:r w:rsidR="00725C6F" w:rsidRPr="00485304">
        <w:t xml:space="preserve"> whether extenuating circumstances exist</w:t>
      </w:r>
      <w:r w:rsidR="00C109CA" w:rsidRPr="00485304">
        <w:t xml:space="preserve"> </w:t>
      </w:r>
      <w:r w:rsidR="00F62721" w:rsidRPr="00485304">
        <w:t>to suppo</w:t>
      </w:r>
      <w:r w:rsidR="00C109CA" w:rsidRPr="00485304">
        <w:t>rt</w:t>
      </w:r>
      <w:r w:rsidR="00F62721" w:rsidRPr="00485304">
        <w:t xml:space="preserve"> a requested extension or waiver of the </w:t>
      </w:r>
      <w:r w:rsidR="009805CD" w:rsidRPr="00485304">
        <w:t>continuing education requirement</w:t>
      </w:r>
      <w:r w:rsidR="00725C6F" w:rsidRPr="00485304">
        <w:t xml:space="preserve">, the board must consider </w:t>
      </w:r>
      <w:r w:rsidR="009805CD" w:rsidRPr="00485304">
        <w:t xml:space="preserve">whether </w:t>
      </w:r>
      <w:r w:rsidR="00725C6F" w:rsidRPr="00485304">
        <w:t xml:space="preserve">the confidential intermediary has been unable to devote sufficient hours to fulfill the </w:t>
      </w:r>
      <w:r w:rsidR="00DD03EC" w:rsidRPr="00485304">
        <w:t xml:space="preserve">continuing education requirement </w:t>
      </w:r>
      <w:r w:rsidR="00725C6F" w:rsidRPr="00485304">
        <w:t xml:space="preserve">during </w:t>
      </w:r>
      <w:r w:rsidR="003B371D" w:rsidRPr="00485304">
        <w:t xml:space="preserve">the current 12-month </w:t>
      </w:r>
      <w:r w:rsidR="00725C6F" w:rsidRPr="00485304">
        <w:t>certificate period because of:</w:t>
      </w:r>
    </w:p>
    <w:p w14:paraId="5216F429" w14:textId="77777777" w:rsidR="003B371D" w:rsidRPr="00485304" w:rsidRDefault="003B371D" w:rsidP="006E0205">
      <w:pPr>
        <w:ind w:left="900" w:hanging="540"/>
        <w:jc w:val="both"/>
      </w:pPr>
    </w:p>
    <w:p w14:paraId="1B5089A9" w14:textId="1AA5EFBD" w:rsidR="00725C6F" w:rsidRPr="00485304" w:rsidRDefault="00654B01" w:rsidP="000E67DD">
      <w:pPr>
        <w:pStyle w:val="Level1"/>
        <w:numPr>
          <w:ilvl w:val="0"/>
          <w:numId w:val="0"/>
        </w:numPr>
        <w:tabs>
          <w:tab w:val="left" w:pos="0"/>
        </w:tabs>
        <w:ind w:left="1080" w:hanging="360"/>
        <w:jc w:val="both"/>
      </w:pPr>
      <w:r w:rsidRPr="00485304">
        <w:rPr>
          <w:sz w:val="22"/>
          <w:szCs w:val="22"/>
        </w:rPr>
        <w:t>a.</w:t>
      </w:r>
      <w:r w:rsidR="00BD2CB7" w:rsidRPr="00485304">
        <w:rPr>
          <w:sz w:val="22"/>
          <w:szCs w:val="22"/>
        </w:rPr>
        <w:tab/>
      </w:r>
      <w:r w:rsidR="00725C6F" w:rsidRPr="00485304">
        <w:t xml:space="preserve">Full-time service in the armed forces of the United States during a substantial part of the certification </w:t>
      </w:r>
      <w:proofErr w:type="gramStart"/>
      <w:r w:rsidR="00725C6F" w:rsidRPr="00485304">
        <w:t>period;</w:t>
      </w:r>
      <w:proofErr w:type="gramEnd"/>
    </w:p>
    <w:p w14:paraId="16E8AAA4" w14:textId="77777777" w:rsidR="000E67DD" w:rsidRPr="00485304" w:rsidRDefault="000E67DD" w:rsidP="000E67DD">
      <w:pPr>
        <w:pStyle w:val="Level1"/>
        <w:numPr>
          <w:ilvl w:val="0"/>
          <w:numId w:val="0"/>
        </w:numPr>
        <w:tabs>
          <w:tab w:val="left" w:pos="0"/>
        </w:tabs>
        <w:ind w:left="1080" w:hanging="360"/>
        <w:jc w:val="both"/>
        <w:rPr>
          <w:spacing w:val="-4"/>
        </w:rPr>
      </w:pPr>
    </w:p>
    <w:p w14:paraId="7BBDDE60" w14:textId="5230BC00" w:rsidR="00725C6F" w:rsidRPr="00485304" w:rsidRDefault="001F4DCC" w:rsidP="000E67DD">
      <w:pPr>
        <w:pStyle w:val="Level1"/>
        <w:numPr>
          <w:ilvl w:val="0"/>
          <w:numId w:val="0"/>
        </w:numPr>
        <w:tabs>
          <w:tab w:val="left" w:pos="0"/>
        </w:tabs>
        <w:ind w:left="1080" w:hanging="360"/>
        <w:jc w:val="both"/>
        <w:rPr>
          <w:spacing w:val="-4"/>
        </w:rPr>
      </w:pPr>
      <w:r w:rsidRPr="00485304">
        <w:rPr>
          <w:sz w:val="22"/>
          <w:szCs w:val="22"/>
        </w:rPr>
        <w:t>b.</w:t>
      </w:r>
      <w:r w:rsidRPr="00485304">
        <w:rPr>
          <w:sz w:val="22"/>
          <w:szCs w:val="22"/>
        </w:rPr>
        <w:tab/>
      </w:r>
      <w:r w:rsidR="00725C6F" w:rsidRPr="00485304">
        <w:rPr>
          <w:spacing w:val="-4"/>
        </w:rPr>
        <w:t xml:space="preserve">An incapacitating illness documented by a statement from a currently licensed physician treating the confidential </w:t>
      </w:r>
      <w:proofErr w:type="gramStart"/>
      <w:r w:rsidR="00725C6F" w:rsidRPr="00485304">
        <w:rPr>
          <w:spacing w:val="-4"/>
        </w:rPr>
        <w:t>intermediary;</w:t>
      </w:r>
      <w:proofErr w:type="gramEnd"/>
    </w:p>
    <w:p w14:paraId="18982CA8" w14:textId="77777777" w:rsidR="000E67DD" w:rsidRPr="00485304" w:rsidRDefault="000E67DD" w:rsidP="000E67DD">
      <w:pPr>
        <w:pStyle w:val="Level1"/>
        <w:numPr>
          <w:ilvl w:val="0"/>
          <w:numId w:val="0"/>
        </w:numPr>
        <w:tabs>
          <w:tab w:val="left" w:pos="0"/>
        </w:tabs>
        <w:ind w:left="1080" w:hanging="360"/>
        <w:jc w:val="both"/>
      </w:pPr>
    </w:p>
    <w:p w14:paraId="3E08FBBE" w14:textId="21A9D1EA" w:rsidR="00725C6F" w:rsidRPr="00485304" w:rsidRDefault="00774873" w:rsidP="000E67DD">
      <w:pPr>
        <w:pStyle w:val="Level1"/>
        <w:numPr>
          <w:ilvl w:val="0"/>
          <w:numId w:val="0"/>
        </w:numPr>
        <w:tabs>
          <w:tab w:val="left" w:pos="0"/>
        </w:tabs>
        <w:ind w:left="1080" w:hanging="360"/>
        <w:jc w:val="both"/>
      </w:pPr>
      <w:r w:rsidRPr="00485304">
        <w:rPr>
          <w:sz w:val="22"/>
          <w:szCs w:val="22"/>
        </w:rPr>
        <w:t>c.</w:t>
      </w:r>
      <w:r w:rsidR="00BD2CB7" w:rsidRPr="00485304">
        <w:rPr>
          <w:sz w:val="22"/>
          <w:szCs w:val="22"/>
        </w:rPr>
        <w:tab/>
      </w:r>
      <w:r w:rsidR="00725C6F" w:rsidRPr="00485304">
        <w:t>A physical inability to obtain approved programs documented by a statement from a currently licensed physician</w:t>
      </w:r>
      <w:r w:rsidR="00725C6F" w:rsidRPr="00485304">
        <w:rPr>
          <w:spacing w:val="-4"/>
        </w:rPr>
        <w:t xml:space="preserve"> treating the confidential intermediary</w:t>
      </w:r>
      <w:r w:rsidR="00725C6F" w:rsidRPr="00485304">
        <w:t>; or</w:t>
      </w:r>
    </w:p>
    <w:p w14:paraId="157A9D7C" w14:textId="77777777" w:rsidR="000E67DD" w:rsidRPr="00485304" w:rsidRDefault="000E67DD" w:rsidP="000E67DD">
      <w:pPr>
        <w:pStyle w:val="Level1"/>
        <w:numPr>
          <w:ilvl w:val="0"/>
          <w:numId w:val="0"/>
        </w:numPr>
        <w:tabs>
          <w:tab w:val="left" w:pos="0"/>
        </w:tabs>
        <w:ind w:left="1080" w:hanging="360"/>
        <w:jc w:val="both"/>
      </w:pPr>
    </w:p>
    <w:p w14:paraId="79AE6D07" w14:textId="078F8CD5" w:rsidR="00725C6F" w:rsidRPr="00485304" w:rsidRDefault="004A1CBA" w:rsidP="000E67DD">
      <w:pPr>
        <w:pStyle w:val="Level1"/>
        <w:numPr>
          <w:ilvl w:val="0"/>
          <w:numId w:val="0"/>
        </w:numPr>
        <w:tabs>
          <w:tab w:val="left" w:pos="0"/>
        </w:tabs>
        <w:ind w:left="1080" w:hanging="360"/>
        <w:jc w:val="both"/>
      </w:pPr>
      <w:r w:rsidRPr="00485304">
        <w:rPr>
          <w:sz w:val="22"/>
          <w:szCs w:val="22"/>
        </w:rPr>
        <w:t>d.</w:t>
      </w:r>
      <w:r w:rsidR="00BD2CB7" w:rsidRPr="00485304">
        <w:rPr>
          <w:sz w:val="22"/>
          <w:szCs w:val="22"/>
        </w:rPr>
        <w:tab/>
      </w:r>
      <w:r w:rsidR="00C95861" w:rsidRPr="00485304">
        <w:t xml:space="preserve">Any </w:t>
      </w:r>
      <w:r w:rsidR="00725C6F" w:rsidRPr="00485304">
        <w:t>other special circumstances the board deems appropriate.</w:t>
      </w:r>
    </w:p>
    <w:p w14:paraId="4EDBBB5D" w14:textId="77777777" w:rsidR="005D3506" w:rsidRPr="00485304" w:rsidRDefault="005D3506" w:rsidP="005D3506">
      <w:pPr>
        <w:pStyle w:val="ACJA"/>
        <w:numPr>
          <w:ilvl w:val="0"/>
          <w:numId w:val="0"/>
        </w:numPr>
        <w:tabs>
          <w:tab w:val="left" w:pos="0"/>
        </w:tabs>
        <w:ind w:left="810"/>
        <w:jc w:val="both"/>
      </w:pPr>
    </w:p>
    <w:p w14:paraId="0B102060" w14:textId="77777777" w:rsidR="005D3506" w:rsidRPr="00485304" w:rsidRDefault="005D3506" w:rsidP="00253850">
      <w:pPr>
        <w:ind w:left="720" w:hanging="360"/>
        <w:jc w:val="both"/>
      </w:pPr>
      <w:r w:rsidRPr="00485304">
        <w:t>5.</w:t>
      </w:r>
      <w:r w:rsidRPr="00485304">
        <w:tab/>
        <w:t>If the board finds the confidential intermediary has demonstrated extenuating circumstances, the board may, as it finds appropriate under the circumstances:</w:t>
      </w:r>
    </w:p>
    <w:p w14:paraId="718F8014" w14:textId="77777777" w:rsidR="005D3506" w:rsidRPr="00485304" w:rsidRDefault="005D3506" w:rsidP="00253850">
      <w:pPr>
        <w:ind w:left="1080" w:hanging="360"/>
        <w:jc w:val="both"/>
      </w:pPr>
      <w:r w:rsidRPr="00485304">
        <w:lastRenderedPageBreak/>
        <w:t xml:space="preserve">a. </w:t>
      </w:r>
      <w:r w:rsidRPr="00485304">
        <w:tab/>
        <w:t>Grant a one-time extension of up to 90 days for the confidential intermediary to complete the continuing education requirement; or</w:t>
      </w:r>
    </w:p>
    <w:p w14:paraId="29317727" w14:textId="77777777" w:rsidR="005D3506" w:rsidRPr="00485304" w:rsidRDefault="005D3506" w:rsidP="00253850">
      <w:pPr>
        <w:ind w:left="1080" w:hanging="360"/>
        <w:jc w:val="both"/>
      </w:pPr>
    </w:p>
    <w:p w14:paraId="5EF3D8E2" w14:textId="69B4DE9E" w:rsidR="005D3506" w:rsidRPr="00485304" w:rsidRDefault="005D3506" w:rsidP="00253850">
      <w:pPr>
        <w:pStyle w:val="ACJA"/>
        <w:numPr>
          <w:ilvl w:val="0"/>
          <w:numId w:val="0"/>
        </w:numPr>
        <w:tabs>
          <w:tab w:val="left" w:pos="0"/>
        </w:tabs>
        <w:ind w:left="1080" w:hanging="360"/>
        <w:jc w:val="both"/>
        <w:rPr>
          <w:b w:val="0"/>
          <w:bCs w:val="0"/>
        </w:rPr>
      </w:pPr>
      <w:r w:rsidRPr="00485304">
        <w:rPr>
          <w:b w:val="0"/>
          <w:bCs w:val="0"/>
        </w:rPr>
        <w:t>b.</w:t>
      </w:r>
      <w:r w:rsidRPr="00485304">
        <w:rPr>
          <w:b w:val="0"/>
          <w:bCs w:val="0"/>
        </w:rPr>
        <w:tab/>
        <w:t>Waive all or part of the continuing education requirement for the 12-month continuing education period under specified terms and conditions.</w:t>
      </w:r>
    </w:p>
    <w:p w14:paraId="27F20EB2" w14:textId="77777777" w:rsidR="005D3506" w:rsidRPr="00485304" w:rsidRDefault="005D3506" w:rsidP="005D3506">
      <w:pPr>
        <w:pStyle w:val="ACJA"/>
        <w:numPr>
          <w:ilvl w:val="0"/>
          <w:numId w:val="0"/>
        </w:numPr>
        <w:tabs>
          <w:tab w:val="left" w:pos="0"/>
        </w:tabs>
        <w:ind w:left="810"/>
        <w:jc w:val="both"/>
      </w:pPr>
    </w:p>
    <w:p w14:paraId="3399B0E9" w14:textId="7E345C55" w:rsidR="00725C6F" w:rsidRPr="00485304" w:rsidRDefault="006174CC" w:rsidP="00583794">
      <w:pPr>
        <w:pStyle w:val="Level1"/>
        <w:numPr>
          <w:ilvl w:val="0"/>
          <w:numId w:val="0"/>
        </w:numPr>
        <w:tabs>
          <w:tab w:val="left" w:pos="-2142"/>
          <w:tab w:val="left" w:pos="0"/>
        </w:tabs>
        <w:ind w:left="720" w:hanging="360"/>
        <w:jc w:val="both"/>
      </w:pPr>
      <w:r w:rsidRPr="00485304">
        <w:t>6.</w:t>
      </w:r>
      <w:r w:rsidR="00725C6F" w:rsidRPr="00485304">
        <w:tab/>
        <w:t xml:space="preserve">A confidential intermediary whose certificate </w:t>
      </w:r>
      <w:r w:rsidR="00CB68A0" w:rsidRPr="00485304">
        <w:t xml:space="preserve">is under </w:t>
      </w:r>
      <w:r w:rsidR="00A57CD3" w:rsidRPr="00485304">
        <w:t>restriction or has been</w:t>
      </w:r>
      <w:r w:rsidR="00725C6F" w:rsidRPr="00485304">
        <w:t xml:space="preserve"> suspended or revoked by the board is not eligible to request a waiver or extension of the continuing education requirement.</w:t>
      </w:r>
    </w:p>
    <w:p w14:paraId="5D825E8B" w14:textId="77777777" w:rsidR="00725C6F" w:rsidRPr="00485304" w:rsidRDefault="00725C6F" w:rsidP="00FB3E75">
      <w:pPr>
        <w:pStyle w:val="Level1"/>
        <w:numPr>
          <w:ilvl w:val="0"/>
          <w:numId w:val="0"/>
        </w:numPr>
        <w:tabs>
          <w:tab w:val="left" w:pos="0"/>
        </w:tabs>
        <w:jc w:val="both"/>
      </w:pPr>
    </w:p>
    <w:p w14:paraId="6D71D29C" w14:textId="657038B1" w:rsidR="00725C6F" w:rsidRPr="00485304" w:rsidRDefault="00C33F97" w:rsidP="00874590">
      <w:pPr>
        <w:pStyle w:val="Level1"/>
        <w:numPr>
          <w:ilvl w:val="0"/>
          <w:numId w:val="0"/>
        </w:numPr>
        <w:tabs>
          <w:tab w:val="left" w:pos="0"/>
        </w:tabs>
        <w:ind w:left="360" w:hanging="360"/>
        <w:jc w:val="both"/>
      </w:pPr>
      <w:r w:rsidRPr="00485304">
        <w:rPr>
          <w:b/>
          <w:bCs/>
        </w:rPr>
        <w:t>G</w:t>
      </w:r>
      <w:r w:rsidR="00725C6F" w:rsidRPr="00485304">
        <w:rPr>
          <w:b/>
          <w:bCs/>
        </w:rPr>
        <w:t>.</w:t>
      </w:r>
      <w:r w:rsidR="00725C6F" w:rsidRPr="00485304">
        <w:rPr>
          <w:b/>
          <w:bCs/>
        </w:rPr>
        <w:tab/>
        <w:t xml:space="preserve">Random </w:t>
      </w:r>
      <w:r w:rsidRPr="00485304">
        <w:rPr>
          <w:b/>
          <w:bCs/>
        </w:rPr>
        <w:t xml:space="preserve">Compliance </w:t>
      </w:r>
      <w:r w:rsidR="00725C6F" w:rsidRPr="00485304">
        <w:rPr>
          <w:b/>
          <w:bCs/>
        </w:rPr>
        <w:t>Audits.</w:t>
      </w:r>
      <w:r w:rsidR="00725C6F" w:rsidRPr="00485304">
        <w:t xml:space="preserve">  </w:t>
      </w:r>
      <w:r w:rsidR="00803C7C" w:rsidRPr="00485304">
        <w:t xml:space="preserve">The </w:t>
      </w:r>
      <w:r w:rsidR="00725C6F" w:rsidRPr="00485304">
        <w:t xml:space="preserve">division </w:t>
      </w:r>
      <w:r w:rsidR="00803C7C" w:rsidRPr="00485304">
        <w:t xml:space="preserve">may </w:t>
      </w:r>
      <w:r w:rsidR="00725C6F" w:rsidRPr="00485304">
        <w:t xml:space="preserve">randomly select at least 10% of confidential intermediary renewal applications to </w:t>
      </w:r>
      <w:r w:rsidR="00743DDB" w:rsidRPr="00485304">
        <w:t xml:space="preserve">audit compliance with </w:t>
      </w:r>
      <w:r w:rsidR="00607C21" w:rsidRPr="00485304">
        <w:t xml:space="preserve">the </w:t>
      </w:r>
      <w:r w:rsidR="00725C6F" w:rsidRPr="00485304">
        <w:t xml:space="preserve">continuing education requirement.  </w:t>
      </w:r>
      <w:r w:rsidR="00576FD9" w:rsidRPr="00485304">
        <w:t>A confidential intermediary’s</w:t>
      </w:r>
      <w:r w:rsidR="00725C6F" w:rsidRPr="00485304">
        <w:t xml:space="preserve"> failure to respond to</w:t>
      </w:r>
      <w:r w:rsidR="00041D69" w:rsidRPr="00485304">
        <w:t>, or refusal to comply with,</w:t>
      </w:r>
      <w:r w:rsidR="00725C6F" w:rsidRPr="00485304">
        <w:t xml:space="preserve"> a continuing education compliance</w:t>
      </w:r>
      <w:r w:rsidR="00C83054" w:rsidRPr="00485304">
        <w:t xml:space="preserve"> audit-related request from the board or division</w:t>
      </w:r>
      <w:r w:rsidR="00725C6F" w:rsidRPr="00485304">
        <w:t xml:space="preserve"> may result in denial of renewal of certification or disciplinary action.</w:t>
      </w:r>
    </w:p>
    <w:p w14:paraId="42A99BE4" w14:textId="77777777" w:rsidR="00725C6F" w:rsidRPr="00485304" w:rsidRDefault="00725C6F" w:rsidP="00725C6F">
      <w:pPr>
        <w:pStyle w:val="Level1"/>
        <w:numPr>
          <w:ilvl w:val="0"/>
          <w:numId w:val="0"/>
        </w:numPr>
        <w:tabs>
          <w:tab w:val="left" w:pos="0"/>
        </w:tabs>
        <w:ind w:left="360"/>
        <w:jc w:val="both"/>
      </w:pPr>
    </w:p>
    <w:p w14:paraId="7FCE3EFC" w14:textId="2616E6D8" w:rsidR="00725C6F" w:rsidRPr="0026690A" w:rsidRDefault="00D94605" w:rsidP="00AC5130">
      <w:pPr>
        <w:pStyle w:val="Level1"/>
        <w:numPr>
          <w:ilvl w:val="0"/>
          <w:numId w:val="0"/>
        </w:numPr>
        <w:tabs>
          <w:tab w:val="left" w:pos="0"/>
        </w:tabs>
        <w:ind w:left="360" w:hanging="360"/>
        <w:jc w:val="both"/>
      </w:pPr>
      <w:r w:rsidRPr="00485304">
        <w:rPr>
          <w:b/>
          <w:bCs/>
        </w:rPr>
        <w:t>H</w:t>
      </w:r>
      <w:r w:rsidR="00725C6F" w:rsidRPr="00485304">
        <w:rPr>
          <w:b/>
          <w:bCs/>
        </w:rPr>
        <w:t>.</w:t>
      </w:r>
      <w:r w:rsidR="00725C6F" w:rsidRPr="00485304">
        <w:rPr>
          <w:b/>
          <w:bCs/>
        </w:rPr>
        <w:tab/>
      </w:r>
      <w:r w:rsidRPr="00485304">
        <w:rPr>
          <w:b/>
          <w:bCs/>
        </w:rPr>
        <w:t>Failure to Compl</w:t>
      </w:r>
      <w:r w:rsidR="00AC5130" w:rsidRPr="00485304">
        <w:rPr>
          <w:b/>
          <w:bCs/>
        </w:rPr>
        <w:t>y.</w:t>
      </w:r>
      <w:r w:rsidR="009F3DB7" w:rsidRPr="00485304">
        <w:rPr>
          <w:b/>
          <w:bCs/>
        </w:rPr>
        <w:t xml:space="preserve">  </w:t>
      </w:r>
      <w:r w:rsidR="00725C6F" w:rsidRPr="00485304">
        <w:t xml:space="preserve">A confidential intermediary who fails to complete </w:t>
      </w:r>
      <w:r w:rsidR="009854A0" w:rsidRPr="00485304">
        <w:t xml:space="preserve">any portion of </w:t>
      </w:r>
      <w:r w:rsidR="00725C6F" w:rsidRPr="00485304">
        <w:t>the continuing education requirement</w:t>
      </w:r>
      <w:r w:rsidR="009452B4" w:rsidRPr="00485304">
        <w:t xml:space="preserve"> by the deadline</w:t>
      </w:r>
      <w:r w:rsidR="00725C6F" w:rsidRPr="00485304">
        <w:t>, falsifies documents, or misrepresents attendance or an activity is subject to</w:t>
      </w:r>
      <w:r w:rsidR="00E37978" w:rsidRPr="00485304">
        <w:t xml:space="preserve"> denial of license renewal and disciplinary action and sanctions under ACJA § 7-201.30, including assessment of the delinquent continuing education fee under ACJA § 7-203.</w:t>
      </w:r>
      <w:r w:rsidR="00F46319" w:rsidRPr="00485304">
        <w:t>11</w:t>
      </w:r>
      <w:r w:rsidR="00E37978" w:rsidRPr="00485304">
        <w:t>(</w:t>
      </w:r>
      <w:r w:rsidR="002552BA" w:rsidRPr="00485304">
        <w:t>C</w:t>
      </w:r>
      <w:r w:rsidR="00E37978" w:rsidRPr="00485304">
        <w:t>)(</w:t>
      </w:r>
      <w:r w:rsidR="00894AAE" w:rsidRPr="00485304">
        <w:t>5</w:t>
      </w:r>
      <w:r w:rsidR="00E37978" w:rsidRPr="00485304">
        <w:t>).</w:t>
      </w:r>
      <w:r w:rsidR="00725C6F" w:rsidRPr="00485304">
        <w:t xml:space="preserve"> </w:t>
      </w:r>
    </w:p>
    <w:p w14:paraId="5E6121DA" w14:textId="04FD87E4" w:rsidR="00725C6F" w:rsidRDefault="00725C6F" w:rsidP="00725C6F">
      <w:pPr>
        <w:tabs>
          <w:tab w:val="left" w:pos="0"/>
        </w:tabs>
        <w:ind w:left="1080" w:hanging="360"/>
        <w:jc w:val="both"/>
        <w:rPr>
          <w:spacing w:val="-4"/>
        </w:rPr>
      </w:pPr>
    </w:p>
    <w:p w14:paraId="7A56B439" w14:textId="77777777" w:rsidR="008E15D7" w:rsidRDefault="008E15D7" w:rsidP="00725C6F">
      <w:pPr>
        <w:tabs>
          <w:tab w:val="left" w:pos="0"/>
        </w:tabs>
        <w:ind w:left="1080" w:hanging="360"/>
        <w:jc w:val="both"/>
        <w:rPr>
          <w:spacing w:val="-4"/>
        </w:rPr>
      </w:pPr>
    </w:p>
    <w:p w14:paraId="01661B8B" w14:textId="39DD25F4" w:rsidR="004A498D" w:rsidRPr="00E51E64" w:rsidRDefault="004A498D" w:rsidP="00E74F75">
      <w:pPr>
        <w:tabs>
          <w:tab w:val="left" w:pos="0"/>
        </w:tabs>
        <w:jc w:val="center"/>
        <w:rPr>
          <w:b/>
          <w:bCs/>
          <w:spacing w:val="-4"/>
        </w:rPr>
      </w:pPr>
      <w:r w:rsidRPr="00E51E64">
        <w:rPr>
          <w:b/>
          <w:bCs/>
          <w:spacing w:val="-4"/>
        </w:rPr>
        <w:t>Section 7-203.0</w:t>
      </w:r>
      <w:r w:rsidR="00031DB9" w:rsidRPr="00E51E64">
        <w:rPr>
          <w:b/>
          <w:bCs/>
          <w:spacing w:val="-4"/>
        </w:rPr>
        <w:t>7</w:t>
      </w:r>
      <w:r w:rsidRPr="00E51E64">
        <w:rPr>
          <w:b/>
          <w:bCs/>
          <w:spacing w:val="-4"/>
        </w:rPr>
        <w:t xml:space="preserve">: </w:t>
      </w:r>
      <w:r w:rsidR="0097153F">
        <w:rPr>
          <w:b/>
          <w:bCs/>
          <w:spacing w:val="-4"/>
        </w:rPr>
        <w:t xml:space="preserve"> </w:t>
      </w:r>
      <w:r w:rsidR="004A4F51" w:rsidRPr="00E51E64">
        <w:rPr>
          <w:b/>
          <w:bCs/>
          <w:spacing w:val="-4"/>
        </w:rPr>
        <w:t>Certification Renewal</w:t>
      </w:r>
    </w:p>
    <w:p w14:paraId="3A5C48EA" w14:textId="77777777" w:rsidR="004A498D" w:rsidRPr="00E51E64" w:rsidRDefault="004A498D" w:rsidP="00E74F75">
      <w:pPr>
        <w:pStyle w:val="Level2"/>
        <w:numPr>
          <w:ilvl w:val="0"/>
          <w:numId w:val="0"/>
        </w:numPr>
        <w:tabs>
          <w:tab w:val="left" w:pos="0"/>
          <w:tab w:val="left" w:pos="720"/>
          <w:tab w:val="left" w:pos="900"/>
          <w:tab w:val="left" w:pos="990"/>
          <w:tab w:val="left" w:pos="1080"/>
        </w:tabs>
        <w:ind w:left="720" w:hanging="360"/>
        <w:jc w:val="center"/>
      </w:pPr>
    </w:p>
    <w:p w14:paraId="49C1BE19" w14:textId="35105DC6" w:rsidR="00A3576E" w:rsidRPr="00E51E64" w:rsidRDefault="00EE63BF" w:rsidP="00A3576E">
      <w:pPr>
        <w:pStyle w:val="ACJA"/>
        <w:numPr>
          <w:ilvl w:val="0"/>
          <w:numId w:val="0"/>
        </w:numPr>
        <w:tabs>
          <w:tab w:val="left" w:pos="0"/>
          <w:tab w:val="left" w:pos="360"/>
        </w:tabs>
        <w:ind w:left="360" w:hanging="360"/>
        <w:jc w:val="both"/>
        <w:rPr>
          <w:b w:val="0"/>
        </w:rPr>
      </w:pPr>
      <w:r w:rsidRPr="00E51E64">
        <w:rPr>
          <w:bCs w:val="0"/>
        </w:rPr>
        <w:t>A</w:t>
      </w:r>
      <w:r w:rsidR="00A3576E" w:rsidRPr="00E51E64">
        <w:rPr>
          <w:bCs w:val="0"/>
        </w:rPr>
        <w:t>.</w:t>
      </w:r>
      <w:r w:rsidR="00A3576E" w:rsidRPr="00E51E64">
        <w:rPr>
          <w:bCs w:val="0"/>
        </w:rPr>
        <w:tab/>
      </w:r>
      <w:r w:rsidR="00C12EDF" w:rsidRPr="00E51E64">
        <w:rPr>
          <w:bCs w:val="0"/>
        </w:rPr>
        <w:t>Authority</w:t>
      </w:r>
      <w:r w:rsidR="00A3576E" w:rsidRPr="00E51E64">
        <w:rPr>
          <w:bCs w:val="0"/>
        </w:rPr>
        <w:t xml:space="preserve">.  </w:t>
      </w:r>
      <w:r w:rsidR="00B210B0" w:rsidRPr="00E51E64">
        <w:rPr>
          <w:b w:val="0"/>
        </w:rPr>
        <w:t>Renewal of confidential intermediary certification is govern</w:t>
      </w:r>
      <w:r w:rsidR="005B53E1" w:rsidRPr="00E51E64">
        <w:rPr>
          <w:b w:val="0"/>
        </w:rPr>
        <w:t>ed</w:t>
      </w:r>
      <w:r w:rsidR="00B210B0" w:rsidRPr="00E51E64">
        <w:rPr>
          <w:b w:val="0"/>
        </w:rPr>
        <w:t xml:space="preserve"> by</w:t>
      </w:r>
      <w:r w:rsidR="00A3576E" w:rsidRPr="00E51E64">
        <w:rPr>
          <w:b w:val="0"/>
        </w:rPr>
        <w:t xml:space="preserve"> ACJA § 7-201</w:t>
      </w:r>
      <w:r w:rsidR="00F3182A" w:rsidRPr="00E51E64">
        <w:rPr>
          <w:b w:val="0"/>
        </w:rPr>
        <w:t>.19</w:t>
      </w:r>
      <w:r w:rsidR="00A3576E" w:rsidRPr="00E51E64">
        <w:rPr>
          <w:b w:val="0"/>
        </w:rPr>
        <w:t xml:space="preserve"> </w:t>
      </w:r>
      <w:r w:rsidR="00C12EDF" w:rsidRPr="00E51E64">
        <w:rPr>
          <w:b w:val="0"/>
        </w:rPr>
        <w:t>and this section.</w:t>
      </w:r>
    </w:p>
    <w:p w14:paraId="3596D7F4" w14:textId="77777777" w:rsidR="00C12EDF" w:rsidRPr="00E51E64" w:rsidRDefault="00C12EDF" w:rsidP="00A3576E">
      <w:pPr>
        <w:pStyle w:val="ACJA"/>
        <w:numPr>
          <w:ilvl w:val="0"/>
          <w:numId w:val="0"/>
        </w:numPr>
        <w:tabs>
          <w:tab w:val="left" w:pos="0"/>
          <w:tab w:val="left" w:pos="360"/>
        </w:tabs>
        <w:ind w:left="360" w:hanging="360"/>
        <w:jc w:val="both"/>
        <w:rPr>
          <w:b w:val="0"/>
        </w:rPr>
      </w:pPr>
    </w:p>
    <w:p w14:paraId="27131E3C" w14:textId="0725B1BC" w:rsidR="00C12EDF" w:rsidRPr="00E51E64" w:rsidRDefault="00C12EDF" w:rsidP="00A3576E">
      <w:pPr>
        <w:pStyle w:val="ACJA"/>
        <w:numPr>
          <w:ilvl w:val="0"/>
          <w:numId w:val="0"/>
        </w:numPr>
        <w:tabs>
          <w:tab w:val="left" w:pos="0"/>
          <w:tab w:val="left" w:pos="360"/>
        </w:tabs>
        <w:ind w:left="360" w:hanging="360"/>
        <w:jc w:val="both"/>
        <w:rPr>
          <w:bCs w:val="0"/>
        </w:rPr>
      </w:pPr>
      <w:r w:rsidRPr="00E51E64">
        <w:rPr>
          <w:bCs w:val="0"/>
        </w:rPr>
        <w:t>B.</w:t>
      </w:r>
      <w:r w:rsidRPr="00E51E64">
        <w:rPr>
          <w:bCs w:val="0"/>
        </w:rPr>
        <w:tab/>
        <w:t>Timing.</w:t>
      </w:r>
    </w:p>
    <w:p w14:paraId="28A692EF" w14:textId="77777777" w:rsidR="00A3576E" w:rsidRPr="00EA40A4" w:rsidRDefault="00A3576E" w:rsidP="00A3576E">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color w:val="FF0000"/>
          <w:u w:val="single"/>
        </w:rPr>
      </w:pPr>
    </w:p>
    <w:p w14:paraId="195FAA1A" w14:textId="3BF7EF47" w:rsidR="00A3576E" w:rsidRPr="00E51E64" w:rsidRDefault="00A3576E" w:rsidP="00A3576E">
      <w:pPr>
        <w:pStyle w:val="Level2"/>
        <w:numPr>
          <w:ilvl w:val="0"/>
          <w:numId w:val="0"/>
        </w:numPr>
        <w:tabs>
          <w:tab w:val="left" w:pos="0"/>
        </w:tabs>
        <w:ind w:left="720" w:hanging="360"/>
        <w:jc w:val="both"/>
        <w:rPr>
          <w:strike/>
        </w:rPr>
      </w:pPr>
      <w:r w:rsidRPr="00E51E64">
        <w:t>1.</w:t>
      </w:r>
      <w:r w:rsidRPr="00E51E64">
        <w:tab/>
        <w:t xml:space="preserve">Expiration </w:t>
      </w:r>
      <w:r w:rsidR="00CB226F" w:rsidRPr="00E51E64">
        <w:t>d</w:t>
      </w:r>
      <w:r w:rsidRPr="00E51E64">
        <w:t xml:space="preserve">ate.  </w:t>
      </w:r>
      <w:r w:rsidR="00CB226F" w:rsidRPr="00E51E64">
        <w:t>Confidential intermediary</w:t>
      </w:r>
      <w:r w:rsidRPr="00E51E64">
        <w:t xml:space="preserve"> certificates expire at midnight on October 31 of each even-numbered year.  </w:t>
      </w:r>
    </w:p>
    <w:p w14:paraId="060D61AB" w14:textId="77777777" w:rsidR="00A3576E" w:rsidRPr="00E51E64" w:rsidRDefault="00A3576E" w:rsidP="00A3576E">
      <w:pPr>
        <w:pStyle w:val="Level2"/>
        <w:numPr>
          <w:ilvl w:val="0"/>
          <w:numId w:val="0"/>
        </w:numPr>
        <w:tabs>
          <w:tab w:val="left" w:pos="0"/>
        </w:tabs>
        <w:ind w:left="720" w:hanging="360"/>
        <w:jc w:val="both"/>
      </w:pPr>
    </w:p>
    <w:p w14:paraId="4A6895C4" w14:textId="2269E281" w:rsidR="00A3576E" w:rsidRPr="00E51E64" w:rsidRDefault="00A3576E" w:rsidP="00A3576E">
      <w:pPr>
        <w:pStyle w:val="Level2"/>
        <w:numPr>
          <w:ilvl w:val="0"/>
          <w:numId w:val="0"/>
        </w:numPr>
        <w:tabs>
          <w:tab w:val="left" w:pos="0"/>
        </w:tabs>
        <w:ind w:left="720" w:hanging="360"/>
        <w:jc w:val="both"/>
        <w:rPr>
          <w:strike/>
        </w:rPr>
      </w:pPr>
      <w:r w:rsidRPr="00E51E64">
        <w:t>2.</w:t>
      </w:r>
      <w:r w:rsidRPr="00E51E64">
        <w:tab/>
      </w:r>
      <w:r w:rsidR="00FE4FB7" w:rsidRPr="00E51E64">
        <w:t xml:space="preserve">Timely filing.  </w:t>
      </w:r>
      <w:proofErr w:type="gramStart"/>
      <w:r w:rsidR="00FE4FB7" w:rsidRPr="00E51E64">
        <w:t>By timely</w:t>
      </w:r>
      <w:proofErr w:type="gramEnd"/>
      <w:r w:rsidR="00FE4FB7" w:rsidRPr="00E51E64">
        <w:t xml:space="preserve"> filing a complete </w:t>
      </w:r>
      <w:r w:rsidR="007976C8" w:rsidRPr="00E51E64">
        <w:t>certification renewal</w:t>
      </w:r>
      <w:r w:rsidRPr="00E51E64">
        <w:t xml:space="preserve"> application</w:t>
      </w:r>
      <w:r w:rsidR="007976C8" w:rsidRPr="00E51E64">
        <w:t>, the confidential intermediary’s existing certificate does not expire during the renewal process.</w:t>
      </w:r>
      <w:r w:rsidR="0025424F" w:rsidRPr="00E51E64">
        <w:t xml:space="preserve"> A confidential intermediary’s renewal application</w:t>
      </w:r>
      <w:r w:rsidRPr="00E51E64">
        <w:t xml:space="preserve"> is timely </w:t>
      </w:r>
      <w:r w:rsidR="00F2645B" w:rsidRPr="00E51E64">
        <w:t xml:space="preserve">if </w:t>
      </w:r>
      <w:r w:rsidR="001E157F" w:rsidRPr="00E51E64">
        <w:t xml:space="preserve">filed with the division </w:t>
      </w:r>
      <w:r w:rsidR="00F2645B" w:rsidRPr="00E51E64">
        <w:t xml:space="preserve">from </w:t>
      </w:r>
      <w:r w:rsidR="001E157F" w:rsidRPr="00E51E64">
        <w:t xml:space="preserve"> </w:t>
      </w:r>
      <w:r w:rsidRPr="00E51E64">
        <w:t xml:space="preserve">September </w:t>
      </w:r>
      <w:r w:rsidR="003227AE" w:rsidRPr="00E51E64">
        <w:t xml:space="preserve">1 through September 30 </w:t>
      </w:r>
      <w:r w:rsidRPr="00E51E64">
        <w:t xml:space="preserve">of each even-numbered year. </w:t>
      </w:r>
    </w:p>
    <w:p w14:paraId="1793F021" w14:textId="77777777" w:rsidR="00C52360" w:rsidRPr="00E51E64" w:rsidRDefault="00C52360" w:rsidP="00A3576E">
      <w:pPr>
        <w:pStyle w:val="Level2"/>
        <w:numPr>
          <w:ilvl w:val="0"/>
          <w:numId w:val="0"/>
        </w:numPr>
        <w:tabs>
          <w:tab w:val="left" w:pos="0"/>
        </w:tabs>
        <w:ind w:left="720" w:hanging="360"/>
        <w:jc w:val="both"/>
        <w:rPr>
          <w:strike/>
        </w:rPr>
      </w:pPr>
    </w:p>
    <w:p w14:paraId="5D738456" w14:textId="1210754D" w:rsidR="00C52360" w:rsidRPr="00E51E64" w:rsidRDefault="00C52360" w:rsidP="00C52360">
      <w:pPr>
        <w:pStyle w:val="Level2"/>
        <w:numPr>
          <w:ilvl w:val="0"/>
          <w:numId w:val="0"/>
        </w:numPr>
        <w:tabs>
          <w:tab w:val="left" w:pos="0"/>
        </w:tabs>
        <w:ind w:left="360" w:hanging="360"/>
        <w:jc w:val="both"/>
      </w:pPr>
      <w:r w:rsidRPr="00E51E64">
        <w:rPr>
          <w:b/>
          <w:bCs/>
        </w:rPr>
        <w:t>C.</w:t>
      </w:r>
      <w:r w:rsidRPr="00E51E64">
        <w:rPr>
          <w:b/>
          <w:bCs/>
        </w:rPr>
        <w:tab/>
        <w:t xml:space="preserve">Renewal Application.  </w:t>
      </w:r>
      <w:r w:rsidRPr="00E51E64">
        <w:t xml:space="preserve">In addition to completing the </w:t>
      </w:r>
      <w:r w:rsidR="006E3716" w:rsidRPr="00E51E64">
        <w:t>r</w:t>
      </w:r>
      <w:r w:rsidRPr="00E51E64">
        <w:t>enewal</w:t>
      </w:r>
      <w:r w:rsidR="006E3716" w:rsidRPr="00E51E64">
        <w:t xml:space="preserve"> application form specified by the division, the following requirements apply to </w:t>
      </w:r>
      <w:r w:rsidR="00942F16" w:rsidRPr="00E51E64">
        <w:t>confidential intermediary certification renewal applications.</w:t>
      </w:r>
      <w:r w:rsidR="006E3716" w:rsidRPr="00E51E64">
        <w:t xml:space="preserve"> </w:t>
      </w:r>
    </w:p>
    <w:p w14:paraId="29466655" w14:textId="77777777" w:rsidR="00A3576E" w:rsidRPr="00E51E64" w:rsidRDefault="00A3576E" w:rsidP="00A3576E">
      <w:pPr>
        <w:pStyle w:val="Level2"/>
        <w:numPr>
          <w:ilvl w:val="0"/>
          <w:numId w:val="0"/>
        </w:numPr>
        <w:tabs>
          <w:tab w:val="left" w:pos="0"/>
        </w:tabs>
        <w:ind w:left="720" w:hanging="360"/>
        <w:jc w:val="both"/>
      </w:pPr>
    </w:p>
    <w:p w14:paraId="0F9E7953" w14:textId="4999A60A" w:rsidR="006E50A7" w:rsidRPr="00E51E64" w:rsidRDefault="006E50A7" w:rsidP="00A3576E">
      <w:pPr>
        <w:pStyle w:val="Level2"/>
        <w:numPr>
          <w:ilvl w:val="0"/>
          <w:numId w:val="0"/>
        </w:numPr>
        <w:tabs>
          <w:tab w:val="left" w:pos="0"/>
        </w:tabs>
        <w:ind w:left="720" w:hanging="360"/>
        <w:jc w:val="both"/>
      </w:pPr>
      <w:r w:rsidRPr="00E51E64">
        <w:t>1.</w:t>
      </w:r>
      <w:r w:rsidRPr="00E51E64">
        <w:tab/>
        <w:t>Late fee.  The late fee</w:t>
      </w:r>
      <w:r w:rsidR="00125E7E" w:rsidRPr="00E51E64">
        <w:t xml:space="preserve"> under ACJA </w:t>
      </w:r>
      <w:r w:rsidR="00C1352B" w:rsidRPr="00E51E64">
        <w:t>7-203.11(K)(3)(e)</w:t>
      </w:r>
      <w:r w:rsidR="00711CAF" w:rsidRPr="00E51E64">
        <w:t xml:space="preserve"> must be paid:</w:t>
      </w:r>
    </w:p>
    <w:p w14:paraId="23FEBBA8" w14:textId="77777777" w:rsidR="00711CAF" w:rsidRPr="00E51E64" w:rsidRDefault="00711CAF" w:rsidP="00A3576E">
      <w:pPr>
        <w:pStyle w:val="Level2"/>
        <w:numPr>
          <w:ilvl w:val="0"/>
          <w:numId w:val="0"/>
        </w:numPr>
        <w:tabs>
          <w:tab w:val="left" w:pos="0"/>
        </w:tabs>
        <w:ind w:left="720" w:hanging="360"/>
        <w:jc w:val="both"/>
      </w:pPr>
    </w:p>
    <w:p w14:paraId="7B8488FB" w14:textId="23B9C56B" w:rsidR="00CA01FE" w:rsidRPr="00E51E64" w:rsidRDefault="00711CAF" w:rsidP="00711CAF">
      <w:pPr>
        <w:pStyle w:val="Level2"/>
        <w:numPr>
          <w:ilvl w:val="0"/>
          <w:numId w:val="0"/>
        </w:numPr>
        <w:tabs>
          <w:tab w:val="left" w:pos="0"/>
        </w:tabs>
        <w:ind w:left="1080" w:hanging="360"/>
        <w:jc w:val="both"/>
      </w:pPr>
      <w:r w:rsidRPr="00E51E64">
        <w:t>a.</w:t>
      </w:r>
      <w:r w:rsidRPr="00E51E64">
        <w:tab/>
        <w:t xml:space="preserve">When a </w:t>
      </w:r>
      <w:r w:rsidR="000C7796" w:rsidRPr="00E51E64">
        <w:t xml:space="preserve">confidential intermediary </w:t>
      </w:r>
      <w:r w:rsidRPr="00E51E64">
        <w:t>files an</w:t>
      </w:r>
      <w:r w:rsidR="000C7796" w:rsidRPr="00E51E64">
        <w:t xml:space="preserve"> untimely renewal application under </w:t>
      </w:r>
      <w:r w:rsidR="00185051" w:rsidRPr="00E51E64">
        <w:t xml:space="preserve">ACJA § </w:t>
      </w:r>
      <w:r w:rsidR="00A90261" w:rsidRPr="00E51E64">
        <w:t>7-203.06</w:t>
      </w:r>
      <w:r w:rsidR="00185051" w:rsidRPr="00E51E64">
        <w:t>(C)</w:t>
      </w:r>
      <w:r w:rsidR="00A90261" w:rsidRPr="00E51E64">
        <w:t>(3)</w:t>
      </w:r>
      <w:r w:rsidR="00185051" w:rsidRPr="00E51E64">
        <w:t>.</w:t>
      </w:r>
    </w:p>
    <w:p w14:paraId="722C3DA0" w14:textId="0F68A998" w:rsidR="00711CAF" w:rsidRPr="00E51E64" w:rsidRDefault="00CA01FE" w:rsidP="00711CAF">
      <w:pPr>
        <w:pStyle w:val="Level2"/>
        <w:numPr>
          <w:ilvl w:val="0"/>
          <w:numId w:val="0"/>
        </w:numPr>
        <w:tabs>
          <w:tab w:val="left" w:pos="0"/>
        </w:tabs>
        <w:ind w:left="1080" w:hanging="360"/>
        <w:jc w:val="both"/>
      </w:pPr>
      <w:r w:rsidRPr="00E51E64">
        <w:lastRenderedPageBreak/>
        <w:t>b.</w:t>
      </w:r>
      <w:r w:rsidRPr="00E51E64">
        <w:tab/>
      </w:r>
      <w:r w:rsidR="00AC6271" w:rsidRPr="00E51E64">
        <w:t>When a confidential intermediary files a renewal application after their certificate expires.</w:t>
      </w:r>
    </w:p>
    <w:p w14:paraId="0DCB1219" w14:textId="77777777" w:rsidR="006E50A7" w:rsidRPr="00E51E64" w:rsidRDefault="006E50A7" w:rsidP="00A3576E">
      <w:pPr>
        <w:pStyle w:val="Level2"/>
        <w:numPr>
          <w:ilvl w:val="0"/>
          <w:numId w:val="0"/>
        </w:numPr>
        <w:tabs>
          <w:tab w:val="left" w:pos="0"/>
        </w:tabs>
        <w:ind w:left="720" w:hanging="360"/>
        <w:jc w:val="both"/>
      </w:pPr>
    </w:p>
    <w:p w14:paraId="73C8869B" w14:textId="41A9F998" w:rsidR="00893368" w:rsidRPr="00E51E64" w:rsidRDefault="00AC6271" w:rsidP="006E50A7">
      <w:pPr>
        <w:pStyle w:val="Level2"/>
        <w:numPr>
          <w:ilvl w:val="0"/>
          <w:numId w:val="0"/>
        </w:numPr>
        <w:tabs>
          <w:tab w:val="left" w:pos="0"/>
        </w:tabs>
        <w:ind w:left="720" w:hanging="360"/>
        <w:jc w:val="both"/>
      </w:pPr>
      <w:r w:rsidRPr="00E51E64">
        <w:t>2</w:t>
      </w:r>
      <w:r w:rsidR="00A3576E" w:rsidRPr="00E51E64">
        <w:t>.</w:t>
      </w:r>
      <w:r w:rsidR="00A3576E" w:rsidRPr="00E51E64">
        <w:tab/>
        <w:t xml:space="preserve">Continuing Education.  A </w:t>
      </w:r>
      <w:r w:rsidR="00042949" w:rsidRPr="00E51E64">
        <w:t xml:space="preserve">certified </w:t>
      </w:r>
      <w:r w:rsidR="00A3576E" w:rsidRPr="00E51E64">
        <w:t>confidential intermediar</w:t>
      </w:r>
      <w:r w:rsidR="00042949" w:rsidRPr="00E51E64">
        <w:t>y</w:t>
      </w:r>
      <w:r w:rsidR="00A3576E" w:rsidRPr="00E51E64">
        <w:t xml:space="preserve"> must </w:t>
      </w:r>
      <w:r w:rsidR="00042949" w:rsidRPr="00E51E64">
        <w:t xml:space="preserve">affirm continuing </w:t>
      </w:r>
      <w:r w:rsidR="00614BB4" w:rsidRPr="00E51E64">
        <w:t xml:space="preserve">education </w:t>
      </w:r>
      <w:r w:rsidR="00042949" w:rsidRPr="00E51E64">
        <w:t xml:space="preserve">compliance </w:t>
      </w:r>
      <w:r w:rsidR="00614BB4" w:rsidRPr="00E51E64">
        <w:t>under AC</w:t>
      </w:r>
      <w:r w:rsidR="00FD6EFD" w:rsidRPr="00E51E64">
        <w:t xml:space="preserve">JA </w:t>
      </w:r>
      <w:r w:rsidR="003269AF" w:rsidRPr="00E51E64">
        <w:t>§ 7-202.13</w:t>
      </w:r>
      <w:r w:rsidR="00A3576E" w:rsidRPr="00E51E64">
        <w:t xml:space="preserve"> </w:t>
      </w:r>
      <w:r w:rsidR="00BC0A40" w:rsidRPr="00E51E64">
        <w:t xml:space="preserve">when </w:t>
      </w:r>
      <w:r w:rsidR="00EF34F9" w:rsidRPr="00E51E64">
        <w:t>applying for renewal of certification</w:t>
      </w:r>
      <w:r w:rsidR="00A3576E" w:rsidRPr="00E51E64">
        <w:t>.</w:t>
      </w:r>
    </w:p>
    <w:p w14:paraId="37F1E2C2" w14:textId="77777777" w:rsidR="00EC0868" w:rsidRDefault="00EC0868" w:rsidP="006E50A7">
      <w:pPr>
        <w:pStyle w:val="Level2"/>
        <w:numPr>
          <w:ilvl w:val="0"/>
          <w:numId w:val="0"/>
        </w:numPr>
        <w:tabs>
          <w:tab w:val="left" w:pos="0"/>
        </w:tabs>
        <w:ind w:left="720" w:hanging="360"/>
        <w:jc w:val="both"/>
        <w:rPr>
          <w:color w:val="FF0000"/>
          <w:u w:val="single"/>
        </w:rPr>
      </w:pPr>
    </w:p>
    <w:p w14:paraId="0349972A" w14:textId="77777777" w:rsidR="00906C66" w:rsidRDefault="00906C66" w:rsidP="006E50A7">
      <w:pPr>
        <w:pStyle w:val="Level2"/>
        <w:numPr>
          <w:ilvl w:val="0"/>
          <w:numId w:val="0"/>
        </w:numPr>
        <w:tabs>
          <w:tab w:val="left" w:pos="0"/>
        </w:tabs>
        <w:ind w:left="720" w:hanging="360"/>
        <w:jc w:val="both"/>
        <w:rPr>
          <w:color w:val="FF0000"/>
          <w:u w:val="single"/>
        </w:rPr>
      </w:pPr>
    </w:p>
    <w:p w14:paraId="455E9A19" w14:textId="21228BC0" w:rsidR="00893368" w:rsidRPr="00BB6C6F" w:rsidRDefault="00893368" w:rsidP="00E74F75">
      <w:pPr>
        <w:pStyle w:val="Level2"/>
        <w:numPr>
          <w:ilvl w:val="0"/>
          <w:numId w:val="0"/>
        </w:numPr>
        <w:tabs>
          <w:tab w:val="left" w:pos="0"/>
          <w:tab w:val="left" w:pos="900"/>
          <w:tab w:val="left" w:pos="990"/>
          <w:tab w:val="left" w:pos="1080"/>
        </w:tabs>
        <w:jc w:val="center"/>
      </w:pPr>
      <w:r w:rsidRPr="00BB6C6F">
        <w:rPr>
          <w:b/>
          <w:bCs/>
          <w:spacing w:val="-4"/>
        </w:rPr>
        <w:t>Section 7-203.0</w:t>
      </w:r>
      <w:r w:rsidR="005E5894" w:rsidRPr="00BB6C6F">
        <w:rPr>
          <w:b/>
          <w:bCs/>
          <w:spacing w:val="-4"/>
        </w:rPr>
        <w:t>8</w:t>
      </w:r>
      <w:r w:rsidRPr="00BB6C6F">
        <w:rPr>
          <w:b/>
          <w:bCs/>
          <w:spacing w:val="-4"/>
        </w:rPr>
        <w:t>:</w:t>
      </w:r>
      <w:r w:rsidR="003E74DD">
        <w:rPr>
          <w:b/>
          <w:bCs/>
          <w:spacing w:val="-4"/>
        </w:rPr>
        <w:t xml:space="preserve"> </w:t>
      </w:r>
      <w:r w:rsidRPr="00BB6C6F">
        <w:rPr>
          <w:b/>
          <w:bCs/>
          <w:spacing w:val="-4"/>
        </w:rPr>
        <w:t xml:space="preserve"> </w:t>
      </w:r>
      <w:r w:rsidR="009B615C" w:rsidRPr="00BB6C6F">
        <w:rPr>
          <w:b/>
          <w:bCs/>
          <w:spacing w:val="-4"/>
        </w:rPr>
        <w:t>Code of Conduct</w:t>
      </w:r>
    </w:p>
    <w:p w14:paraId="26424ED1" w14:textId="77777777" w:rsidR="002F0BFD" w:rsidRPr="00BB6C6F" w:rsidRDefault="002F0BFD" w:rsidP="00E74F75">
      <w:pPr>
        <w:pStyle w:val="Level2"/>
        <w:numPr>
          <w:ilvl w:val="0"/>
          <w:numId w:val="0"/>
        </w:numPr>
        <w:tabs>
          <w:tab w:val="left" w:pos="-1440"/>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jc w:val="both"/>
      </w:pPr>
    </w:p>
    <w:p w14:paraId="290AA589" w14:textId="194D6798" w:rsidR="00860CC9" w:rsidRPr="00BB6C6F" w:rsidRDefault="00BE6A56" w:rsidP="006445A1">
      <w:pPr>
        <w:pStyle w:val="ACJA"/>
        <w:numPr>
          <w:ilvl w:val="0"/>
          <w:numId w:val="0"/>
        </w:numPr>
        <w:ind w:left="360" w:hanging="360"/>
        <w:jc w:val="both"/>
        <w:rPr>
          <w:b w:val="0"/>
        </w:rPr>
      </w:pPr>
      <w:r w:rsidRPr="00BB6C6F">
        <w:rPr>
          <w:bCs w:val="0"/>
        </w:rPr>
        <w:t>A.</w:t>
      </w:r>
      <w:r w:rsidRPr="00BB6C6F">
        <w:rPr>
          <w:bCs w:val="0"/>
        </w:rPr>
        <w:tab/>
        <w:t>Applicability.</w:t>
      </w:r>
      <w:r w:rsidR="00883068" w:rsidRPr="00BB6C6F">
        <w:rPr>
          <w:b w:val="0"/>
        </w:rPr>
        <w:t xml:space="preserve">  Th</w:t>
      </w:r>
      <w:r w:rsidR="00CE41B2" w:rsidRPr="00BB6C6F">
        <w:rPr>
          <w:b w:val="0"/>
        </w:rPr>
        <w:t>e</w:t>
      </w:r>
      <w:r w:rsidR="00883068" w:rsidRPr="00BB6C6F">
        <w:rPr>
          <w:b w:val="0"/>
        </w:rPr>
        <w:t xml:space="preserve"> </w:t>
      </w:r>
      <w:r w:rsidR="00786AC4" w:rsidRPr="00BB6C6F">
        <w:rPr>
          <w:b w:val="0"/>
        </w:rPr>
        <w:t>Confidential Intermediary Code of Conduct is the minimum standard of performance for confidential intermediaries adopted by the supreme court</w:t>
      </w:r>
      <w:r w:rsidR="00860CC9" w:rsidRPr="00BB6C6F">
        <w:rPr>
          <w:b w:val="0"/>
        </w:rPr>
        <w:t>.</w:t>
      </w:r>
    </w:p>
    <w:p w14:paraId="1BC259E9" w14:textId="77777777" w:rsidR="004946F0" w:rsidRPr="00BB6C6F" w:rsidRDefault="004946F0" w:rsidP="006445A1">
      <w:pPr>
        <w:pStyle w:val="ACJA"/>
        <w:numPr>
          <w:ilvl w:val="0"/>
          <w:numId w:val="0"/>
        </w:numPr>
        <w:ind w:left="360" w:hanging="360"/>
        <w:jc w:val="both"/>
        <w:rPr>
          <w:b w:val="0"/>
        </w:rPr>
      </w:pPr>
    </w:p>
    <w:p w14:paraId="3C15F2D0" w14:textId="231C1DE3" w:rsidR="004946F0" w:rsidRPr="00BB6C6F" w:rsidRDefault="004946F0" w:rsidP="006445A1">
      <w:pPr>
        <w:pStyle w:val="ACJA"/>
        <w:numPr>
          <w:ilvl w:val="0"/>
          <w:numId w:val="0"/>
        </w:numPr>
        <w:ind w:left="360" w:hanging="360"/>
        <w:jc w:val="both"/>
        <w:rPr>
          <w:b w:val="0"/>
        </w:rPr>
      </w:pPr>
      <w:r w:rsidRPr="00BB6C6F">
        <w:rPr>
          <w:bCs w:val="0"/>
        </w:rPr>
        <w:t>B.</w:t>
      </w:r>
      <w:r w:rsidRPr="00BB6C6F">
        <w:rPr>
          <w:bCs w:val="0"/>
        </w:rPr>
        <w:tab/>
        <w:t xml:space="preserve">Compliance.  </w:t>
      </w:r>
    </w:p>
    <w:p w14:paraId="19950AD5" w14:textId="77777777" w:rsidR="00860CC9" w:rsidRPr="00BB6C6F" w:rsidRDefault="00860CC9" w:rsidP="006445A1">
      <w:pPr>
        <w:pStyle w:val="ACJA"/>
        <w:numPr>
          <w:ilvl w:val="0"/>
          <w:numId w:val="0"/>
        </w:numPr>
        <w:ind w:left="360" w:hanging="360"/>
        <w:jc w:val="both"/>
        <w:rPr>
          <w:b w:val="0"/>
        </w:rPr>
      </w:pPr>
    </w:p>
    <w:p w14:paraId="56011867" w14:textId="19786098" w:rsidR="00090DCD" w:rsidRPr="00BB6C6F" w:rsidRDefault="00860CB0" w:rsidP="00860CC9">
      <w:pPr>
        <w:pStyle w:val="ACJA"/>
        <w:numPr>
          <w:ilvl w:val="0"/>
          <w:numId w:val="0"/>
        </w:numPr>
        <w:ind w:left="720" w:hanging="360"/>
        <w:jc w:val="both"/>
        <w:rPr>
          <w:b w:val="0"/>
        </w:rPr>
      </w:pPr>
      <w:r w:rsidRPr="00BB6C6F">
        <w:rPr>
          <w:b w:val="0"/>
        </w:rPr>
        <w:t>1</w:t>
      </w:r>
      <w:r w:rsidR="00085B1D" w:rsidRPr="00BB6C6F">
        <w:rPr>
          <w:b w:val="0"/>
        </w:rPr>
        <w:t>.</w:t>
      </w:r>
      <w:r w:rsidR="00085B1D" w:rsidRPr="00BB6C6F">
        <w:rPr>
          <w:b w:val="0"/>
        </w:rPr>
        <w:tab/>
      </w:r>
      <w:r w:rsidR="00860CC9" w:rsidRPr="00BB6C6F">
        <w:rPr>
          <w:b w:val="0"/>
        </w:rPr>
        <w:t xml:space="preserve">A confidential intermediary must comply with this section in addition to </w:t>
      </w:r>
      <w:r w:rsidR="00090DCD" w:rsidRPr="00BB6C6F">
        <w:rPr>
          <w:b w:val="0"/>
          <w:bCs w:val="0"/>
        </w:rPr>
        <w:t>ACJA § 7-201.20</w:t>
      </w:r>
      <w:r w:rsidR="00090DCD" w:rsidRPr="00BB6C6F">
        <w:rPr>
          <w:b w:val="0"/>
        </w:rPr>
        <w:t>.</w:t>
      </w:r>
    </w:p>
    <w:p w14:paraId="65738AE3" w14:textId="77777777" w:rsidR="00090DCD" w:rsidRPr="00BB6C6F" w:rsidRDefault="00090DCD" w:rsidP="00860CC9">
      <w:pPr>
        <w:pStyle w:val="ACJA"/>
        <w:numPr>
          <w:ilvl w:val="0"/>
          <w:numId w:val="0"/>
        </w:numPr>
        <w:ind w:left="720" w:hanging="360"/>
        <w:jc w:val="both"/>
        <w:rPr>
          <w:b w:val="0"/>
        </w:rPr>
      </w:pPr>
    </w:p>
    <w:p w14:paraId="74AAC21F" w14:textId="1D979C70" w:rsidR="002F0BFD" w:rsidRPr="00BB6C6F" w:rsidRDefault="00860CB0" w:rsidP="00024E17">
      <w:pPr>
        <w:pStyle w:val="ACJA"/>
        <w:numPr>
          <w:ilvl w:val="0"/>
          <w:numId w:val="0"/>
        </w:numPr>
        <w:ind w:left="720" w:hanging="360"/>
        <w:jc w:val="both"/>
        <w:rPr>
          <w:b w:val="0"/>
        </w:rPr>
      </w:pPr>
      <w:r w:rsidRPr="00BB6C6F">
        <w:rPr>
          <w:b w:val="0"/>
        </w:rPr>
        <w:t>2</w:t>
      </w:r>
      <w:r w:rsidR="00934EE3" w:rsidRPr="00BB6C6F">
        <w:rPr>
          <w:b w:val="0"/>
        </w:rPr>
        <w:t>.</w:t>
      </w:r>
      <w:r w:rsidR="00934EE3" w:rsidRPr="00BB6C6F">
        <w:rPr>
          <w:b w:val="0"/>
        </w:rPr>
        <w:tab/>
      </w:r>
      <w:r w:rsidR="00CA0E83" w:rsidRPr="00BB6C6F">
        <w:rPr>
          <w:b w:val="0"/>
        </w:rPr>
        <w:t xml:space="preserve">Violation of the </w:t>
      </w:r>
      <w:r w:rsidR="00463C85" w:rsidRPr="00BB6C6F">
        <w:rPr>
          <w:b w:val="0"/>
        </w:rPr>
        <w:t xml:space="preserve">Confidential Intermediary </w:t>
      </w:r>
      <w:r w:rsidR="00CA0E83" w:rsidRPr="00BB6C6F">
        <w:rPr>
          <w:b w:val="0"/>
        </w:rPr>
        <w:t>Code of Conduct is grounds for discipline under ACJA § 7-201.21(A)(2), (A)(3), and (B)(14).</w:t>
      </w:r>
      <w:r w:rsidR="00BE6A56" w:rsidRPr="00BB6C6F">
        <w:rPr>
          <w:b w:val="0"/>
        </w:rPr>
        <w:t xml:space="preserve">  </w:t>
      </w:r>
    </w:p>
    <w:p w14:paraId="55E60E74" w14:textId="77777777" w:rsidR="002F0BFD" w:rsidRPr="00BB6C6F" w:rsidRDefault="002F0BFD" w:rsidP="00E74F75">
      <w:pPr>
        <w:tabs>
          <w:tab w:val="left" w:pos="0"/>
        </w:tabs>
        <w:ind w:left="720" w:hanging="360"/>
        <w:jc w:val="both"/>
      </w:pPr>
    </w:p>
    <w:p w14:paraId="3B4168DA" w14:textId="0A5DCF60" w:rsidR="00625F5E" w:rsidRPr="00BB6C6F" w:rsidRDefault="00556EE0" w:rsidP="00625F5E">
      <w:pPr>
        <w:pStyle w:val="ACJA"/>
        <w:numPr>
          <w:ilvl w:val="0"/>
          <w:numId w:val="0"/>
        </w:numPr>
        <w:ind w:left="360" w:hanging="360"/>
        <w:jc w:val="both"/>
      </w:pPr>
      <w:r w:rsidRPr="00BB6C6F">
        <w:t>C</w:t>
      </w:r>
      <w:r w:rsidR="00625F5E" w:rsidRPr="00BB6C6F">
        <w:t>.</w:t>
      </w:r>
      <w:r w:rsidR="00625F5E" w:rsidRPr="00BB6C6F">
        <w:tab/>
      </w:r>
      <w:r w:rsidR="00024E17" w:rsidRPr="00BB6C6F">
        <w:t>Performance Standard</w:t>
      </w:r>
      <w:r w:rsidR="006D4132" w:rsidRPr="00BB6C6F">
        <w:t>s</w:t>
      </w:r>
      <w:r w:rsidR="00625F5E" w:rsidRPr="00BB6C6F">
        <w:t>.</w:t>
      </w:r>
    </w:p>
    <w:p w14:paraId="4F95F488" w14:textId="77777777" w:rsidR="00024E17" w:rsidRPr="00BB6C6F" w:rsidRDefault="00024E17" w:rsidP="00625F5E">
      <w:pPr>
        <w:pStyle w:val="ACJA"/>
        <w:numPr>
          <w:ilvl w:val="0"/>
          <w:numId w:val="0"/>
        </w:numPr>
        <w:ind w:left="360" w:hanging="360"/>
        <w:jc w:val="both"/>
      </w:pPr>
    </w:p>
    <w:p w14:paraId="582B3BB4" w14:textId="038ED242" w:rsidR="00C25755" w:rsidRPr="00BB6C6F" w:rsidRDefault="00C25755" w:rsidP="00C25755">
      <w:pPr>
        <w:pStyle w:val="ACJA"/>
        <w:numPr>
          <w:ilvl w:val="0"/>
          <w:numId w:val="0"/>
        </w:numPr>
        <w:ind w:left="720" w:hanging="360"/>
        <w:jc w:val="both"/>
        <w:rPr>
          <w:b w:val="0"/>
        </w:rPr>
      </w:pPr>
      <w:r w:rsidRPr="00BB6C6F">
        <w:rPr>
          <w:b w:val="0"/>
        </w:rPr>
        <w:t>1.</w:t>
      </w:r>
      <w:r w:rsidRPr="00BB6C6F">
        <w:rPr>
          <w:b w:val="0"/>
        </w:rPr>
        <w:tab/>
      </w:r>
      <w:r w:rsidR="004D7DED" w:rsidRPr="00BB6C6F">
        <w:rPr>
          <w:b w:val="0"/>
        </w:rPr>
        <w:t xml:space="preserve">Requirement.  </w:t>
      </w:r>
      <w:r w:rsidRPr="00BB6C6F">
        <w:rPr>
          <w:b w:val="0"/>
          <w:bCs w:val="0"/>
          <w:spacing w:val="-2"/>
        </w:rPr>
        <w:t xml:space="preserve">A confidential </w:t>
      </w:r>
      <w:proofErr w:type="gramStart"/>
      <w:r w:rsidRPr="00BB6C6F">
        <w:rPr>
          <w:b w:val="0"/>
          <w:bCs w:val="0"/>
          <w:spacing w:val="-2"/>
        </w:rPr>
        <w:t>intermediary</w:t>
      </w:r>
      <w:proofErr w:type="gramEnd"/>
      <w:r w:rsidRPr="00BB6C6F">
        <w:rPr>
          <w:b w:val="0"/>
          <w:bCs w:val="0"/>
          <w:spacing w:val="-2"/>
        </w:rPr>
        <w:t xml:space="preserve"> must perform all services and discharge all obligations according to the requirements imposed on confidential intermediaries under this section, this chapter, Arizona and federal laws, and court orders, including administrative orders issued by the supreme court.</w:t>
      </w:r>
    </w:p>
    <w:p w14:paraId="22892889" w14:textId="77777777" w:rsidR="00024E17" w:rsidRDefault="00024E17" w:rsidP="00024E17">
      <w:pPr>
        <w:pStyle w:val="ACJA"/>
        <w:numPr>
          <w:ilvl w:val="0"/>
          <w:numId w:val="0"/>
        </w:numPr>
        <w:ind w:left="720" w:hanging="360"/>
        <w:jc w:val="both"/>
        <w:rPr>
          <w:color w:val="FF0000"/>
          <w:u w:val="single"/>
        </w:rPr>
      </w:pPr>
    </w:p>
    <w:p w14:paraId="75C56742" w14:textId="172B0DF1" w:rsidR="002F0BFD" w:rsidRPr="0026690A" w:rsidRDefault="008A767D" w:rsidP="00EA2198">
      <w:pPr>
        <w:pStyle w:val="Level2"/>
        <w:numPr>
          <w:ilvl w:val="0"/>
          <w:numId w:val="0"/>
        </w:numPr>
        <w:ind w:left="720" w:hanging="360"/>
        <w:jc w:val="both"/>
        <w:rPr>
          <w:spacing w:val="-2"/>
        </w:rPr>
      </w:pPr>
      <w:r>
        <w:rPr>
          <w:spacing w:val="-2"/>
        </w:rPr>
        <w:t>2.</w:t>
      </w:r>
      <w:r w:rsidR="00EA2198">
        <w:rPr>
          <w:spacing w:val="-2"/>
        </w:rPr>
        <w:tab/>
      </w:r>
      <w:r w:rsidR="002F0BFD" w:rsidRPr="0026690A">
        <w:rPr>
          <w:spacing w:val="-2"/>
        </w:rPr>
        <w:t xml:space="preserve">Identification. </w:t>
      </w:r>
      <w:r w:rsidR="0035341A">
        <w:rPr>
          <w:spacing w:val="-2"/>
        </w:rPr>
        <w:t xml:space="preserve"> </w:t>
      </w:r>
      <w:r w:rsidR="002F0BFD" w:rsidRPr="0026690A">
        <w:rPr>
          <w:spacing w:val="-2"/>
        </w:rPr>
        <w:t xml:space="preserve">When accessing files related to a search, a confidential intermediary </w:t>
      </w:r>
      <w:r w:rsidR="00097175" w:rsidRPr="0026690A">
        <w:rPr>
          <w:spacing w:val="-2"/>
        </w:rPr>
        <w:t>must</w:t>
      </w:r>
      <w:r w:rsidR="002F0BFD" w:rsidRPr="0026690A">
        <w:rPr>
          <w:spacing w:val="-2"/>
        </w:rPr>
        <w:t xml:space="preserve"> provide the valid photo identification issued by the con</w:t>
      </w:r>
      <w:r w:rsidR="00905074" w:rsidRPr="0026690A">
        <w:rPr>
          <w:spacing w:val="-2"/>
        </w:rPr>
        <w:t>fidential intermediary program.</w:t>
      </w:r>
    </w:p>
    <w:p w14:paraId="31173721" w14:textId="77777777" w:rsidR="002F0BFD" w:rsidRPr="0026690A" w:rsidRDefault="002F0BFD" w:rsidP="00E74F75">
      <w:pPr>
        <w:widowControl/>
        <w:tabs>
          <w:tab w:val="left" w:pos="0"/>
        </w:tabs>
        <w:autoSpaceDE/>
        <w:adjustRightInd/>
        <w:jc w:val="both"/>
        <w:rPr>
          <w:b/>
          <w:bCs/>
          <w:i/>
          <w:iCs/>
        </w:rPr>
      </w:pPr>
    </w:p>
    <w:p w14:paraId="62AAB30B" w14:textId="198F9191" w:rsidR="002F0BFD" w:rsidRPr="0026690A" w:rsidRDefault="001465C3" w:rsidP="001465C3">
      <w:pPr>
        <w:pStyle w:val="Level2"/>
        <w:numPr>
          <w:ilvl w:val="0"/>
          <w:numId w:val="0"/>
        </w:numPr>
        <w:ind w:left="720" w:hanging="360"/>
        <w:jc w:val="both"/>
      </w:pPr>
      <w:r>
        <w:t>3.</w:t>
      </w:r>
      <w:r>
        <w:tab/>
      </w:r>
      <w:r w:rsidR="002F0BFD" w:rsidRPr="0026690A">
        <w:t xml:space="preserve">Parties. </w:t>
      </w:r>
      <w:r w:rsidR="0035341A">
        <w:t xml:space="preserve"> </w:t>
      </w:r>
      <w:r w:rsidR="002F0BFD" w:rsidRPr="0026690A">
        <w:t xml:space="preserve">A confidential intermediary </w:t>
      </w:r>
      <w:r w:rsidR="00186097" w:rsidRPr="0026690A">
        <w:t>may</w:t>
      </w:r>
      <w:r w:rsidR="002F0BFD" w:rsidRPr="0026690A">
        <w:t xml:space="preserve"> provide services only to </w:t>
      </w:r>
      <w:r w:rsidR="00241431" w:rsidRPr="0026690A">
        <w:t>qualified individuals</w:t>
      </w:r>
      <w:r w:rsidR="002F0BFD" w:rsidRPr="0026690A">
        <w:t>.</w:t>
      </w:r>
    </w:p>
    <w:p w14:paraId="49A3A6D4" w14:textId="77777777" w:rsidR="002B2513" w:rsidRPr="0026690A" w:rsidRDefault="002B2513" w:rsidP="00E74F75">
      <w:pPr>
        <w:tabs>
          <w:tab w:val="left" w:pos="0"/>
        </w:tabs>
        <w:jc w:val="both"/>
      </w:pPr>
    </w:p>
    <w:p w14:paraId="033E3588" w14:textId="21F0E94B" w:rsidR="00623DC1" w:rsidRPr="001D3B90" w:rsidRDefault="00E34142" w:rsidP="00E74F75">
      <w:pPr>
        <w:pStyle w:val="Level2"/>
        <w:numPr>
          <w:ilvl w:val="0"/>
          <w:numId w:val="0"/>
        </w:numPr>
        <w:tabs>
          <w:tab w:val="left" w:pos="0"/>
        </w:tabs>
        <w:ind w:left="720" w:hanging="360"/>
        <w:jc w:val="both"/>
      </w:pPr>
      <w:r w:rsidRPr="001D3B90">
        <w:t>4</w:t>
      </w:r>
      <w:r w:rsidR="004C6545" w:rsidRPr="001D3B90">
        <w:t xml:space="preserve">. </w:t>
      </w:r>
      <w:r w:rsidR="004C6545" w:rsidRPr="001D3B90">
        <w:tab/>
        <w:t xml:space="preserve">Finalization </w:t>
      </w:r>
      <w:r w:rsidR="00F2067F" w:rsidRPr="001D3B90">
        <w:t>r</w:t>
      </w:r>
      <w:r w:rsidR="004C6545" w:rsidRPr="001D3B90">
        <w:t xml:space="preserve">eport.  </w:t>
      </w:r>
    </w:p>
    <w:p w14:paraId="6476C183" w14:textId="77777777" w:rsidR="00623DC1" w:rsidRPr="001D3B90" w:rsidRDefault="00623DC1" w:rsidP="00E74F75">
      <w:pPr>
        <w:pStyle w:val="Level2"/>
        <w:numPr>
          <w:ilvl w:val="0"/>
          <w:numId w:val="0"/>
        </w:numPr>
        <w:tabs>
          <w:tab w:val="left" w:pos="0"/>
        </w:tabs>
        <w:ind w:left="720" w:hanging="360"/>
        <w:jc w:val="both"/>
      </w:pPr>
    </w:p>
    <w:p w14:paraId="15180EDF" w14:textId="6D6EBD84" w:rsidR="00BF4790" w:rsidRPr="001D3B90" w:rsidRDefault="00623DC1" w:rsidP="00623DC1">
      <w:pPr>
        <w:pStyle w:val="Level2"/>
        <w:numPr>
          <w:ilvl w:val="0"/>
          <w:numId w:val="0"/>
        </w:numPr>
        <w:tabs>
          <w:tab w:val="left" w:pos="0"/>
        </w:tabs>
        <w:ind w:left="1080" w:hanging="360"/>
        <w:jc w:val="both"/>
      </w:pPr>
      <w:r w:rsidRPr="001D3B90">
        <w:t>a.</w:t>
      </w:r>
      <w:r w:rsidRPr="001D3B90">
        <w:tab/>
      </w:r>
      <w:r w:rsidR="004C6545" w:rsidRPr="001D3B90">
        <w:t xml:space="preserve">A confidential intermediary must file a finalization report </w:t>
      </w:r>
      <w:r w:rsidR="00BF4790" w:rsidRPr="001D3B90">
        <w:t xml:space="preserve">with the division </w:t>
      </w:r>
      <w:r w:rsidR="004C6545" w:rsidRPr="001D3B90">
        <w:t>with</w:t>
      </w:r>
      <w:r w:rsidR="00EF5E1E" w:rsidRPr="001D3B90">
        <w:t>in 45 days</w:t>
      </w:r>
      <w:r w:rsidR="00BF4790" w:rsidRPr="001D3B90">
        <w:t xml:space="preserve"> of:</w:t>
      </w:r>
      <w:r w:rsidR="004C6545" w:rsidRPr="001D3B90">
        <w:t xml:space="preserve"> </w:t>
      </w:r>
    </w:p>
    <w:p w14:paraId="187086DE" w14:textId="77777777" w:rsidR="00BF4790" w:rsidRPr="001D3B90" w:rsidRDefault="00BF4790" w:rsidP="00E74F75">
      <w:pPr>
        <w:pStyle w:val="Level2"/>
        <w:numPr>
          <w:ilvl w:val="0"/>
          <w:numId w:val="0"/>
        </w:numPr>
        <w:tabs>
          <w:tab w:val="left" w:pos="0"/>
        </w:tabs>
        <w:ind w:left="720" w:hanging="360"/>
        <w:jc w:val="both"/>
      </w:pPr>
    </w:p>
    <w:p w14:paraId="6361FA58" w14:textId="596B8CAC" w:rsidR="003A4E8E" w:rsidRPr="001D3B90" w:rsidRDefault="00623DC1" w:rsidP="00623DC1">
      <w:pPr>
        <w:pStyle w:val="Level2"/>
        <w:numPr>
          <w:ilvl w:val="0"/>
          <w:numId w:val="0"/>
        </w:numPr>
        <w:tabs>
          <w:tab w:val="left" w:pos="0"/>
        </w:tabs>
        <w:ind w:left="1440" w:hanging="360"/>
        <w:jc w:val="both"/>
      </w:pPr>
      <w:r w:rsidRPr="001D3B90">
        <w:t>(1)</w:t>
      </w:r>
      <w:r w:rsidR="00BF4790" w:rsidRPr="001D3B90">
        <w:tab/>
        <w:t>E</w:t>
      </w:r>
      <w:r w:rsidR="004C6545" w:rsidRPr="001D3B90">
        <w:t>very completed search</w:t>
      </w:r>
      <w:r w:rsidR="00BF4790" w:rsidRPr="001D3B90">
        <w:t>;</w:t>
      </w:r>
      <w:r w:rsidR="004C6545" w:rsidRPr="001D3B90">
        <w:t xml:space="preserve"> and </w:t>
      </w:r>
    </w:p>
    <w:p w14:paraId="650AFCF9" w14:textId="032DEB62" w:rsidR="00C6115E" w:rsidRPr="001D3B90" w:rsidRDefault="00623DC1" w:rsidP="00623DC1">
      <w:pPr>
        <w:pStyle w:val="Level2"/>
        <w:numPr>
          <w:ilvl w:val="0"/>
          <w:numId w:val="0"/>
        </w:numPr>
        <w:tabs>
          <w:tab w:val="left" w:pos="0"/>
        </w:tabs>
        <w:ind w:left="1440" w:hanging="360"/>
        <w:jc w:val="both"/>
      </w:pPr>
      <w:r w:rsidRPr="001D3B90">
        <w:t>(2)</w:t>
      </w:r>
      <w:r w:rsidR="003A4E8E" w:rsidRPr="001D3B90">
        <w:tab/>
        <w:t>When t</w:t>
      </w:r>
      <w:r w:rsidR="004C6545" w:rsidRPr="001D3B90">
        <w:t>he confidential intermediary</w:t>
      </w:r>
      <w:r w:rsidR="00936641" w:rsidRPr="001D3B90">
        <w:t xml:space="preserve"> is no longer </w:t>
      </w:r>
      <w:r w:rsidR="00D42D0C" w:rsidRPr="001D3B90">
        <w:t>providing search services to a qualified individual</w:t>
      </w:r>
      <w:r w:rsidR="004C6545" w:rsidRPr="001D3B90">
        <w:t>.</w:t>
      </w:r>
    </w:p>
    <w:p w14:paraId="69020B21" w14:textId="77777777" w:rsidR="00BB3B51" w:rsidRPr="001D3B90" w:rsidRDefault="00BB3B51" w:rsidP="00623DC1">
      <w:pPr>
        <w:pStyle w:val="Level2"/>
        <w:numPr>
          <w:ilvl w:val="0"/>
          <w:numId w:val="0"/>
        </w:numPr>
        <w:tabs>
          <w:tab w:val="left" w:pos="0"/>
        </w:tabs>
        <w:ind w:left="1440" w:hanging="360"/>
        <w:jc w:val="both"/>
      </w:pPr>
    </w:p>
    <w:p w14:paraId="0A5153F8" w14:textId="6514E8FF" w:rsidR="00BB3B51" w:rsidRPr="001D3B90" w:rsidRDefault="00BB3B51" w:rsidP="00BB3B51">
      <w:pPr>
        <w:pStyle w:val="Level2"/>
        <w:numPr>
          <w:ilvl w:val="0"/>
          <w:numId w:val="0"/>
        </w:numPr>
        <w:tabs>
          <w:tab w:val="left" w:pos="0"/>
        </w:tabs>
        <w:ind w:left="1080" w:hanging="360"/>
        <w:jc w:val="both"/>
      </w:pPr>
      <w:r w:rsidRPr="001D3B90">
        <w:t>b.</w:t>
      </w:r>
      <w:r w:rsidRPr="001D3B90">
        <w:tab/>
        <w:t>A finalization report must include:</w:t>
      </w:r>
    </w:p>
    <w:p w14:paraId="6D0EF4C2" w14:textId="77777777" w:rsidR="00BB3B51" w:rsidRPr="001D3B90" w:rsidRDefault="00BB3B51" w:rsidP="00BB3B51">
      <w:pPr>
        <w:pStyle w:val="Level2"/>
        <w:numPr>
          <w:ilvl w:val="0"/>
          <w:numId w:val="0"/>
        </w:numPr>
        <w:tabs>
          <w:tab w:val="left" w:pos="0"/>
        </w:tabs>
        <w:ind w:left="990" w:hanging="630"/>
        <w:jc w:val="both"/>
      </w:pPr>
    </w:p>
    <w:p w14:paraId="71D0A1FF" w14:textId="14140B1A" w:rsidR="00BB3B51" w:rsidRPr="001D3B90" w:rsidRDefault="00BB3B51" w:rsidP="00BB3B51">
      <w:pPr>
        <w:pStyle w:val="Level2"/>
        <w:numPr>
          <w:ilvl w:val="0"/>
          <w:numId w:val="0"/>
        </w:numPr>
        <w:tabs>
          <w:tab w:val="left" w:pos="0"/>
        </w:tabs>
        <w:ind w:left="1440" w:hanging="360"/>
        <w:jc w:val="both"/>
      </w:pPr>
      <w:r w:rsidRPr="001D3B90">
        <w:t>(1)</w:t>
      </w:r>
      <w:r w:rsidRPr="001D3B90">
        <w:tab/>
        <w:t xml:space="preserve">A copy of </w:t>
      </w:r>
      <w:r w:rsidR="006824E1" w:rsidRPr="001D3B90">
        <w:t>any</w:t>
      </w:r>
      <w:r w:rsidRPr="001D3B90">
        <w:t xml:space="preserve"> consent or refusal </w:t>
      </w:r>
      <w:proofErr w:type="gramStart"/>
      <w:r w:rsidRPr="001D3B90">
        <w:t>documents;</w:t>
      </w:r>
      <w:proofErr w:type="gramEnd"/>
    </w:p>
    <w:p w14:paraId="6BE3A6A6" w14:textId="1459BECE" w:rsidR="00BB3B51" w:rsidRPr="001D3B90" w:rsidRDefault="00BB3B51" w:rsidP="00BB3B51">
      <w:pPr>
        <w:pStyle w:val="Level2"/>
        <w:numPr>
          <w:ilvl w:val="0"/>
          <w:numId w:val="0"/>
        </w:numPr>
        <w:tabs>
          <w:tab w:val="left" w:pos="0"/>
        </w:tabs>
        <w:ind w:left="1440" w:hanging="360"/>
        <w:jc w:val="both"/>
      </w:pPr>
      <w:r w:rsidRPr="001D3B90">
        <w:t>(2)</w:t>
      </w:r>
      <w:r w:rsidRPr="001D3B90">
        <w:tab/>
        <w:t>Documentation of a</w:t>
      </w:r>
      <w:r w:rsidR="006824E1" w:rsidRPr="001D3B90">
        <w:t>ny</w:t>
      </w:r>
      <w:r w:rsidRPr="001D3B90">
        <w:t xml:space="preserve"> consultation or mentoring </w:t>
      </w:r>
      <w:proofErr w:type="gramStart"/>
      <w:r w:rsidRPr="001D3B90">
        <w:t>agreement;</w:t>
      </w:r>
      <w:proofErr w:type="gramEnd"/>
    </w:p>
    <w:p w14:paraId="177D279E" w14:textId="77777777" w:rsidR="00BB3B51" w:rsidRPr="001D3B90" w:rsidRDefault="00BB3B51" w:rsidP="00BB3B51">
      <w:pPr>
        <w:pStyle w:val="Level2"/>
        <w:numPr>
          <w:ilvl w:val="0"/>
          <w:numId w:val="0"/>
        </w:numPr>
        <w:tabs>
          <w:tab w:val="left" w:pos="0"/>
        </w:tabs>
        <w:ind w:left="1440" w:hanging="360"/>
        <w:jc w:val="both"/>
      </w:pPr>
      <w:r w:rsidRPr="001D3B90">
        <w:t>(3)</w:t>
      </w:r>
      <w:r w:rsidRPr="001D3B90">
        <w:tab/>
        <w:t>A copy of the file review statement; and</w:t>
      </w:r>
    </w:p>
    <w:p w14:paraId="4466F4AA" w14:textId="37658EDF" w:rsidR="00BB3B51" w:rsidRPr="001D3B90" w:rsidRDefault="00BB3B51" w:rsidP="006824E1">
      <w:pPr>
        <w:pStyle w:val="Level2"/>
        <w:numPr>
          <w:ilvl w:val="0"/>
          <w:numId w:val="0"/>
        </w:numPr>
        <w:tabs>
          <w:tab w:val="left" w:pos="0"/>
        </w:tabs>
        <w:ind w:left="1440" w:hanging="360"/>
        <w:jc w:val="both"/>
      </w:pPr>
      <w:r w:rsidRPr="001D3B90">
        <w:t>(4)</w:t>
      </w:r>
      <w:r w:rsidRPr="001D3B90">
        <w:tab/>
        <w:t>A summary report of the search process and outcome.</w:t>
      </w:r>
    </w:p>
    <w:p w14:paraId="4F852BEE" w14:textId="3B1F557D" w:rsidR="00D86BEA" w:rsidRDefault="007F6EBE" w:rsidP="00E74F75">
      <w:pPr>
        <w:pStyle w:val="Level2"/>
        <w:numPr>
          <w:ilvl w:val="0"/>
          <w:numId w:val="0"/>
        </w:numPr>
        <w:tabs>
          <w:tab w:val="left" w:pos="0"/>
        </w:tabs>
        <w:ind w:left="720" w:hanging="360"/>
        <w:jc w:val="both"/>
      </w:pPr>
      <w:r w:rsidRPr="00E34142">
        <w:lastRenderedPageBreak/>
        <w:t>5</w:t>
      </w:r>
      <w:r w:rsidRPr="0026690A">
        <w:t>.</w:t>
      </w:r>
      <w:r w:rsidR="002F0BFD" w:rsidRPr="0026690A">
        <w:tab/>
        <w:t xml:space="preserve">Withdrawal.  </w:t>
      </w:r>
    </w:p>
    <w:p w14:paraId="08610753" w14:textId="77777777" w:rsidR="00D86BEA" w:rsidRDefault="00D86BEA" w:rsidP="00E74F75">
      <w:pPr>
        <w:pStyle w:val="Level2"/>
        <w:numPr>
          <w:ilvl w:val="0"/>
          <w:numId w:val="0"/>
        </w:numPr>
        <w:tabs>
          <w:tab w:val="left" w:pos="0"/>
        </w:tabs>
        <w:ind w:left="720" w:hanging="360"/>
        <w:jc w:val="both"/>
      </w:pPr>
    </w:p>
    <w:p w14:paraId="3261D45D" w14:textId="1044B2D6" w:rsidR="002F0BFD" w:rsidRPr="00196D54" w:rsidRDefault="00D86BEA" w:rsidP="00D86BEA">
      <w:pPr>
        <w:pStyle w:val="Level2"/>
        <w:numPr>
          <w:ilvl w:val="0"/>
          <w:numId w:val="0"/>
        </w:numPr>
        <w:tabs>
          <w:tab w:val="left" w:pos="0"/>
        </w:tabs>
        <w:ind w:left="1080" w:hanging="360"/>
        <w:jc w:val="both"/>
      </w:pPr>
      <w:r w:rsidRPr="00196D54">
        <w:t>a.</w:t>
      </w:r>
      <w:r w:rsidRPr="00196D54">
        <w:tab/>
      </w:r>
      <w:r w:rsidR="009074DE" w:rsidRPr="00196D54">
        <w:t xml:space="preserve">From a search.  </w:t>
      </w:r>
      <w:r w:rsidR="002F0BFD" w:rsidRPr="00196D54">
        <w:t>A confidential intermediary may withdraw from a search for any reason</w:t>
      </w:r>
      <w:r w:rsidR="00F90F65" w:rsidRPr="00196D54">
        <w:t xml:space="preserve"> </w:t>
      </w:r>
      <w:r w:rsidR="00A226BD" w:rsidRPr="00196D54">
        <w:t>by filing</w:t>
      </w:r>
      <w:r w:rsidR="00945C3A" w:rsidRPr="00196D54">
        <w:t xml:space="preserve"> with the division</w:t>
      </w:r>
      <w:r w:rsidR="00F90F65" w:rsidRPr="00196D54">
        <w:t xml:space="preserve">: </w:t>
      </w:r>
    </w:p>
    <w:p w14:paraId="6E1CB7F8" w14:textId="77777777" w:rsidR="002F0BFD" w:rsidRPr="0026690A" w:rsidRDefault="002F0BFD" w:rsidP="00E74F75">
      <w:pPr>
        <w:pStyle w:val="Level2"/>
        <w:numPr>
          <w:ilvl w:val="0"/>
          <w:numId w:val="0"/>
        </w:numPr>
        <w:tabs>
          <w:tab w:val="left" w:pos="0"/>
          <w:tab w:val="left" w:pos="720"/>
        </w:tabs>
        <w:ind w:left="720" w:hanging="360"/>
        <w:jc w:val="both"/>
      </w:pPr>
    </w:p>
    <w:p w14:paraId="5ECA8A2C" w14:textId="6C6BF7F1" w:rsidR="002F0BFD" w:rsidRPr="00196D54" w:rsidRDefault="00A226BD" w:rsidP="00196D54">
      <w:pPr>
        <w:pStyle w:val="Level2"/>
        <w:numPr>
          <w:ilvl w:val="0"/>
          <w:numId w:val="0"/>
        </w:numPr>
        <w:tabs>
          <w:tab w:val="left" w:pos="0"/>
        </w:tabs>
        <w:ind w:left="1440" w:hanging="360"/>
        <w:jc w:val="both"/>
      </w:pPr>
      <w:r w:rsidRPr="00196D54">
        <w:t>(1)</w:t>
      </w:r>
      <w:r w:rsidR="002F0BFD" w:rsidRPr="00196D54">
        <w:tab/>
      </w:r>
      <w:r w:rsidR="004E096B" w:rsidRPr="00196D54">
        <w:t xml:space="preserve">A </w:t>
      </w:r>
      <w:r w:rsidR="002F0BFD" w:rsidRPr="00196D54">
        <w:t>notice of withdrawal for that search</w:t>
      </w:r>
      <w:r w:rsidR="00F90F65" w:rsidRPr="00196D54">
        <w:t xml:space="preserve"> </w:t>
      </w:r>
      <w:r w:rsidR="002B3FC1" w:rsidRPr="00196D54">
        <w:t>on a form provided by the division</w:t>
      </w:r>
      <w:r w:rsidR="002F0BFD" w:rsidRPr="00196D54">
        <w:t xml:space="preserve">.  </w:t>
      </w:r>
    </w:p>
    <w:p w14:paraId="3F1E94FF" w14:textId="64558288" w:rsidR="002F0BFD" w:rsidRPr="00196D54" w:rsidRDefault="00A226BD" w:rsidP="00196D54">
      <w:pPr>
        <w:pStyle w:val="Level2"/>
        <w:numPr>
          <w:ilvl w:val="0"/>
          <w:numId w:val="0"/>
        </w:numPr>
        <w:tabs>
          <w:tab w:val="left" w:pos="0"/>
        </w:tabs>
        <w:ind w:left="1440" w:hanging="360"/>
        <w:jc w:val="both"/>
      </w:pPr>
      <w:r w:rsidRPr="00196D54">
        <w:t>(2)</w:t>
      </w:r>
      <w:r w:rsidR="002F0BFD" w:rsidRPr="00196D54">
        <w:tab/>
      </w:r>
      <w:r w:rsidR="00F306D7" w:rsidRPr="00196D54">
        <w:t xml:space="preserve">A </w:t>
      </w:r>
      <w:r w:rsidR="002F0BFD" w:rsidRPr="00196D54">
        <w:t>finalization report</w:t>
      </w:r>
      <w:r w:rsidR="000235CC" w:rsidRPr="00196D54">
        <w:t xml:space="preserve"> </w:t>
      </w:r>
      <w:r w:rsidR="008657D9" w:rsidRPr="00196D54">
        <w:t xml:space="preserve">under </w:t>
      </w:r>
      <w:r w:rsidR="006D368F" w:rsidRPr="00196D54">
        <w:t xml:space="preserve">(5)(b) </w:t>
      </w:r>
      <w:r w:rsidR="002F0BFD" w:rsidRPr="00196D54">
        <w:t>for each case</w:t>
      </w:r>
      <w:r w:rsidR="00186097" w:rsidRPr="00196D54">
        <w:t xml:space="preserve"> in which</w:t>
      </w:r>
      <w:r w:rsidR="002F0BFD" w:rsidRPr="00196D54">
        <w:t xml:space="preserve"> the confidential intermediary withdraws.</w:t>
      </w:r>
    </w:p>
    <w:p w14:paraId="6034793E" w14:textId="77777777" w:rsidR="001874D6" w:rsidRDefault="001874D6" w:rsidP="00F90F65">
      <w:pPr>
        <w:pStyle w:val="Level2"/>
        <w:numPr>
          <w:ilvl w:val="0"/>
          <w:numId w:val="0"/>
        </w:numPr>
        <w:tabs>
          <w:tab w:val="left" w:pos="0"/>
        </w:tabs>
        <w:ind w:left="1080" w:hanging="360"/>
        <w:jc w:val="both"/>
      </w:pPr>
    </w:p>
    <w:p w14:paraId="18F60924" w14:textId="3213169F" w:rsidR="007519EF" w:rsidRPr="00196D54" w:rsidRDefault="00070CD5" w:rsidP="00070CD5">
      <w:pPr>
        <w:pStyle w:val="Level2"/>
        <w:numPr>
          <w:ilvl w:val="0"/>
          <w:numId w:val="0"/>
        </w:numPr>
        <w:tabs>
          <w:tab w:val="left" w:pos="0"/>
        </w:tabs>
        <w:ind w:left="1080" w:hanging="360"/>
        <w:jc w:val="both"/>
      </w:pPr>
      <w:r w:rsidRPr="00196D54">
        <w:t>b</w:t>
      </w:r>
      <w:r w:rsidR="00560E4F" w:rsidRPr="00196D54">
        <w:t>.</w:t>
      </w:r>
      <w:r w:rsidR="00560E4F" w:rsidRPr="00196D54">
        <w:tab/>
      </w:r>
      <w:r w:rsidR="007519EF" w:rsidRPr="00196D54">
        <w:t xml:space="preserve">After </w:t>
      </w:r>
      <w:r w:rsidRPr="00196D54">
        <w:t>v</w:t>
      </w:r>
      <w:r w:rsidR="00246EE6" w:rsidRPr="00196D54">
        <w:t xml:space="preserve">oluntary </w:t>
      </w:r>
      <w:r w:rsidRPr="00196D54">
        <w:t>s</w:t>
      </w:r>
      <w:r w:rsidR="007519EF" w:rsidRPr="00196D54">
        <w:t>urrender</w:t>
      </w:r>
      <w:r w:rsidR="00246EE6" w:rsidRPr="00196D54">
        <w:t xml:space="preserve"> or</w:t>
      </w:r>
      <w:r w:rsidR="007519EF" w:rsidRPr="00196D54">
        <w:t xml:space="preserve"> </w:t>
      </w:r>
      <w:r w:rsidRPr="00196D54">
        <w:t>t</w:t>
      </w:r>
      <w:r w:rsidR="00246EE6" w:rsidRPr="00196D54">
        <w:t xml:space="preserve">ransfer to </w:t>
      </w:r>
      <w:r w:rsidRPr="00196D54">
        <w:t>i</w:t>
      </w:r>
      <w:r w:rsidR="007519EF" w:rsidRPr="00196D54">
        <w:t xml:space="preserve">nactive </w:t>
      </w:r>
      <w:r w:rsidRPr="00196D54">
        <w:t>s</w:t>
      </w:r>
      <w:r w:rsidR="007519EF" w:rsidRPr="00196D54">
        <w:t xml:space="preserve">tatus.  </w:t>
      </w:r>
      <w:r w:rsidR="002071EE" w:rsidRPr="00196D54">
        <w:t>A</w:t>
      </w:r>
      <w:r w:rsidR="007519EF" w:rsidRPr="00196D54">
        <w:t xml:space="preserve"> confidential intermediary who voluntarily surrenders their certificate</w:t>
      </w:r>
      <w:r w:rsidR="002071EE" w:rsidRPr="00196D54">
        <w:t xml:space="preserve"> under </w:t>
      </w:r>
      <w:r w:rsidR="006713D3" w:rsidRPr="00196D54">
        <w:t>ACJA § 7-201</w:t>
      </w:r>
      <w:r w:rsidR="00B903EF" w:rsidRPr="00196D54">
        <w:t xml:space="preserve">.16 </w:t>
      </w:r>
      <w:r w:rsidR="007519EF" w:rsidRPr="00196D54">
        <w:t>or transfers to inactive status</w:t>
      </w:r>
      <w:r w:rsidR="00B903EF" w:rsidRPr="00196D54">
        <w:t xml:space="preserve"> under</w:t>
      </w:r>
      <w:r w:rsidR="007519EF" w:rsidRPr="00196D54">
        <w:t xml:space="preserve"> </w:t>
      </w:r>
      <w:r w:rsidR="00533F44" w:rsidRPr="00196D54">
        <w:t xml:space="preserve">ACJA § 7-201.17 </w:t>
      </w:r>
      <w:r w:rsidR="007519EF" w:rsidRPr="00196D54">
        <w:t>must:</w:t>
      </w:r>
    </w:p>
    <w:p w14:paraId="31C97070" w14:textId="77777777" w:rsidR="007519EF" w:rsidRPr="00015130" w:rsidRDefault="007519EF" w:rsidP="007519EF">
      <w:pPr>
        <w:pStyle w:val="Level2"/>
        <w:numPr>
          <w:ilvl w:val="0"/>
          <w:numId w:val="0"/>
        </w:numPr>
        <w:tabs>
          <w:tab w:val="left" w:pos="0"/>
        </w:tabs>
        <w:ind w:left="720" w:hanging="360"/>
        <w:jc w:val="both"/>
        <w:rPr>
          <w:color w:val="FF0000"/>
          <w:u w:val="single"/>
        </w:rPr>
      </w:pPr>
    </w:p>
    <w:p w14:paraId="17EB41AC" w14:textId="07E19330" w:rsidR="007519EF" w:rsidRPr="00196D54" w:rsidRDefault="003827C7" w:rsidP="003827C7">
      <w:pPr>
        <w:pStyle w:val="Level2"/>
        <w:numPr>
          <w:ilvl w:val="0"/>
          <w:numId w:val="0"/>
        </w:numPr>
        <w:tabs>
          <w:tab w:val="left" w:pos="0"/>
        </w:tabs>
        <w:ind w:left="1440" w:hanging="360"/>
        <w:jc w:val="both"/>
      </w:pPr>
      <w:r w:rsidRPr="00196D54">
        <w:t>(1)</w:t>
      </w:r>
      <w:r w:rsidR="007519EF" w:rsidRPr="00196D54">
        <w:tab/>
        <w:t xml:space="preserve">Submit the </w:t>
      </w:r>
      <w:r w:rsidR="0079172D" w:rsidRPr="00196D54">
        <w:t xml:space="preserve">(5)(a)(1) </w:t>
      </w:r>
      <w:r w:rsidR="007519EF" w:rsidRPr="00196D54">
        <w:t xml:space="preserve">notice of withdrawal for each of the confidential intermediary’s open </w:t>
      </w:r>
      <w:proofErr w:type="gramStart"/>
      <w:r w:rsidR="007519EF" w:rsidRPr="00196D54">
        <w:t>searches;</w:t>
      </w:r>
      <w:proofErr w:type="gramEnd"/>
    </w:p>
    <w:p w14:paraId="235BF279" w14:textId="3EFB65B9" w:rsidR="007519EF" w:rsidRPr="00196D54" w:rsidRDefault="006E42AA" w:rsidP="006E42AA">
      <w:pPr>
        <w:pStyle w:val="Level2"/>
        <w:numPr>
          <w:ilvl w:val="0"/>
          <w:numId w:val="0"/>
        </w:numPr>
        <w:tabs>
          <w:tab w:val="left" w:pos="0"/>
        </w:tabs>
        <w:ind w:left="1440" w:hanging="360"/>
        <w:jc w:val="both"/>
      </w:pPr>
      <w:r w:rsidRPr="00196D54">
        <w:t>(2)</w:t>
      </w:r>
      <w:r w:rsidRPr="00196D54">
        <w:tab/>
      </w:r>
      <w:r w:rsidR="007519EF" w:rsidRPr="00196D54">
        <w:t>Provide a copy of the notice of withdrawal to each affected client; and</w:t>
      </w:r>
    </w:p>
    <w:p w14:paraId="1971D29E" w14:textId="29A647F5" w:rsidR="007519EF" w:rsidRPr="00196D54" w:rsidRDefault="006E42AA" w:rsidP="006E42AA">
      <w:pPr>
        <w:pStyle w:val="Level2"/>
        <w:numPr>
          <w:ilvl w:val="0"/>
          <w:numId w:val="0"/>
        </w:numPr>
        <w:tabs>
          <w:tab w:val="left" w:pos="0"/>
        </w:tabs>
        <w:ind w:left="1440" w:hanging="360"/>
        <w:jc w:val="both"/>
        <w:rPr>
          <w:highlight w:val="yellow"/>
        </w:rPr>
      </w:pPr>
      <w:r w:rsidRPr="00196D54">
        <w:t>(3)</w:t>
      </w:r>
      <w:r w:rsidR="003A5057" w:rsidRPr="00196D54">
        <w:tab/>
      </w:r>
      <w:r w:rsidR="007519EF" w:rsidRPr="00196D54">
        <w:t xml:space="preserve">Submit </w:t>
      </w:r>
      <w:r w:rsidR="003E0B10" w:rsidRPr="00196D54">
        <w:t>a</w:t>
      </w:r>
      <w:r w:rsidR="007519EF" w:rsidRPr="00196D54">
        <w:t xml:space="preserve"> finalization report </w:t>
      </w:r>
      <w:r w:rsidR="00015130" w:rsidRPr="00196D54">
        <w:t>under</w:t>
      </w:r>
      <w:r w:rsidR="007519EF" w:rsidRPr="00196D54">
        <w:t xml:space="preserve"> </w:t>
      </w:r>
      <w:r w:rsidR="002D3AFD" w:rsidRPr="00196D54">
        <w:t>(4)</w:t>
      </w:r>
      <w:r w:rsidR="007519EF" w:rsidRPr="00196D54">
        <w:t xml:space="preserve"> for each of the confidential intermediary’s open searches.</w:t>
      </w:r>
    </w:p>
    <w:p w14:paraId="05ED2453" w14:textId="3EA9B5E4" w:rsidR="00560E4F" w:rsidRPr="00560E4F" w:rsidRDefault="00560E4F" w:rsidP="00560E4F">
      <w:pPr>
        <w:pStyle w:val="Level2"/>
        <w:numPr>
          <w:ilvl w:val="0"/>
          <w:numId w:val="0"/>
        </w:numPr>
        <w:tabs>
          <w:tab w:val="left" w:pos="0"/>
        </w:tabs>
        <w:ind w:left="720" w:hanging="360"/>
        <w:jc w:val="both"/>
        <w:rPr>
          <w:color w:val="FF0000"/>
          <w:u w:val="single"/>
        </w:rPr>
      </w:pPr>
    </w:p>
    <w:p w14:paraId="286DFB0D" w14:textId="01DC7A31" w:rsidR="002F0BFD" w:rsidRPr="00196D54" w:rsidRDefault="002D3AFD" w:rsidP="00E74F75">
      <w:pPr>
        <w:pStyle w:val="Level2"/>
        <w:numPr>
          <w:ilvl w:val="0"/>
          <w:numId w:val="0"/>
        </w:numPr>
        <w:tabs>
          <w:tab w:val="left" w:pos="0"/>
        </w:tabs>
        <w:ind w:left="720" w:hanging="360"/>
        <w:jc w:val="both"/>
      </w:pPr>
      <w:r w:rsidRPr="00196D54">
        <w:t>6</w:t>
      </w:r>
      <w:r w:rsidR="002F0BFD" w:rsidRPr="00196D54">
        <w:t>.</w:t>
      </w:r>
      <w:r w:rsidR="002F0BFD" w:rsidRPr="00196D54">
        <w:tab/>
      </w:r>
      <w:r w:rsidR="006A415D" w:rsidRPr="00196D54">
        <w:t xml:space="preserve">Records </w:t>
      </w:r>
      <w:r w:rsidR="002F0BFD" w:rsidRPr="00196D54">
        <w:t xml:space="preserve">Retention.  A confidential intermediary </w:t>
      </w:r>
      <w:r w:rsidR="007A7F8B" w:rsidRPr="00196D54">
        <w:t>must</w:t>
      </w:r>
      <w:r w:rsidR="002F0BFD" w:rsidRPr="00196D54">
        <w:t xml:space="preserve"> maintain all search</w:t>
      </w:r>
      <w:r w:rsidR="007A7F8B" w:rsidRPr="00196D54">
        <w:t>-</w:t>
      </w:r>
      <w:r w:rsidR="002F0BFD" w:rsidRPr="00196D54">
        <w:t>related documentation, including receipts</w:t>
      </w:r>
      <w:r w:rsidR="007A7F8B" w:rsidRPr="00196D54">
        <w:t>,</w:t>
      </w:r>
      <w:r w:rsidR="002F0BFD" w:rsidRPr="00196D54">
        <w:t xml:space="preserve"> for every search for </w:t>
      </w:r>
      <w:r w:rsidR="006A415D" w:rsidRPr="00196D54">
        <w:t>at least</w:t>
      </w:r>
      <w:r w:rsidR="002F0BFD" w:rsidRPr="00196D54">
        <w:t xml:space="preserve"> </w:t>
      </w:r>
      <w:r w:rsidR="007A7F8B" w:rsidRPr="00196D54">
        <w:t>5</w:t>
      </w:r>
      <w:r w:rsidR="002F0BFD" w:rsidRPr="00196D54">
        <w:t xml:space="preserve"> years.</w:t>
      </w:r>
    </w:p>
    <w:p w14:paraId="1E44DBDF" w14:textId="77777777" w:rsidR="002F0BFD" w:rsidRPr="00196D54" w:rsidRDefault="002F0BFD" w:rsidP="00E74F75">
      <w:pPr>
        <w:pStyle w:val="Level2"/>
        <w:numPr>
          <w:ilvl w:val="0"/>
          <w:numId w:val="0"/>
        </w:numPr>
        <w:tabs>
          <w:tab w:val="left" w:pos="0"/>
        </w:tabs>
        <w:ind w:left="720" w:hanging="360"/>
        <w:jc w:val="both"/>
      </w:pPr>
    </w:p>
    <w:p w14:paraId="11B688E1" w14:textId="479CFB7A" w:rsidR="002F0BFD" w:rsidRPr="00196D54" w:rsidRDefault="00A76C0C" w:rsidP="00E74F75">
      <w:pPr>
        <w:tabs>
          <w:tab w:val="left" w:pos="0"/>
        </w:tabs>
        <w:ind w:left="720" w:hanging="360"/>
        <w:jc w:val="both"/>
      </w:pPr>
      <w:r w:rsidRPr="00196D54">
        <w:rPr>
          <w:bCs/>
        </w:rPr>
        <w:t>7</w:t>
      </w:r>
      <w:r w:rsidR="002F0BFD" w:rsidRPr="00196D54">
        <w:rPr>
          <w:bCs/>
        </w:rPr>
        <w:t>.</w:t>
      </w:r>
      <w:r w:rsidR="002F0BFD" w:rsidRPr="00196D54">
        <w:rPr>
          <w:bCs/>
        </w:rPr>
        <w:tab/>
      </w:r>
      <w:r w:rsidR="002F0BFD" w:rsidRPr="00196D54">
        <w:t>Confidentiality.</w:t>
      </w:r>
    </w:p>
    <w:p w14:paraId="22ADEC3E" w14:textId="77777777" w:rsidR="002F0BFD" w:rsidRPr="0026690A" w:rsidRDefault="002F0BFD" w:rsidP="00E74F75">
      <w:pPr>
        <w:tabs>
          <w:tab w:val="left" w:pos="0"/>
        </w:tabs>
        <w:jc w:val="both"/>
      </w:pPr>
    </w:p>
    <w:p w14:paraId="054CCB76" w14:textId="1B691EF7" w:rsidR="002F0BFD" w:rsidRPr="00831972" w:rsidRDefault="002F0BFD" w:rsidP="00E74F75">
      <w:pPr>
        <w:tabs>
          <w:tab w:val="left" w:pos="0"/>
        </w:tabs>
        <w:spacing w:after="240"/>
        <w:ind w:left="1080" w:hanging="360"/>
        <w:jc w:val="both"/>
        <w:rPr>
          <w:b/>
          <w:bCs/>
        </w:rPr>
      </w:pPr>
      <w:r w:rsidRPr="0026690A">
        <w:t>a.</w:t>
      </w:r>
      <w:r w:rsidRPr="0026690A">
        <w:tab/>
      </w:r>
      <w:r w:rsidRPr="00831972">
        <w:t xml:space="preserve">The confidential intermediary </w:t>
      </w:r>
      <w:r w:rsidR="0001678E" w:rsidRPr="00831972">
        <w:t>must</w:t>
      </w:r>
      <w:r w:rsidRPr="00831972">
        <w:t xml:space="preserve"> exercise </w:t>
      </w:r>
      <w:r w:rsidR="008A3A83" w:rsidRPr="00831972">
        <w:t xml:space="preserve">the </w:t>
      </w:r>
      <w:r w:rsidR="006A746F" w:rsidRPr="00831972">
        <w:t>highest degree of</w:t>
      </w:r>
      <w:r w:rsidR="008A3A83" w:rsidRPr="00831972">
        <w:t xml:space="preserve"> </w:t>
      </w:r>
      <w:r w:rsidRPr="00831972">
        <w:t xml:space="preserve">care and diligence in respecting the privacy and confidentiality of all parties in </w:t>
      </w:r>
      <w:r w:rsidR="0001678E" w:rsidRPr="00831972">
        <w:t>a</w:t>
      </w:r>
      <w:r w:rsidRPr="00831972">
        <w:t xml:space="preserve"> search.</w:t>
      </w:r>
    </w:p>
    <w:p w14:paraId="78EF0ADE" w14:textId="2D84C2C9" w:rsidR="009E465A" w:rsidRPr="00831972" w:rsidRDefault="002F0BFD" w:rsidP="00E74F75">
      <w:pPr>
        <w:pStyle w:val="Level2"/>
        <w:numPr>
          <w:ilvl w:val="0"/>
          <w:numId w:val="0"/>
        </w:numPr>
        <w:tabs>
          <w:tab w:val="left" w:pos="0"/>
        </w:tabs>
        <w:spacing w:after="240"/>
        <w:ind w:left="1080" w:hanging="360"/>
        <w:jc w:val="both"/>
      </w:pPr>
      <w:r w:rsidRPr="00831972">
        <w:t>b.</w:t>
      </w:r>
      <w:r w:rsidRPr="00831972">
        <w:tab/>
      </w:r>
      <w:r w:rsidR="00454994" w:rsidRPr="00831972">
        <w:t xml:space="preserve">Under A.R.S. § 8-134 and A.R.S. § 8-543, the </w:t>
      </w:r>
      <w:r w:rsidRPr="00831972">
        <w:t xml:space="preserve">confidential intermediary </w:t>
      </w:r>
      <w:r w:rsidR="00D21952" w:rsidRPr="00831972">
        <w:t xml:space="preserve">may </w:t>
      </w:r>
      <w:r w:rsidR="00454994" w:rsidRPr="00831972">
        <w:t xml:space="preserve">only </w:t>
      </w:r>
      <w:r w:rsidR="00D21952" w:rsidRPr="00831972">
        <w:t>use</w:t>
      </w:r>
      <w:r w:rsidRPr="00831972">
        <w:t xml:space="preserve"> confidential information obtained during </w:t>
      </w:r>
      <w:r w:rsidR="0001678E" w:rsidRPr="00831972">
        <w:t>a</w:t>
      </w:r>
      <w:r w:rsidRPr="00831972">
        <w:t xml:space="preserve"> search </w:t>
      </w:r>
      <w:r w:rsidR="009947E2" w:rsidRPr="00831972">
        <w:t>to</w:t>
      </w:r>
      <w:r w:rsidR="009E465A" w:rsidRPr="00831972">
        <w:t>:</w:t>
      </w:r>
      <w:r w:rsidRPr="00831972">
        <w:t xml:space="preserve"> </w:t>
      </w:r>
    </w:p>
    <w:p w14:paraId="487AF766" w14:textId="3FFC7BDA" w:rsidR="002F0BFD" w:rsidRPr="00831972" w:rsidRDefault="00335B7E" w:rsidP="00831972">
      <w:pPr>
        <w:pStyle w:val="Level2"/>
        <w:numPr>
          <w:ilvl w:val="0"/>
          <w:numId w:val="0"/>
        </w:numPr>
        <w:tabs>
          <w:tab w:val="left" w:pos="0"/>
        </w:tabs>
        <w:ind w:left="1440" w:hanging="360"/>
        <w:jc w:val="both"/>
      </w:pPr>
      <w:r w:rsidRPr="00831972">
        <w:t>(1)</w:t>
      </w:r>
      <w:r w:rsidRPr="00831972">
        <w:tab/>
      </w:r>
      <w:r w:rsidR="009947E2" w:rsidRPr="00831972">
        <w:t xml:space="preserve">Arrange </w:t>
      </w:r>
      <w:r w:rsidR="002F0BFD" w:rsidRPr="00831972">
        <w:t>a contact between the person who initiated the search and the person who is the subject of the search</w:t>
      </w:r>
      <w:r w:rsidR="00CB6ACB" w:rsidRPr="00831972">
        <w:t>; and</w:t>
      </w:r>
    </w:p>
    <w:p w14:paraId="46B94712" w14:textId="62F97756" w:rsidR="00635F56" w:rsidRPr="00831972" w:rsidRDefault="00CB6ACB" w:rsidP="00831972">
      <w:pPr>
        <w:pStyle w:val="Level2"/>
        <w:numPr>
          <w:ilvl w:val="0"/>
          <w:numId w:val="0"/>
        </w:numPr>
        <w:tabs>
          <w:tab w:val="left" w:pos="0"/>
        </w:tabs>
        <w:spacing w:after="240"/>
        <w:ind w:left="1440" w:hanging="360"/>
        <w:jc w:val="both"/>
      </w:pPr>
      <w:r w:rsidRPr="00831972">
        <w:t>(2)</w:t>
      </w:r>
      <w:r w:rsidR="00716E51" w:rsidRPr="00831972">
        <w:tab/>
      </w:r>
      <w:r w:rsidR="009947E2" w:rsidRPr="00831972">
        <w:t xml:space="preserve">Share </w:t>
      </w:r>
      <w:r w:rsidR="00635F56" w:rsidRPr="00831972">
        <w:t>information between the person who initiates the search and the person who is the subject of the search.</w:t>
      </w:r>
    </w:p>
    <w:p w14:paraId="10133700" w14:textId="603AC17C" w:rsidR="002E579C" w:rsidRPr="00351124" w:rsidRDefault="000E05AC" w:rsidP="002E579C">
      <w:pPr>
        <w:tabs>
          <w:tab w:val="left" w:pos="0"/>
        </w:tabs>
        <w:ind w:left="1080" w:hanging="360"/>
        <w:jc w:val="both"/>
      </w:pPr>
      <w:r w:rsidRPr="00351124">
        <w:t>c</w:t>
      </w:r>
      <w:r w:rsidR="002E579C" w:rsidRPr="00351124">
        <w:t>.</w:t>
      </w:r>
      <w:r w:rsidR="002E579C" w:rsidRPr="00351124">
        <w:tab/>
        <w:t>The confidential intermediary must maintain records in a professional manner that protects the confidentiality of information contained in the records.</w:t>
      </w:r>
    </w:p>
    <w:p w14:paraId="07C64525" w14:textId="77777777" w:rsidR="00A27969" w:rsidRPr="00351124" w:rsidRDefault="00A27969" w:rsidP="002E579C">
      <w:pPr>
        <w:tabs>
          <w:tab w:val="left" w:pos="0"/>
        </w:tabs>
        <w:ind w:left="1080" w:hanging="360"/>
        <w:jc w:val="both"/>
      </w:pPr>
    </w:p>
    <w:p w14:paraId="7B069902" w14:textId="77777777" w:rsidR="007F723B" w:rsidRPr="00351124" w:rsidRDefault="00AC41F9" w:rsidP="00A27969">
      <w:pPr>
        <w:tabs>
          <w:tab w:val="left" w:pos="0"/>
        </w:tabs>
        <w:ind w:left="1080" w:hanging="360"/>
        <w:jc w:val="both"/>
      </w:pPr>
      <w:r w:rsidRPr="00351124">
        <w:t>d</w:t>
      </w:r>
      <w:r w:rsidR="00A27969" w:rsidRPr="00351124">
        <w:t>.</w:t>
      </w:r>
      <w:r w:rsidR="00A27969" w:rsidRPr="00351124">
        <w:tab/>
      </w:r>
      <w:r w:rsidR="00D95392" w:rsidRPr="00351124">
        <w:t>A</w:t>
      </w:r>
      <w:r w:rsidR="00A27969" w:rsidRPr="00351124">
        <w:t xml:space="preserve"> confidential intermediary may consult with another confidential intermediary </w:t>
      </w:r>
      <w:r w:rsidR="00351390" w:rsidRPr="00351124">
        <w:t xml:space="preserve">on a case-by-case basis </w:t>
      </w:r>
      <w:r w:rsidR="00A27969" w:rsidRPr="00351124">
        <w:t>and disclose only th</w:t>
      </w:r>
      <w:r w:rsidR="003010B5" w:rsidRPr="00351124">
        <w:t>e</w:t>
      </w:r>
      <w:r w:rsidR="00A27969" w:rsidRPr="00351124">
        <w:t xml:space="preserve"> case information necessary for the specific purpose of soliciting ideas or information </w:t>
      </w:r>
      <w:r w:rsidR="00E13BEC" w:rsidRPr="00351124">
        <w:t>to</w:t>
      </w:r>
      <w:r w:rsidR="00A27969" w:rsidRPr="00351124">
        <w:t xml:space="preserve"> assist the confidential intermediary in carrying out </w:t>
      </w:r>
      <w:r w:rsidR="005B1218" w:rsidRPr="00351124">
        <w:t>a</w:t>
      </w:r>
      <w:r w:rsidR="00A27969" w:rsidRPr="00351124">
        <w:t xml:space="preserve"> search. </w:t>
      </w:r>
    </w:p>
    <w:p w14:paraId="03AFF8F9" w14:textId="77777777" w:rsidR="007F723B" w:rsidRPr="00351124" w:rsidRDefault="007F723B" w:rsidP="00A27969">
      <w:pPr>
        <w:tabs>
          <w:tab w:val="left" w:pos="0"/>
        </w:tabs>
        <w:ind w:left="1080" w:hanging="360"/>
        <w:jc w:val="both"/>
      </w:pPr>
    </w:p>
    <w:p w14:paraId="351A10C1" w14:textId="77777777" w:rsidR="007F723B" w:rsidRPr="00351124" w:rsidRDefault="007F723B" w:rsidP="007F723B">
      <w:pPr>
        <w:tabs>
          <w:tab w:val="left" w:pos="0"/>
        </w:tabs>
        <w:ind w:left="1440" w:hanging="360"/>
        <w:jc w:val="both"/>
      </w:pPr>
      <w:r w:rsidRPr="00351124">
        <w:t>(1)</w:t>
      </w:r>
      <w:r w:rsidRPr="00351124">
        <w:tab/>
      </w:r>
      <w:r w:rsidR="00A27969" w:rsidRPr="00351124">
        <w:t xml:space="preserve">The case </w:t>
      </w:r>
      <w:r w:rsidR="00A27969" w:rsidRPr="00351124">
        <w:rPr>
          <w:spacing w:val="-2"/>
        </w:rPr>
        <w:t xml:space="preserve">finalization report </w:t>
      </w:r>
      <w:r w:rsidR="00A27969" w:rsidRPr="00351124">
        <w:t xml:space="preserve">must clearly disclose the use of any consulting confidential intermediary. </w:t>
      </w:r>
    </w:p>
    <w:p w14:paraId="7999C587" w14:textId="307FF8DD" w:rsidR="00A27969" w:rsidRPr="00351124" w:rsidRDefault="007F723B" w:rsidP="007F723B">
      <w:pPr>
        <w:tabs>
          <w:tab w:val="left" w:pos="0"/>
        </w:tabs>
        <w:ind w:left="1440" w:hanging="360"/>
        <w:jc w:val="both"/>
      </w:pPr>
      <w:r w:rsidRPr="00351124">
        <w:t>(2)</w:t>
      </w:r>
      <w:r w:rsidRPr="00351124">
        <w:tab/>
      </w:r>
      <w:r w:rsidR="007C3212" w:rsidRPr="00351124">
        <w:t>The</w:t>
      </w:r>
      <w:r w:rsidR="00A27969" w:rsidRPr="00351124">
        <w:rPr>
          <w:spacing w:val="-2"/>
        </w:rPr>
        <w:t xml:space="preserve"> confidentiality restrictions</w:t>
      </w:r>
      <w:r w:rsidR="00AD04D7" w:rsidRPr="00351124">
        <w:rPr>
          <w:spacing w:val="-2"/>
        </w:rPr>
        <w:t xml:space="preserve"> under this section</w:t>
      </w:r>
      <w:r w:rsidR="00A27969" w:rsidRPr="00351124">
        <w:rPr>
          <w:spacing w:val="-2"/>
        </w:rPr>
        <w:t xml:space="preserve"> apply to both </w:t>
      </w:r>
      <w:r w:rsidR="007C3212" w:rsidRPr="00351124">
        <w:rPr>
          <w:spacing w:val="-2"/>
        </w:rPr>
        <w:t xml:space="preserve">the </w:t>
      </w:r>
      <w:r w:rsidR="00A27969" w:rsidRPr="00351124">
        <w:rPr>
          <w:spacing w:val="-2"/>
        </w:rPr>
        <w:t>confidential intermediar</w:t>
      </w:r>
      <w:r w:rsidR="007C3212" w:rsidRPr="00351124">
        <w:rPr>
          <w:spacing w:val="-2"/>
        </w:rPr>
        <w:t>y conducting the search and the consulting confidential intermediary</w:t>
      </w:r>
      <w:r w:rsidR="00A27969" w:rsidRPr="00351124">
        <w:t>.</w:t>
      </w:r>
    </w:p>
    <w:p w14:paraId="1C1B902D" w14:textId="77777777" w:rsidR="00ED1DCC" w:rsidRPr="00351124" w:rsidRDefault="00AC41F9" w:rsidP="00A27969">
      <w:pPr>
        <w:tabs>
          <w:tab w:val="left" w:pos="0"/>
        </w:tabs>
        <w:ind w:left="1080" w:hanging="360"/>
        <w:jc w:val="both"/>
        <w:rPr>
          <w:spacing w:val="-2"/>
        </w:rPr>
      </w:pPr>
      <w:r w:rsidRPr="00351124">
        <w:rPr>
          <w:spacing w:val="-2"/>
        </w:rPr>
        <w:lastRenderedPageBreak/>
        <w:t>e</w:t>
      </w:r>
      <w:r w:rsidR="00A27969" w:rsidRPr="00351124">
        <w:rPr>
          <w:spacing w:val="-2"/>
        </w:rPr>
        <w:t>.</w:t>
      </w:r>
      <w:r w:rsidR="00A27969" w:rsidRPr="00351124">
        <w:rPr>
          <w:spacing w:val="-2"/>
        </w:rPr>
        <w:tab/>
        <w:t>A confidential intermediary may act as a mentor to assist a less experienced confidential intermediary</w:t>
      </w:r>
      <w:r w:rsidR="000129BD" w:rsidRPr="00351124">
        <w:rPr>
          <w:spacing w:val="-2"/>
        </w:rPr>
        <w:t xml:space="preserve">. </w:t>
      </w:r>
      <w:r w:rsidR="00A27969" w:rsidRPr="00351124">
        <w:rPr>
          <w:spacing w:val="-2"/>
        </w:rPr>
        <w:t>The inexperienced confidential intermediary and the mentoring confidential intermediary may share confidential information as necessary for the purpose of instruction</w:t>
      </w:r>
      <w:r w:rsidR="00ED1DCC" w:rsidRPr="00351124">
        <w:rPr>
          <w:spacing w:val="-2"/>
        </w:rPr>
        <w:t>,</w:t>
      </w:r>
      <w:r w:rsidR="00A27969" w:rsidRPr="00351124">
        <w:rPr>
          <w:spacing w:val="-2"/>
        </w:rPr>
        <w:t xml:space="preserve"> to increase the </w:t>
      </w:r>
      <w:r w:rsidR="00ED1DCC" w:rsidRPr="00351124">
        <w:rPr>
          <w:spacing w:val="-2"/>
        </w:rPr>
        <w:t xml:space="preserve">inexperienced confidential intermediary’s </w:t>
      </w:r>
      <w:r w:rsidR="00A27969" w:rsidRPr="00351124">
        <w:rPr>
          <w:spacing w:val="-2"/>
        </w:rPr>
        <w:t>skill level</w:t>
      </w:r>
      <w:r w:rsidR="00ED1DCC" w:rsidRPr="00351124">
        <w:rPr>
          <w:spacing w:val="-2"/>
        </w:rPr>
        <w:t>,</w:t>
      </w:r>
      <w:r w:rsidR="00A27969" w:rsidRPr="00351124">
        <w:rPr>
          <w:spacing w:val="-2"/>
        </w:rPr>
        <w:t xml:space="preserve"> and </w:t>
      </w:r>
      <w:r w:rsidR="00ED1DCC" w:rsidRPr="00351124">
        <w:rPr>
          <w:spacing w:val="-2"/>
        </w:rPr>
        <w:t xml:space="preserve">to increase </w:t>
      </w:r>
      <w:r w:rsidR="00A27969" w:rsidRPr="00351124">
        <w:rPr>
          <w:spacing w:val="-2"/>
        </w:rPr>
        <w:t xml:space="preserve">the likelihood of a successful search. </w:t>
      </w:r>
    </w:p>
    <w:p w14:paraId="318E8F73" w14:textId="77777777" w:rsidR="00ED1DCC" w:rsidRPr="00351124" w:rsidRDefault="00ED1DCC" w:rsidP="00A27969">
      <w:pPr>
        <w:tabs>
          <w:tab w:val="left" w:pos="0"/>
        </w:tabs>
        <w:ind w:left="1080" w:hanging="360"/>
        <w:jc w:val="both"/>
        <w:rPr>
          <w:spacing w:val="-2"/>
        </w:rPr>
      </w:pPr>
    </w:p>
    <w:p w14:paraId="3C5668A1" w14:textId="2A825809" w:rsidR="00116A05" w:rsidRPr="00351124" w:rsidRDefault="00920685" w:rsidP="00920685">
      <w:pPr>
        <w:tabs>
          <w:tab w:val="left" w:pos="0"/>
        </w:tabs>
        <w:ind w:left="1440" w:hanging="360"/>
        <w:jc w:val="both"/>
        <w:rPr>
          <w:spacing w:val="-2"/>
        </w:rPr>
      </w:pPr>
      <w:r w:rsidRPr="00351124">
        <w:rPr>
          <w:spacing w:val="-2"/>
        </w:rPr>
        <w:t>(1)</w:t>
      </w:r>
      <w:r w:rsidRPr="00351124">
        <w:rPr>
          <w:spacing w:val="-2"/>
        </w:rPr>
        <w:tab/>
      </w:r>
      <w:r w:rsidR="00B06890" w:rsidRPr="00351124">
        <w:t xml:space="preserve">If </w:t>
      </w:r>
      <w:r w:rsidR="002B5A2C" w:rsidRPr="00351124">
        <w:t>the</w:t>
      </w:r>
      <w:r w:rsidR="00B06890" w:rsidRPr="00351124">
        <w:t xml:space="preserve"> inexperienced confidential intermediary is conducting the search, t</w:t>
      </w:r>
      <w:r w:rsidR="00A27969" w:rsidRPr="00351124">
        <w:t xml:space="preserve">he case </w:t>
      </w:r>
      <w:r w:rsidR="00A27969" w:rsidRPr="00351124">
        <w:rPr>
          <w:spacing w:val="-2"/>
        </w:rPr>
        <w:t xml:space="preserve">finalization report </w:t>
      </w:r>
      <w:r w:rsidRPr="00351124">
        <w:rPr>
          <w:spacing w:val="-2"/>
        </w:rPr>
        <w:t>filed by the inexperienced co</w:t>
      </w:r>
      <w:r w:rsidR="00116A05" w:rsidRPr="00351124">
        <w:rPr>
          <w:spacing w:val="-2"/>
        </w:rPr>
        <w:t xml:space="preserve">nfidential intermediary </w:t>
      </w:r>
      <w:r w:rsidR="00A27969" w:rsidRPr="00351124">
        <w:t>must clearly disclose the use of any mentoring confidential intermediary</w:t>
      </w:r>
      <w:r w:rsidR="00A27969" w:rsidRPr="00351124">
        <w:rPr>
          <w:spacing w:val="-2"/>
        </w:rPr>
        <w:t xml:space="preserve">. </w:t>
      </w:r>
    </w:p>
    <w:p w14:paraId="51B4AAD2" w14:textId="77777777" w:rsidR="00A267F8" w:rsidRPr="00351124" w:rsidRDefault="00116A05" w:rsidP="00920685">
      <w:pPr>
        <w:tabs>
          <w:tab w:val="left" w:pos="0"/>
        </w:tabs>
        <w:ind w:left="1440" w:hanging="360"/>
        <w:jc w:val="both"/>
        <w:rPr>
          <w:spacing w:val="-2"/>
        </w:rPr>
      </w:pPr>
      <w:r w:rsidRPr="00351124">
        <w:rPr>
          <w:spacing w:val="-2"/>
        </w:rPr>
        <w:t>(2)</w:t>
      </w:r>
      <w:r w:rsidRPr="00351124">
        <w:rPr>
          <w:spacing w:val="-2"/>
        </w:rPr>
        <w:tab/>
      </w:r>
      <w:r w:rsidR="002B5A2C" w:rsidRPr="00351124">
        <w:t xml:space="preserve">If the mentoring confidential intermediary is conducting the search, </w:t>
      </w:r>
      <w:r w:rsidR="002B5A2C" w:rsidRPr="00351124">
        <w:rPr>
          <w:spacing w:val="-2"/>
        </w:rPr>
        <w:t>t</w:t>
      </w:r>
      <w:r w:rsidRPr="00351124">
        <w:rPr>
          <w:spacing w:val="-2"/>
        </w:rPr>
        <w:t>he case finalization report</w:t>
      </w:r>
      <w:r w:rsidR="00A267F8" w:rsidRPr="00351124">
        <w:rPr>
          <w:spacing w:val="-2"/>
        </w:rPr>
        <w:t xml:space="preserve"> filed by the mentoring </w:t>
      </w:r>
      <w:r w:rsidR="00A267F8" w:rsidRPr="00351124">
        <w:t>confidential intermediary must clearly disclose the use of any inexperienced confidential intermediary</w:t>
      </w:r>
      <w:r w:rsidR="00A267F8" w:rsidRPr="00351124">
        <w:rPr>
          <w:spacing w:val="-2"/>
        </w:rPr>
        <w:t>.</w:t>
      </w:r>
    </w:p>
    <w:p w14:paraId="60BE1722" w14:textId="4E578ECF" w:rsidR="00A27969" w:rsidRPr="00351124" w:rsidRDefault="00A267F8" w:rsidP="00920685">
      <w:pPr>
        <w:tabs>
          <w:tab w:val="left" w:pos="0"/>
        </w:tabs>
        <w:ind w:left="1440" w:hanging="360"/>
        <w:jc w:val="both"/>
        <w:rPr>
          <w:spacing w:val="-2"/>
        </w:rPr>
      </w:pPr>
      <w:r w:rsidRPr="00351124">
        <w:rPr>
          <w:spacing w:val="-2"/>
        </w:rPr>
        <w:t>(3)</w:t>
      </w:r>
      <w:r w:rsidR="00116A05" w:rsidRPr="00351124">
        <w:rPr>
          <w:spacing w:val="-2"/>
        </w:rPr>
        <w:t xml:space="preserve"> </w:t>
      </w:r>
      <w:r w:rsidRPr="00351124">
        <w:rPr>
          <w:spacing w:val="-2"/>
        </w:rPr>
        <w:t>The</w:t>
      </w:r>
      <w:r w:rsidR="00A27969" w:rsidRPr="00351124">
        <w:rPr>
          <w:spacing w:val="-2"/>
        </w:rPr>
        <w:t xml:space="preserve"> confidentiality restrictions </w:t>
      </w:r>
      <w:r w:rsidR="00AD04D7" w:rsidRPr="00351124">
        <w:rPr>
          <w:spacing w:val="-2"/>
        </w:rPr>
        <w:t xml:space="preserve">under this section </w:t>
      </w:r>
      <w:r w:rsidR="00A27969" w:rsidRPr="00351124">
        <w:rPr>
          <w:spacing w:val="-2"/>
        </w:rPr>
        <w:t xml:space="preserve">apply to both </w:t>
      </w:r>
      <w:r w:rsidR="00CE65B3" w:rsidRPr="00351124">
        <w:rPr>
          <w:spacing w:val="-2"/>
        </w:rPr>
        <w:t xml:space="preserve">the mentoring </w:t>
      </w:r>
      <w:r w:rsidR="00A27969" w:rsidRPr="00351124">
        <w:rPr>
          <w:spacing w:val="-2"/>
        </w:rPr>
        <w:t>confidential intermediar</w:t>
      </w:r>
      <w:r w:rsidR="00CE65B3" w:rsidRPr="00351124">
        <w:rPr>
          <w:spacing w:val="-2"/>
        </w:rPr>
        <w:t>y and the inexperienced confidential intermediary</w:t>
      </w:r>
      <w:r w:rsidR="00A27969" w:rsidRPr="00351124">
        <w:rPr>
          <w:spacing w:val="-2"/>
        </w:rPr>
        <w:t>.</w:t>
      </w:r>
    </w:p>
    <w:p w14:paraId="0EF421F5" w14:textId="77777777" w:rsidR="00D32A38" w:rsidRPr="00351124" w:rsidRDefault="00D32A38" w:rsidP="00920685">
      <w:pPr>
        <w:tabs>
          <w:tab w:val="left" w:pos="0"/>
        </w:tabs>
        <w:ind w:left="1440" w:hanging="360"/>
        <w:jc w:val="both"/>
        <w:rPr>
          <w:spacing w:val="-2"/>
        </w:rPr>
      </w:pPr>
    </w:p>
    <w:p w14:paraId="4A0FE776" w14:textId="12EE31F3" w:rsidR="002172A4" w:rsidRPr="00351124" w:rsidRDefault="0098219C" w:rsidP="002172A4">
      <w:pPr>
        <w:pStyle w:val="Level2"/>
        <w:numPr>
          <w:ilvl w:val="0"/>
          <w:numId w:val="0"/>
        </w:numPr>
        <w:tabs>
          <w:tab w:val="left" w:pos="0"/>
        </w:tabs>
        <w:spacing w:after="240"/>
        <w:ind w:left="720" w:hanging="360"/>
        <w:jc w:val="both"/>
      </w:pPr>
      <w:r w:rsidRPr="00351124">
        <w:t>8</w:t>
      </w:r>
      <w:r w:rsidR="007B69EB" w:rsidRPr="00351124">
        <w:t>.</w:t>
      </w:r>
      <w:r w:rsidR="007B69EB" w:rsidRPr="00351124">
        <w:tab/>
      </w:r>
      <w:r w:rsidR="002172A4" w:rsidRPr="00351124">
        <w:t>Searches.</w:t>
      </w:r>
      <w:r w:rsidR="000A2E50" w:rsidRPr="00351124">
        <w:t xml:space="preserve">  </w:t>
      </w:r>
    </w:p>
    <w:p w14:paraId="5DFCEF28" w14:textId="7A31BAAC" w:rsidR="00647453" w:rsidRPr="00351124" w:rsidRDefault="00784F3B" w:rsidP="00E74F75">
      <w:pPr>
        <w:tabs>
          <w:tab w:val="left" w:pos="0"/>
        </w:tabs>
        <w:ind w:left="1080" w:hanging="360"/>
        <w:jc w:val="both"/>
      </w:pPr>
      <w:r w:rsidRPr="00351124">
        <w:t>a.</w:t>
      </w:r>
      <w:r w:rsidRPr="00351124">
        <w:tab/>
      </w:r>
      <w:r w:rsidR="009841BC" w:rsidRPr="00351124">
        <w:t xml:space="preserve">Duties.  </w:t>
      </w:r>
      <w:r w:rsidR="00647453" w:rsidRPr="00351124">
        <w:t>A confidential intermediary must:</w:t>
      </w:r>
    </w:p>
    <w:p w14:paraId="19F0C071" w14:textId="77777777" w:rsidR="00647453" w:rsidRDefault="00647453" w:rsidP="00E74F75">
      <w:pPr>
        <w:tabs>
          <w:tab w:val="left" w:pos="0"/>
        </w:tabs>
        <w:ind w:left="1080" w:hanging="360"/>
        <w:jc w:val="both"/>
        <w:rPr>
          <w:color w:val="FF0000"/>
          <w:u w:val="single"/>
        </w:rPr>
      </w:pPr>
    </w:p>
    <w:p w14:paraId="1FB1B902" w14:textId="5B742A3C" w:rsidR="00784F3B" w:rsidRPr="00ED2F33" w:rsidRDefault="00647453" w:rsidP="00647453">
      <w:pPr>
        <w:tabs>
          <w:tab w:val="left" w:pos="0"/>
        </w:tabs>
        <w:ind w:left="1440" w:hanging="360"/>
        <w:jc w:val="both"/>
      </w:pPr>
      <w:r w:rsidRPr="00ED2F33">
        <w:t>(1)</w:t>
      </w:r>
      <w:r w:rsidRPr="00ED2F33">
        <w:tab/>
        <w:t>D</w:t>
      </w:r>
      <w:r w:rsidR="001274CB" w:rsidRPr="00ED2F33">
        <w:t xml:space="preserve">etermine </w:t>
      </w:r>
      <w:proofErr w:type="gramStart"/>
      <w:r w:rsidR="001274CB" w:rsidRPr="00ED2F33">
        <w:t>that</w:t>
      </w:r>
      <w:proofErr w:type="gramEnd"/>
      <w:r w:rsidR="001274CB" w:rsidRPr="00ED2F33">
        <w:t xml:space="preserve"> </w:t>
      </w:r>
      <w:r w:rsidR="001E4FB6" w:rsidRPr="00ED2F33">
        <w:t xml:space="preserve">the client requesting </w:t>
      </w:r>
      <w:r w:rsidR="00EC3D61" w:rsidRPr="00ED2F33">
        <w:t>a search is a qualified person.</w:t>
      </w:r>
    </w:p>
    <w:p w14:paraId="3DBC5C45" w14:textId="5F668955" w:rsidR="00E235A7" w:rsidRPr="00ED2F33" w:rsidRDefault="00647453" w:rsidP="00647453">
      <w:pPr>
        <w:tabs>
          <w:tab w:val="left" w:pos="0"/>
        </w:tabs>
        <w:ind w:left="1440" w:hanging="360"/>
        <w:jc w:val="both"/>
      </w:pPr>
      <w:r w:rsidRPr="00ED2F33">
        <w:t>(2)</w:t>
      </w:r>
      <w:r w:rsidR="00E235A7" w:rsidRPr="00ED2F33">
        <w:tab/>
      </w:r>
      <w:r w:rsidRPr="00ED2F33">
        <w:t>C</w:t>
      </w:r>
      <w:r w:rsidR="00E235A7" w:rsidRPr="00ED2F33">
        <w:t>onduct each search using efforts appropriate to the case.</w:t>
      </w:r>
    </w:p>
    <w:p w14:paraId="5812F758" w14:textId="2569B745" w:rsidR="00411C1C" w:rsidRPr="00ED2F33" w:rsidRDefault="00647453" w:rsidP="00CC5143">
      <w:pPr>
        <w:tabs>
          <w:tab w:val="left" w:pos="0"/>
        </w:tabs>
        <w:ind w:left="1440" w:hanging="360"/>
        <w:jc w:val="both"/>
      </w:pPr>
      <w:r w:rsidRPr="00ED2F33">
        <w:t>(3)</w:t>
      </w:r>
      <w:r w:rsidR="00E235A7" w:rsidRPr="00ED2F33">
        <w:tab/>
      </w:r>
      <w:r w:rsidR="00EE474F" w:rsidRPr="00ED2F33">
        <w:t xml:space="preserve">Perform a diligent and expedient search in any court-ordered medical search. </w:t>
      </w:r>
    </w:p>
    <w:p w14:paraId="0E057F0E" w14:textId="58171D9E" w:rsidR="00E235A7" w:rsidRPr="00ED2F33" w:rsidRDefault="00411C1C" w:rsidP="00CC5143">
      <w:pPr>
        <w:tabs>
          <w:tab w:val="left" w:pos="0"/>
        </w:tabs>
        <w:ind w:left="1440" w:hanging="360"/>
        <w:jc w:val="both"/>
      </w:pPr>
      <w:r w:rsidRPr="00ED2F33">
        <w:t>(</w:t>
      </w:r>
      <w:r w:rsidR="00647453" w:rsidRPr="00ED2F33">
        <w:t>4</w:t>
      </w:r>
      <w:r w:rsidRPr="00ED2F33">
        <w:t>)</w:t>
      </w:r>
      <w:r w:rsidRPr="00ED2F33">
        <w:tab/>
      </w:r>
      <w:r w:rsidR="002774B6" w:rsidRPr="00ED2F33">
        <w:t>In searches other than court-ordered medical searches</w:t>
      </w:r>
      <w:r w:rsidR="00D25E63" w:rsidRPr="00ED2F33">
        <w:t>, u</w:t>
      </w:r>
      <w:r w:rsidR="00EE474F" w:rsidRPr="00ED2F33">
        <w:t>se the degree of diligence required by the agreement between the confidential intermediary and the client.</w:t>
      </w:r>
    </w:p>
    <w:p w14:paraId="1B37ED6B" w14:textId="32CDF202" w:rsidR="002F0BFD" w:rsidRPr="00ED2F33" w:rsidRDefault="00B14A3B" w:rsidP="005F638D">
      <w:pPr>
        <w:tabs>
          <w:tab w:val="left" w:pos="0"/>
        </w:tabs>
        <w:ind w:left="1440" w:hanging="360"/>
        <w:jc w:val="both"/>
      </w:pPr>
      <w:r w:rsidRPr="00ED2F33">
        <w:t>(5)</w:t>
      </w:r>
      <w:r w:rsidR="002F0BFD" w:rsidRPr="00ED2F33">
        <w:tab/>
      </w:r>
      <w:r w:rsidR="007709E7" w:rsidRPr="00ED2F33">
        <w:t xml:space="preserve">Review </w:t>
      </w:r>
      <w:r w:rsidR="002F0BFD" w:rsidRPr="00ED2F33">
        <w:t xml:space="preserve">court records to determine whether </w:t>
      </w:r>
      <w:r w:rsidR="00226825" w:rsidRPr="00ED2F33">
        <w:t xml:space="preserve">a party filed an </w:t>
      </w:r>
      <w:r w:rsidR="002F0BFD" w:rsidRPr="00ED2F33">
        <w:t xml:space="preserve">affidavit consenting to or blocking contact and act </w:t>
      </w:r>
      <w:r w:rsidR="00FB15B1" w:rsidRPr="00ED2F33">
        <w:t>accordingly</w:t>
      </w:r>
      <w:r w:rsidR="002F0BFD" w:rsidRPr="00ED2F33">
        <w:t>.</w:t>
      </w:r>
    </w:p>
    <w:p w14:paraId="35ECB6A4" w14:textId="0252F9B8" w:rsidR="002F0BFD" w:rsidRPr="00ED2F33" w:rsidRDefault="00480EEF" w:rsidP="005F638D">
      <w:pPr>
        <w:tabs>
          <w:tab w:val="left" w:pos="0"/>
        </w:tabs>
        <w:ind w:left="1440" w:hanging="360"/>
        <w:jc w:val="both"/>
      </w:pPr>
      <w:r w:rsidRPr="00ED2F33">
        <w:t>(6)</w:t>
      </w:r>
      <w:r w:rsidR="002F0BFD" w:rsidRPr="00ED2F33">
        <w:tab/>
      </w:r>
      <w:r w:rsidRPr="00ED2F33">
        <w:t>C</w:t>
      </w:r>
      <w:r w:rsidR="009279EC" w:rsidRPr="00ED2F33">
        <w:t xml:space="preserve">omply with the </w:t>
      </w:r>
      <w:r w:rsidR="002F0BFD" w:rsidRPr="00ED2F33">
        <w:t>Arizona laws relating to adoption</w:t>
      </w:r>
      <w:r w:rsidR="003B7A9D" w:rsidRPr="00ED2F33">
        <w:t>,</w:t>
      </w:r>
      <w:r w:rsidR="002F0BFD" w:rsidRPr="00ED2F33">
        <w:t xml:space="preserve"> including </w:t>
      </w:r>
      <w:r w:rsidR="003B7A9D" w:rsidRPr="00ED2F33">
        <w:t>those limiting</w:t>
      </w:r>
      <w:r w:rsidR="002F0BFD" w:rsidRPr="00ED2F33">
        <w:t xml:space="preserve"> the release of information.</w:t>
      </w:r>
    </w:p>
    <w:p w14:paraId="61DA5A80" w14:textId="6CB4047B" w:rsidR="00F279EC" w:rsidRPr="00ED2F33" w:rsidRDefault="00811FB6" w:rsidP="005F638D">
      <w:pPr>
        <w:tabs>
          <w:tab w:val="left" w:pos="0"/>
        </w:tabs>
        <w:ind w:left="1440" w:hanging="360"/>
        <w:jc w:val="both"/>
      </w:pPr>
      <w:r w:rsidRPr="00ED2F33">
        <w:t>(7)</w:t>
      </w:r>
      <w:r w:rsidRPr="00ED2F33">
        <w:tab/>
      </w:r>
      <w:r w:rsidR="00C46D99" w:rsidRPr="00ED2F33">
        <w:t xml:space="preserve">After </w:t>
      </w:r>
      <w:r w:rsidR="0060737E" w:rsidRPr="00ED2F33">
        <w:t xml:space="preserve">locating a </w:t>
      </w:r>
      <w:r w:rsidR="00F279EC" w:rsidRPr="00ED2F33">
        <w:t>sought-after party</w:t>
      </w:r>
      <w:r w:rsidR="001C63E1" w:rsidRPr="00ED2F33">
        <w:t>:</w:t>
      </w:r>
      <w:r w:rsidR="00F279EC" w:rsidRPr="00ED2F33">
        <w:rPr>
          <w:strike/>
        </w:rPr>
        <w:t xml:space="preserve"> </w:t>
      </w:r>
    </w:p>
    <w:p w14:paraId="21BE6B72" w14:textId="511CDB18" w:rsidR="00E83E92" w:rsidRPr="00ED2F33" w:rsidRDefault="00E83E92" w:rsidP="00E83E92">
      <w:pPr>
        <w:tabs>
          <w:tab w:val="left" w:pos="0"/>
        </w:tabs>
        <w:ind w:left="1800" w:hanging="360"/>
        <w:jc w:val="both"/>
      </w:pPr>
      <w:r w:rsidRPr="00ED2F33">
        <w:t>(a)</w:t>
      </w:r>
      <w:r w:rsidRPr="00ED2F33">
        <w:tab/>
        <w:t xml:space="preserve">Disclose to the client and located party only that information relevant to the physical safety and protection of the parties and their families as is necessary to allow the client and located party to make an informed decision about whether to consent to the release of identifying information.  </w:t>
      </w:r>
    </w:p>
    <w:p w14:paraId="212CC1E4" w14:textId="5B0DFDA9" w:rsidR="00E83E92" w:rsidRPr="00ED2F33" w:rsidRDefault="00E83E92" w:rsidP="00E83E92">
      <w:pPr>
        <w:tabs>
          <w:tab w:val="left" w:pos="0"/>
        </w:tabs>
        <w:ind w:left="1800" w:hanging="360"/>
        <w:jc w:val="both"/>
      </w:pPr>
      <w:r w:rsidRPr="00ED2F33">
        <w:t>(b)</w:t>
      </w:r>
      <w:r w:rsidRPr="00ED2F33">
        <w:tab/>
        <w:t xml:space="preserve">Present information relevant to the physical safety and protection of the parties and their families in a nonjudgmental manner. </w:t>
      </w:r>
    </w:p>
    <w:p w14:paraId="7168E29B" w14:textId="10CED4A4" w:rsidR="00002D2F" w:rsidRPr="003E105B" w:rsidRDefault="00002D2F" w:rsidP="00026495">
      <w:pPr>
        <w:tabs>
          <w:tab w:val="left" w:pos="0"/>
        </w:tabs>
        <w:ind w:left="1440" w:hanging="540"/>
        <w:jc w:val="both"/>
        <w:rPr>
          <w:color w:val="FF0000"/>
          <w:u w:val="single"/>
        </w:rPr>
      </w:pPr>
    </w:p>
    <w:p w14:paraId="33B94579" w14:textId="739014A1" w:rsidR="00B54500" w:rsidRPr="00CC40A6" w:rsidRDefault="009841BC" w:rsidP="00BB30F8">
      <w:pPr>
        <w:pStyle w:val="Level1"/>
        <w:numPr>
          <w:ilvl w:val="0"/>
          <w:numId w:val="0"/>
        </w:numPr>
        <w:tabs>
          <w:tab w:val="left" w:pos="0"/>
        </w:tabs>
        <w:ind w:left="1080" w:hanging="360"/>
        <w:jc w:val="both"/>
      </w:pPr>
      <w:r w:rsidRPr="00CC40A6">
        <w:t>b</w:t>
      </w:r>
      <w:r w:rsidR="00BB30F8" w:rsidRPr="00CC40A6">
        <w:t>.</w:t>
      </w:r>
      <w:r w:rsidR="00BB30F8" w:rsidRPr="00CC40A6">
        <w:tab/>
      </w:r>
      <w:r w:rsidRPr="00CC40A6">
        <w:t>Prohibition</w:t>
      </w:r>
      <w:r w:rsidR="00A62393" w:rsidRPr="00CC40A6">
        <w:t>s</w:t>
      </w:r>
      <w:r w:rsidRPr="00CC40A6">
        <w:t>.  A</w:t>
      </w:r>
      <w:r w:rsidR="00BB30F8" w:rsidRPr="00CC40A6">
        <w:t xml:space="preserve"> confidential intermediary </w:t>
      </w:r>
      <w:r w:rsidR="00FA4ED8" w:rsidRPr="00CC40A6">
        <w:t>must</w:t>
      </w:r>
      <w:r w:rsidR="00BB30F8" w:rsidRPr="00CC40A6">
        <w:t xml:space="preserve"> not</w:t>
      </w:r>
      <w:r w:rsidR="00B54500" w:rsidRPr="00CC40A6">
        <w:t>:</w:t>
      </w:r>
    </w:p>
    <w:p w14:paraId="6EC33805" w14:textId="77777777" w:rsidR="00B54500" w:rsidRPr="00CC40A6" w:rsidRDefault="00B54500" w:rsidP="00BB30F8">
      <w:pPr>
        <w:pStyle w:val="Level1"/>
        <w:numPr>
          <w:ilvl w:val="0"/>
          <w:numId w:val="0"/>
        </w:numPr>
        <w:tabs>
          <w:tab w:val="left" w:pos="0"/>
        </w:tabs>
        <w:ind w:left="1080" w:hanging="360"/>
        <w:jc w:val="both"/>
      </w:pPr>
    </w:p>
    <w:p w14:paraId="354F390E" w14:textId="77777777" w:rsidR="00B54500" w:rsidRPr="00CC40A6" w:rsidRDefault="00B54500" w:rsidP="00B54500">
      <w:pPr>
        <w:pStyle w:val="Level1"/>
        <w:numPr>
          <w:ilvl w:val="0"/>
          <w:numId w:val="0"/>
        </w:numPr>
        <w:tabs>
          <w:tab w:val="left" w:pos="0"/>
        </w:tabs>
        <w:ind w:left="1440" w:hanging="360"/>
        <w:jc w:val="both"/>
      </w:pPr>
      <w:r w:rsidRPr="00CC40A6">
        <w:t>(1)</w:t>
      </w:r>
      <w:r w:rsidR="00BB30F8" w:rsidRPr="00CC40A6">
        <w:t xml:space="preserve"> </w:t>
      </w:r>
      <w:r w:rsidRPr="00CC40A6">
        <w:t>R</w:t>
      </w:r>
      <w:r w:rsidR="00BB30F8" w:rsidRPr="00CC40A6">
        <w:t>emove adoption case</w:t>
      </w:r>
      <w:r w:rsidR="00F939B8" w:rsidRPr="00CC40A6">
        <w:t xml:space="preserve"> records</w:t>
      </w:r>
      <w:r w:rsidR="00BB30F8" w:rsidRPr="00CC40A6">
        <w:t xml:space="preserve"> or sibling information records from agency or court files</w:t>
      </w:r>
      <w:r w:rsidRPr="00CC40A6">
        <w:t>.</w:t>
      </w:r>
    </w:p>
    <w:p w14:paraId="106AFE37" w14:textId="48D0891B" w:rsidR="00BB30F8" w:rsidRPr="00CC40A6" w:rsidRDefault="00B54500" w:rsidP="00B54500">
      <w:pPr>
        <w:pStyle w:val="Level1"/>
        <w:numPr>
          <w:ilvl w:val="0"/>
          <w:numId w:val="0"/>
        </w:numPr>
        <w:tabs>
          <w:tab w:val="left" w:pos="0"/>
        </w:tabs>
        <w:ind w:left="1440" w:hanging="360"/>
        <w:jc w:val="both"/>
      </w:pPr>
      <w:r w:rsidRPr="00CC40A6">
        <w:t>(2)</w:t>
      </w:r>
      <w:r w:rsidR="00BB30F8" w:rsidRPr="00CC40A6">
        <w:t xml:space="preserve"> </w:t>
      </w:r>
      <w:r w:rsidRPr="00CC40A6">
        <w:t>F</w:t>
      </w:r>
      <w:r w:rsidR="00BB30F8" w:rsidRPr="00CC40A6">
        <w:t>alsify or alter records.</w:t>
      </w:r>
    </w:p>
    <w:p w14:paraId="561F78D2" w14:textId="77777777" w:rsidR="00BB30F8" w:rsidRPr="0026690A" w:rsidRDefault="00BB30F8" w:rsidP="00E74F75">
      <w:pPr>
        <w:tabs>
          <w:tab w:val="left" w:pos="0"/>
        </w:tabs>
        <w:ind w:left="1080" w:hanging="360"/>
        <w:jc w:val="both"/>
      </w:pPr>
    </w:p>
    <w:p w14:paraId="11494F46" w14:textId="535F78E4" w:rsidR="002F0BFD" w:rsidRPr="008331AC" w:rsidRDefault="00B57EDA" w:rsidP="00E74F75">
      <w:pPr>
        <w:tabs>
          <w:tab w:val="left" w:pos="0"/>
        </w:tabs>
        <w:ind w:left="720" w:hanging="360"/>
        <w:jc w:val="both"/>
        <w:rPr>
          <w:bCs/>
          <w:iCs/>
        </w:rPr>
      </w:pPr>
      <w:r w:rsidRPr="008331AC">
        <w:rPr>
          <w:bCs/>
        </w:rPr>
        <w:t>9</w:t>
      </w:r>
      <w:r w:rsidR="002F0BFD" w:rsidRPr="008331AC">
        <w:rPr>
          <w:bCs/>
        </w:rPr>
        <w:t>.</w:t>
      </w:r>
      <w:r w:rsidR="002F0BFD" w:rsidRPr="008331AC">
        <w:rPr>
          <w:bCs/>
        </w:rPr>
        <w:tab/>
        <w:t>Skills and Knowledge</w:t>
      </w:r>
      <w:r w:rsidR="002F0BFD" w:rsidRPr="008331AC">
        <w:rPr>
          <w:bCs/>
          <w:i/>
          <w:iCs/>
        </w:rPr>
        <w:t>.</w:t>
      </w:r>
      <w:r w:rsidR="002F3851" w:rsidRPr="008331AC">
        <w:rPr>
          <w:bCs/>
        </w:rPr>
        <w:t xml:space="preserve">  </w:t>
      </w:r>
      <w:r w:rsidR="00B32038" w:rsidRPr="008331AC">
        <w:rPr>
          <w:bCs/>
        </w:rPr>
        <w:t>A confidential intermediary must:</w:t>
      </w:r>
      <w:r w:rsidR="002F3851" w:rsidRPr="008331AC">
        <w:rPr>
          <w:bCs/>
          <w:iCs/>
        </w:rPr>
        <w:t xml:space="preserve"> </w:t>
      </w:r>
    </w:p>
    <w:p w14:paraId="4472D8E4" w14:textId="77777777" w:rsidR="002F0BFD" w:rsidRPr="0026690A" w:rsidRDefault="002F0BFD" w:rsidP="00E74F75">
      <w:pPr>
        <w:tabs>
          <w:tab w:val="left" w:pos="0"/>
        </w:tabs>
        <w:ind w:left="720"/>
        <w:jc w:val="both"/>
        <w:rPr>
          <w:bCs/>
          <w:iCs/>
        </w:rPr>
      </w:pPr>
    </w:p>
    <w:p w14:paraId="1FB7891E" w14:textId="6BB38AE5" w:rsidR="000250D0" w:rsidRPr="002A1078" w:rsidRDefault="002F0BFD" w:rsidP="00E74F75">
      <w:pPr>
        <w:tabs>
          <w:tab w:val="left" w:pos="0"/>
        </w:tabs>
        <w:ind w:left="1080" w:hanging="360"/>
        <w:jc w:val="both"/>
      </w:pPr>
      <w:r w:rsidRPr="002A1078">
        <w:rPr>
          <w:bCs/>
          <w:iCs/>
        </w:rPr>
        <w:t>a.</w:t>
      </w:r>
      <w:r w:rsidRPr="002A1078">
        <w:rPr>
          <w:bCs/>
          <w:iCs/>
        </w:rPr>
        <w:tab/>
      </w:r>
      <w:r w:rsidR="00B32038" w:rsidRPr="002A1078">
        <w:t>H</w:t>
      </w:r>
      <w:r w:rsidR="002C53E5" w:rsidRPr="002A1078">
        <w:t>ave the</w:t>
      </w:r>
      <w:r w:rsidR="000656A2" w:rsidRPr="002A1078">
        <w:t xml:space="preserve"> </w:t>
      </w:r>
      <w:r w:rsidRPr="002A1078">
        <w:t xml:space="preserve">skills and knowledge </w:t>
      </w:r>
      <w:r w:rsidR="00B32038" w:rsidRPr="002A1078">
        <w:t xml:space="preserve">necessary </w:t>
      </w:r>
      <w:r w:rsidRPr="002A1078">
        <w:t>to perform the work of a confidential intermediary</w:t>
      </w:r>
      <w:r w:rsidR="000250D0" w:rsidRPr="002A1078">
        <w:t>.</w:t>
      </w:r>
      <w:r w:rsidRPr="002A1078">
        <w:t xml:space="preserve"> </w:t>
      </w:r>
    </w:p>
    <w:p w14:paraId="04F77FF8" w14:textId="33A8F07C" w:rsidR="002F0BFD" w:rsidRPr="002A1078" w:rsidRDefault="000250D0" w:rsidP="00E74F75">
      <w:pPr>
        <w:tabs>
          <w:tab w:val="left" w:pos="0"/>
        </w:tabs>
        <w:ind w:left="1080" w:hanging="360"/>
        <w:jc w:val="both"/>
      </w:pPr>
      <w:r w:rsidRPr="002A1078">
        <w:t>b.</w:t>
      </w:r>
      <w:r w:rsidRPr="002A1078">
        <w:tab/>
      </w:r>
      <w:r w:rsidR="00B32038" w:rsidRPr="002A1078">
        <w:t>Maintain compliance with</w:t>
      </w:r>
      <w:r w:rsidR="00706542" w:rsidRPr="002A1078">
        <w:t xml:space="preserve"> the</w:t>
      </w:r>
      <w:r w:rsidR="002F0BFD" w:rsidRPr="002A1078">
        <w:t xml:space="preserve"> continuing education </w:t>
      </w:r>
      <w:r w:rsidR="00B32038" w:rsidRPr="002A1078">
        <w:t xml:space="preserve">requirement under </w:t>
      </w:r>
      <w:r w:rsidR="00A86DC2" w:rsidRPr="002A1078">
        <w:t>ACJA § 7-</w:t>
      </w:r>
      <w:r w:rsidR="00A86DC2" w:rsidRPr="002A1078">
        <w:lastRenderedPageBreak/>
        <w:t>203.06</w:t>
      </w:r>
      <w:r w:rsidR="002F0BFD" w:rsidRPr="002A1078">
        <w:t>.</w:t>
      </w:r>
    </w:p>
    <w:p w14:paraId="25F4F81B" w14:textId="77777777" w:rsidR="002F0BFD" w:rsidRPr="002A1078" w:rsidRDefault="002F0BFD" w:rsidP="00E74F75">
      <w:pPr>
        <w:tabs>
          <w:tab w:val="left" w:pos="0"/>
        </w:tabs>
        <w:ind w:left="1080" w:hanging="360"/>
        <w:jc w:val="both"/>
        <w:rPr>
          <w:iCs/>
        </w:rPr>
      </w:pPr>
    </w:p>
    <w:p w14:paraId="41DEE153" w14:textId="4ED8C909" w:rsidR="002F0BFD" w:rsidRPr="002A1078" w:rsidRDefault="001B2EC3" w:rsidP="00E74F75">
      <w:pPr>
        <w:tabs>
          <w:tab w:val="left" w:pos="0"/>
        </w:tabs>
        <w:ind w:left="1080" w:hanging="360"/>
        <w:jc w:val="both"/>
      </w:pPr>
      <w:r w:rsidRPr="002A1078">
        <w:t>c</w:t>
      </w:r>
      <w:r w:rsidR="002F0BFD" w:rsidRPr="002A1078">
        <w:t>.</w:t>
      </w:r>
      <w:r w:rsidR="002F0BFD" w:rsidRPr="002A1078">
        <w:tab/>
      </w:r>
      <w:r w:rsidR="00226825" w:rsidRPr="002A1078">
        <w:t xml:space="preserve">After obtaining certification, </w:t>
      </w:r>
      <w:r w:rsidR="00706542" w:rsidRPr="002A1078">
        <w:t xml:space="preserve">maintain competence in the field </w:t>
      </w:r>
      <w:r w:rsidR="002F0BFD" w:rsidRPr="002A1078">
        <w:t xml:space="preserve">and </w:t>
      </w:r>
      <w:r w:rsidR="00706542" w:rsidRPr="002A1078">
        <w:t>ensure that their knowledge of all</w:t>
      </w:r>
      <w:r w:rsidR="002F0BFD" w:rsidRPr="002A1078">
        <w:t xml:space="preserve"> laws </w:t>
      </w:r>
      <w:r w:rsidR="00710FFA" w:rsidRPr="002A1078">
        <w:t>about</w:t>
      </w:r>
      <w:r w:rsidR="002F0BFD" w:rsidRPr="002A1078">
        <w:t xml:space="preserve"> adoption and sibling information exchange </w:t>
      </w:r>
      <w:r w:rsidR="00706542" w:rsidRPr="002A1078">
        <w:t>remains current.</w:t>
      </w:r>
    </w:p>
    <w:p w14:paraId="1E770BDD" w14:textId="77777777" w:rsidR="002F0BFD" w:rsidRPr="002A1078" w:rsidRDefault="002F0BFD" w:rsidP="00E74F75">
      <w:pPr>
        <w:tabs>
          <w:tab w:val="left" w:pos="0"/>
        </w:tabs>
        <w:ind w:left="720"/>
        <w:jc w:val="both"/>
      </w:pPr>
    </w:p>
    <w:p w14:paraId="6DB12BBD" w14:textId="54E5605A" w:rsidR="002F0BFD" w:rsidRPr="002A1078" w:rsidRDefault="002F0BFD" w:rsidP="00E74F75">
      <w:pPr>
        <w:tabs>
          <w:tab w:val="left" w:pos="0"/>
        </w:tabs>
        <w:ind w:left="1080" w:hanging="360"/>
        <w:jc w:val="both"/>
      </w:pPr>
      <w:r w:rsidRPr="002A1078">
        <w:t>d.</w:t>
      </w:r>
      <w:r w:rsidRPr="002A1078">
        <w:tab/>
      </w:r>
      <w:r w:rsidR="00C50761" w:rsidRPr="002A1078">
        <w:t xml:space="preserve">Maintain </w:t>
      </w:r>
      <w:r w:rsidRPr="002A1078">
        <w:t xml:space="preserve">a working knowledge of documents and information customarily </w:t>
      </w:r>
      <w:r w:rsidR="00115708" w:rsidRPr="002A1078">
        <w:t xml:space="preserve">found </w:t>
      </w:r>
      <w:r w:rsidRPr="002A1078">
        <w:t>in court and agency files.</w:t>
      </w:r>
    </w:p>
    <w:p w14:paraId="40E7E50D" w14:textId="77777777" w:rsidR="002F0BFD" w:rsidRPr="002A1078" w:rsidRDefault="002F0BFD" w:rsidP="00E74F75">
      <w:pPr>
        <w:tabs>
          <w:tab w:val="left" w:pos="0"/>
        </w:tabs>
        <w:ind w:left="1080" w:hanging="360"/>
        <w:jc w:val="both"/>
      </w:pPr>
    </w:p>
    <w:p w14:paraId="1B4AF313" w14:textId="7EBF1CCC" w:rsidR="002F0BFD" w:rsidRPr="002A1078" w:rsidRDefault="002F0BFD" w:rsidP="00E74F75">
      <w:pPr>
        <w:tabs>
          <w:tab w:val="left" w:pos="0"/>
        </w:tabs>
        <w:ind w:left="1080" w:hanging="360"/>
        <w:jc w:val="both"/>
      </w:pPr>
      <w:r w:rsidRPr="002A1078">
        <w:t>e.</w:t>
      </w:r>
      <w:r w:rsidRPr="002A1078">
        <w:tab/>
      </w:r>
      <w:r w:rsidR="00115708" w:rsidRPr="002A1078">
        <w:t>Possess</w:t>
      </w:r>
      <w:r w:rsidRPr="002A1078">
        <w:t xml:space="preserve"> the verbal and written communication skills </w:t>
      </w:r>
      <w:r w:rsidR="00706542" w:rsidRPr="002A1078">
        <w:t>necessary</w:t>
      </w:r>
      <w:r w:rsidRPr="002A1078">
        <w:t xml:space="preserve"> to perform the confidential intermediary role, including </w:t>
      </w:r>
      <w:r w:rsidR="009E1300" w:rsidRPr="002A1078">
        <w:t>the skills necessary</w:t>
      </w:r>
      <w:r w:rsidR="00EC05D9" w:rsidRPr="002A1078">
        <w:t xml:space="preserve"> to effectively communicate</w:t>
      </w:r>
      <w:r w:rsidRPr="002A1078">
        <w:t xml:space="preserve"> in person, by telephone</w:t>
      </w:r>
      <w:r w:rsidR="00706542" w:rsidRPr="002A1078">
        <w:t>,</w:t>
      </w:r>
      <w:r w:rsidRPr="002A1078">
        <w:t xml:space="preserve"> and by </w:t>
      </w:r>
      <w:r w:rsidR="002A2A16" w:rsidRPr="002A1078">
        <w:t xml:space="preserve">email and other forms of </w:t>
      </w:r>
      <w:r w:rsidRPr="002A1078">
        <w:t>correspondence.</w:t>
      </w:r>
    </w:p>
    <w:p w14:paraId="07E7AF64" w14:textId="77777777" w:rsidR="000B6548" w:rsidRPr="002A1078" w:rsidRDefault="000B6548" w:rsidP="00E74F75">
      <w:pPr>
        <w:tabs>
          <w:tab w:val="left" w:pos="0"/>
        </w:tabs>
        <w:ind w:left="1080" w:hanging="360"/>
        <w:jc w:val="both"/>
      </w:pPr>
    </w:p>
    <w:p w14:paraId="50D70A3E" w14:textId="28ED2AE4" w:rsidR="002F0BFD" w:rsidRPr="002A1078" w:rsidRDefault="002F0BFD" w:rsidP="00E74F75">
      <w:pPr>
        <w:tabs>
          <w:tab w:val="left" w:pos="0"/>
        </w:tabs>
        <w:ind w:left="1080" w:hanging="360"/>
        <w:jc w:val="both"/>
      </w:pPr>
      <w:r w:rsidRPr="002A1078">
        <w:t>f.</w:t>
      </w:r>
      <w:r w:rsidRPr="002A1078">
        <w:tab/>
      </w:r>
      <w:r w:rsidR="00B32DEF" w:rsidRPr="002A1078">
        <w:t>Efficiently m</w:t>
      </w:r>
      <w:r w:rsidR="007E63B4" w:rsidRPr="002A1078">
        <w:t>anage</w:t>
      </w:r>
      <w:r w:rsidRPr="002A1078">
        <w:t xml:space="preserve"> each case </w:t>
      </w:r>
      <w:r w:rsidR="00AB7C6A" w:rsidRPr="002A1078">
        <w:t xml:space="preserve">and </w:t>
      </w:r>
      <w:r w:rsidR="00F02CF3" w:rsidRPr="002A1078">
        <w:t>skillfully</w:t>
      </w:r>
      <w:r w:rsidRPr="002A1078">
        <w:t xml:space="preserve"> perform </w:t>
      </w:r>
      <w:r w:rsidR="00706542" w:rsidRPr="002A1078">
        <w:t>searches</w:t>
      </w:r>
      <w:r w:rsidRPr="002A1078">
        <w:t>, make contact</w:t>
      </w:r>
      <w:r w:rsidR="00706542" w:rsidRPr="002A1078">
        <w:t>s</w:t>
      </w:r>
      <w:r w:rsidRPr="002A1078">
        <w:t>, maintain records</w:t>
      </w:r>
      <w:r w:rsidR="00706542" w:rsidRPr="002A1078">
        <w:t>,</w:t>
      </w:r>
      <w:r w:rsidRPr="002A1078">
        <w:t xml:space="preserve"> and discharge </w:t>
      </w:r>
      <w:r w:rsidR="00706542" w:rsidRPr="002A1078">
        <w:t>cases</w:t>
      </w:r>
      <w:r w:rsidRPr="002A1078">
        <w:t xml:space="preserve"> in a timely fashion.</w:t>
      </w:r>
    </w:p>
    <w:p w14:paraId="3B0C2FC8" w14:textId="77777777" w:rsidR="004C60DE" w:rsidRDefault="004C60DE" w:rsidP="00E74F75">
      <w:pPr>
        <w:tabs>
          <w:tab w:val="left" w:pos="0"/>
        </w:tabs>
        <w:ind w:left="1080" w:hanging="360"/>
        <w:jc w:val="both"/>
      </w:pPr>
    </w:p>
    <w:p w14:paraId="3FF31842" w14:textId="5A2B7C13" w:rsidR="004C60DE" w:rsidRPr="007E2427" w:rsidRDefault="00FE58E2" w:rsidP="004C60DE">
      <w:pPr>
        <w:tabs>
          <w:tab w:val="left" w:pos="0"/>
        </w:tabs>
        <w:ind w:left="720" w:hanging="360"/>
        <w:jc w:val="both"/>
      </w:pPr>
      <w:r w:rsidRPr="007E2427">
        <w:t>10</w:t>
      </w:r>
      <w:r w:rsidR="001569AB" w:rsidRPr="007E2427">
        <w:t>.</w:t>
      </w:r>
      <w:r w:rsidR="001569AB" w:rsidRPr="007E2427">
        <w:tab/>
      </w:r>
      <w:r w:rsidR="006A410F" w:rsidRPr="007E2427">
        <w:t>Communications</w:t>
      </w:r>
      <w:r w:rsidR="00B5295B" w:rsidRPr="007E2427">
        <w:t>.</w:t>
      </w:r>
      <w:r w:rsidR="007D497E" w:rsidRPr="007E2427">
        <w:t xml:space="preserve">  A confidential intermediary must: </w:t>
      </w:r>
    </w:p>
    <w:p w14:paraId="64B0D306" w14:textId="77777777" w:rsidR="002F0BFD" w:rsidRPr="007E2427" w:rsidRDefault="002F0BFD" w:rsidP="00E74F75">
      <w:pPr>
        <w:tabs>
          <w:tab w:val="left" w:pos="0"/>
        </w:tabs>
        <w:ind w:left="1080" w:hanging="360"/>
        <w:jc w:val="both"/>
      </w:pPr>
    </w:p>
    <w:p w14:paraId="77906BBA" w14:textId="517EB34E" w:rsidR="005B2B8A" w:rsidRPr="007E2427" w:rsidRDefault="007D497E" w:rsidP="00E74F75">
      <w:pPr>
        <w:tabs>
          <w:tab w:val="left" w:pos="0"/>
        </w:tabs>
        <w:ind w:left="1080" w:hanging="360"/>
        <w:jc w:val="both"/>
      </w:pPr>
      <w:r w:rsidRPr="007E2427">
        <w:t>a</w:t>
      </w:r>
      <w:r w:rsidR="002F0BFD" w:rsidRPr="007E2427">
        <w:t>.</w:t>
      </w:r>
      <w:r w:rsidR="002F0BFD" w:rsidRPr="007E2427">
        <w:tab/>
      </w:r>
      <w:r w:rsidR="00812434" w:rsidRPr="007E2427">
        <w:t>Keep</w:t>
      </w:r>
      <w:r w:rsidR="002F0BFD" w:rsidRPr="007E2427">
        <w:t xml:space="preserve"> the client reasonably informed about the status of </w:t>
      </w:r>
      <w:r w:rsidR="00333B37" w:rsidRPr="007E2427">
        <w:t xml:space="preserve">their </w:t>
      </w:r>
      <w:r w:rsidR="002F0BFD" w:rsidRPr="007E2427">
        <w:t>search</w:t>
      </w:r>
      <w:r w:rsidR="00333B37" w:rsidRPr="007E2427">
        <w:t>.</w:t>
      </w:r>
    </w:p>
    <w:p w14:paraId="5A7B71F9" w14:textId="77777777" w:rsidR="005B2B8A" w:rsidRPr="007E2427" w:rsidRDefault="005B2B8A" w:rsidP="00E74F75">
      <w:pPr>
        <w:tabs>
          <w:tab w:val="left" w:pos="0"/>
        </w:tabs>
        <w:ind w:left="1080" w:hanging="360"/>
        <w:jc w:val="both"/>
      </w:pPr>
    </w:p>
    <w:p w14:paraId="6E9C7999" w14:textId="720F736E" w:rsidR="002F0BFD" w:rsidRPr="007E2427" w:rsidRDefault="005B2B8A" w:rsidP="00E74F75">
      <w:pPr>
        <w:tabs>
          <w:tab w:val="left" w:pos="0"/>
        </w:tabs>
        <w:ind w:left="1080" w:hanging="360"/>
        <w:jc w:val="both"/>
      </w:pPr>
      <w:r w:rsidRPr="007E2427">
        <w:t>b.</w:t>
      </w:r>
      <w:r w:rsidRPr="007E2427">
        <w:tab/>
        <w:t xml:space="preserve">Promptly </w:t>
      </w:r>
      <w:r w:rsidR="002F0BFD" w:rsidRPr="007E2427">
        <w:t>comply with reasonable requests for information.</w:t>
      </w:r>
    </w:p>
    <w:p w14:paraId="03F1DC6B" w14:textId="77777777" w:rsidR="002F0BFD" w:rsidRPr="007E2427" w:rsidRDefault="002F0BFD" w:rsidP="00E74F75">
      <w:pPr>
        <w:tabs>
          <w:tab w:val="left" w:pos="0"/>
        </w:tabs>
        <w:ind w:left="1080" w:hanging="360"/>
        <w:jc w:val="both"/>
      </w:pPr>
    </w:p>
    <w:p w14:paraId="70A1B5D5" w14:textId="289849BC" w:rsidR="002F0BFD" w:rsidRPr="007E2427" w:rsidRDefault="005B2B8A" w:rsidP="00E74F75">
      <w:pPr>
        <w:tabs>
          <w:tab w:val="left" w:pos="0"/>
        </w:tabs>
        <w:ind w:left="1080" w:hanging="360"/>
        <w:jc w:val="both"/>
      </w:pPr>
      <w:r w:rsidRPr="007E2427">
        <w:t>c</w:t>
      </w:r>
      <w:r w:rsidR="002F0BFD" w:rsidRPr="007E2427">
        <w:t>.</w:t>
      </w:r>
      <w:r w:rsidR="002F0BFD" w:rsidRPr="007E2427">
        <w:tab/>
      </w:r>
      <w:r w:rsidRPr="007E2427">
        <w:t xml:space="preserve">Prepare </w:t>
      </w:r>
      <w:r w:rsidR="002F0BFD" w:rsidRPr="007E2427">
        <w:t>complete, accurate</w:t>
      </w:r>
      <w:r w:rsidR="00706542" w:rsidRPr="007E2427">
        <w:t>,</w:t>
      </w:r>
      <w:r w:rsidR="002F0BFD" w:rsidRPr="007E2427">
        <w:t xml:space="preserve"> and understandable reports</w:t>
      </w:r>
      <w:r w:rsidR="001470C5" w:rsidRPr="007E2427">
        <w:t>,</w:t>
      </w:r>
      <w:r w:rsidR="00724B22" w:rsidRPr="007E2427">
        <w:t xml:space="preserve"> </w:t>
      </w:r>
      <w:r w:rsidR="001470C5" w:rsidRPr="007E2427">
        <w:t xml:space="preserve">including </w:t>
      </w:r>
      <w:r w:rsidR="00724B22" w:rsidRPr="007E2427">
        <w:t>finalization reports</w:t>
      </w:r>
      <w:r w:rsidR="002F0BFD" w:rsidRPr="007E2427">
        <w:t>.</w:t>
      </w:r>
    </w:p>
    <w:p w14:paraId="06C998BB" w14:textId="77777777" w:rsidR="002F0BFD" w:rsidRPr="007E2427" w:rsidRDefault="002F0BFD" w:rsidP="00E74F75">
      <w:pPr>
        <w:tabs>
          <w:tab w:val="left" w:pos="0"/>
        </w:tabs>
        <w:ind w:left="1080" w:hanging="360"/>
        <w:jc w:val="both"/>
      </w:pPr>
    </w:p>
    <w:p w14:paraId="5B076742" w14:textId="4B6617D1" w:rsidR="002F0BFD" w:rsidRPr="007E2427" w:rsidRDefault="001F7D05" w:rsidP="00386F6F">
      <w:pPr>
        <w:tabs>
          <w:tab w:val="left" w:pos="0"/>
        </w:tabs>
        <w:ind w:left="720" w:hanging="360"/>
        <w:jc w:val="both"/>
      </w:pPr>
      <w:r w:rsidRPr="007E2427">
        <w:rPr>
          <w:bCs/>
        </w:rPr>
        <w:t>11</w:t>
      </w:r>
      <w:r w:rsidR="002F0BFD" w:rsidRPr="007E2427">
        <w:rPr>
          <w:bCs/>
        </w:rPr>
        <w:t>.</w:t>
      </w:r>
      <w:r w:rsidR="00CD347B" w:rsidRPr="007E2427">
        <w:rPr>
          <w:bCs/>
        </w:rPr>
        <w:tab/>
      </w:r>
      <w:r w:rsidR="00C1055D" w:rsidRPr="007E2427">
        <w:rPr>
          <w:bCs/>
        </w:rPr>
        <w:t>Reasonable charges</w:t>
      </w:r>
      <w:r w:rsidR="002F0BFD" w:rsidRPr="007E2427">
        <w:rPr>
          <w:bCs/>
        </w:rPr>
        <w:t>.</w:t>
      </w:r>
    </w:p>
    <w:p w14:paraId="46113015" w14:textId="77777777" w:rsidR="002F0BFD" w:rsidRPr="007E2427" w:rsidRDefault="002F0BFD" w:rsidP="00E74F75">
      <w:pPr>
        <w:tabs>
          <w:tab w:val="left" w:pos="0"/>
          <w:tab w:val="left" w:pos="1440"/>
        </w:tabs>
        <w:ind w:left="1440" w:hanging="1440"/>
        <w:jc w:val="both"/>
      </w:pPr>
    </w:p>
    <w:p w14:paraId="1C6E7F0E" w14:textId="60ABCBEA" w:rsidR="002F0BFD" w:rsidRPr="007E2427" w:rsidRDefault="002F0BFD" w:rsidP="00753DBD">
      <w:pPr>
        <w:tabs>
          <w:tab w:val="left" w:pos="0"/>
        </w:tabs>
        <w:ind w:left="1080" w:hanging="360"/>
        <w:jc w:val="both"/>
      </w:pPr>
      <w:r w:rsidRPr="007E2427">
        <w:t>a.</w:t>
      </w:r>
      <w:r w:rsidRPr="007E2427">
        <w:tab/>
      </w:r>
      <w:r w:rsidR="00DF43FC" w:rsidRPr="007E2427">
        <w:t>A</w:t>
      </w:r>
      <w:r w:rsidRPr="007E2427">
        <w:t xml:space="preserve"> confidential intermediary </w:t>
      </w:r>
      <w:r w:rsidR="00724B22" w:rsidRPr="007E2427">
        <w:t>may only</w:t>
      </w:r>
      <w:r w:rsidRPr="007E2427">
        <w:t xml:space="preserve"> charge </w:t>
      </w:r>
      <w:r w:rsidR="007B0FE1" w:rsidRPr="007E2427">
        <w:t xml:space="preserve">those </w:t>
      </w:r>
      <w:r w:rsidRPr="007E2427">
        <w:t xml:space="preserve">fees and expenses </w:t>
      </w:r>
      <w:r w:rsidR="00724B22" w:rsidRPr="007E2427">
        <w:t>reasonably and</w:t>
      </w:r>
      <w:r w:rsidRPr="007E2427">
        <w:t xml:space="preserve"> necessarily incurred in </w:t>
      </w:r>
      <w:r w:rsidR="00724B22" w:rsidRPr="007E2427">
        <w:t>conducting</w:t>
      </w:r>
      <w:r w:rsidRPr="007E2427">
        <w:t xml:space="preserve"> the search and </w:t>
      </w:r>
      <w:r w:rsidR="00724B22" w:rsidRPr="007E2427">
        <w:t>providing</w:t>
      </w:r>
      <w:r w:rsidRPr="007E2427">
        <w:t xml:space="preserve"> </w:t>
      </w:r>
      <w:r w:rsidR="00AB7C6A" w:rsidRPr="007E2427">
        <w:t xml:space="preserve">authorized </w:t>
      </w:r>
      <w:r w:rsidRPr="007E2427">
        <w:t>services</w:t>
      </w:r>
      <w:r w:rsidR="00F85122" w:rsidRPr="007E2427">
        <w:t>.</w:t>
      </w:r>
    </w:p>
    <w:p w14:paraId="560D055D" w14:textId="77777777" w:rsidR="00724B22" w:rsidRPr="007E2427" w:rsidRDefault="00724B22" w:rsidP="00753DBD">
      <w:pPr>
        <w:tabs>
          <w:tab w:val="left" w:pos="0"/>
        </w:tabs>
        <w:ind w:left="1080" w:hanging="360"/>
        <w:jc w:val="both"/>
      </w:pPr>
    </w:p>
    <w:p w14:paraId="0838291B" w14:textId="6A596CB6" w:rsidR="000A558D" w:rsidRPr="007E2427" w:rsidRDefault="002F0BFD" w:rsidP="00753DBD">
      <w:pPr>
        <w:tabs>
          <w:tab w:val="left" w:pos="0"/>
        </w:tabs>
        <w:ind w:left="1080" w:hanging="360"/>
        <w:jc w:val="both"/>
      </w:pPr>
      <w:r w:rsidRPr="007E2427">
        <w:t>b.</w:t>
      </w:r>
      <w:r w:rsidRPr="007E2427">
        <w:tab/>
      </w:r>
      <w:r w:rsidR="003B2356" w:rsidRPr="007E2427">
        <w:t xml:space="preserve">A </w:t>
      </w:r>
      <w:r w:rsidRPr="007E2427">
        <w:t xml:space="preserve">confidential intermediary </w:t>
      </w:r>
      <w:r w:rsidR="00015208" w:rsidRPr="007E2427">
        <w:t xml:space="preserve">may </w:t>
      </w:r>
      <w:r w:rsidRPr="007E2427">
        <w:t xml:space="preserve">charge </w:t>
      </w:r>
      <w:r w:rsidR="00283729" w:rsidRPr="007E2427">
        <w:t xml:space="preserve">a </w:t>
      </w:r>
      <w:r w:rsidR="00F30CAA" w:rsidRPr="007E2427">
        <w:t xml:space="preserve">client </w:t>
      </w:r>
      <w:r w:rsidR="00E4029F" w:rsidRPr="007E2427">
        <w:t xml:space="preserve">for </w:t>
      </w:r>
      <w:r w:rsidR="000B1754" w:rsidRPr="007E2427">
        <w:t xml:space="preserve">the following </w:t>
      </w:r>
      <w:r w:rsidR="00E4029F" w:rsidRPr="007E2427">
        <w:t>fees and expenses</w:t>
      </w:r>
      <w:r w:rsidR="00F30CAA" w:rsidRPr="007E2427">
        <w:t>:</w:t>
      </w:r>
      <w:r w:rsidR="000A558D" w:rsidRPr="007E2427">
        <w:t xml:space="preserve"> </w:t>
      </w:r>
    </w:p>
    <w:p w14:paraId="6D8D9BBD" w14:textId="77777777" w:rsidR="000A558D" w:rsidRPr="007E2427" w:rsidRDefault="000A558D" w:rsidP="00BC7751">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530" w:hanging="360"/>
        <w:jc w:val="both"/>
      </w:pPr>
    </w:p>
    <w:p w14:paraId="7E79C1FB" w14:textId="495E055D" w:rsidR="000A558D" w:rsidRPr="007E2427" w:rsidRDefault="0058177E" w:rsidP="00753DBD">
      <w:pPr>
        <w:tabs>
          <w:tab w:val="left" w:pos="8460"/>
        </w:tabs>
        <w:ind w:left="1440" w:hanging="360"/>
        <w:jc w:val="both"/>
      </w:pPr>
      <w:r>
        <w:t>(1)</w:t>
      </w:r>
      <w:r>
        <w:tab/>
      </w:r>
      <w:r w:rsidR="006541B9">
        <w:t>A</w:t>
      </w:r>
      <w:r w:rsidR="00B63B80">
        <w:t xml:space="preserve"> one-time</w:t>
      </w:r>
      <w:r w:rsidR="006541B9">
        <w:t>,</w:t>
      </w:r>
      <w:r w:rsidR="00B63B80">
        <w:t xml:space="preserve"> </w:t>
      </w:r>
      <w:r w:rsidR="00807BB5">
        <w:t>s</w:t>
      </w:r>
      <w:r w:rsidR="000A558D">
        <w:t>et-</w:t>
      </w:r>
      <w:r w:rsidR="00807BB5">
        <w:t>u</w:t>
      </w:r>
      <w:r w:rsidR="000A558D">
        <w:t>p</w:t>
      </w:r>
      <w:r w:rsidR="000A558D" w:rsidRPr="069668D8">
        <w:rPr>
          <w:b/>
          <w:bCs/>
        </w:rPr>
        <w:t xml:space="preserve"> </w:t>
      </w:r>
      <w:r w:rsidR="00807BB5">
        <w:t>f</w:t>
      </w:r>
      <w:r w:rsidR="000A558D">
        <w:t>ee</w:t>
      </w:r>
      <w:r w:rsidR="00BD6A28">
        <w:t xml:space="preserve"> </w:t>
      </w:r>
      <w:r w:rsidR="006541B9">
        <w:t>of</w:t>
      </w:r>
      <w:r w:rsidR="0050235F">
        <w:t xml:space="preserve"> up to</w:t>
      </w:r>
      <w:r w:rsidR="006541B9">
        <w:t xml:space="preserve"> $100.00 </w:t>
      </w:r>
      <w:r w:rsidR="00BD6A28">
        <w:t xml:space="preserve">for </w:t>
      </w:r>
      <w:r w:rsidR="00AC411F">
        <w:t xml:space="preserve">activities preliminary to search services, including </w:t>
      </w:r>
      <w:r w:rsidR="000A558D">
        <w:t>any initial review and consultation related to search services.</w:t>
      </w:r>
    </w:p>
    <w:p w14:paraId="317D474B" w14:textId="45ED7C12" w:rsidR="000A558D" w:rsidRPr="007E2427" w:rsidRDefault="006541B9" w:rsidP="00753DBD">
      <w:pPr>
        <w:pStyle w:val="Level1"/>
        <w:numPr>
          <w:ilvl w:val="0"/>
          <w:numId w:val="0"/>
        </w:numPr>
        <w:tabs>
          <w:tab w:val="left" w:pos="8460"/>
        </w:tabs>
        <w:ind w:left="1440" w:hanging="360"/>
        <w:jc w:val="both"/>
      </w:pPr>
      <w:r w:rsidRPr="007E2427">
        <w:t>(2)</w:t>
      </w:r>
      <w:r w:rsidR="000A558D" w:rsidRPr="007E2427">
        <w:tab/>
      </w:r>
      <w:r w:rsidRPr="007E2427">
        <w:t xml:space="preserve">A fee of </w:t>
      </w:r>
      <w:r w:rsidR="005B2DAB" w:rsidRPr="007E2427">
        <w:t xml:space="preserve">up to </w:t>
      </w:r>
      <w:r w:rsidR="00997B25" w:rsidRPr="007E2427">
        <w:t xml:space="preserve">$100.00 </w:t>
      </w:r>
      <w:r w:rsidR="00AD27BF" w:rsidRPr="007E2427">
        <w:t>per hour for i</w:t>
      </w:r>
      <w:r w:rsidR="000A558D" w:rsidRPr="007E2427">
        <w:t>nvestigation</w:t>
      </w:r>
      <w:r w:rsidR="000C438D" w:rsidRPr="007E2427">
        <w:t xml:space="preserve"> </w:t>
      </w:r>
      <w:r w:rsidR="00AD27BF" w:rsidRPr="007E2427">
        <w:t xml:space="preserve">and </w:t>
      </w:r>
      <w:r w:rsidR="00807BB5" w:rsidRPr="007E2427">
        <w:t>r</w:t>
      </w:r>
      <w:r w:rsidR="000A558D" w:rsidRPr="007E2427">
        <w:t>esearch</w:t>
      </w:r>
      <w:r w:rsidRPr="007E2427">
        <w:t xml:space="preserve"> services</w:t>
      </w:r>
      <w:r w:rsidR="00AD27BF" w:rsidRPr="007E2427">
        <w:t>.</w:t>
      </w:r>
      <w:r w:rsidR="000A558D" w:rsidRPr="007E2427">
        <w:tab/>
      </w:r>
    </w:p>
    <w:p w14:paraId="57F3D84F" w14:textId="41D966DE" w:rsidR="000A558D" w:rsidRPr="007E2427" w:rsidRDefault="006541B9" w:rsidP="00753DBD">
      <w:pPr>
        <w:pStyle w:val="Level1"/>
        <w:numPr>
          <w:ilvl w:val="0"/>
          <w:numId w:val="0"/>
        </w:numPr>
        <w:tabs>
          <w:tab w:val="left" w:pos="8460"/>
        </w:tabs>
        <w:ind w:left="1440" w:hanging="360"/>
        <w:jc w:val="both"/>
      </w:pPr>
      <w:r>
        <w:t>(3)</w:t>
      </w:r>
      <w:r>
        <w:tab/>
        <w:t>A fee of</w:t>
      </w:r>
      <w:r w:rsidR="0050235F">
        <w:t xml:space="preserve"> up to</w:t>
      </w:r>
      <w:r>
        <w:t xml:space="preserve"> </w:t>
      </w:r>
      <w:r w:rsidR="00AD27BF">
        <w:t xml:space="preserve">$50.00 per hour </w:t>
      </w:r>
      <w:r w:rsidR="001412B7">
        <w:t>for b</w:t>
      </w:r>
      <w:r w:rsidR="000A558D">
        <w:t>ookkeeping</w:t>
      </w:r>
      <w:r w:rsidR="001412B7">
        <w:t xml:space="preserve"> or </w:t>
      </w:r>
      <w:r w:rsidR="00807BB5">
        <w:t>t</w:t>
      </w:r>
      <w:r w:rsidR="000A558D">
        <w:t xml:space="preserve">ravel </w:t>
      </w:r>
      <w:r w:rsidR="001412B7">
        <w:t>time.</w:t>
      </w:r>
      <w:r>
        <w:tab/>
      </w:r>
    </w:p>
    <w:p w14:paraId="3271593D" w14:textId="63D715F9" w:rsidR="009347AC" w:rsidRPr="007E2427" w:rsidRDefault="00C82208" w:rsidP="00753DBD">
      <w:pPr>
        <w:pStyle w:val="Level1"/>
        <w:numPr>
          <w:ilvl w:val="0"/>
          <w:numId w:val="0"/>
        </w:numPr>
        <w:tabs>
          <w:tab w:val="left" w:pos="-1440"/>
          <w:tab w:val="left" w:pos="-720"/>
          <w:tab w:val="left" w:pos="360"/>
          <w:tab w:val="left" w:pos="720"/>
          <w:tab w:val="left" w:pos="1080"/>
        </w:tabs>
        <w:ind w:left="1440" w:hanging="360"/>
        <w:jc w:val="both"/>
      </w:pPr>
      <w:r w:rsidRPr="007E2427">
        <w:t>(4)</w:t>
      </w:r>
      <w:r w:rsidR="000A558D" w:rsidRPr="007E2427">
        <w:tab/>
      </w:r>
      <w:r w:rsidR="000F072E" w:rsidRPr="007E2427">
        <w:t>If t</w:t>
      </w:r>
      <w:r w:rsidR="00DE1D17" w:rsidRPr="007E2427">
        <w:t xml:space="preserve">he </w:t>
      </w:r>
      <w:r w:rsidR="00625722" w:rsidRPr="007E2427">
        <w:t xml:space="preserve">confidential intermediary incurred </w:t>
      </w:r>
      <w:r w:rsidR="00DE1D17" w:rsidRPr="007E2427">
        <w:t>c</w:t>
      </w:r>
      <w:r w:rsidR="000A558D" w:rsidRPr="007E2427">
        <w:t xml:space="preserve">osts and </w:t>
      </w:r>
      <w:r w:rsidR="00807BB5" w:rsidRPr="007E2427">
        <w:t>e</w:t>
      </w:r>
      <w:r w:rsidR="000A558D" w:rsidRPr="007E2427">
        <w:t>xpenses</w:t>
      </w:r>
      <w:r w:rsidR="0050235F" w:rsidRPr="007E2427">
        <w:t xml:space="preserve"> </w:t>
      </w:r>
      <w:r w:rsidR="00A84E7C" w:rsidRPr="007E2427">
        <w:t>specific to a search</w:t>
      </w:r>
      <w:r w:rsidR="00B37809" w:rsidRPr="007E2427">
        <w:t xml:space="preserve">, the confidential intermediary may charge the </w:t>
      </w:r>
      <w:r w:rsidR="0094586A" w:rsidRPr="007E2427">
        <w:t xml:space="preserve">client the </w:t>
      </w:r>
      <w:r w:rsidR="009347AC" w:rsidRPr="007E2427">
        <w:t>amount incurred without</w:t>
      </w:r>
      <w:r w:rsidRPr="007E2427">
        <w:t xml:space="preserve"> any </w:t>
      </w:r>
      <w:r w:rsidR="009347AC" w:rsidRPr="007E2427">
        <w:t>mark-up.</w:t>
      </w:r>
    </w:p>
    <w:p w14:paraId="027E1CD8" w14:textId="2FA13D17" w:rsidR="000A558D" w:rsidRPr="007E2427" w:rsidRDefault="00C82208" w:rsidP="00753DBD">
      <w:pPr>
        <w:pStyle w:val="Level1"/>
        <w:numPr>
          <w:ilvl w:val="0"/>
          <w:numId w:val="0"/>
        </w:numPr>
        <w:tabs>
          <w:tab w:val="left" w:pos="-1440"/>
          <w:tab w:val="left" w:pos="-720"/>
          <w:tab w:val="left" w:pos="1080"/>
        </w:tabs>
        <w:ind w:left="1440" w:hanging="360"/>
        <w:jc w:val="both"/>
      </w:pPr>
      <w:r w:rsidRPr="007E2427">
        <w:t>(5)</w:t>
      </w:r>
      <w:r w:rsidR="009347AC" w:rsidRPr="007E2427">
        <w:tab/>
      </w:r>
      <w:r w:rsidR="00BC7751" w:rsidRPr="007E2427">
        <w:t>The amount of m</w:t>
      </w:r>
      <w:r w:rsidR="000A558D" w:rsidRPr="007E2427">
        <w:t xml:space="preserve">ileage billed </w:t>
      </w:r>
      <w:r w:rsidR="0017351C" w:rsidRPr="007E2427">
        <w:t>must</w:t>
      </w:r>
      <w:r w:rsidR="000A558D" w:rsidRPr="007E2427">
        <w:t xml:space="preserve"> not exceed the current Arizona Department of Administration General Accounting Office personal vehicle mileage reimbursement rate published in the State of Arizona Accounting Manual.</w:t>
      </w:r>
    </w:p>
    <w:p w14:paraId="4C93B35A" w14:textId="3B253B9F" w:rsidR="002F0BFD" w:rsidRPr="0026690A" w:rsidRDefault="002F0BFD" w:rsidP="00E74F75">
      <w:pPr>
        <w:tabs>
          <w:tab w:val="left" w:pos="0"/>
        </w:tabs>
        <w:ind w:left="1080" w:hanging="360"/>
        <w:jc w:val="both"/>
      </w:pPr>
    </w:p>
    <w:p w14:paraId="1305946C" w14:textId="77777777" w:rsidR="002F0BFD" w:rsidRPr="0026690A" w:rsidRDefault="002F0BFD" w:rsidP="00E74F75">
      <w:pPr>
        <w:tabs>
          <w:tab w:val="left" w:pos="0"/>
        </w:tabs>
        <w:ind w:left="1080" w:hanging="360"/>
        <w:jc w:val="both"/>
      </w:pPr>
      <w:r w:rsidRPr="0026690A">
        <w:t>c.</w:t>
      </w:r>
      <w:r w:rsidRPr="0026690A">
        <w:tab/>
        <w:t xml:space="preserve">The confidential intermediary </w:t>
      </w:r>
      <w:r w:rsidR="00724B22" w:rsidRPr="0026690A">
        <w:t>must</w:t>
      </w:r>
      <w:r w:rsidRPr="0026690A">
        <w:t xml:space="preserve"> return to the client all fees collected in advance but not earned.</w:t>
      </w:r>
    </w:p>
    <w:p w14:paraId="581BA3A3" w14:textId="77777777" w:rsidR="002F0BFD" w:rsidRPr="004F1B01" w:rsidRDefault="002F0BFD" w:rsidP="00E74F75">
      <w:pPr>
        <w:tabs>
          <w:tab w:val="left" w:pos="0"/>
          <w:tab w:val="left" w:pos="1440"/>
        </w:tabs>
        <w:ind w:left="1440" w:hanging="1440"/>
        <w:jc w:val="both"/>
        <w:rPr>
          <w:bCs/>
        </w:rPr>
      </w:pPr>
    </w:p>
    <w:p w14:paraId="37618B18" w14:textId="23FCF1CC" w:rsidR="002F0BFD" w:rsidRPr="004F1B01" w:rsidRDefault="004E012D" w:rsidP="007E084E">
      <w:pPr>
        <w:tabs>
          <w:tab w:val="left" w:pos="0"/>
        </w:tabs>
        <w:ind w:left="720" w:hanging="360"/>
        <w:jc w:val="both"/>
      </w:pPr>
      <w:r w:rsidRPr="004F1B01">
        <w:rPr>
          <w:bCs/>
        </w:rPr>
        <w:t>12</w:t>
      </w:r>
      <w:r w:rsidR="002F0BFD" w:rsidRPr="004F1B01">
        <w:rPr>
          <w:bCs/>
        </w:rPr>
        <w:t>.</w:t>
      </w:r>
      <w:r w:rsidR="002F0BFD" w:rsidRPr="004F1B01">
        <w:rPr>
          <w:b/>
          <w:bCs/>
        </w:rPr>
        <w:tab/>
      </w:r>
      <w:r w:rsidR="002F0BFD" w:rsidRPr="004F1B01">
        <w:rPr>
          <w:bCs/>
        </w:rPr>
        <w:t>Sensitivity and Professionalism.</w:t>
      </w:r>
    </w:p>
    <w:p w14:paraId="3421DA42" w14:textId="77777777" w:rsidR="002F0BFD" w:rsidRPr="004F1B01" w:rsidRDefault="002F0BFD" w:rsidP="00E74F75">
      <w:pPr>
        <w:tabs>
          <w:tab w:val="left" w:pos="0"/>
        </w:tabs>
        <w:ind w:left="1080" w:hanging="360"/>
        <w:jc w:val="both"/>
      </w:pPr>
    </w:p>
    <w:p w14:paraId="357D8636" w14:textId="2A295A56" w:rsidR="00970B26" w:rsidRPr="004F1B01" w:rsidRDefault="002F0BFD" w:rsidP="00E74F75">
      <w:pPr>
        <w:tabs>
          <w:tab w:val="left" w:pos="0"/>
        </w:tabs>
        <w:ind w:left="1080" w:hanging="360"/>
        <w:jc w:val="both"/>
      </w:pPr>
      <w:r w:rsidRPr="004F1B01">
        <w:t>a.</w:t>
      </w:r>
      <w:r w:rsidRPr="004F1B01">
        <w:tab/>
        <w:t xml:space="preserve">The confidential intermediary </w:t>
      </w:r>
      <w:r w:rsidR="00724B22" w:rsidRPr="004F1B01">
        <w:t>must</w:t>
      </w:r>
      <w:r w:rsidRPr="004F1B01">
        <w:t xml:space="preserve"> exercise the highest degree of sensitivity and professionalism in all interactions with clients, the party located</w:t>
      </w:r>
      <w:r w:rsidR="00AB7C6A" w:rsidRPr="004F1B01">
        <w:t>,</w:t>
      </w:r>
      <w:r w:rsidRPr="004F1B01">
        <w:t xml:space="preserve"> and others with whom they come in contact during </w:t>
      </w:r>
      <w:r w:rsidR="00970B26" w:rsidRPr="004F1B01">
        <w:t xml:space="preserve">a </w:t>
      </w:r>
      <w:r w:rsidRPr="004F1B01">
        <w:t>search</w:t>
      </w:r>
      <w:r w:rsidR="00AB7C6A" w:rsidRPr="004F1B01">
        <w:t>,</w:t>
      </w:r>
      <w:r w:rsidR="00724B22" w:rsidRPr="004F1B01">
        <w:t xml:space="preserve"> </w:t>
      </w:r>
      <w:r w:rsidR="00970B26" w:rsidRPr="004F1B01">
        <w:t xml:space="preserve">and must </w:t>
      </w:r>
      <w:r w:rsidR="00DF5502" w:rsidRPr="004F1B01">
        <w:t>exhibit an</w:t>
      </w:r>
      <w:r w:rsidR="00004280" w:rsidRPr="004F1B01">
        <w:t xml:space="preserve"> ability to</w:t>
      </w:r>
      <w:r w:rsidR="00970B26" w:rsidRPr="004F1B01">
        <w:t>:</w:t>
      </w:r>
      <w:r w:rsidR="00AB7C6A" w:rsidRPr="004F1B01">
        <w:t xml:space="preserve"> </w:t>
      </w:r>
    </w:p>
    <w:p w14:paraId="33E212D5" w14:textId="77777777" w:rsidR="00970B26" w:rsidRPr="004F1B01" w:rsidRDefault="00970B26" w:rsidP="00E74F75">
      <w:pPr>
        <w:tabs>
          <w:tab w:val="left" w:pos="0"/>
        </w:tabs>
        <w:ind w:left="1080" w:hanging="360"/>
        <w:jc w:val="both"/>
      </w:pPr>
    </w:p>
    <w:p w14:paraId="29503CBE" w14:textId="54F0E8A1" w:rsidR="00004280" w:rsidRPr="004F1B01" w:rsidRDefault="00970B26" w:rsidP="00970B26">
      <w:pPr>
        <w:tabs>
          <w:tab w:val="left" w:pos="0"/>
        </w:tabs>
        <w:ind w:left="1440" w:hanging="360"/>
        <w:jc w:val="both"/>
      </w:pPr>
      <w:r w:rsidRPr="004F1B01">
        <w:t>(1)</w:t>
      </w:r>
      <w:r w:rsidRPr="004F1B01">
        <w:tab/>
      </w:r>
      <w:r w:rsidR="00004280" w:rsidRPr="004F1B01">
        <w:t xml:space="preserve">Empathize </w:t>
      </w:r>
      <w:r w:rsidR="002F0BFD" w:rsidRPr="004F1B01">
        <w:t xml:space="preserve">with </w:t>
      </w:r>
      <w:proofErr w:type="gramStart"/>
      <w:r w:rsidR="002F0BFD" w:rsidRPr="004F1B01">
        <w:t>others</w:t>
      </w:r>
      <w:r w:rsidR="00004280" w:rsidRPr="004F1B01">
        <w:t>;</w:t>
      </w:r>
      <w:proofErr w:type="gramEnd"/>
      <w:r w:rsidR="002F0BFD" w:rsidRPr="004F1B01">
        <w:t xml:space="preserve"> </w:t>
      </w:r>
    </w:p>
    <w:p w14:paraId="19A4A68A" w14:textId="49CE7644" w:rsidR="004079E6" w:rsidRPr="004F1B01" w:rsidRDefault="00004280" w:rsidP="00970B26">
      <w:pPr>
        <w:tabs>
          <w:tab w:val="left" w:pos="0"/>
        </w:tabs>
        <w:ind w:left="1440" w:hanging="360"/>
        <w:jc w:val="both"/>
      </w:pPr>
      <w:r w:rsidRPr="004F1B01">
        <w:t>(2)</w:t>
      </w:r>
      <w:r w:rsidRPr="004F1B01">
        <w:tab/>
        <w:t xml:space="preserve">Be </w:t>
      </w:r>
      <w:r w:rsidR="002F0BFD" w:rsidRPr="004F1B01">
        <w:t xml:space="preserve">discreet in dealing with confidential </w:t>
      </w:r>
      <w:proofErr w:type="gramStart"/>
      <w:r w:rsidR="002F0BFD" w:rsidRPr="004F1B01">
        <w:t>information</w:t>
      </w:r>
      <w:r w:rsidR="00AA1A2D" w:rsidRPr="004F1B01">
        <w:t>;</w:t>
      </w:r>
      <w:proofErr w:type="gramEnd"/>
      <w:r w:rsidR="002F0BFD" w:rsidRPr="004F1B01">
        <w:t xml:space="preserve"> </w:t>
      </w:r>
    </w:p>
    <w:p w14:paraId="0AC65CEA" w14:textId="49D5BB6A" w:rsidR="0093701D" w:rsidRPr="004F1B01" w:rsidRDefault="004079E6" w:rsidP="00970B26">
      <w:pPr>
        <w:tabs>
          <w:tab w:val="left" w:pos="0"/>
        </w:tabs>
        <w:ind w:left="1440" w:hanging="360"/>
        <w:jc w:val="both"/>
      </w:pPr>
      <w:r w:rsidRPr="004F1B01">
        <w:t>(3)</w:t>
      </w:r>
      <w:r w:rsidRPr="004F1B01">
        <w:tab/>
      </w:r>
      <w:r w:rsidR="000A5456" w:rsidRPr="004F1B01">
        <w:t>Navigate</w:t>
      </w:r>
      <w:r w:rsidR="006056A3" w:rsidRPr="004F1B01">
        <w:t xml:space="preserve"> </w:t>
      </w:r>
      <w:r w:rsidR="002F0BFD" w:rsidRPr="004F1B01">
        <w:t xml:space="preserve">the emotions of </w:t>
      </w:r>
      <w:r w:rsidR="00734115" w:rsidRPr="004F1B01">
        <w:t xml:space="preserve">adopted individuals, adoptive parents, birth parents, and former dependent children </w:t>
      </w:r>
      <w:r w:rsidR="00391871" w:rsidRPr="004F1B01">
        <w:t>involved in</w:t>
      </w:r>
      <w:r w:rsidR="00071277" w:rsidRPr="004F1B01">
        <w:t xml:space="preserve"> the search and </w:t>
      </w:r>
      <w:r w:rsidR="00391871" w:rsidRPr="004F1B01">
        <w:t>reunion process</w:t>
      </w:r>
      <w:r w:rsidR="0093701D" w:rsidRPr="004F1B01">
        <w:t>; and</w:t>
      </w:r>
    </w:p>
    <w:p w14:paraId="11BED4D8" w14:textId="0990A052" w:rsidR="002F0BFD" w:rsidRPr="0026690A" w:rsidRDefault="0093701D" w:rsidP="00970B26">
      <w:pPr>
        <w:tabs>
          <w:tab w:val="left" w:pos="0"/>
        </w:tabs>
        <w:ind w:left="1440" w:hanging="360"/>
        <w:jc w:val="both"/>
      </w:pPr>
      <w:r w:rsidRPr="004F1B01">
        <w:t>(4)</w:t>
      </w:r>
      <w:r w:rsidRPr="004F1B01">
        <w:tab/>
        <w:t>Inform the parties of the availability of resources for support.</w:t>
      </w:r>
      <w:r w:rsidR="00C20EC0" w:rsidRPr="004F1B01">
        <w:t xml:space="preserve">    </w:t>
      </w:r>
    </w:p>
    <w:p w14:paraId="60F82527" w14:textId="77777777" w:rsidR="002F0BFD" w:rsidRPr="0026690A" w:rsidRDefault="002F0BFD" w:rsidP="00E74F75">
      <w:pPr>
        <w:tabs>
          <w:tab w:val="left" w:pos="0"/>
        </w:tabs>
        <w:ind w:left="1080" w:hanging="360"/>
        <w:jc w:val="both"/>
      </w:pPr>
    </w:p>
    <w:p w14:paraId="2AB63C56" w14:textId="77777777" w:rsidR="002F0BFD" w:rsidRPr="0026690A" w:rsidRDefault="002F0BFD" w:rsidP="00E74F75">
      <w:pPr>
        <w:tabs>
          <w:tab w:val="left" w:pos="0"/>
        </w:tabs>
        <w:ind w:left="1080" w:hanging="360"/>
        <w:jc w:val="both"/>
      </w:pPr>
      <w:r w:rsidRPr="0026690A">
        <w:t>b.</w:t>
      </w:r>
      <w:r w:rsidRPr="0026690A">
        <w:tab/>
        <w:t xml:space="preserve">The confidential intermediary </w:t>
      </w:r>
      <w:r w:rsidR="00724B22" w:rsidRPr="0026690A">
        <w:t>must</w:t>
      </w:r>
      <w:r w:rsidRPr="0026690A">
        <w:t xml:space="preserve"> strive to develop professional objectivity regarding biases, attitudes</w:t>
      </w:r>
      <w:r w:rsidR="00724B22" w:rsidRPr="0026690A">
        <w:t>,</w:t>
      </w:r>
      <w:r w:rsidRPr="0026690A">
        <w:t xml:space="preserve"> and beliefs about adoption, reunion</w:t>
      </w:r>
      <w:r w:rsidR="00724B22" w:rsidRPr="0026690A">
        <w:t>,</w:t>
      </w:r>
      <w:r w:rsidRPr="0026690A">
        <w:t xml:space="preserve"> and sibling information exchange issues. </w:t>
      </w:r>
    </w:p>
    <w:p w14:paraId="2C3569B0" w14:textId="77777777" w:rsidR="002F0BFD" w:rsidRPr="0026690A" w:rsidRDefault="002F0BFD" w:rsidP="00E74F75">
      <w:pPr>
        <w:tabs>
          <w:tab w:val="left" w:pos="0"/>
        </w:tabs>
        <w:ind w:left="1080" w:hanging="360"/>
        <w:jc w:val="both"/>
      </w:pPr>
    </w:p>
    <w:p w14:paraId="1824527E" w14:textId="77777777" w:rsidR="002F0BFD" w:rsidRPr="0026690A" w:rsidRDefault="002F0BFD" w:rsidP="00E74F75">
      <w:pPr>
        <w:tabs>
          <w:tab w:val="left" w:pos="0"/>
        </w:tabs>
        <w:ind w:left="1080" w:hanging="360"/>
        <w:jc w:val="both"/>
        <w:rPr>
          <w:i/>
          <w:iCs/>
        </w:rPr>
      </w:pPr>
      <w:r w:rsidRPr="0026690A">
        <w:t>c.</w:t>
      </w:r>
      <w:r w:rsidRPr="0026690A">
        <w:tab/>
        <w:t xml:space="preserve">The confidential intermediary </w:t>
      </w:r>
      <w:r w:rsidR="00724B22" w:rsidRPr="0026690A">
        <w:t>must</w:t>
      </w:r>
      <w:r w:rsidRPr="0026690A">
        <w:t xml:space="preserve"> demonstrate the ability to work with individuals regardless of </w:t>
      </w:r>
      <w:r w:rsidR="00724B22" w:rsidRPr="0026690A">
        <w:t xml:space="preserve">their </w:t>
      </w:r>
      <w:r w:rsidRPr="0026690A">
        <w:t>culture, ethnicity</w:t>
      </w:r>
      <w:r w:rsidR="00724B22" w:rsidRPr="0026690A">
        <w:t>, religion, sexual orientation,</w:t>
      </w:r>
      <w:r w:rsidRPr="0026690A">
        <w:t xml:space="preserve"> or lifestyle</w:t>
      </w:r>
      <w:r w:rsidRPr="0026690A">
        <w:rPr>
          <w:i/>
          <w:iCs/>
        </w:rPr>
        <w:t>.</w:t>
      </w:r>
    </w:p>
    <w:p w14:paraId="447D5F2D" w14:textId="77777777" w:rsidR="002F0BFD" w:rsidRPr="0026690A" w:rsidRDefault="002F0BFD" w:rsidP="00E74F75">
      <w:pPr>
        <w:tabs>
          <w:tab w:val="left" w:pos="0"/>
        </w:tabs>
        <w:ind w:left="1080" w:hanging="360"/>
        <w:jc w:val="both"/>
      </w:pPr>
    </w:p>
    <w:p w14:paraId="1D7DC7A6" w14:textId="2D0B6050" w:rsidR="002F0BFD" w:rsidRPr="000F56CD" w:rsidRDefault="00316022" w:rsidP="00E74F75">
      <w:pPr>
        <w:tabs>
          <w:tab w:val="left" w:pos="0"/>
        </w:tabs>
        <w:ind w:left="1080" w:hanging="360"/>
        <w:jc w:val="both"/>
        <w:rPr>
          <w:spacing w:val="-4"/>
        </w:rPr>
      </w:pPr>
      <w:r w:rsidRPr="000F56CD">
        <w:rPr>
          <w:spacing w:val="-4"/>
        </w:rPr>
        <w:t>d</w:t>
      </w:r>
      <w:r w:rsidR="002F0BFD" w:rsidRPr="000F56CD">
        <w:rPr>
          <w:spacing w:val="-4"/>
        </w:rPr>
        <w:t>.</w:t>
      </w:r>
      <w:r w:rsidR="002F0BFD" w:rsidRPr="000F56CD">
        <w:rPr>
          <w:spacing w:val="-4"/>
        </w:rPr>
        <w:tab/>
        <w:t xml:space="preserve">The confidential intermediary </w:t>
      </w:r>
      <w:r w:rsidR="00724B22" w:rsidRPr="000F56CD">
        <w:rPr>
          <w:spacing w:val="-4"/>
        </w:rPr>
        <w:t>must</w:t>
      </w:r>
      <w:r w:rsidR="002F0BFD" w:rsidRPr="000F56CD">
        <w:rPr>
          <w:spacing w:val="-4"/>
        </w:rPr>
        <w:t xml:space="preserve"> not use materials or employ methods </w:t>
      </w:r>
      <w:r w:rsidR="00724B22" w:rsidRPr="000F56CD">
        <w:rPr>
          <w:spacing w:val="-4"/>
        </w:rPr>
        <w:t>in</w:t>
      </w:r>
      <w:r w:rsidR="002F0BFD" w:rsidRPr="000F56CD">
        <w:rPr>
          <w:spacing w:val="-4"/>
        </w:rPr>
        <w:t xml:space="preserve">consistent </w:t>
      </w:r>
      <w:r w:rsidR="00724B22" w:rsidRPr="000F56CD">
        <w:rPr>
          <w:spacing w:val="-4"/>
        </w:rPr>
        <w:t xml:space="preserve">or in conflict </w:t>
      </w:r>
      <w:r w:rsidR="002F0BFD" w:rsidRPr="000F56CD">
        <w:rPr>
          <w:spacing w:val="-4"/>
        </w:rPr>
        <w:t xml:space="preserve">with the role of a confidential intermediary </w:t>
      </w:r>
      <w:r w:rsidR="00724B22" w:rsidRPr="000F56CD">
        <w:rPr>
          <w:spacing w:val="-4"/>
        </w:rPr>
        <w:t>or</w:t>
      </w:r>
      <w:r w:rsidR="002F0BFD" w:rsidRPr="000F56CD">
        <w:rPr>
          <w:spacing w:val="-4"/>
        </w:rPr>
        <w:t xml:space="preserve"> for </w:t>
      </w:r>
      <w:r w:rsidR="00F733CB" w:rsidRPr="000F56CD">
        <w:rPr>
          <w:spacing w:val="-4"/>
        </w:rPr>
        <w:t xml:space="preserve">the confidential intermediary’s </w:t>
      </w:r>
      <w:r w:rsidR="002F0BFD" w:rsidRPr="000F56CD">
        <w:rPr>
          <w:spacing w:val="-4"/>
        </w:rPr>
        <w:t>personal benefit.</w:t>
      </w:r>
    </w:p>
    <w:p w14:paraId="7D60FA93" w14:textId="77777777" w:rsidR="002F0BFD" w:rsidRPr="0026690A" w:rsidRDefault="002F0BFD" w:rsidP="00E74F75">
      <w:pPr>
        <w:tabs>
          <w:tab w:val="left" w:pos="0"/>
        </w:tabs>
        <w:ind w:left="1080" w:hanging="360"/>
        <w:jc w:val="both"/>
        <w:rPr>
          <w:spacing w:val="-4"/>
        </w:rPr>
      </w:pPr>
    </w:p>
    <w:p w14:paraId="0C79E05A" w14:textId="4396116C" w:rsidR="002F0BFD" w:rsidRPr="004E22B2" w:rsidRDefault="00F733CB" w:rsidP="00E74F75">
      <w:pPr>
        <w:tabs>
          <w:tab w:val="left" w:pos="0"/>
        </w:tabs>
        <w:ind w:left="1080" w:hanging="360"/>
        <w:jc w:val="both"/>
      </w:pPr>
      <w:r w:rsidRPr="004E22B2">
        <w:t>e</w:t>
      </w:r>
      <w:r w:rsidR="002F0BFD" w:rsidRPr="004E22B2">
        <w:t>.</w:t>
      </w:r>
      <w:r w:rsidR="002F0BFD" w:rsidRPr="004E22B2">
        <w:tab/>
      </w:r>
      <w:r w:rsidR="00802E0B" w:rsidRPr="004E22B2">
        <w:t xml:space="preserve">Even if a </w:t>
      </w:r>
      <w:r w:rsidR="002F0BFD" w:rsidRPr="004E22B2">
        <w:t xml:space="preserve">confidential intermediary </w:t>
      </w:r>
      <w:r w:rsidR="00C66C85" w:rsidRPr="004E22B2">
        <w:t xml:space="preserve">is otherwise qualified to do so, a confidential intermediary </w:t>
      </w:r>
      <w:r w:rsidR="00724B22" w:rsidRPr="004E22B2">
        <w:t>must</w:t>
      </w:r>
      <w:r w:rsidR="002F0BFD" w:rsidRPr="004E22B2">
        <w:t xml:space="preserve"> not assume the role of a therapist</w:t>
      </w:r>
      <w:r w:rsidR="00F330A5" w:rsidRPr="004E22B2">
        <w:t>,</w:t>
      </w:r>
      <w:r w:rsidR="002F0BFD" w:rsidRPr="004E22B2">
        <w:t xml:space="preserve"> counselor</w:t>
      </w:r>
      <w:r w:rsidR="00E975A1" w:rsidRPr="004E22B2">
        <w:t>, or advocate</w:t>
      </w:r>
      <w:r w:rsidR="002F0BFD" w:rsidRPr="004E22B2">
        <w:t xml:space="preserve"> when acting </w:t>
      </w:r>
      <w:r w:rsidR="005D6291" w:rsidRPr="004E22B2">
        <w:t>as</w:t>
      </w:r>
      <w:r w:rsidR="002F0BFD" w:rsidRPr="004E22B2">
        <w:t xml:space="preserve"> a confidential intermediary but may provide education</w:t>
      </w:r>
      <w:r w:rsidR="00C971B5" w:rsidRPr="004E22B2">
        <w:t>al</w:t>
      </w:r>
      <w:r w:rsidR="002F0BFD" w:rsidRPr="004E22B2">
        <w:t xml:space="preserve"> information. </w:t>
      </w:r>
    </w:p>
    <w:p w14:paraId="3AA0956B" w14:textId="77777777" w:rsidR="002F0BFD" w:rsidRPr="004E22B2" w:rsidRDefault="002F0BFD" w:rsidP="00E74F75">
      <w:pPr>
        <w:tabs>
          <w:tab w:val="left" w:pos="0"/>
          <w:tab w:val="left" w:pos="1080"/>
        </w:tabs>
        <w:ind w:left="1080" w:hanging="360"/>
        <w:jc w:val="both"/>
      </w:pPr>
    </w:p>
    <w:p w14:paraId="3D90F09B" w14:textId="4AFABAAD" w:rsidR="002F0BFD" w:rsidRPr="004E22B2" w:rsidRDefault="00E975A1" w:rsidP="00E74F75">
      <w:pPr>
        <w:tabs>
          <w:tab w:val="left" w:pos="0"/>
          <w:tab w:val="left" w:pos="1080"/>
        </w:tabs>
        <w:ind w:left="1080" w:hanging="360"/>
        <w:jc w:val="both"/>
      </w:pPr>
      <w:r w:rsidRPr="004E22B2">
        <w:t>f</w:t>
      </w:r>
      <w:r w:rsidR="002F0BFD" w:rsidRPr="004E22B2">
        <w:t>.</w:t>
      </w:r>
      <w:r w:rsidR="002F0BFD" w:rsidRPr="004E22B2">
        <w:tab/>
        <w:t xml:space="preserve">The confidential intermediary </w:t>
      </w:r>
      <w:r w:rsidR="00724B22" w:rsidRPr="004E22B2">
        <w:t>must</w:t>
      </w:r>
      <w:r w:rsidR="002F0BFD" w:rsidRPr="004E22B2">
        <w:t xml:space="preserve"> not offer</w:t>
      </w:r>
      <w:r w:rsidR="001C4BC9" w:rsidRPr="004E22B2">
        <w:t xml:space="preserve"> or </w:t>
      </w:r>
      <w:r w:rsidR="002F0BFD" w:rsidRPr="004E22B2">
        <w:t xml:space="preserve">provide legal advice </w:t>
      </w:r>
      <w:r w:rsidR="005D6291" w:rsidRPr="004E22B2">
        <w:t>when acting as</w:t>
      </w:r>
      <w:r w:rsidR="002F0BFD" w:rsidRPr="004E22B2">
        <w:t xml:space="preserve"> a confidential intermediary. </w:t>
      </w:r>
    </w:p>
    <w:p w14:paraId="7C6B2FC4" w14:textId="77777777" w:rsidR="00A06F7D" w:rsidRPr="004E22B2" w:rsidRDefault="00A06F7D" w:rsidP="00E74F75">
      <w:pPr>
        <w:tabs>
          <w:tab w:val="left" w:pos="0"/>
          <w:tab w:val="left" w:pos="1080"/>
        </w:tabs>
        <w:ind w:left="1080" w:hanging="360"/>
        <w:jc w:val="both"/>
      </w:pPr>
    </w:p>
    <w:p w14:paraId="37145AA7" w14:textId="04357670" w:rsidR="002F0BFD" w:rsidRPr="0026690A" w:rsidRDefault="003B502C" w:rsidP="00E74F75">
      <w:pPr>
        <w:tabs>
          <w:tab w:val="left" w:pos="0"/>
          <w:tab w:val="left" w:pos="1080"/>
        </w:tabs>
        <w:ind w:left="1080" w:hanging="360"/>
        <w:jc w:val="both"/>
      </w:pPr>
      <w:r w:rsidRPr="004E22B2">
        <w:t>g</w:t>
      </w:r>
      <w:r w:rsidR="002F0BFD" w:rsidRPr="004E22B2">
        <w:t>.</w:t>
      </w:r>
      <w:r w:rsidR="002F0BFD" w:rsidRPr="004E22B2">
        <w:tab/>
      </w:r>
      <w:r w:rsidR="00D036A2" w:rsidRPr="004E22B2">
        <w:t>A</w:t>
      </w:r>
      <w:r w:rsidR="009B27A0" w:rsidRPr="004E22B2">
        <w:t xml:space="preserve"> </w:t>
      </w:r>
      <w:r w:rsidR="002F0BFD" w:rsidRPr="004E22B2">
        <w:t xml:space="preserve">confidential intermediary </w:t>
      </w:r>
      <w:r w:rsidR="00724B22" w:rsidRPr="004E22B2">
        <w:t>must</w:t>
      </w:r>
      <w:r w:rsidR="002F0BFD" w:rsidRPr="004E22B2">
        <w:t xml:space="preserve"> not </w:t>
      </w:r>
      <w:r w:rsidR="002E5A59" w:rsidRPr="004E22B2">
        <w:t xml:space="preserve">engage in </w:t>
      </w:r>
      <w:r w:rsidR="002F0BFD" w:rsidRPr="004E22B2">
        <w:t>conduct that would reflect adversely on the judiciary,</w:t>
      </w:r>
      <w:r w:rsidR="00724B22" w:rsidRPr="004E22B2">
        <w:t xml:space="preserve"> the</w:t>
      </w:r>
      <w:r w:rsidR="002F0BFD" w:rsidRPr="004E22B2">
        <w:t xml:space="preserve"> courts</w:t>
      </w:r>
      <w:r w:rsidR="00724B22" w:rsidRPr="004E22B2">
        <w:t>,</w:t>
      </w:r>
      <w:r w:rsidR="002F0BFD" w:rsidRPr="004E22B2">
        <w:t xml:space="preserve"> or other agencies involved </w:t>
      </w:r>
      <w:r w:rsidR="002F0BFD" w:rsidRPr="0026690A">
        <w:t>in the administration of justice.</w:t>
      </w:r>
    </w:p>
    <w:p w14:paraId="22E69A9A" w14:textId="77777777" w:rsidR="002F0BFD" w:rsidRPr="0026690A" w:rsidRDefault="002F0BFD" w:rsidP="00E74F75">
      <w:pPr>
        <w:tabs>
          <w:tab w:val="left" w:pos="0"/>
        </w:tabs>
        <w:jc w:val="both"/>
        <w:rPr>
          <w:bCs/>
        </w:rPr>
      </w:pPr>
    </w:p>
    <w:p w14:paraId="03C5C8EF" w14:textId="2EDC19F7" w:rsidR="002F0BFD" w:rsidRPr="0026690A" w:rsidRDefault="002B5DBF" w:rsidP="004E22B2">
      <w:pPr>
        <w:tabs>
          <w:tab w:val="left" w:pos="0"/>
        </w:tabs>
        <w:ind w:left="720" w:hanging="360"/>
        <w:jc w:val="both"/>
      </w:pPr>
      <w:r w:rsidRPr="0091530C">
        <w:rPr>
          <w:bCs/>
        </w:rPr>
        <w:t>13</w:t>
      </w:r>
      <w:r w:rsidR="002F0BFD" w:rsidRPr="0091530C">
        <w:rPr>
          <w:bCs/>
        </w:rPr>
        <w:t>.</w:t>
      </w:r>
      <w:r w:rsidR="002F0BFD" w:rsidRPr="00545440">
        <w:rPr>
          <w:bCs/>
          <w:iCs/>
        </w:rPr>
        <w:tab/>
      </w:r>
      <w:r w:rsidR="002F0BFD" w:rsidRPr="00545440">
        <w:rPr>
          <w:bCs/>
        </w:rPr>
        <w:t>E</w:t>
      </w:r>
      <w:r w:rsidR="002F0BFD" w:rsidRPr="0026690A">
        <w:rPr>
          <w:bCs/>
        </w:rPr>
        <w:t>thics.</w:t>
      </w:r>
    </w:p>
    <w:p w14:paraId="55BA3B22" w14:textId="77777777" w:rsidR="002F0BFD" w:rsidRPr="0026690A" w:rsidRDefault="002F0BFD" w:rsidP="00E74F75">
      <w:pPr>
        <w:tabs>
          <w:tab w:val="left" w:pos="0"/>
        </w:tabs>
        <w:jc w:val="both"/>
      </w:pPr>
    </w:p>
    <w:p w14:paraId="647B7E09" w14:textId="59D81EA8" w:rsidR="002F0BFD" w:rsidRPr="0026690A" w:rsidRDefault="002F0BFD" w:rsidP="00E74F75">
      <w:pPr>
        <w:tabs>
          <w:tab w:val="left" w:pos="0"/>
        </w:tabs>
        <w:spacing w:after="240"/>
        <w:ind w:left="1080" w:hanging="360"/>
        <w:jc w:val="both"/>
      </w:pPr>
      <w:r w:rsidRPr="0026690A">
        <w:t>a.</w:t>
      </w:r>
      <w:r w:rsidRPr="0026690A">
        <w:tab/>
      </w:r>
      <w:r w:rsidR="0078050C" w:rsidRPr="00545440">
        <w:t>The</w:t>
      </w:r>
      <w:r w:rsidRPr="00545440">
        <w:t xml:space="preserve"> c</w:t>
      </w:r>
      <w:r w:rsidRPr="0026690A">
        <w:t xml:space="preserve">onfidential intermediary </w:t>
      </w:r>
      <w:r w:rsidR="00724B22" w:rsidRPr="0026690A">
        <w:t xml:space="preserve">must conduct </w:t>
      </w:r>
      <w:proofErr w:type="gramStart"/>
      <w:r w:rsidR="00724B22" w:rsidRPr="0026690A">
        <w:t>themselves</w:t>
      </w:r>
      <w:proofErr w:type="gramEnd"/>
      <w:r w:rsidR="00724B22" w:rsidRPr="0026690A">
        <w:t xml:space="preserve"> according </w:t>
      </w:r>
      <w:r w:rsidRPr="0026690A">
        <w:t>to the highest standards of trust, impartiality</w:t>
      </w:r>
      <w:r w:rsidR="00724B22" w:rsidRPr="0026690A">
        <w:t>,</w:t>
      </w:r>
      <w:r w:rsidRPr="0026690A">
        <w:t xml:space="preserve"> and respect in </w:t>
      </w:r>
      <w:r w:rsidR="00C971B5" w:rsidRPr="0026690A">
        <w:t xml:space="preserve">performing </w:t>
      </w:r>
      <w:r w:rsidRPr="0026690A">
        <w:t>services.</w:t>
      </w:r>
    </w:p>
    <w:p w14:paraId="21E94941" w14:textId="77777777" w:rsidR="002F0BFD" w:rsidRPr="00A25676" w:rsidRDefault="002F0BFD" w:rsidP="00E74F75">
      <w:pPr>
        <w:tabs>
          <w:tab w:val="left" w:pos="0"/>
        </w:tabs>
        <w:spacing w:after="240"/>
        <w:ind w:left="1080" w:hanging="360"/>
        <w:jc w:val="both"/>
      </w:pPr>
      <w:r w:rsidRPr="0026690A">
        <w:t>b.</w:t>
      </w:r>
      <w:r w:rsidRPr="0026690A">
        <w:tab/>
        <w:t xml:space="preserve">The confidential intermediary </w:t>
      </w:r>
      <w:r w:rsidR="00724B22" w:rsidRPr="0026690A">
        <w:t>must</w:t>
      </w:r>
      <w:r w:rsidRPr="0026690A">
        <w:t xml:space="preserve"> perform services in a manner consistent with legal and ethical standards.</w:t>
      </w:r>
    </w:p>
    <w:p w14:paraId="1BB30382" w14:textId="0454F5A6" w:rsidR="002F0BFD" w:rsidRPr="0026690A" w:rsidRDefault="002F0BFD" w:rsidP="00E74F75">
      <w:pPr>
        <w:tabs>
          <w:tab w:val="left" w:pos="0"/>
          <w:tab w:val="left" w:pos="1080"/>
        </w:tabs>
        <w:spacing w:after="240"/>
        <w:ind w:left="1080" w:hanging="360"/>
        <w:jc w:val="both"/>
      </w:pPr>
      <w:r w:rsidRPr="00A25676">
        <w:t>c.</w:t>
      </w:r>
      <w:r w:rsidRPr="00A25676">
        <w:tab/>
        <w:t xml:space="preserve">The confidential intermediary </w:t>
      </w:r>
      <w:r w:rsidR="00724B22" w:rsidRPr="00A25676">
        <w:t>must</w:t>
      </w:r>
      <w:r w:rsidRPr="00A25676">
        <w:t xml:space="preserve"> not assume the role of advocate or use coercion or undue influence to persuade any party to </w:t>
      </w:r>
      <w:proofErr w:type="gramStart"/>
      <w:r w:rsidR="00F76C96" w:rsidRPr="00A25676">
        <w:t xml:space="preserve">a </w:t>
      </w:r>
      <w:r w:rsidRPr="00A25676">
        <w:t>search</w:t>
      </w:r>
      <w:proofErr w:type="gramEnd"/>
      <w:r w:rsidRPr="0091530C">
        <w:t xml:space="preserve"> </w:t>
      </w:r>
      <w:r w:rsidRPr="0026690A">
        <w:t xml:space="preserve">to </w:t>
      </w:r>
      <w:r w:rsidR="004E10B2" w:rsidRPr="0026690A">
        <w:t>take or not take any action.</w:t>
      </w:r>
    </w:p>
    <w:p w14:paraId="6619F1E6" w14:textId="55EFAF77" w:rsidR="002F0BFD" w:rsidRPr="00C75FC8" w:rsidRDefault="002F0BFD" w:rsidP="00E74F75">
      <w:pPr>
        <w:tabs>
          <w:tab w:val="left" w:pos="0"/>
          <w:tab w:val="left" w:pos="1080"/>
        </w:tabs>
        <w:spacing w:after="240"/>
        <w:ind w:left="1080" w:hanging="360"/>
        <w:jc w:val="both"/>
      </w:pPr>
      <w:r w:rsidRPr="0026690A">
        <w:t>d.</w:t>
      </w:r>
      <w:r w:rsidRPr="0026690A">
        <w:tab/>
      </w:r>
      <w:r w:rsidR="00724B22" w:rsidRPr="00C75FC8">
        <w:t>A</w:t>
      </w:r>
      <w:r w:rsidRPr="00C75FC8">
        <w:t xml:space="preserve"> confidential intermediary </w:t>
      </w:r>
      <w:r w:rsidR="00724B22" w:rsidRPr="00C75FC8">
        <w:t>must</w:t>
      </w:r>
      <w:r w:rsidRPr="00C75FC8">
        <w:t xml:space="preserve"> </w:t>
      </w:r>
      <w:r w:rsidR="00ED77E4" w:rsidRPr="00C75FC8">
        <w:t xml:space="preserve">recognize </w:t>
      </w:r>
      <w:r w:rsidR="00724B22" w:rsidRPr="00C75FC8">
        <w:t xml:space="preserve">any </w:t>
      </w:r>
      <w:r w:rsidR="00F47D0F" w:rsidRPr="00C75FC8">
        <w:t xml:space="preserve">limits </w:t>
      </w:r>
      <w:r w:rsidR="00724B22" w:rsidRPr="00C75FC8">
        <w:t>on their</w:t>
      </w:r>
      <w:r w:rsidRPr="00C75FC8">
        <w:t xml:space="preserve"> knowledge</w:t>
      </w:r>
      <w:r w:rsidR="00F47D0F" w:rsidRPr="00C75FC8">
        <w:t>, abilities,</w:t>
      </w:r>
      <w:r w:rsidRPr="00C75FC8">
        <w:t xml:space="preserve"> and experience</w:t>
      </w:r>
      <w:r w:rsidR="00C402CE" w:rsidRPr="00C75FC8">
        <w:t xml:space="preserve"> and </w:t>
      </w:r>
      <w:r w:rsidR="00860309" w:rsidRPr="00C75FC8">
        <w:t>seek</w:t>
      </w:r>
      <w:r w:rsidR="00C402CE" w:rsidRPr="00C75FC8">
        <w:t xml:space="preserve"> </w:t>
      </w:r>
      <w:r w:rsidR="00E84AEE" w:rsidRPr="00C75FC8">
        <w:t xml:space="preserve">necessary </w:t>
      </w:r>
      <w:r w:rsidR="00C402CE" w:rsidRPr="00C75FC8">
        <w:t xml:space="preserve">guidance </w:t>
      </w:r>
      <w:r w:rsidR="006937DB" w:rsidRPr="00C75FC8">
        <w:t xml:space="preserve">from </w:t>
      </w:r>
      <w:r w:rsidR="00E84AEE" w:rsidRPr="00C75FC8">
        <w:t xml:space="preserve">written authorities or </w:t>
      </w:r>
      <w:r w:rsidRPr="00C75FC8">
        <w:t xml:space="preserve">other experienced confidential intermediaries </w:t>
      </w:r>
      <w:r w:rsidR="004A40FC" w:rsidRPr="00C75FC8">
        <w:t>under</w:t>
      </w:r>
      <w:r w:rsidR="00724B22" w:rsidRPr="00C75FC8">
        <w:t xml:space="preserve"> </w:t>
      </w:r>
      <w:r w:rsidR="00D618A3" w:rsidRPr="00C75FC8">
        <w:t>(7)(</w:t>
      </w:r>
      <w:r w:rsidR="00944865" w:rsidRPr="00F675F8">
        <w:t>d</w:t>
      </w:r>
      <w:r w:rsidR="00D618A3" w:rsidRPr="00C75FC8">
        <w:t>)</w:t>
      </w:r>
      <w:r w:rsidR="00724B22" w:rsidRPr="00C75FC8">
        <w:t xml:space="preserve">. </w:t>
      </w:r>
      <w:r w:rsidR="00C7139F" w:rsidRPr="00C75FC8">
        <w:t>A confidential</w:t>
      </w:r>
      <w:r w:rsidRPr="00C75FC8">
        <w:t xml:space="preserve"> intermediary </w:t>
      </w:r>
      <w:r w:rsidR="000C0025" w:rsidRPr="00C75FC8">
        <w:t>remains</w:t>
      </w:r>
      <w:r w:rsidRPr="00C75FC8">
        <w:t xml:space="preserve"> responsible for decisions made in </w:t>
      </w:r>
      <w:r w:rsidR="00724B22" w:rsidRPr="00C75FC8">
        <w:t>any</w:t>
      </w:r>
      <w:r w:rsidRPr="00C75FC8">
        <w:t xml:space="preserve"> case</w:t>
      </w:r>
      <w:r w:rsidR="00724B22" w:rsidRPr="00C75FC8">
        <w:t xml:space="preserve"> in which another confidential </w:t>
      </w:r>
      <w:r w:rsidR="00724B22" w:rsidRPr="00C75FC8">
        <w:lastRenderedPageBreak/>
        <w:t>intermediary is consulted</w:t>
      </w:r>
      <w:r w:rsidRPr="00C75FC8">
        <w:t>.</w:t>
      </w:r>
    </w:p>
    <w:p w14:paraId="0B1DDA75" w14:textId="08CB6F0B" w:rsidR="00126156" w:rsidRPr="00DA2846" w:rsidRDefault="00C75FC8" w:rsidP="00126156">
      <w:pPr>
        <w:tabs>
          <w:tab w:val="left" w:pos="0"/>
        </w:tabs>
        <w:ind w:left="1080" w:hanging="360"/>
        <w:jc w:val="both"/>
      </w:pPr>
      <w:r w:rsidRPr="00DA2846">
        <w:t>e</w:t>
      </w:r>
      <w:r w:rsidR="00126156" w:rsidRPr="00DA2846">
        <w:t>.</w:t>
      </w:r>
      <w:r w:rsidR="00126156" w:rsidRPr="00DA2846">
        <w:tab/>
        <w:t>The confidential intermediary must not misrepresent the purposes of the confidential intermediary or sibling information exchange</w:t>
      </w:r>
      <w:r w:rsidR="00126156" w:rsidRPr="00DA2846">
        <w:rPr>
          <w:b/>
        </w:rPr>
        <w:t xml:space="preserve"> </w:t>
      </w:r>
      <w:r w:rsidR="00126156" w:rsidRPr="00DA2846">
        <w:t>programs, the confidential intermediary’s qualifications, fees, or any other information relating to the role of the confidential intermediary. The confidential intermediary must not misrepresent any circumstances or information specific to a case to any client or any party located.</w:t>
      </w:r>
    </w:p>
    <w:p w14:paraId="7447B0E0" w14:textId="77777777" w:rsidR="00EB027E" w:rsidRPr="00DA2846" w:rsidRDefault="00EB027E" w:rsidP="00126156">
      <w:pPr>
        <w:tabs>
          <w:tab w:val="left" w:pos="0"/>
        </w:tabs>
        <w:ind w:left="1080" w:hanging="360"/>
        <w:jc w:val="both"/>
      </w:pPr>
    </w:p>
    <w:p w14:paraId="6D658EA4" w14:textId="788C22E5" w:rsidR="00EB027E" w:rsidRPr="00DA2846" w:rsidRDefault="00C75FC8" w:rsidP="00A60022">
      <w:pPr>
        <w:tabs>
          <w:tab w:val="left" w:pos="0"/>
          <w:tab w:val="left" w:pos="1080"/>
        </w:tabs>
        <w:ind w:left="1080" w:hanging="360"/>
        <w:jc w:val="both"/>
        <w:rPr>
          <w:spacing w:val="-4"/>
        </w:rPr>
      </w:pPr>
      <w:r w:rsidRPr="00DA2846">
        <w:rPr>
          <w:spacing w:val="-4"/>
        </w:rPr>
        <w:t>f</w:t>
      </w:r>
      <w:r w:rsidR="00EB027E" w:rsidRPr="00DA2846">
        <w:rPr>
          <w:spacing w:val="-4"/>
        </w:rPr>
        <w:t>.</w:t>
      </w:r>
      <w:r w:rsidR="00EB027E" w:rsidRPr="00DA2846">
        <w:rPr>
          <w:spacing w:val="-4"/>
        </w:rPr>
        <w:tab/>
        <w:t>The confidential intermediary must not utilize certification in any manner to gain access to information or services for purposes other than those of the confidential intermediary program.</w:t>
      </w:r>
    </w:p>
    <w:p w14:paraId="0B8CD773" w14:textId="77777777" w:rsidR="00CE3EAF" w:rsidRDefault="00CE3EAF" w:rsidP="00A60022">
      <w:pPr>
        <w:tabs>
          <w:tab w:val="left" w:pos="0"/>
        </w:tabs>
        <w:ind w:left="360" w:hanging="360"/>
        <w:jc w:val="both"/>
        <w:rPr>
          <w:color w:val="FF0000"/>
          <w:u w:val="single"/>
        </w:rPr>
      </w:pPr>
    </w:p>
    <w:p w14:paraId="317759C3" w14:textId="451D585D" w:rsidR="00197A71" w:rsidRPr="002E111A" w:rsidRDefault="00833AB1" w:rsidP="00833AB1">
      <w:pPr>
        <w:tabs>
          <w:tab w:val="left" w:pos="0"/>
        </w:tabs>
        <w:spacing w:after="240"/>
        <w:ind w:left="720" w:hanging="360"/>
        <w:jc w:val="both"/>
      </w:pPr>
      <w:r w:rsidRPr="002E111A">
        <w:t>14.</w:t>
      </w:r>
      <w:r w:rsidRPr="002E111A">
        <w:tab/>
      </w:r>
      <w:r w:rsidR="00197A71" w:rsidRPr="002E111A">
        <w:t xml:space="preserve">Conflict of </w:t>
      </w:r>
      <w:r w:rsidR="00E95DBB" w:rsidRPr="002E111A">
        <w:t>i</w:t>
      </w:r>
      <w:r w:rsidR="00197A71" w:rsidRPr="002E111A">
        <w:t>nterest</w:t>
      </w:r>
      <w:r w:rsidR="00E95DBB" w:rsidRPr="002E111A">
        <w:t>.</w:t>
      </w:r>
      <w:r w:rsidR="001B331F" w:rsidRPr="002E111A">
        <w:t xml:space="preserve">  </w:t>
      </w:r>
      <w:r w:rsidR="00B11163" w:rsidRPr="002E111A">
        <w:t xml:space="preserve"> </w:t>
      </w:r>
      <w:r w:rsidR="00B16E01" w:rsidRPr="002E111A">
        <w:t xml:space="preserve">  </w:t>
      </w:r>
    </w:p>
    <w:p w14:paraId="272F5A38" w14:textId="1220ED34" w:rsidR="002F0BFD" w:rsidRPr="002E111A" w:rsidRDefault="00833AB1" w:rsidP="00E74F75">
      <w:pPr>
        <w:tabs>
          <w:tab w:val="left" w:pos="0"/>
          <w:tab w:val="left" w:pos="1080"/>
        </w:tabs>
        <w:ind w:left="1080" w:hanging="360"/>
        <w:jc w:val="both"/>
      </w:pPr>
      <w:r w:rsidRPr="002E111A">
        <w:t>a</w:t>
      </w:r>
      <w:r w:rsidR="002F0BFD" w:rsidRPr="002E111A">
        <w:t>.</w:t>
      </w:r>
      <w:r w:rsidR="002F0BFD" w:rsidRPr="002E111A">
        <w:tab/>
        <w:t xml:space="preserve">The confidential intermediary </w:t>
      </w:r>
      <w:r w:rsidR="00724B22" w:rsidRPr="002E111A">
        <w:t>must</w:t>
      </w:r>
      <w:r w:rsidR="002F0BFD" w:rsidRPr="002E111A">
        <w:t xml:space="preserve"> avoid any conflict of interest or the appearance of a conflict of interest</w:t>
      </w:r>
      <w:r w:rsidR="00B718C5" w:rsidRPr="002E111A">
        <w:t xml:space="preserve"> by not </w:t>
      </w:r>
      <w:r w:rsidR="000D00F6" w:rsidRPr="002E111A">
        <w:t>accepting a search request</w:t>
      </w:r>
      <w:r w:rsidR="00257C7D" w:rsidRPr="002E111A">
        <w:t>,</w:t>
      </w:r>
      <w:r w:rsidR="000D00F6" w:rsidRPr="002E111A">
        <w:t xml:space="preserve"> con</w:t>
      </w:r>
      <w:r w:rsidR="00257C7D" w:rsidRPr="002E111A">
        <w:t>tinuing work on a search request, or otherwise serving as a confidential intermediary</w:t>
      </w:r>
      <w:r w:rsidR="00846DB6" w:rsidRPr="002E111A">
        <w:t>, including when</w:t>
      </w:r>
      <w:r w:rsidR="001036CB" w:rsidRPr="002E111A">
        <w:t>:</w:t>
      </w:r>
      <w:r w:rsidR="002F0BFD" w:rsidRPr="002E111A">
        <w:t xml:space="preserve"> </w:t>
      </w:r>
    </w:p>
    <w:p w14:paraId="53FFC617" w14:textId="77777777" w:rsidR="000B6548" w:rsidRPr="002E111A" w:rsidRDefault="000B6548" w:rsidP="00E74F75">
      <w:pPr>
        <w:tabs>
          <w:tab w:val="left" w:pos="0"/>
          <w:tab w:val="left" w:pos="1080"/>
        </w:tabs>
        <w:ind w:left="1080" w:hanging="360"/>
        <w:jc w:val="both"/>
      </w:pPr>
    </w:p>
    <w:p w14:paraId="76EFE024" w14:textId="4EA275E6" w:rsidR="002F0BFD" w:rsidRPr="002E111A" w:rsidRDefault="002F0BFD" w:rsidP="00E74F75">
      <w:pPr>
        <w:tabs>
          <w:tab w:val="left" w:pos="0"/>
          <w:tab w:val="left" w:pos="1440"/>
        </w:tabs>
        <w:ind w:left="1440" w:hanging="360"/>
        <w:jc w:val="both"/>
      </w:pPr>
      <w:r w:rsidRPr="002E111A">
        <w:t>(1)</w:t>
      </w:r>
      <w:r w:rsidRPr="002E111A">
        <w:tab/>
      </w:r>
      <w:r w:rsidR="004D2B91" w:rsidRPr="002E111A">
        <w:t xml:space="preserve">A </w:t>
      </w:r>
      <w:r w:rsidRPr="002E111A">
        <w:t xml:space="preserve">case </w:t>
      </w:r>
      <w:r w:rsidR="004D2B91" w:rsidRPr="002E111A">
        <w:t xml:space="preserve">involves </w:t>
      </w:r>
      <w:r w:rsidRPr="002E111A">
        <w:t>a relative</w:t>
      </w:r>
      <w:r w:rsidR="001A4B22" w:rsidRPr="002E111A">
        <w:t>,</w:t>
      </w:r>
      <w:r w:rsidRPr="002E111A">
        <w:t xml:space="preserve"> business </w:t>
      </w:r>
      <w:r w:rsidR="00724B22" w:rsidRPr="002E111A">
        <w:t>associate,</w:t>
      </w:r>
      <w:r w:rsidRPr="002E111A">
        <w:t xml:space="preserve"> or </w:t>
      </w:r>
      <w:r w:rsidR="009D0429" w:rsidRPr="002E111A">
        <w:t xml:space="preserve">close </w:t>
      </w:r>
      <w:r w:rsidRPr="002E111A">
        <w:t xml:space="preserve">friend </w:t>
      </w:r>
      <w:r w:rsidR="001A4B22" w:rsidRPr="002E111A">
        <w:t xml:space="preserve">if </w:t>
      </w:r>
      <w:r w:rsidRPr="002E111A">
        <w:t>the relationship is such that the relative, business associate</w:t>
      </w:r>
      <w:r w:rsidR="008D4ABA" w:rsidRPr="002E111A">
        <w:t>,</w:t>
      </w:r>
      <w:r w:rsidRPr="002E111A">
        <w:t xml:space="preserve"> or </w:t>
      </w:r>
      <w:r w:rsidR="009D0429" w:rsidRPr="002E111A">
        <w:t>close</w:t>
      </w:r>
      <w:r w:rsidRPr="002E111A">
        <w:t xml:space="preserve"> friend may exert undue pressure on the confidential intermediary</w:t>
      </w:r>
      <w:r w:rsidR="003C70AC" w:rsidRPr="002E111A">
        <w:t>;</w:t>
      </w:r>
      <w:r w:rsidR="00D56FC9" w:rsidRPr="002E111A">
        <w:t xml:space="preserve"> </w:t>
      </w:r>
      <w:r w:rsidR="00DC595A" w:rsidRPr="002E111A">
        <w:t>or</w:t>
      </w:r>
    </w:p>
    <w:p w14:paraId="6B76C92D" w14:textId="609C9848" w:rsidR="002F0BFD" w:rsidRPr="002E111A" w:rsidRDefault="002F0BFD" w:rsidP="00E74F75">
      <w:pPr>
        <w:tabs>
          <w:tab w:val="left" w:pos="0"/>
        </w:tabs>
        <w:ind w:left="1440" w:hanging="360"/>
        <w:jc w:val="both"/>
      </w:pPr>
      <w:r w:rsidRPr="002E111A">
        <w:t>(2)</w:t>
      </w:r>
      <w:r w:rsidRPr="002E111A">
        <w:tab/>
      </w:r>
      <w:r w:rsidR="00BF559C" w:rsidRPr="002E111A">
        <w:t xml:space="preserve">The </w:t>
      </w:r>
      <w:r w:rsidRPr="002E111A">
        <w:t>confidential intermediary cannot act in an objective manner or perform services as required.</w:t>
      </w:r>
    </w:p>
    <w:p w14:paraId="00DB3926" w14:textId="77777777" w:rsidR="00BE2EED" w:rsidRPr="0026690A" w:rsidRDefault="00BE2EED" w:rsidP="00E74F75">
      <w:pPr>
        <w:tabs>
          <w:tab w:val="left" w:pos="0"/>
        </w:tabs>
        <w:ind w:left="1440" w:hanging="360"/>
        <w:jc w:val="both"/>
      </w:pPr>
    </w:p>
    <w:p w14:paraId="0752DEAA" w14:textId="12F6413F" w:rsidR="00C71A10" w:rsidRPr="009302F9" w:rsidRDefault="00C71A10" w:rsidP="002E111A">
      <w:pPr>
        <w:tabs>
          <w:tab w:val="left" w:pos="0"/>
        </w:tabs>
        <w:ind w:left="1080" w:hanging="360"/>
        <w:jc w:val="both"/>
      </w:pPr>
      <w:r w:rsidRPr="009302F9">
        <w:t>b.</w:t>
      </w:r>
      <w:r w:rsidR="009302F9">
        <w:tab/>
      </w:r>
      <w:r w:rsidRPr="009302F9">
        <w:t xml:space="preserve">The confidential intermediary must not accept a search request or serve as a confidential intermediary for the purpose of taking advantage of any party to </w:t>
      </w:r>
      <w:proofErr w:type="gramStart"/>
      <w:r w:rsidRPr="009302F9">
        <w:t>the search</w:t>
      </w:r>
      <w:proofErr w:type="gramEnd"/>
      <w:r w:rsidRPr="009302F9">
        <w:t xml:space="preserve"> for personal or professional gain.</w:t>
      </w:r>
    </w:p>
    <w:p w14:paraId="4710A62E" w14:textId="1134E37F" w:rsidR="002F0BFD" w:rsidRPr="009302F9" w:rsidRDefault="002F0BFD" w:rsidP="00C71A10">
      <w:pPr>
        <w:tabs>
          <w:tab w:val="left" w:pos="0"/>
        </w:tabs>
        <w:ind w:left="990" w:hanging="360"/>
        <w:jc w:val="both"/>
      </w:pPr>
      <w:r w:rsidRPr="009302F9">
        <w:tab/>
      </w:r>
    </w:p>
    <w:p w14:paraId="57C68C0D" w14:textId="11D3B1E4" w:rsidR="00383FCC" w:rsidRPr="009302F9" w:rsidRDefault="00BE2EED" w:rsidP="00BE2EED">
      <w:pPr>
        <w:tabs>
          <w:tab w:val="left" w:pos="0"/>
        </w:tabs>
        <w:ind w:left="1080" w:hanging="360"/>
        <w:jc w:val="both"/>
      </w:pPr>
      <w:r w:rsidRPr="009302F9">
        <w:t>c</w:t>
      </w:r>
      <w:r w:rsidR="00C71A10" w:rsidRPr="009302F9">
        <w:t>.</w:t>
      </w:r>
      <w:r w:rsidRPr="009302F9">
        <w:tab/>
        <w:t>For purposes of this provision, “conflict of interest” means the circumstance where a confidential intermediary’s search for a qualified individual may benefit or harm a personal, business, or employment interest of the confidential intermediary or their relative, business associate, or close friend or where the confidential intermediary’s professional judgment is compromised.</w:t>
      </w:r>
      <w:r w:rsidR="000D6BAE" w:rsidRPr="009302F9">
        <w:tab/>
      </w:r>
    </w:p>
    <w:p w14:paraId="64C3FCAA" w14:textId="77777777" w:rsidR="002F0BFD" w:rsidRPr="0026690A" w:rsidRDefault="002F0BFD" w:rsidP="00E74F75">
      <w:pPr>
        <w:tabs>
          <w:tab w:val="left" w:pos="0"/>
        </w:tabs>
        <w:ind w:left="1440"/>
        <w:jc w:val="both"/>
      </w:pPr>
    </w:p>
    <w:p w14:paraId="2710D674" w14:textId="77777777" w:rsidR="008A5E3F" w:rsidRPr="0026690A" w:rsidRDefault="008A5E3F" w:rsidP="00E74F75">
      <w:pPr>
        <w:pStyle w:val="ACJA"/>
        <w:numPr>
          <w:ilvl w:val="0"/>
          <w:numId w:val="0"/>
        </w:numPr>
        <w:tabs>
          <w:tab w:val="left" w:pos="0"/>
        </w:tabs>
        <w:jc w:val="center"/>
        <w:rPr>
          <w:color w:val="FF0000"/>
          <w:spacing w:val="-4"/>
          <w:u w:val="single"/>
        </w:rPr>
      </w:pPr>
    </w:p>
    <w:p w14:paraId="027ABDEA" w14:textId="7EE1B6DF" w:rsidR="008A5E3F" w:rsidRPr="005C1A75" w:rsidRDefault="008A5E3F" w:rsidP="00E74F75">
      <w:pPr>
        <w:pStyle w:val="ACJA"/>
        <w:numPr>
          <w:ilvl w:val="0"/>
          <w:numId w:val="0"/>
        </w:numPr>
        <w:tabs>
          <w:tab w:val="left" w:pos="0"/>
        </w:tabs>
        <w:jc w:val="center"/>
      </w:pPr>
      <w:r w:rsidRPr="005C1A75">
        <w:rPr>
          <w:spacing w:val="-4"/>
        </w:rPr>
        <w:t>Section 7-203.1</w:t>
      </w:r>
      <w:r w:rsidR="005E5894" w:rsidRPr="005C1A75">
        <w:rPr>
          <w:spacing w:val="-4"/>
        </w:rPr>
        <w:t>0</w:t>
      </w:r>
      <w:r w:rsidRPr="005C1A75">
        <w:rPr>
          <w:spacing w:val="-4"/>
        </w:rPr>
        <w:t xml:space="preserve">: </w:t>
      </w:r>
      <w:r w:rsidR="003E74DD">
        <w:rPr>
          <w:spacing w:val="-4"/>
        </w:rPr>
        <w:t xml:space="preserve"> </w:t>
      </w:r>
      <w:r w:rsidRPr="005C1A75">
        <w:rPr>
          <w:spacing w:val="-4"/>
        </w:rPr>
        <w:t>Fee Schedule</w:t>
      </w:r>
    </w:p>
    <w:p w14:paraId="348236BD" w14:textId="77777777" w:rsidR="008A5E3F" w:rsidRPr="005C1A75" w:rsidRDefault="008A5E3F" w:rsidP="00E74F75">
      <w:pPr>
        <w:pStyle w:val="ACJA"/>
        <w:numPr>
          <w:ilvl w:val="0"/>
          <w:numId w:val="0"/>
        </w:numPr>
        <w:tabs>
          <w:tab w:val="left" w:pos="0"/>
        </w:tabs>
        <w:jc w:val="center"/>
      </w:pPr>
    </w:p>
    <w:p w14:paraId="723DBFE7" w14:textId="153274C5" w:rsidR="002F0BFD" w:rsidRPr="005C1A75" w:rsidRDefault="008A1F62" w:rsidP="005C1A75">
      <w:pPr>
        <w:tabs>
          <w:tab w:val="left" w:pos="-1440"/>
          <w:tab w:val="left" w:pos="-720"/>
          <w:tab w:val="left" w:pos="0"/>
        </w:tabs>
        <w:ind w:left="360" w:hanging="360"/>
        <w:jc w:val="both"/>
      </w:pPr>
      <w:r w:rsidRPr="005C1A75">
        <w:rPr>
          <w:b/>
          <w:bCs/>
        </w:rPr>
        <w:t>A</w:t>
      </w:r>
      <w:r w:rsidR="00446BF2" w:rsidRPr="005C1A75">
        <w:rPr>
          <w:b/>
          <w:bCs/>
        </w:rPr>
        <w:t>.</w:t>
      </w:r>
      <w:r w:rsidR="00446BF2" w:rsidRPr="005C1A75">
        <w:rPr>
          <w:b/>
          <w:bCs/>
        </w:rPr>
        <w:tab/>
        <w:t>Initial Certification</w:t>
      </w:r>
      <w:r w:rsidR="00184646" w:rsidRPr="005C1A75">
        <w:rPr>
          <w:b/>
          <w:bCs/>
        </w:rPr>
        <w:t xml:space="preserve"> Fees</w:t>
      </w:r>
      <w:r w:rsidR="00E16062" w:rsidRPr="005C1A75">
        <w:rPr>
          <w:b/>
          <w:bCs/>
        </w:rPr>
        <w:t>.</w:t>
      </w:r>
    </w:p>
    <w:p w14:paraId="45F7FD86" w14:textId="77777777" w:rsidR="002F0BFD" w:rsidRPr="005C1A75" w:rsidRDefault="002F0BFD" w:rsidP="00E74F75">
      <w:pPr>
        <w:tabs>
          <w:tab w:val="left" w:pos="-1440"/>
          <w:tab w:val="left" w:pos="-720"/>
          <w:tab w:val="left" w:pos="0"/>
          <w:tab w:val="left" w:pos="360"/>
        </w:tabs>
        <w:ind w:left="360"/>
        <w:jc w:val="both"/>
      </w:pPr>
    </w:p>
    <w:p w14:paraId="55C5DA37" w14:textId="424BB063" w:rsidR="002F0BFD" w:rsidRPr="005C1A75" w:rsidRDefault="00C040AC" w:rsidP="005C1A75">
      <w:pPr>
        <w:tabs>
          <w:tab w:val="left" w:pos="0"/>
        </w:tabs>
        <w:spacing w:after="120"/>
        <w:ind w:left="720" w:hanging="352"/>
        <w:jc w:val="both"/>
        <w:rPr>
          <w:strike/>
        </w:rPr>
      </w:pPr>
      <w:r w:rsidRPr="005C1A75">
        <w:rPr>
          <w:bCs/>
        </w:rPr>
        <w:t>1</w:t>
      </w:r>
      <w:r w:rsidR="00547C54" w:rsidRPr="005C1A75">
        <w:rPr>
          <w:bCs/>
        </w:rPr>
        <w:t>.</w:t>
      </w:r>
      <w:r w:rsidR="007B72C3" w:rsidRPr="005C1A75">
        <w:rPr>
          <w:bCs/>
        </w:rPr>
        <w:tab/>
      </w:r>
      <w:r w:rsidR="00435D18">
        <w:rPr>
          <w:bCs/>
        </w:rPr>
        <w:t xml:space="preserve">Individual </w:t>
      </w:r>
      <w:r w:rsidR="009C285F" w:rsidRPr="005C1A75">
        <w:t>Application Fee</w:t>
      </w:r>
      <w:r w:rsidR="00455CED">
        <w:t>.</w:t>
      </w:r>
      <w:r w:rsidR="009C285F" w:rsidRPr="005C1A75">
        <w:rPr>
          <w:strike/>
        </w:rPr>
        <w:t xml:space="preserve"> </w:t>
      </w:r>
    </w:p>
    <w:p w14:paraId="2569D95E" w14:textId="06509B71" w:rsidR="002F0BFD" w:rsidRPr="005C1A75" w:rsidRDefault="00654BFF" w:rsidP="005C1A75">
      <w:pPr>
        <w:ind w:left="1080" w:hanging="360"/>
        <w:jc w:val="both"/>
      </w:pPr>
      <w:r w:rsidRPr="005C1A75">
        <w:t>a.</w:t>
      </w:r>
      <w:r w:rsidRPr="005C1A75">
        <w:tab/>
      </w:r>
      <w:r w:rsidR="002F0BFD" w:rsidRPr="005C1A75">
        <w:t xml:space="preserve">For certification expiring more than </w:t>
      </w:r>
      <w:r w:rsidR="00AC6779">
        <w:t xml:space="preserve">1 </w:t>
      </w:r>
      <w:r w:rsidR="002F0BFD" w:rsidRPr="005C1A75">
        <w:t xml:space="preserve">year after application date </w:t>
      </w:r>
      <w:r w:rsidRPr="005C1A75">
        <w:t xml:space="preserve">        </w:t>
      </w:r>
      <w:r w:rsidR="002F0BFD" w:rsidRPr="005C1A75">
        <w:t xml:space="preserve"> </w:t>
      </w:r>
      <w:r w:rsidR="00AC0651" w:rsidRPr="005C1A75">
        <w:t xml:space="preserve"> </w:t>
      </w:r>
      <w:r w:rsidR="002F0BFD" w:rsidRPr="005C1A75">
        <w:t xml:space="preserve"> </w:t>
      </w:r>
      <w:r w:rsidR="005C1A75">
        <w:t xml:space="preserve">     </w:t>
      </w:r>
      <w:r w:rsidR="002F617B">
        <w:t xml:space="preserve"> </w:t>
      </w:r>
      <w:r w:rsidR="005C1A75">
        <w:t xml:space="preserve"> </w:t>
      </w:r>
      <w:r w:rsidR="002F0BFD" w:rsidRPr="005C1A75">
        <w:t>$100.00</w:t>
      </w:r>
    </w:p>
    <w:p w14:paraId="68C4A07F" w14:textId="5D67E3E3" w:rsidR="002F0BFD" w:rsidRPr="0026690A" w:rsidRDefault="00654BFF" w:rsidP="005C1A75">
      <w:pPr>
        <w:tabs>
          <w:tab w:val="left" w:pos="-1440"/>
          <w:tab w:val="left" w:pos="-720"/>
          <w:tab w:val="left" w:pos="0"/>
        </w:tabs>
        <w:ind w:left="1080" w:hanging="360"/>
        <w:jc w:val="both"/>
      </w:pPr>
      <w:r w:rsidRPr="005C1A75">
        <w:t>b.</w:t>
      </w:r>
      <w:r w:rsidRPr="005C1A75">
        <w:tab/>
      </w:r>
      <w:r w:rsidR="002F0BFD" w:rsidRPr="005C1A75">
        <w:t xml:space="preserve">For </w:t>
      </w:r>
      <w:r w:rsidR="002F0BFD" w:rsidRPr="0026690A">
        <w:t xml:space="preserve">certification expiring less than </w:t>
      </w:r>
      <w:r w:rsidR="00AC6779">
        <w:t xml:space="preserve">1 </w:t>
      </w:r>
      <w:r w:rsidR="002F0BFD" w:rsidRPr="0026690A">
        <w:t>year after application date</w:t>
      </w:r>
      <w:r w:rsidR="002F0BFD" w:rsidRPr="0026690A">
        <w:tab/>
        <w:t xml:space="preserve">  </w:t>
      </w:r>
      <w:r w:rsidR="00BC3C44">
        <w:t xml:space="preserve">        </w:t>
      </w:r>
      <w:r w:rsidR="00AC6779">
        <w:t xml:space="preserve">        </w:t>
      </w:r>
      <w:r w:rsidR="002F617B">
        <w:t xml:space="preserve"> </w:t>
      </w:r>
      <w:r w:rsidR="00BC3C44">
        <w:t xml:space="preserve"> </w:t>
      </w:r>
      <w:r w:rsidR="002F0BFD" w:rsidRPr="0026690A">
        <w:t>$  50.00</w:t>
      </w:r>
    </w:p>
    <w:p w14:paraId="5A4E0E90" w14:textId="77777777" w:rsidR="002F0BFD" w:rsidRPr="0026690A" w:rsidRDefault="002F0BFD" w:rsidP="00E74F75">
      <w:pPr>
        <w:pStyle w:val="Level3"/>
        <w:numPr>
          <w:ilvl w:val="0"/>
          <w:numId w:val="0"/>
        </w:numPr>
        <w:tabs>
          <w:tab w:val="left" w:pos="-1440"/>
          <w:tab w:val="left" w:pos="-720"/>
          <w:tab w:val="left" w:pos="0"/>
          <w:tab w:val="left" w:pos="1080"/>
        </w:tabs>
        <w:ind w:left="720"/>
        <w:jc w:val="both"/>
      </w:pPr>
    </w:p>
    <w:p w14:paraId="0AA27BC9" w14:textId="7739162A" w:rsidR="000B6548" w:rsidRPr="004A2A98" w:rsidRDefault="00873A7B" w:rsidP="00284C53">
      <w:pPr>
        <w:pStyle w:val="Level3"/>
        <w:numPr>
          <w:ilvl w:val="0"/>
          <w:numId w:val="0"/>
        </w:numPr>
        <w:tabs>
          <w:tab w:val="left" w:pos="-1440"/>
          <w:tab w:val="left" w:pos="-720"/>
          <w:tab w:val="left" w:pos="0"/>
        </w:tabs>
        <w:spacing w:after="120"/>
        <w:ind w:left="720" w:hanging="352"/>
        <w:jc w:val="both"/>
      </w:pPr>
      <w:r w:rsidRPr="004A2A98">
        <w:t>2.</w:t>
      </w:r>
      <w:r w:rsidRPr="004A2A98">
        <w:tab/>
      </w:r>
      <w:r w:rsidR="002F0BFD" w:rsidRPr="004A2A98">
        <w:t>Fingerprint Application Processing Fee</w:t>
      </w:r>
    </w:p>
    <w:p w14:paraId="0E6137A0" w14:textId="3C727470" w:rsidR="002F0BFD" w:rsidRPr="004A2A98" w:rsidRDefault="002F0BFD" w:rsidP="00284C53">
      <w:pPr>
        <w:tabs>
          <w:tab w:val="left" w:pos="-1440"/>
          <w:tab w:val="left" w:pos="-720"/>
          <w:tab w:val="left" w:pos="0"/>
          <w:tab w:val="left" w:pos="8100"/>
        </w:tabs>
        <w:ind w:left="720"/>
        <w:jc w:val="both"/>
      </w:pPr>
      <w:r w:rsidRPr="004A2A98">
        <w:t>(Rate as set by Arizona law and subject to change.)</w:t>
      </w:r>
    </w:p>
    <w:p w14:paraId="429FB7A9" w14:textId="77777777" w:rsidR="002F0BFD" w:rsidRPr="004A2A98" w:rsidRDefault="002F0BFD" w:rsidP="00E74F75">
      <w:pPr>
        <w:tabs>
          <w:tab w:val="left" w:pos="0"/>
          <w:tab w:val="left" w:pos="1080"/>
        </w:tabs>
        <w:ind w:left="720"/>
        <w:jc w:val="both"/>
      </w:pPr>
    </w:p>
    <w:p w14:paraId="0455B3A0" w14:textId="76C5D478" w:rsidR="002F0BFD" w:rsidRPr="004A2A98" w:rsidRDefault="00AC0651" w:rsidP="00284C53">
      <w:pPr>
        <w:pStyle w:val="Level3"/>
        <w:numPr>
          <w:ilvl w:val="0"/>
          <w:numId w:val="0"/>
        </w:numPr>
        <w:tabs>
          <w:tab w:val="left" w:pos="-1440"/>
          <w:tab w:val="left" w:pos="-720"/>
        </w:tabs>
        <w:ind w:left="720" w:hanging="360"/>
        <w:jc w:val="both"/>
      </w:pPr>
      <w:r w:rsidRPr="004A2A98">
        <w:lastRenderedPageBreak/>
        <w:t>3</w:t>
      </w:r>
      <w:r w:rsidR="002F0BFD" w:rsidRPr="004A2A98">
        <w:t>.</w:t>
      </w:r>
      <w:r w:rsidR="002F0BFD" w:rsidRPr="004A2A98">
        <w:tab/>
        <w:t>Initial Training</w:t>
      </w:r>
      <w:r w:rsidR="00724E66" w:rsidRPr="004A2A98">
        <w:t xml:space="preserve">: Live </w:t>
      </w:r>
      <w:r w:rsidR="00A3061A" w:rsidRPr="004A2A98">
        <w:t>T</w:t>
      </w:r>
      <w:r w:rsidR="00724E66" w:rsidRPr="004A2A98">
        <w:t xml:space="preserve">raining </w:t>
      </w:r>
      <w:r w:rsidR="00A3061A" w:rsidRPr="004A2A98">
        <w:t>C</w:t>
      </w:r>
      <w:r w:rsidR="00724E66" w:rsidRPr="004A2A98">
        <w:t>omponent</w:t>
      </w:r>
      <w:r w:rsidR="002F0BFD" w:rsidRPr="004A2A98">
        <w:tab/>
      </w:r>
      <w:r w:rsidR="002F0BFD" w:rsidRPr="004A2A98">
        <w:tab/>
        <w:t xml:space="preserve">  </w:t>
      </w:r>
      <w:r w:rsidRPr="004A2A98">
        <w:t xml:space="preserve"> </w:t>
      </w:r>
      <w:r w:rsidRPr="004A2A98">
        <w:tab/>
      </w:r>
      <w:r w:rsidRPr="004A2A98">
        <w:tab/>
      </w:r>
      <w:r w:rsidRPr="004A2A98">
        <w:tab/>
        <w:t xml:space="preserve">           </w:t>
      </w:r>
      <w:r w:rsidR="002F0BFD" w:rsidRPr="004A2A98">
        <w:t>$100.00</w:t>
      </w:r>
    </w:p>
    <w:p w14:paraId="66D8C3CF" w14:textId="77777777" w:rsidR="002F0BFD" w:rsidRPr="004A2A98" w:rsidRDefault="002F0BFD" w:rsidP="00284C53">
      <w:pPr>
        <w:pStyle w:val="Level3"/>
        <w:numPr>
          <w:ilvl w:val="0"/>
          <w:numId w:val="0"/>
        </w:numPr>
        <w:tabs>
          <w:tab w:val="left" w:pos="-1440"/>
          <w:tab w:val="left" w:pos="-720"/>
          <w:tab w:val="left" w:pos="0"/>
          <w:tab w:val="left" w:pos="1080"/>
          <w:tab w:val="left" w:pos="7200"/>
          <w:tab w:val="left" w:pos="8460"/>
        </w:tabs>
        <w:ind w:left="720" w:hanging="360"/>
        <w:jc w:val="both"/>
      </w:pPr>
    </w:p>
    <w:p w14:paraId="24DCCF5E" w14:textId="55A9221A" w:rsidR="002F0BFD" w:rsidRPr="004A2A98" w:rsidRDefault="00033EB6" w:rsidP="00284C53">
      <w:pPr>
        <w:tabs>
          <w:tab w:val="left" w:pos="0"/>
        </w:tabs>
        <w:spacing w:after="120"/>
        <w:ind w:left="720" w:hanging="360"/>
        <w:jc w:val="both"/>
      </w:pPr>
      <w:r w:rsidRPr="004A2A98">
        <w:t>4.</w:t>
      </w:r>
      <w:r w:rsidR="00545329" w:rsidRPr="004A2A98">
        <w:tab/>
      </w:r>
      <w:r w:rsidR="002F0BFD" w:rsidRPr="004A2A98">
        <w:t>Government Agency Initial Certification</w:t>
      </w:r>
      <w:r w:rsidR="00FA068B" w:rsidRPr="004A2A98">
        <w:tab/>
      </w:r>
      <w:r w:rsidR="00FA068B" w:rsidRPr="004A2A98">
        <w:tab/>
      </w:r>
      <w:r w:rsidR="00FA068B" w:rsidRPr="004A2A98">
        <w:tab/>
      </w:r>
      <w:r w:rsidR="00FA068B" w:rsidRPr="004A2A98">
        <w:tab/>
      </w:r>
      <w:r w:rsidR="00FA068B" w:rsidRPr="004A2A98">
        <w:tab/>
      </w:r>
      <w:r w:rsidR="00DB37B1">
        <w:t xml:space="preserve">           </w:t>
      </w:r>
      <w:r w:rsidR="00FA068B" w:rsidRPr="004A2A98">
        <w:t>$</w:t>
      </w:r>
      <w:r w:rsidR="00DB37B1">
        <w:t xml:space="preserve"> </w:t>
      </w:r>
      <w:r w:rsidR="00FA068B" w:rsidRPr="004A2A98">
        <w:t xml:space="preserve">   0.00</w:t>
      </w:r>
    </w:p>
    <w:p w14:paraId="55F2ABC5" w14:textId="504F0533" w:rsidR="002F0BFD" w:rsidRPr="004A2A98" w:rsidRDefault="002F0BFD" w:rsidP="00CB5591">
      <w:pPr>
        <w:tabs>
          <w:tab w:val="left" w:pos="-1440"/>
          <w:tab w:val="left" w:pos="-720"/>
          <w:tab w:val="left" w:pos="0"/>
        </w:tabs>
        <w:ind w:left="720" w:right="1440"/>
        <w:jc w:val="both"/>
      </w:pPr>
      <w:r w:rsidRPr="004A2A98">
        <w:t>(</w:t>
      </w:r>
      <w:r w:rsidR="0087221B" w:rsidRPr="004A2A98">
        <w:t>The initial certification fee is waived for</w:t>
      </w:r>
      <w:r w:rsidRPr="004A2A98">
        <w:t xml:space="preserve"> all designated agency representatives and agency individuals seeking </w:t>
      </w:r>
      <w:r w:rsidR="000618E1" w:rsidRPr="004A2A98">
        <w:t xml:space="preserve">initial </w:t>
      </w:r>
      <w:r w:rsidRPr="004A2A98">
        <w:t xml:space="preserve">certification, </w:t>
      </w:r>
      <w:r w:rsidR="002A487D" w:rsidRPr="004A2A98">
        <w:t>but t</w:t>
      </w:r>
      <w:r w:rsidR="00511692" w:rsidRPr="004A2A98">
        <w:t xml:space="preserve">hese </w:t>
      </w:r>
      <w:r w:rsidRPr="004A2A98">
        <w:t>applicants are required to pay the fees fo</w:t>
      </w:r>
      <w:r w:rsidR="001935B9" w:rsidRPr="004A2A98">
        <w:t>r training and fingerprinting.)</w:t>
      </w:r>
    </w:p>
    <w:p w14:paraId="5BD3E2FE" w14:textId="77777777" w:rsidR="000B6548" w:rsidRPr="0026690A" w:rsidRDefault="000B6548" w:rsidP="001F5BC7">
      <w:pPr>
        <w:tabs>
          <w:tab w:val="left" w:pos="-1440"/>
          <w:tab w:val="left" w:pos="-720"/>
          <w:tab w:val="left" w:pos="0"/>
          <w:tab w:val="left" w:pos="720"/>
          <w:tab w:val="left" w:pos="1080"/>
        </w:tabs>
        <w:ind w:right="1440"/>
        <w:jc w:val="both"/>
      </w:pPr>
    </w:p>
    <w:p w14:paraId="7C5F4D94" w14:textId="548E1709" w:rsidR="002F0BFD" w:rsidRPr="00DB37B1" w:rsidRDefault="00D54897" w:rsidP="00DB37B1">
      <w:pPr>
        <w:pStyle w:val="ACJA"/>
        <w:numPr>
          <w:ilvl w:val="0"/>
          <w:numId w:val="0"/>
        </w:numPr>
        <w:tabs>
          <w:tab w:val="left" w:pos="0"/>
        </w:tabs>
        <w:ind w:left="360" w:hanging="360"/>
        <w:jc w:val="both"/>
      </w:pPr>
      <w:r w:rsidRPr="00DB37B1">
        <w:t>B</w:t>
      </w:r>
      <w:r w:rsidR="002F0BFD" w:rsidRPr="00DB37B1">
        <w:t>.</w:t>
      </w:r>
      <w:r w:rsidR="002F0BFD" w:rsidRPr="00DB37B1">
        <w:tab/>
        <w:t>Examination Fees</w:t>
      </w:r>
      <w:r w:rsidR="00E16062" w:rsidRPr="00DB37B1">
        <w:t>.</w:t>
      </w:r>
    </w:p>
    <w:p w14:paraId="6F302AA3" w14:textId="77777777" w:rsidR="002F0BFD" w:rsidRPr="0026690A" w:rsidRDefault="002F0BFD" w:rsidP="00E74F75">
      <w:pPr>
        <w:pStyle w:val="Level1"/>
        <w:numPr>
          <w:ilvl w:val="0"/>
          <w:numId w:val="0"/>
        </w:numPr>
        <w:tabs>
          <w:tab w:val="left" w:pos="0"/>
        </w:tabs>
        <w:jc w:val="both"/>
      </w:pPr>
    </w:p>
    <w:p w14:paraId="25E0A36E" w14:textId="38F07BB2" w:rsidR="002F0BFD" w:rsidRPr="00DB37B1" w:rsidRDefault="00A66D58" w:rsidP="00DB37B1">
      <w:pPr>
        <w:pStyle w:val="Level2"/>
        <w:numPr>
          <w:ilvl w:val="0"/>
          <w:numId w:val="0"/>
        </w:numPr>
        <w:tabs>
          <w:tab w:val="left" w:pos="0"/>
          <w:tab w:val="left" w:pos="8460"/>
        </w:tabs>
        <w:ind w:left="720" w:hanging="360"/>
        <w:jc w:val="both"/>
      </w:pPr>
      <w:r w:rsidRPr="00DB37B1">
        <w:t>1</w:t>
      </w:r>
      <w:r w:rsidR="002F0BFD" w:rsidRPr="00DB37B1">
        <w:t>.</w:t>
      </w:r>
      <w:r w:rsidR="002F0BFD" w:rsidRPr="00DB37B1">
        <w:tab/>
        <w:t>Applicants for Initial Certification</w:t>
      </w:r>
      <w:r w:rsidR="002F0BFD" w:rsidRPr="00DB37B1">
        <w:tab/>
        <w:t xml:space="preserve">  $</w:t>
      </w:r>
      <w:r w:rsidR="00FA068B" w:rsidRPr="00DB37B1">
        <w:t>10</w:t>
      </w:r>
      <w:r w:rsidR="002F0BFD" w:rsidRPr="00DB37B1">
        <w:t>0.00</w:t>
      </w:r>
    </w:p>
    <w:p w14:paraId="5E53E151" w14:textId="77777777" w:rsidR="000B6548" w:rsidRPr="00DB37B1" w:rsidRDefault="000B6548" w:rsidP="00DB37B1">
      <w:pPr>
        <w:pStyle w:val="Level2"/>
        <w:numPr>
          <w:ilvl w:val="0"/>
          <w:numId w:val="0"/>
        </w:numPr>
        <w:tabs>
          <w:tab w:val="left" w:pos="0"/>
          <w:tab w:val="left" w:pos="8460"/>
        </w:tabs>
        <w:ind w:left="720" w:hanging="360"/>
        <w:jc w:val="both"/>
      </w:pPr>
    </w:p>
    <w:p w14:paraId="0095F841" w14:textId="7CC61CD9" w:rsidR="002F0BFD" w:rsidRPr="0026690A" w:rsidRDefault="00A66D58" w:rsidP="00DB37B1">
      <w:pPr>
        <w:pStyle w:val="Level2"/>
        <w:numPr>
          <w:ilvl w:val="0"/>
          <w:numId w:val="0"/>
        </w:numPr>
        <w:tabs>
          <w:tab w:val="left" w:pos="0"/>
          <w:tab w:val="left" w:pos="1080"/>
          <w:tab w:val="left" w:pos="8460"/>
        </w:tabs>
        <w:spacing w:after="120"/>
        <w:ind w:left="720" w:hanging="360"/>
        <w:jc w:val="both"/>
      </w:pPr>
      <w:r w:rsidRPr="00DB37B1">
        <w:t>2</w:t>
      </w:r>
      <w:r w:rsidR="002F0BFD" w:rsidRPr="00DB37B1">
        <w:t>.</w:t>
      </w:r>
      <w:r w:rsidR="002F0BFD" w:rsidRPr="0026690A">
        <w:tab/>
        <w:t>Reexaminations</w:t>
      </w:r>
      <w:r w:rsidR="002F0BFD" w:rsidRPr="0026690A">
        <w:tab/>
        <w:t xml:space="preserve">  $</w:t>
      </w:r>
      <w:r w:rsidR="00FA068B" w:rsidRPr="0026690A">
        <w:t>10</w:t>
      </w:r>
      <w:r w:rsidR="002F0BFD" w:rsidRPr="0026690A">
        <w:t>0.00</w:t>
      </w:r>
    </w:p>
    <w:p w14:paraId="7CFD4737" w14:textId="6AAB40A8" w:rsidR="002F0BFD" w:rsidRPr="0026690A" w:rsidRDefault="002F0BFD" w:rsidP="00A66D58">
      <w:pPr>
        <w:pStyle w:val="Level1"/>
        <w:numPr>
          <w:ilvl w:val="0"/>
          <w:numId w:val="0"/>
        </w:numPr>
        <w:tabs>
          <w:tab w:val="left" w:pos="-1440"/>
          <w:tab w:val="left" w:pos="-720"/>
          <w:tab w:val="left" w:pos="0"/>
          <w:tab w:val="left" w:pos="8100"/>
        </w:tabs>
        <w:ind w:left="900" w:right="1260"/>
        <w:jc w:val="both"/>
      </w:pPr>
      <w:r w:rsidRPr="0026690A">
        <w:t>(For any applicant who did not pass the examination on the first attempt. The $</w:t>
      </w:r>
      <w:r w:rsidR="00541A3E" w:rsidRPr="0026690A">
        <w:t>10</w:t>
      </w:r>
      <w:r w:rsidRPr="0026690A">
        <w:t>0.00 fee applies to each reexamination.)</w:t>
      </w:r>
    </w:p>
    <w:p w14:paraId="1BA200E8" w14:textId="77777777" w:rsidR="002F0BFD" w:rsidRPr="0026690A" w:rsidRDefault="002F0BFD" w:rsidP="00E74F75">
      <w:pPr>
        <w:pStyle w:val="Level1"/>
        <w:numPr>
          <w:ilvl w:val="0"/>
          <w:numId w:val="0"/>
        </w:numPr>
        <w:tabs>
          <w:tab w:val="left" w:pos="-1440"/>
          <w:tab w:val="left" w:pos="-720"/>
          <w:tab w:val="left" w:pos="0"/>
          <w:tab w:val="left" w:pos="8280"/>
        </w:tabs>
        <w:ind w:left="1080" w:right="1080"/>
        <w:jc w:val="both"/>
      </w:pPr>
    </w:p>
    <w:p w14:paraId="31098026" w14:textId="574DB215" w:rsidR="002F0BFD" w:rsidRPr="00FC2376" w:rsidRDefault="00007FBE" w:rsidP="00DB37B1">
      <w:pPr>
        <w:pStyle w:val="Level2"/>
        <w:numPr>
          <w:ilvl w:val="0"/>
          <w:numId w:val="0"/>
        </w:numPr>
        <w:tabs>
          <w:tab w:val="left" w:pos="0"/>
          <w:tab w:val="left" w:pos="8460"/>
        </w:tabs>
        <w:spacing w:after="120"/>
        <w:ind w:left="720" w:hanging="360"/>
        <w:jc w:val="both"/>
      </w:pPr>
      <w:r w:rsidRPr="00FC2376">
        <w:t>3</w:t>
      </w:r>
      <w:r w:rsidR="002F0BFD" w:rsidRPr="00FC2376">
        <w:t>.</w:t>
      </w:r>
      <w:r w:rsidR="002F0BFD" w:rsidRPr="00FC2376">
        <w:tab/>
        <w:t>Reregistration for Examination</w:t>
      </w:r>
      <w:r w:rsidR="002F0BFD" w:rsidRPr="00FC2376">
        <w:tab/>
        <w:t xml:space="preserve">  $</w:t>
      </w:r>
      <w:r w:rsidR="00FA068B" w:rsidRPr="00FC2376">
        <w:t>10</w:t>
      </w:r>
      <w:r w:rsidR="002F0BFD" w:rsidRPr="00FC2376">
        <w:t>0.00</w:t>
      </w:r>
    </w:p>
    <w:p w14:paraId="363A21F3" w14:textId="6D268105" w:rsidR="002F0BFD" w:rsidRPr="00FC2376" w:rsidRDefault="002F0BFD" w:rsidP="00007FBE">
      <w:pPr>
        <w:pStyle w:val="Level1"/>
        <w:numPr>
          <w:ilvl w:val="0"/>
          <w:numId w:val="0"/>
        </w:numPr>
        <w:tabs>
          <w:tab w:val="left" w:pos="-1440"/>
          <w:tab w:val="left" w:pos="-720"/>
          <w:tab w:val="left" w:pos="0"/>
          <w:tab w:val="left" w:pos="7920"/>
        </w:tabs>
        <w:ind w:left="900" w:right="1350"/>
        <w:jc w:val="both"/>
      </w:pPr>
      <w:r w:rsidRPr="00FC2376">
        <w:t>(For any applicant who registers for an examination date and fails to appear at the designated site on the scheduled date and time.)</w:t>
      </w:r>
    </w:p>
    <w:p w14:paraId="3F95F13C" w14:textId="77777777" w:rsidR="00C10E72" w:rsidRPr="00FC2376" w:rsidRDefault="00C10E72" w:rsidP="00E74F75">
      <w:pPr>
        <w:pStyle w:val="Level1"/>
        <w:numPr>
          <w:ilvl w:val="0"/>
          <w:numId w:val="0"/>
        </w:numPr>
        <w:tabs>
          <w:tab w:val="left" w:pos="-1440"/>
          <w:tab w:val="left" w:pos="-720"/>
          <w:tab w:val="left" w:pos="0"/>
          <w:tab w:val="left" w:pos="7920"/>
        </w:tabs>
        <w:ind w:left="1080" w:right="1350"/>
        <w:jc w:val="both"/>
      </w:pPr>
    </w:p>
    <w:p w14:paraId="4DB07945" w14:textId="29DE6627" w:rsidR="00696EB6" w:rsidRDefault="00007FBE" w:rsidP="00D11D6E">
      <w:pPr>
        <w:pStyle w:val="Level1"/>
        <w:numPr>
          <w:ilvl w:val="0"/>
          <w:numId w:val="0"/>
        </w:numPr>
        <w:tabs>
          <w:tab w:val="left" w:pos="-1440"/>
          <w:tab w:val="left" w:pos="-720"/>
          <w:tab w:val="left" w:pos="0"/>
        </w:tabs>
        <w:spacing w:after="120"/>
        <w:ind w:left="720" w:right="1354" w:hanging="360"/>
        <w:jc w:val="both"/>
      </w:pPr>
      <w:r w:rsidRPr="00FC2376">
        <w:t>4</w:t>
      </w:r>
      <w:r w:rsidR="00C10E72" w:rsidRPr="00FC2376">
        <w:t xml:space="preserve">. </w:t>
      </w:r>
      <w:r w:rsidR="00C10E72" w:rsidRPr="00FC2376">
        <w:tab/>
        <w:t>Online Exam Administration</w:t>
      </w:r>
      <w:r w:rsidR="004B6510" w:rsidRPr="00935842">
        <w:rPr>
          <w:color w:val="000000" w:themeColor="text1"/>
        </w:rPr>
        <w:t>-</w:t>
      </w:r>
      <w:r w:rsidR="00C10E72" w:rsidRPr="00FC2376">
        <w:t xml:space="preserve">Remote Proctoring </w:t>
      </w:r>
    </w:p>
    <w:p w14:paraId="20F8981E" w14:textId="3FE4C023" w:rsidR="00C10E72" w:rsidRPr="00A723FB" w:rsidRDefault="00696EB6" w:rsidP="00696EB6">
      <w:pPr>
        <w:pStyle w:val="Level1"/>
        <w:numPr>
          <w:ilvl w:val="0"/>
          <w:numId w:val="0"/>
        </w:numPr>
        <w:tabs>
          <w:tab w:val="left" w:pos="-1440"/>
          <w:tab w:val="left" w:pos="-720"/>
          <w:tab w:val="left" w:pos="0"/>
        </w:tabs>
        <w:ind w:left="900" w:right="1350"/>
        <w:jc w:val="both"/>
        <w:rPr>
          <w:color w:val="FF0000"/>
          <w:u w:val="single"/>
        </w:rPr>
      </w:pPr>
      <w:r w:rsidRPr="00935842">
        <w:rPr>
          <w:color w:val="000000" w:themeColor="text1"/>
        </w:rPr>
        <w:t>(</w:t>
      </w:r>
      <w:r w:rsidR="00A723FB" w:rsidRPr="00935842">
        <w:rPr>
          <w:color w:val="000000" w:themeColor="text1"/>
        </w:rPr>
        <w:t>Set</w:t>
      </w:r>
      <w:r w:rsidR="00C10E72" w:rsidRPr="00935842">
        <w:rPr>
          <w:color w:val="000000" w:themeColor="text1"/>
        </w:rPr>
        <w:t xml:space="preserve"> </w:t>
      </w:r>
      <w:r w:rsidR="00C10E72" w:rsidRPr="00FC2376">
        <w:t>by the Administrative Director</w:t>
      </w:r>
      <w:r w:rsidR="00E16062" w:rsidRPr="00FC2376">
        <w:t>, Administrative Office of the Courts</w:t>
      </w:r>
      <w:r w:rsidR="00C10E72" w:rsidRPr="00FC2376">
        <w:t>.</w:t>
      </w:r>
      <w:r w:rsidR="00A723FB" w:rsidRPr="00F151E9">
        <w:rPr>
          <w:color w:val="000000" w:themeColor="text1"/>
        </w:rPr>
        <w:t>)</w:t>
      </w:r>
    </w:p>
    <w:p w14:paraId="7930960C" w14:textId="77777777" w:rsidR="00CB7D25" w:rsidRPr="00FC2376" w:rsidRDefault="00CB7D25" w:rsidP="00E74F75">
      <w:pPr>
        <w:pStyle w:val="Level1"/>
        <w:numPr>
          <w:ilvl w:val="0"/>
          <w:numId w:val="0"/>
        </w:numPr>
        <w:tabs>
          <w:tab w:val="left" w:pos="-1440"/>
          <w:tab w:val="left" w:pos="-720"/>
          <w:tab w:val="left" w:pos="0"/>
          <w:tab w:val="left" w:pos="7920"/>
        </w:tabs>
        <w:ind w:left="1080" w:right="1350"/>
        <w:jc w:val="both"/>
      </w:pPr>
    </w:p>
    <w:p w14:paraId="6F353919" w14:textId="6BCFC593" w:rsidR="002F0BFD" w:rsidRPr="00075EE6" w:rsidRDefault="00E16062" w:rsidP="00075EE6">
      <w:pPr>
        <w:tabs>
          <w:tab w:val="left" w:pos="0"/>
        </w:tabs>
        <w:ind w:left="360" w:hanging="360"/>
        <w:jc w:val="both"/>
        <w:rPr>
          <w:bCs/>
        </w:rPr>
      </w:pPr>
      <w:r w:rsidRPr="00075EE6">
        <w:rPr>
          <w:b/>
        </w:rPr>
        <w:t>C</w:t>
      </w:r>
      <w:r w:rsidR="002F0BFD" w:rsidRPr="00075EE6">
        <w:rPr>
          <w:b/>
        </w:rPr>
        <w:t>.</w:t>
      </w:r>
      <w:r w:rsidR="002F0BFD" w:rsidRPr="00075EE6">
        <w:rPr>
          <w:b/>
        </w:rPr>
        <w:tab/>
        <w:t>Certificat</w:t>
      </w:r>
      <w:r w:rsidR="004B2887" w:rsidRPr="00075EE6">
        <w:rPr>
          <w:b/>
        </w:rPr>
        <w:t>e</w:t>
      </w:r>
      <w:r w:rsidRPr="00075EE6">
        <w:rPr>
          <w:b/>
        </w:rPr>
        <w:t xml:space="preserve"> Renewal.</w:t>
      </w:r>
    </w:p>
    <w:p w14:paraId="67DC5B68" w14:textId="77777777" w:rsidR="002F0BFD" w:rsidRPr="00075EE6" w:rsidRDefault="002F0BFD" w:rsidP="00E74F75">
      <w:pPr>
        <w:tabs>
          <w:tab w:val="left" w:pos="0"/>
          <w:tab w:val="left" w:pos="7920"/>
        </w:tabs>
        <w:ind w:left="360"/>
        <w:rPr>
          <w:bCs/>
        </w:rPr>
      </w:pPr>
    </w:p>
    <w:p w14:paraId="0BAB9135" w14:textId="1CEDFBEE" w:rsidR="002F0BFD" w:rsidRPr="00075EE6" w:rsidRDefault="00E16062" w:rsidP="00075EE6">
      <w:pPr>
        <w:tabs>
          <w:tab w:val="left" w:pos="0"/>
        </w:tabs>
        <w:ind w:left="720" w:hanging="360"/>
        <w:jc w:val="both"/>
        <w:rPr>
          <w:bCs/>
        </w:rPr>
      </w:pPr>
      <w:r w:rsidRPr="00075EE6">
        <w:rPr>
          <w:bCs/>
        </w:rPr>
        <w:t>1</w:t>
      </w:r>
      <w:r w:rsidR="002F0BFD" w:rsidRPr="00075EE6">
        <w:rPr>
          <w:bCs/>
        </w:rPr>
        <w:t>.</w:t>
      </w:r>
      <w:r w:rsidR="002F0BFD" w:rsidRPr="00075EE6">
        <w:rPr>
          <w:bCs/>
        </w:rPr>
        <w:tab/>
        <w:t xml:space="preserve">Individual </w:t>
      </w:r>
      <w:r w:rsidR="008B5AAB" w:rsidRPr="00075EE6">
        <w:rPr>
          <w:bCs/>
        </w:rPr>
        <w:t xml:space="preserve">Certificate </w:t>
      </w:r>
      <w:r w:rsidR="002F0BFD" w:rsidRPr="00075EE6">
        <w:rPr>
          <w:bCs/>
        </w:rPr>
        <w:t>Renewal</w:t>
      </w:r>
      <w:r w:rsidR="007123FC" w:rsidRPr="00075EE6">
        <w:rPr>
          <w:bCs/>
        </w:rPr>
        <w:tab/>
      </w:r>
      <w:r w:rsidR="002F0BFD" w:rsidRPr="00075EE6">
        <w:rPr>
          <w:bCs/>
        </w:rPr>
        <w:tab/>
        <w:t xml:space="preserve">  </w:t>
      </w:r>
      <w:r w:rsidRPr="00075EE6">
        <w:rPr>
          <w:bCs/>
        </w:rPr>
        <w:tab/>
      </w:r>
      <w:r w:rsidRPr="00075EE6">
        <w:rPr>
          <w:bCs/>
        </w:rPr>
        <w:tab/>
      </w:r>
      <w:r w:rsidRPr="00075EE6">
        <w:rPr>
          <w:bCs/>
        </w:rPr>
        <w:tab/>
      </w:r>
      <w:r w:rsidRPr="00075EE6">
        <w:rPr>
          <w:bCs/>
        </w:rPr>
        <w:tab/>
        <w:t xml:space="preserve">           </w:t>
      </w:r>
      <w:r w:rsidR="002F0BFD" w:rsidRPr="00075EE6">
        <w:rPr>
          <w:bCs/>
        </w:rPr>
        <w:t>$100.00</w:t>
      </w:r>
    </w:p>
    <w:p w14:paraId="4FEE4B5C" w14:textId="77777777" w:rsidR="002F0BFD" w:rsidRPr="00075EE6" w:rsidRDefault="002F0BFD" w:rsidP="00075EE6">
      <w:pPr>
        <w:tabs>
          <w:tab w:val="left" w:pos="0"/>
        </w:tabs>
        <w:ind w:left="720" w:hanging="360"/>
        <w:jc w:val="both"/>
        <w:rPr>
          <w:bCs/>
        </w:rPr>
      </w:pPr>
    </w:p>
    <w:p w14:paraId="03CDEF9A" w14:textId="71ECEB1B" w:rsidR="002F0BFD" w:rsidRPr="0026690A" w:rsidRDefault="00E16062" w:rsidP="00075EE6">
      <w:pPr>
        <w:tabs>
          <w:tab w:val="left" w:pos="0"/>
          <w:tab w:val="left" w:pos="8550"/>
        </w:tabs>
        <w:spacing w:after="120"/>
        <w:ind w:left="720" w:hanging="360"/>
        <w:jc w:val="both"/>
        <w:rPr>
          <w:bCs/>
        </w:rPr>
      </w:pPr>
      <w:r w:rsidRPr="00075EE6">
        <w:rPr>
          <w:bCs/>
        </w:rPr>
        <w:t>2</w:t>
      </w:r>
      <w:r w:rsidR="002F0BFD" w:rsidRPr="00075EE6">
        <w:rPr>
          <w:bCs/>
        </w:rPr>
        <w:t>.</w:t>
      </w:r>
      <w:r w:rsidR="002F0BFD" w:rsidRPr="00075EE6">
        <w:rPr>
          <w:bCs/>
        </w:rPr>
        <w:tab/>
      </w:r>
      <w:r w:rsidR="002F0BFD" w:rsidRPr="0026690A">
        <w:rPr>
          <w:bCs/>
        </w:rPr>
        <w:t xml:space="preserve">Governmental Agency </w:t>
      </w:r>
      <w:r w:rsidR="007123FC">
        <w:rPr>
          <w:bCs/>
        </w:rPr>
        <w:t xml:space="preserve">Certificate </w:t>
      </w:r>
      <w:r w:rsidR="002F0BFD" w:rsidRPr="0026690A">
        <w:rPr>
          <w:bCs/>
        </w:rPr>
        <w:t>Renewal</w:t>
      </w:r>
      <w:r w:rsidR="00FA068B" w:rsidRPr="0026690A">
        <w:rPr>
          <w:bCs/>
        </w:rPr>
        <w:tab/>
      </w:r>
      <w:r w:rsidR="001D724B">
        <w:rPr>
          <w:bCs/>
        </w:rPr>
        <w:t xml:space="preserve"> </w:t>
      </w:r>
      <w:r w:rsidR="00FA068B" w:rsidRPr="0026690A">
        <w:rPr>
          <w:bCs/>
        </w:rPr>
        <w:t>$</w:t>
      </w:r>
      <w:r w:rsidR="001D724B">
        <w:rPr>
          <w:bCs/>
        </w:rPr>
        <w:t xml:space="preserve"> </w:t>
      </w:r>
      <w:r w:rsidR="00FA068B" w:rsidRPr="0026690A">
        <w:rPr>
          <w:bCs/>
        </w:rPr>
        <w:t xml:space="preserve"> </w:t>
      </w:r>
      <w:r w:rsidR="001D724B">
        <w:rPr>
          <w:bCs/>
        </w:rPr>
        <w:t xml:space="preserve"> </w:t>
      </w:r>
      <w:r w:rsidR="00FA068B" w:rsidRPr="0026690A">
        <w:rPr>
          <w:bCs/>
        </w:rPr>
        <w:t xml:space="preserve"> 0.00</w:t>
      </w:r>
    </w:p>
    <w:p w14:paraId="1E794B05" w14:textId="01DB76E5" w:rsidR="002F0BFD" w:rsidRPr="0026690A" w:rsidRDefault="00E16062" w:rsidP="00075EE6">
      <w:pPr>
        <w:tabs>
          <w:tab w:val="left" w:pos="0"/>
          <w:tab w:val="left" w:pos="7920"/>
        </w:tabs>
        <w:ind w:left="720" w:right="1440" w:hanging="360"/>
        <w:jc w:val="both"/>
        <w:rPr>
          <w:bCs/>
        </w:rPr>
      </w:pPr>
      <w:r>
        <w:rPr>
          <w:bCs/>
        </w:rPr>
        <w:tab/>
      </w:r>
      <w:r w:rsidR="002F0BFD" w:rsidRPr="0026690A">
        <w:rPr>
          <w:bCs/>
        </w:rPr>
        <w:t>(</w:t>
      </w:r>
      <w:r w:rsidR="00C069B3" w:rsidRPr="00075EE6">
        <w:rPr>
          <w:bCs/>
        </w:rPr>
        <w:t xml:space="preserve">The renewal certification fee is waived for </w:t>
      </w:r>
      <w:r w:rsidR="002F0BFD" w:rsidRPr="0026690A">
        <w:rPr>
          <w:bCs/>
        </w:rPr>
        <w:t>all designated agency representatives and agency individuals seeking renewal of certification</w:t>
      </w:r>
      <w:r w:rsidR="00075EE6">
        <w:rPr>
          <w:bCs/>
        </w:rPr>
        <w:t>.</w:t>
      </w:r>
      <w:r w:rsidR="002F0BFD" w:rsidRPr="0026690A">
        <w:rPr>
          <w:bCs/>
        </w:rPr>
        <w:t>)</w:t>
      </w:r>
    </w:p>
    <w:p w14:paraId="2E3FC301" w14:textId="77777777" w:rsidR="002F0BFD" w:rsidRPr="0026690A" w:rsidRDefault="002F0BFD" w:rsidP="00075EE6">
      <w:pPr>
        <w:tabs>
          <w:tab w:val="left" w:pos="0"/>
          <w:tab w:val="left" w:pos="7920"/>
        </w:tabs>
        <w:ind w:left="720" w:right="1440" w:hanging="360"/>
        <w:jc w:val="both"/>
        <w:rPr>
          <w:bCs/>
        </w:rPr>
      </w:pPr>
    </w:p>
    <w:p w14:paraId="5F28BC14" w14:textId="347B7BC3" w:rsidR="002F0BFD" w:rsidRPr="007E7571" w:rsidRDefault="00E16062" w:rsidP="00075EE6">
      <w:pPr>
        <w:tabs>
          <w:tab w:val="left" w:pos="0"/>
        </w:tabs>
        <w:ind w:left="720" w:hanging="360"/>
        <w:jc w:val="both"/>
        <w:rPr>
          <w:bCs/>
        </w:rPr>
      </w:pPr>
      <w:r w:rsidRPr="007E7571">
        <w:rPr>
          <w:bCs/>
        </w:rPr>
        <w:t>3</w:t>
      </w:r>
      <w:r w:rsidR="002F0BFD" w:rsidRPr="007E7571">
        <w:rPr>
          <w:bCs/>
        </w:rPr>
        <w:t>.</w:t>
      </w:r>
      <w:r w:rsidR="002F0BFD" w:rsidRPr="007E7571">
        <w:rPr>
          <w:bCs/>
        </w:rPr>
        <w:tab/>
      </w:r>
      <w:r w:rsidR="002F0BFD" w:rsidRPr="007E7571">
        <w:t xml:space="preserve">Late Renewal </w:t>
      </w:r>
      <w:r w:rsidR="002F0BFD" w:rsidRPr="007E7571">
        <w:tab/>
        <w:t xml:space="preserve">  </w:t>
      </w:r>
      <w:r w:rsidRPr="007E7571">
        <w:tab/>
      </w:r>
      <w:r w:rsidRPr="007E7571">
        <w:tab/>
      </w:r>
      <w:r w:rsidRPr="007E7571">
        <w:tab/>
      </w:r>
      <w:r w:rsidRPr="007E7571">
        <w:tab/>
      </w:r>
      <w:r w:rsidRPr="007E7571">
        <w:tab/>
      </w:r>
      <w:r w:rsidRPr="007E7571">
        <w:tab/>
      </w:r>
      <w:r w:rsidRPr="007E7571">
        <w:tab/>
        <w:t xml:space="preserve">      </w:t>
      </w:r>
      <w:r w:rsidR="007E7571" w:rsidRPr="007E7571">
        <w:tab/>
        <w:t xml:space="preserve">      </w:t>
      </w:r>
      <w:r w:rsidRPr="007E7571">
        <w:t xml:space="preserve">     </w:t>
      </w:r>
      <w:r w:rsidR="002F0BFD" w:rsidRPr="007E7571">
        <w:t>$</w:t>
      </w:r>
      <w:r w:rsidR="00FA068B" w:rsidRPr="007E7571">
        <w:t>10</w:t>
      </w:r>
      <w:r w:rsidR="002F0BFD" w:rsidRPr="007E7571">
        <w:t>0.00</w:t>
      </w:r>
    </w:p>
    <w:p w14:paraId="38C42661" w14:textId="77777777" w:rsidR="006959EC" w:rsidRPr="007E7571" w:rsidRDefault="006959EC" w:rsidP="00075EE6">
      <w:pPr>
        <w:tabs>
          <w:tab w:val="left" w:pos="0"/>
          <w:tab w:val="left" w:pos="360"/>
          <w:tab w:val="left" w:pos="8280"/>
        </w:tabs>
        <w:ind w:left="720" w:hanging="360"/>
        <w:jc w:val="both"/>
        <w:rPr>
          <w:iCs/>
        </w:rPr>
      </w:pPr>
    </w:p>
    <w:p w14:paraId="58012C48" w14:textId="238FCAE8" w:rsidR="002F0BFD" w:rsidRPr="007E7571" w:rsidRDefault="00E16062" w:rsidP="00075EE6">
      <w:pPr>
        <w:tabs>
          <w:tab w:val="left" w:pos="0"/>
        </w:tabs>
        <w:ind w:left="720" w:hanging="360"/>
        <w:jc w:val="both"/>
        <w:rPr>
          <w:iCs/>
        </w:rPr>
      </w:pPr>
      <w:r w:rsidRPr="007E7571">
        <w:rPr>
          <w:bCs/>
        </w:rPr>
        <w:t>4</w:t>
      </w:r>
      <w:r w:rsidR="002F0BFD" w:rsidRPr="007E7571">
        <w:rPr>
          <w:iCs/>
        </w:rPr>
        <w:t>.</w:t>
      </w:r>
      <w:r w:rsidR="002F0BFD" w:rsidRPr="007E7571">
        <w:rPr>
          <w:iCs/>
        </w:rPr>
        <w:tab/>
        <w:t xml:space="preserve">Inactive Status </w:t>
      </w:r>
      <w:r w:rsidR="002F0BFD" w:rsidRPr="007E7571">
        <w:rPr>
          <w:iCs/>
        </w:rPr>
        <w:tab/>
        <w:t xml:space="preserve"> </w:t>
      </w:r>
      <w:r w:rsidRPr="007E7571">
        <w:rPr>
          <w:iCs/>
        </w:rPr>
        <w:tab/>
      </w:r>
      <w:r w:rsidRPr="007E7571">
        <w:rPr>
          <w:iCs/>
        </w:rPr>
        <w:tab/>
      </w:r>
      <w:r w:rsidRPr="007E7571">
        <w:rPr>
          <w:iCs/>
        </w:rPr>
        <w:tab/>
      </w:r>
      <w:r w:rsidRPr="007E7571">
        <w:rPr>
          <w:iCs/>
        </w:rPr>
        <w:tab/>
      </w:r>
      <w:r w:rsidRPr="007E7571">
        <w:rPr>
          <w:iCs/>
        </w:rPr>
        <w:tab/>
      </w:r>
      <w:r w:rsidRPr="007E7571">
        <w:rPr>
          <w:iCs/>
        </w:rPr>
        <w:tab/>
      </w:r>
      <w:r w:rsidRPr="007E7571">
        <w:rPr>
          <w:iCs/>
        </w:rPr>
        <w:tab/>
        <w:t xml:space="preserve">          </w:t>
      </w:r>
      <w:r w:rsidR="002F0BFD" w:rsidRPr="007E7571">
        <w:rPr>
          <w:iCs/>
        </w:rPr>
        <w:t xml:space="preserve"> $  50.00</w:t>
      </w:r>
    </w:p>
    <w:p w14:paraId="400CA637" w14:textId="77777777" w:rsidR="002F0BFD" w:rsidRPr="007E7571" w:rsidRDefault="002F0BFD" w:rsidP="00075EE6">
      <w:pPr>
        <w:tabs>
          <w:tab w:val="left" w:pos="0"/>
          <w:tab w:val="left" w:pos="360"/>
        </w:tabs>
        <w:ind w:left="720" w:hanging="360"/>
        <w:jc w:val="both"/>
        <w:rPr>
          <w:iCs/>
        </w:rPr>
      </w:pPr>
    </w:p>
    <w:p w14:paraId="40516093" w14:textId="5A1AB630" w:rsidR="002F0BFD" w:rsidRPr="007E7571" w:rsidRDefault="00E16062" w:rsidP="007E7571">
      <w:pPr>
        <w:pStyle w:val="Level2"/>
        <w:numPr>
          <w:ilvl w:val="0"/>
          <w:numId w:val="0"/>
        </w:numPr>
        <w:tabs>
          <w:tab w:val="left" w:pos="0"/>
          <w:tab w:val="left" w:pos="8100"/>
          <w:tab w:val="left" w:pos="8550"/>
        </w:tabs>
        <w:ind w:left="720" w:hanging="360"/>
        <w:jc w:val="both"/>
      </w:pPr>
      <w:r w:rsidRPr="007E7571">
        <w:rPr>
          <w:bCs/>
        </w:rPr>
        <w:t>5</w:t>
      </w:r>
      <w:r w:rsidR="002F0BFD" w:rsidRPr="007E7571">
        <w:t>.</w:t>
      </w:r>
      <w:r w:rsidR="002F0BFD" w:rsidRPr="007E7571">
        <w:tab/>
        <w:t>Delinquent Continuing Education</w:t>
      </w:r>
      <w:r w:rsidR="001A4B22" w:rsidRPr="007E7571">
        <w:t xml:space="preserve">                                                            </w:t>
      </w:r>
      <w:r w:rsidR="002F0BFD" w:rsidRPr="007E7571">
        <w:tab/>
        <w:t xml:space="preserve">  </w:t>
      </w:r>
      <w:r w:rsidR="00CB7D25" w:rsidRPr="007E7571">
        <w:tab/>
      </w:r>
      <w:r w:rsidR="002F0BFD" w:rsidRPr="007E7571">
        <w:t>$</w:t>
      </w:r>
      <w:r w:rsidR="009269D6" w:rsidRPr="007E7571">
        <w:t>100</w:t>
      </w:r>
      <w:r w:rsidR="002F0BFD" w:rsidRPr="007E7571">
        <w:t>.00</w:t>
      </w:r>
    </w:p>
    <w:p w14:paraId="0CF2C404" w14:textId="77777777" w:rsidR="002F0BFD" w:rsidRPr="007E7571" w:rsidRDefault="002F0BFD" w:rsidP="00E74F75">
      <w:pPr>
        <w:tabs>
          <w:tab w:val="left" w:pos="0"/>
        </w:tabs>
        <w:ind w:left="360"/>
        <w:jc w:val="both"/>
        <w:rPr>
          <w:bCs/>
        </w:rPr>
      </w:pPr>
    </w:p>
    <w:p w14:paraId="58569469" w14:textId="4DCC23A8" w:rsidR="002F0BFD" w:rsidRPr="00C61287" w:rsidRDefault="00E16062" w:rsidP="007E2D15">
      <w:pPr>
        <w:tabs>
          <w:tab w:val="left" w:pos="-1440"/>
          <w:tab w:val="left" w:pos="-720"/>
          <w:tab w:val="left" w:pos="0"/>
        </w:tabs>
        <w:ind w:left="360" w:hanging="360"/>
        <w:jc w:val="both"/>
      </w:pPr>
      <w:r w:rsidRPr="00C61287">
        <w:rPr>
          <w:b/>
        </w:rPr>
        <w:t>D</w:t>
      </w:r>
      <w:r w:rsidR="002F0BFD" w:rsidRPr="00C61287">
        <w:rPr>
          <w:b/>
        </w:rPr>
        <w:t>.</w:t>
      </w:r>
      <w:r w:rsidR="002F0BFD" w:rsidRPr="00C61287">
        <w:rPr>
          <w:b/>
        </w:rPr>
        <w:tab/>
        <w:t>Miscellaneous Fees.</w:t>
      </w:r>
    </w:p>
    <w:p w14:paraId="0C885A83" w14:textId="77777777" w:rsidR="002F0BFD" w:rsidRPr="00C61287" w:rsidRDefault="002F0BFD" w:rsidP="00E74F75">
      <w:pPr>
        <w:tabs>
          <w:tab w:val="left" w:pos="0"/>
        </w:tabs>
        <w:ind w:left="360"/>
        <w:jc w:val="both"/>
        <w:rPr>
          <w:bCs/>
        </w:rPr>
      </w:pPr>
    </w:p>
    <w:p w14:paraId="66050950" w14:textId="21FCB015" w:rsidR="002F0BFD" w:rsidRPr="00C61287" w:rsidRDefault="00E16062" w:rsidP="007E2D15">
      <w:pPr>
        <w:tabs>
          <w:tab w:val="left" w:pos="0"/>
        </w:tabs>
        <w:ind w:left="720" w:hanging="360"/>
        <w:jc w:val="both"/>
      </w:pPr>
      <w:r w:rsidRPr="00C61287">
        <w:rPr>
          <w:bCs/>
        </w:rPr>
        <w:t>1</w:t>
      </w:r>
      <w:r w:rsidR="002F0BFD" w:rsidRPr="00C61287">
        <w:t>.</w:t>
      </w:r>
      <w:r w:rsidR="002F0BFD" w:rsidRPr="00C61287">
        <w:tab/>
        <w:t>Replacement of Certificate, Badge or Name Change</w:t>
      </w:r>
      <w:r w:rsidR="002F0BFD" w:rsidRPr="00C61287">
        <w:tab/>
      </w:r>
      <w:r w:rsidR="00724EE1" w:rsidRPr="00C61287">
        <w:tab/>
      </w:r>
      <w:r w:rsidR="00724EE1" w:rsidRPr="00C61287">
        <w:tab/>
        <w:t xml:space="preserve">        </w:t>
      </w:r>
      <w:r w:rsidR="002F0BFD" w:rsidRPr="00C61287">
        <w:t xml:space="preserve">   </w:t>
      </w:r>
      <w:r w:rsidR="007E2D15" w:rsidRPr="00C61287">
        <w:tab/>
        <w:t xml:space="preserve">           </w:t>
      </w:r>
      <w:r w:rsidR="002F0BFD" w:rsidRPr="00C61287">
        <w:t xml:space="preserve">$ </w:t>
      </w:r>
      <w:r w:rsidR="00724EE1" w:rsidRPr="00C61287">
        <w:t xml:space="preserve"> </w:t>
      </w:r>
      <w:r w:rsidR="00FA068B" w:rsidRPr="00C61287">
        <w:t>50</w:t>
      </w:r>
      <w:r w:rsidR="002F0BFD" w:rsidRPr="00C61287">
        <w:t>.00</w:t>
      </w:r>
    </w:p>
    <w:p w14:paraId="6A4324F7" w14:textId="77777777" w:rsidR="002F0BFD" w:rsidRPr="00C61287" w:rsidRDefault="002F0BFD" w:rsidP="00281DDD">
      <w:pPr>
        <w:tabs>
          <w:tab w:val="left" w:pos="0"/>
        </w:tabs>
        <w:ind w:left="900" w:hanging="450"/>
        <w:jc w:val="both"/>
      </w:pPr>
    </w:p>
    <w:p w14:paraId="2CEE0EF1" w14:textId="75FBD431" w:rsidR="002F0BFD" w:rsidRPr="00C61287" w:rsidRDefault="00E16062" w:rsidP="007E2D15">
      <w:pPr>
        <w:tabs>
          <w:tab w:val="left" w:pos="0"/>
        </w:tabs>
        <w:ind w:left="720" w:hanging="360"/>
        <w:jc w:val="both"/>
      </w:pPr>
      <w:r w:rsidRPr="00C61287">
        <w:rPr>
          <w:bCs/>
        </w:rPr>
        <w:t>2</w:t>
      </w:r>
      <w:r w:rsidR="002F0BFD" w:rsidRPr="00C61287">
        <w:t>.</w:t>
      </w:r>
      <w:r w:rsidR="002F0BFD" w:rsidRPr="00C61287">
        <w:tab/>
        <w:t xml:space="preserve">Public Record Request per Page Copy </w:t>
      </w:r>
      <w:r w:rsidR="002F0BFD" w:rsidRPr="00C61287">
        <w:tab/>
        <w:t xml:space="preserve">  </w:t>
      </w:r>
      <w:r w:rsidR="00724EE1" w:rsidRPr="00C61287">
        <w:tab/>
      </w:r>
      <w:r w:rsidR="00724EE1" w:rsidRPr="00C61287">
        <w:tab/>
      </w:r>
      <w:r w:rsidR="00724EE1" w:rsidRPr="00C61287">
        <w:tab/>
      </w:r>
      <w:r w:rsidR="00724EE1" w:rsidRPr="00C61287">
        <w:tab/>
        <w:t xml:space="preserve">          </w:t>
      </w:r>
      <w:r w:rsidR="002F0BFD" w:rsidRPr="00C61287">
        <w:t xml:space="preserve"> $  </w:t>
      </w:r>
      <w:r w:rsidR="00724EE1" w:rsidRPr="00C61287">
        <w:t xml:space="preserve"> </w:t>
      </w:r>
      <w:r w:rsidR="00734CA9" w:rsidRPr="00C61287">
        <w:t xml:space="preserve"> 0</w:t>
      </w:r>
      <w:r w:rsidR="002F0BFD" w:rsidRPr="00C61287">
        <w:t>.50</w:t>
      </w:r>
    </w:p>
    <w:p w14:paraId="43C00D04" w14:textId="77777777" w:rsidR="002F0BFD" w:rsidRPr="00C61287" w:rsidRDefault="002F0BFD" w:rsidP="007E2D15">
      <w:pPr>
        <w:tabs>
          <w:tab w:val="left" w:pos="-1440"/>
          <w:tab w:val="left" w:pos="-720"/>
          <w:tab w:val="left" w:pos="0"/>
        </w:tabs>
        <w:ind w:left="720" w:hanging="360"/>
        <w:jc w:val="both"/>
      </w:pPr>
    </w:p>
    <w:p w14:paraId="39C027A6" w14:textId="632EB1FD" w:rsidR="002F0BFD" w:rsidRPr="00C61287" w:rsidRDefault="00E16062" w:rsidP="007E2D15">
      <w:pPr>
        <w:tabs>
          <w:tab w:val="left" w:pos="-1440"/>
          <w:tab w:val="left" w:pos="-720"/>
          <w:tab w:val="left" w:pos="0"/>
          <w:tab w:val="left" w:pos="1620"/>
        </w:tabs>
        <w:ind w:left="720" w:hanging="360"/>
        <w:jc w:val="both"/>
      </w:pPr>
      <w:r w:rsidRPr="00C61287">
        <w:rPr>
          <w:bCs/>
        </w:rPr>
        <w:t>3</w:t>
      </w:r>
      <w:r w:rsidR="002F0BFD" w:rsidRPr="00C61287">
        <w:t>.</w:t>
      </w:r>
      <w:r w:rsidR="002F0BFD" w:rsidRPr="00C61287">
        <w:tab/>
        <w:t>Certificate of Correctness of Copy of Record</w:t>
      </w:r>
      <w:r w:rsidR="002F0BFD" w:rsidRPr="00C61287">
        <w:tab/>
        <w:t xml:space="preserve"> </w:t>
      </w:r>
      <w:r w:rsidR="00724EE1" w:rsidRPr="00C61287">
        <w:tab/>
      </w:r>
      <w:r w:rsidR="00724EE1" w:rsidRPr="00C61287">
        <w:tab/>
      </w:r>
      <w:r w:rsidR="00724EE1" w:rsidRPr="00C61287">
        <w:tab/>
        <w:t xml:space="preserve">         </w:t>
      </w:r>
      <w:r w:rsidR="002F0BFD" w:rsidRPr="00C61287">
        <w:t xml:space="preserve"> </w:t>
      </w:r>
      <w:r w:rsidR="007E2D15" w:rsidRPr="00C61287">
        <w:t xml:space="preserve">            </w:t>
      </w:r>
      <w:r w:rsidR="002F0BFD" w:rsidRPr="00C61287">
        <w:t xml:space="preserve"> $ </w:t>
      </w:r>
      <w:r w:rsidR="00724EE1" w:rsidRPr="00C61287">
        <w:t xml:space="preserve"> </w:t>
      </w:r>
      <w:r w:rsidR="002F0BFD" w:rsidRPr="00C61287">
        <w:t>18.00</w:t>
      </w:r>
    </w:p>
    <w:p w14:paraId="5C520D8A" w14:textId="2ED89A0B" w:rsidR="002F0BFD" w:rsidRPr="00C61287" w:rsidRDefault="00281DDD" w:rsidP="007E2D15">
      <w:pPr>
        <w:tabs>
          <w:tab w:val="left" w:pos="-1440"/>
          <w:tab w:val="left" w:pos="-720"/>
          <w:tab w:val="left" w:pos="0"/>
        </w:tabs>
        <w:spacing w:after="120"/>
        <w:ind w:left="720" w:hanging="360"/>
        <w:jc w:val="both"/>
      </w:pPr>
      <w:r w:rsidRPr="00C61287">
        <w:rPr>
          <w:bCs/>
        </w:rPr>
        <w:t>4</w:t>
      </w:r>
      <w:r w:rsidR="002F0BFD" w:rsidRPr="00C61287">
        <w:t>.</w:t>
      </w:r>
      <w:r w:rsidR="002F0BFD" w:rsidRPr="00C61287">
        <w:tab/>
        <w:t>Reinstatement Application</w:t>
      </w:r>
      <w:r w:rsidR="002F0BFD" w:rsidRPr="00C61287">
        <w:tab/>
        <w:t xml:space="preserve">  </w:t>
      </w:r>
      <w:r w:rsidR="00724EE1" w:rsidRPr="00C61287">
        <w:tab/>
      </w:r>
      <w:r w:rsidR="00724EE1" w:rsidRPr="00C61287">
        <w:tab/>
      </w:r>
      <w:r w:rsidR="00724EE1" w:rsidRPr="00C61287">
        <w:tab/>
      </w:r>
      <w:r w:rsidR="00724EE1" w:rsidRPr="00C61287">
        <w:tab/>
      </w:r>
      <w:r w:rsidR="00724EE1" w:rsidRPr="00C61287">
        <w:tab/>
      </w:r>
      <w:r w:rsidR="00724EE1" w:rsidRPr="00C61287">
        <w:tab/>
        <w:t xml:space="preserve">           </w:t>
      </w:r>
      <w:r w:rsidR="002F0BFD" w:rsidRPr="00C61287">
        <w:t>$100.00</w:t>
      </w:r>
    </w:p>
    <w:p w14:paraId="33F67C0D" w14:textId="77777777" w:rsidR="002F0BFD" w:rsidRPr="00C61287" w:rsidRDefault="002F0BFD" w:rsidP="007E2D15">
      <w:pPr>
        <w:tabs>
          <w:tab w:val="left" w:pos="0"/>
        </w:tabs>
        <w:ind w:left="720" w:right="2070"/>
        <w:jc w:val="both"/>
      </w:pPr>
      <w:r w:rsidRPr="00C61287">
        <w:lastRenderedPageBreak/>
        <w:t>(Application for reinstatement to certification after suspension or revocation of certification.)</w:t>
      </w:r>
    </w:p>
    <w:p w14:paraId="1201D63E" w14:textId="77777777" w:rsidR="002F0BFD" w:rsidRPr="00C61287" w:rsidRDefault="002F0BFD" w:rsidP="007E2D15">
      <w:pPr>
        <w:tabs>
          <w:tab w:val="left" w:pos="0"/>
          <w:tab w:val="left" w:pos="8280"/>
        </w:tabs>
        <w:ind w:left="720" w:right="1440" w:hanging="360"/>
        <w:jc w:val="both"/>
      </w:pPr>
    </w:p>
    <w:p w14:paraId="6B84C1FE" w14:textId="1CFBA27A" w:rsidR="002F0BFD" w:rsidRPr="0026690A" w:rsidRDefault="00281DDD" w:rsidP="007E2D15">
      <w:pPr>
        <w:tabs>
          <w:tab w:val="left" w:pos="-1440"/>
          <w:tab w:val="left" w:pos="-720"/>
          <w:tab w:val="left" w:pos="0"/>
        </w:tabs>
        <w:ind w:left="720" w:hanging="360"/>
        <w:jc w:val="both"/>
      </w:pPr>
      <w:r w:rsidRPr="00C61287">
        <w:rPr>
          <w:bCs/>
        </w:rPr>
        <w:t>5</w:t>
      </w:r>
      <w:r w:rsidR="002F0BFD" w:rsidRPr="00C61287">
        <w:t>.</w:t>
      </w:r>
      <w:r w:rsidR="002F0BFD" w:rsidRPr="00C61287">
        <w:tab/>
        <w:t xml:space="preserve">Initial Training Manual </w:t>
      </w:r>
      <w:r w:rsidR="002F0BFD" w:rsidRPr="0026690A">
        <w:t>for Purchase Separately from Certification</w:t>
      </w:r>
      <w:r w:rsidR="002F0BFD" w:rsidRPr="0026690A">
        <w:tab/>
        <w:t xml:space="preserve"> </w:t>
      </w:r>
      <w:r w:rsidR="00724EE1">
        <w:t xml:space="preserve">         </w:t>
      </w:r>
      <w:r w:rsidR="002F0BFD" w:rsidRPr="0026690A">
        <w:t xml:space="preserve"> </w:t>
      </w:r>
      <w:r w:rsidR="007E2D15">
        <w:t xml:space="preserve">            </w:t>
      </w:r>
      <w:r w:rsidR="002F0BFD" w:rsidRPr="0026690A">
        <w:t>$  75.00</w:t>
      </w:r>
    </w:p>
    <w:p w14:paraId="33489E44" w14:textId="77777777" w:rsidR="000B6548" w:rsidRPr="0026690A" w:rsidRDefault="000B6548" w:rsidP="00E74F75">
      <w:pPr>
        <w:tabs>
          <w:tab w:val="left" w:pos="0"/>
          <w:tab w:val="left" w:pos="360"/>
        </w:tabs>
        <w:jc w:val="both"/>
      </w:pPr>
    </w:p>
    <w:sectPr w:rsidR="000B6548" w:rsidRPr="0026690A">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E7794" w14:textId="77777777" w:rsidR="005914C1" w:rsidRDefault="005914C1" w:rsidP="00C37497">
      <w:r>
        <w:separator/>
      </w:r>
    </w:p>
  </w:endnote>
  <w:endnote w:type="continuationSeparator" w:id="0">
    <w:p w14:paraId="4B171351" w14:textId="77777777" w:rsidR="005914C1" w:rsidRDefault="005914C1" w:rsidP="00C37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2C4C0" w14:textId="7FCAEAB7" w:rsidR="00C37497" w:rsidRDefault="00C37497" w:rsidP="00CB7D25">
    <w:pPr>
      <w:pStyle w:val="Footer"/>
      <w:jc w:val="center"/>
    </w:pPr>
    <w:r>
      <w:fldChar w:fldCharType="begin"/>
    </w:r>
    <w:r>
      <w:instrText xml:space="preserve"> PAGE   \* MERGEFORMAT </w:instrText>
    </w:r>
    <w:r>
      <w:fldChar w:fldCharType="separate"/>
    </w:r>
    <w:r w:rsidR="0040125C">
      <w:rPr>
        <w:noProof/>
      </w:rPr>
      <w:t>2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973ED4" w14:textId="77777777" w:rsidR="005914C1" w:rsidRDefault="005914C1" w:rsidP="00C37497">
      <w:r>
        <w:separator/>
      </w:r>
    </w:p>
  </w:footnote>
  <w:footnote w:type="continuationSeparator" w:id="0">
    <w:p w14:paraId="4A5F14A5" w14:textId="77777777" w:rsidR="005914C1" w:rsidRDefault="005914C1" w:rsidP="00C374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EBB3A" w14:textId="205254AE" w:rsidR="00936C60" w:rsidRPr="005E3203" w:rsidRDefault="00976C66" w:rsidP="00A60372">
    <w:pPr>
      <w:pStyle w:val="Header"/>
      <w:tabs>
        <w:tab w:val="left" w:pos="5484"/>
      </w:tabs>
      <w:rPr>
        <w:rFonts w:asciiTheme="minorHAnsi" w:hAnsiTheme="minorHAnsi" w:cstheme="minorHAnsi"/>
        <w:b/>
        <w:bCs/>
        <w:color w:val="9CC2E5" w:themeColor="accent5" w:themeTint="99"/>
      </w:rPr>
    </w:pPr>
    <w:r>
      <w:rPr>
        <w:rFonts w:asciiTheme="minorHAnsi" w:hAnsiTheme="minorHAnsi" w:cstheme="minorHAnsi"/>
        <w:b/>
        <w:bCs/>
        <w:color w:val="9CC2E5" w:themeColor="accent5" w:themeTint="99"/>
        <w:sz w:val="28"/>
        <w:szCs w:val="28"/>
      </w:rPr>
      <w:tab/>
    </w:r>
    <w:r>
      <w:rPr>
        <w:rFonts w:asciiTheme="minorHAnsi" w:hAnsiTheme="minorHAnsi" w:cstheme="minorHAnsi"/>
        <w:b/>
        <w:bCs/>
        <w:color w:val="9CC2E5" w:themeColor="accent5" w:themeTint="99"/>
        <w:sz w:val="28"/>
        <w:szCs w:val="28"/>
      </w:rPr>
      <w:tab/>
    </w:r>
    <w:r>
      <w:rPr>
        <w:rFonts w:asciiTheme="minorHAnsi" w:hAnsiTheme="minorHAnsi" w:cstheme="minorHAnsi"/>
        <w:b/>
        <w:bCs/>
        <w:color w:val="9CC2E5" w:themeColor="accent5" w:themeTint="99"/>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5D04CCB0"/>
    <w:lvl w:ilvl="0">
      <w:start w:val="1"/>
      <w:numFmt w:val="upperLetter"/>
      <w:pStyle w:val="ACJA"/>
      <w:lvlText w:val="%1."/>
      <w:lvlJc w:val="left"/>
      <w:pPr>
        <w:ind w:left="810" w:firstLine="0"/>
      </w:pPr>
      <w:rPr>
        <w:b/>
        <w:strike/>
        <w:color w:val="FF0000"/>
      </w:rPr>
    </w:lvl>
    <w:lvl w:ilvl="1">
      <w:start w:val="1"/>
      <w:numFmt w:val="decimal"/>
      <w:pStyle w:val="Level2"/>
      <w:lvlText w:val="%2."/>
      <w:lvlJc w:val="left"/>
      <w:pPr>
        <w:ind w:left="900" w:firstLine="0"/>
      </w:pPr>
    </w:lvl>
    <w:lvl w:ilvl="2">
      <w:start w:val="1"/>
      <w:numFmt w:val="lowerLetter"/>
      <w:pStyle w:val="Level3"/>
      <w:lvlText w:val="%3."/>
      <w:lvlJc w:val="left"/>
      <w:pPr>
        <w:ind w:left="900" w:firstLine="0"/>
      </w:pPr>
    </w:lvl>
    <w:lvl w:ilvl="3">
      <w:start w:val="1"/>
      <w:numFmt w:val="decimal"/>
      <w:lvlText w:val="(%4)"/>
      <w:lvlJc w:val="left"/>
      <w:pPr>
        <w:ind w:left="900" w:firstLine="0"/>
      </w:pPr>
    </w:lvl>
    <w:lvl w:ilvl="4">
      <w:start w:val="1"/>
      <w:numFmt w:val="lowerLetter"/>
      <w:lvlText w:val="(%5)"/>
      <w:lvlJc w:val="left"/>
      <w:pPr>
        <w:ind w:left="900" w:firstLine="0"/>
      </w:pPr>
    </w:lvl>
    <w:lvl w:ilvl="5">
      <w:start w:val="1"/>
      <w:numFmt w:val="lowerRoman"/>
      <w:lvlText w:val="%6)"/>
      <w:lvlJc w:val="left"/>
      <w:pPr>
        <w:ind w:left="900" w:firstLine="0"/>
      </w:pPr>
    </w:lvl>
    <w:lvl w:ilvl="6">
      <w:start w:val="1"/>
      <w:numFmt w:val="lowerLetter"/>
      <w:lvlText w:val="%7)"/>
      <w:lvlJc w:val="left"/>
      <w:pPr>
        <w:ind w:left="900" w:firstLine="0"/>
      </w:pPr>
    </w:lvl>
    <w:lvl w:ilvl="7">
      <w:start w:val="1"/>
      <w:numFmt w:val="decimal"/>
      <w:lvlText w:val="None"/>
      <w:lvlJc w:val="left"/>
      <w:pPr>
        <w:ind w:left="900" w:firstLine="0"/>
      </w:pPr>
    </w:lvl>
    <w:lvl w:ilvl="8">
      <w:numFmt w:val="decimal"/>
      <w:lvlText w:val=""/>
      <w:lvlJc w:val="left"/>
      <w:pPr>
        <w:ind w:left="900" w:firstLine="0"/>
      </w:pPr>
    </w:lvl>
  </w:abstractNum>
  <w:abstractNum w:abstractNumId="1" w15:restartNumberingAfterBreak="0">
    <w:nsid w:val="00000005"/>
    <w:multiLevelType w:val="multilevel"/>
    <w:tmpl w:val="D76CC14A"/>
    <w:name w:val="AutoList10"/>
    <w:lvl w:ilvl="0">
      <w:start w:val="1"/>
      <w:numFmt w:val="upperLetter"/>
      <w:pStyle w:val="Level1"/>
      <w:lvlText w:val="%1."/>
      <w:lvlJc w:val="left"/>
      <w:pPr>
        <w:ind w:left="0" w:firstLine="0"/>
      </w:pPr>
    </w:lvl>
    <w:lvl w:ilvl="1">
      <w:start w:val="1"/>
      <w:numFmt w:val="upperLetter"/>
      <w:lvlText w:val="%2."/>
      <w:lvlJc w:val="left"/>
      <w:pPr>
        <w:ind w:left="0" w:firstLine="0"/>
      </w:pPr>
    </w:lvl>
    <w:lvl w:ilvl="2">
      <w:start w:val="1"/>
      <w:numFmt w:val="upperLetter"/>
      <w:lvlText w:val="%3."/>
      <w:lvlJc w:val="left"/>
      <w:pPr>
        <w:ind w:left="0" w:firstLine="0"/>
      </w:pPr>
    </w:lvl>
    <w:lvl w:ilvl="3">
      <w:start w:val="1"/>
      <w:numFmt w:val="upperLetter"/>
      <w:lvlText w:val="%4."/>
      <w:lvlJc w:val="left"/>
      <w:pPr>
        <w:ind w:left="0" w:firstLine="0"/>
      </w:pPr>
    </w:lvl>
    <w:lvl w:ilvl="4">
      <w:start w:val="1"/>
      <w:numFmt w:val="upperLetter"/>
      <w:lvlText w:val="%5."/>
      <w:lvlJc w:val="left"/>
      <w:pPr>
        <w:ind w:left="0" w:firstLine="0"/>
      </w:pPr>
    </w:lvl>
    <w:lvl w:ilvl="5">
      <w:start w:val="1"/>
      <w:numFmt w:val="upperLetter"/>
      <w:lvlText w:val="%6."/>
      <w:lvlJc w:val="left"/>
      <w:pPr>
        <w:ind w:left="0" w:firstLine="0"/>
      </w:pPr>
    </w:lvl>
    <w:lvl w:ilvl="6">
      <w:start w:val="1"/>
      <w:numFmt w:val="upperLetter"/>
      <w:lvlText w:val="%7."/>
      <w:lvlJc w:val="left"/>
      <w:pPr>
        <w:ind w:left="0" w:firstLine="0"/>
      </w:pPr>
    </w:lvl>
    <w:lvl w:ilvl="7">
      <w:start w:val="1"/>
      <w:numFmt w:val="upperLetter"/>
      <w:lvlText w:val="%8."/>
      <w:lvlJc w:val="left"/>
      <w:pPr>
        <w:ind w:left="0" w:firstLine="0"/>
      </w:pPr>
    </w:lvl>
    <w:lvl w:ilvl="8">
      <w:numFmt w:val="decimal"/>
      <w:lvlText w:val=""/>
      <w:lvlJc w:val="left"/>
      <w:pPr>
        <w:ind w:left="0" w:firstLine="0"/>
      </w:pPr>
    </w:lvl>
  </w:abstractNum>
  <w:abstractNum w:abstractNumId="2" w15:restartNumberingAfterBreak="0">
    <w:nsid w:val="1F3A1C41"/>
    <w:multiLevelType w:val="multilevel"/>
    <w:tmpl w:val="1BC0EF6A"/>
    <w:lvl w:ilvl="0">
      <w:start w:val="1"/>
      <w:numFmt w:val="upperLetter"/>
      <w:lvlText w:val="%1."/>
      <w:lvlJc w:val="left"/>
      <w:pPr>
        <w:tabs>
          <w:tab w:val="num" w:pos="360"/>
        </w:tabs>
        <w:ind w:left="360" w:hanging="360"/>
      </w:pPr>
      <w:rPr>
        <w:rFonts w:hint="default"/>
        <w:b w:val="0"/>
        <w:strike w:val="0"/>
        <w:dstrike w:val="0"/>
        <w:u w:val="none"/>
        <w:effect w:val="none"/>
      </w:rPr>
    </w:lvl>
    <w:lvl w:ilvl="1">
      <w:start w:val="1"/>
      <w:numFmt w:val="decimal"/>
      <w:lvlText w:val="%2."/>
      <w:lvlJc w:val="left"/>
      <w:pPr>
        <w:tabs>
          <w:tab w:val="num" w:pos="720"/>
        </w:tabs>
        <w:ind w:left="720" w:hanging="360"/>
      </w:pPr>
      <w:rPr>
        <w:rFonts w:ascii="Times New Roman" w:hAnsi="Times New Roman" w:cs="Times New Roman" w:hint="default"/>
        <w:b w:val="0"/>
        <w:i w:val="0"/>
        <w:color w:val="auto"/>
        <w:sz w:val="24"/>
        <w:szCs w:val="24"/>
        <w:u w:val="single"/>
      </w:rPr>
    </w:lvl>
    <w:lvl w:ilvl="2">
      <w:start w:val="3"/>
      <w:numFmt w:val="lowerLetter"/>
      <w:lvlText w:val="%3."/>
      <w:lvlJc w:val="left"/>
      <w:pPr>
        <w:tabs>
          <w:tab w:val="num" w:pos="1080"/>
        </w:tabs>
        <w:ind w:left="1080" w:hanging="360"/>
      </w:pPr>
      <w:rPr>
        <w:rFonts w:hint="default"/>
        <w:strike/>
        <w:dstrike w:val="0"/>
        <w:color w:val="FF0000"/>
        <w:u w:val="none"/>
        <w:effect w:val="none"/>
      </w:rPr>
    </w:lvl>
    <w:lvl w:ilvl="3">
      <w:start w:val="1"/>
      <w:numFmt w:val="decimal"/>
      <w:lvlText w:val="(%4)"/>
      <w:lvlJc w:val="left"/>
      <w:pPr>
        <w:tabs>
          <w:tab w:val="num" w:pos="1440"/>
        </w:tabs>
        <w:ind w:left="1440" w:hanging="360"/>
      </w:pPr>
      <w:rPr>
        <w:rFonts w:hint="default"/>
        <w:strike w:val="0"/>
        <w:dstrike w:val="0"/>
        <w:u w:val="none"/>
        <w:effect w:val="no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70355ED"/>
    <w:multiLevelType w:val="multilevel"/>
    <w:tmpl w:val="4E986F92"/>
    <w:name w:val="AutoList2252222222"/>
    <w:lvl w:ilvl="0">
      <w:start w:val="1"/>
      <w:numFmt w:val="upperLetter"/>
      <w:lvlText w:val="%1."/>
      <w:lvlJc w:val="left"/>
      <w:pPr>
        <w:tabs>
          <w:tab w:val="num" w:pos="360"/>
        </w:tabs>
        <w:ind w:left="360" w:hanging="360"/>
      </w:pPr>
      <w:rPr>
        <w:rFonts w:ascii="Times New Roman" w:hAnsi="Times New Roman" w:cs="Times New Roman" w:hint="default"/>
        <w:b/>
        <w:i w:val="0"/>
        <w:sz w:val="24"/>
        <w:szCs w:val="24"/>
      </w:rPr>
    </w:lvl>
    <w:lvl w:ilvl="1">
      <w:start w:val="1"/>
      <w:numFmt w:val="decimal"/>
      <w:lvlText w:val="%2."/>
      <w:lvlJc w:val="left"/>
      <w:pPr>
        <w:tabs>
          <w:tab w:val="num" w:pos="720"/>
        </w:tabs>
        <w:ind w:left="720" w:hanging="360"/>
      </w:pPr>
      <w:rPr>
        <w:b w:val="0"/>
        <w:i w:val="0"/>
        <w:sz w:val="24"/>
        <w:u w:val="single"/>
      </w:rPr>
    </w:lvl>
    <w:lvl w:ilvl="2">
      <w:start w:val="1"/>
      <w:numFmt w:val="lowerLetter"/>
      <w:lvlText w:val="%3."/>
      <w:lvlJc w:val="left"/>
      <w:pPr>
        <w:tabs>
          <w:tab w:val="num" w:pos="1080"/>
        </w:tabs>
        <w:ind w:left="1080" w:hanging="360"/>
      </w:pPr>
      <w:rPr>
        <w:b w:val="0"/>
        <w:i w:val="0"/>
        <w:strike w:val="0"/>
        <w:dstrike w:val="0"/>
        <w:sz w:val="24"/>
        <w:u w:val="none"/>
        <w:effect w:val="none"/>
      </w:rPr>
    </w:lvl>
    <w:lvl w:ilvl="3">
      <w:start w:val="1"/>
      <w:numFmt w:val="lowerLetter"/>
      <w:lvlText w:val="%4."/>
      <w:lvlJc w:val="left"/>
      <w:pPr>
        <w:tabs>
          <w:tab w:val="num" w:pos="1530"/>
        </w:tabs>
        <w:ind w:left="1530" w:hanging="360"/>
      </w:pPr>
      <w:rPr>
        <w:rFonts w:ascii="Times New Roman" w:eastAsia="Times New Roman" w:hAnsi="Times New Roman" w:cs="Times New Roman"/>
        <w:strike/>
        <w:dstrike w:val="0"/>
        <w:u w:val="none"/>
        <w:effect w:val="none"/>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lowerLetter"/>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E2A4D29"/>
    <w:multiLevelType w:val="multilevel"/>
    <w:tmpl w:val="E584A272"/>
    <w:lvl w:ilvl="0">
      <w:start w:val="1"/>
      <w:numFmt w:val="upperLetter"/>
      <w:lvlText w:val="%1."/>
      <w:lvlJc w:val="left"/>
      <w:pPr>
        <w:tabs>
          <w:tab w:val="num" w:pos="360"/>
        </w:tabs>
        <w:ind w:left="360" w:hanging="360"/>
      </w:pPr>
      <w:rPr>
        <w:rFonts w:hint="default"/>
        <w:b w:val="0"/>
        <w:strike w:val="0"/>
        <w:dstrike w:val="0"/>
        <w:u w:val="none"/>
        <w:effect w:val="none"/>
      </w:rPr>
    </w:lvl>
    <w:lvl w:ilvl="1">
      <w:start w:val="1"/>
      <w:numFmt w:val="decimal"/>
      <w:lvlText w:val="%2."/>
      <w:lvlJc w:val="left"/>
      <w:pPr>
        <w:tabs>
          <w:tab w:val="num" w:pos="720"/>
        </w:tabs>
        <w:ind w:left="720" w:hanging="360"/>
      </w:pPr>
      <w:rPr>
        <w:rFonts w:ascii="Times New Roman" w:hAnsi="Times New Roman" w:cs="Times New Roman" w:hint="default"/>
        <w:b w:val="0"/>
        <w:i w:val="0"/>
        <w:color w:val="auto"/>
        <w:sz w:val="24"/>
        <w:szCs w:val="24"/>
        <w:u w:val="single"/>
      </w:rPr>
    </w:lvl>
    <w:lvl w:ilvl="2">
      <w:start w:val="5"/>
      <w:numFmt w:val="lowerLetter"/>
      <w:lvlText w:val="%3."/>
      <w:lvlJc w:val="left"/>
      <w:pPr>
        <w:tabs>
          <w:tab w:val="num" w:pos="1170"/>
        </w:tabs>
        <w:ind w:left="1170" w:hanging="360"/>
      </w:pPr>
      <w:rPr>
        <w:rFonts w:hint="default"/>
        <w:strike w:val="0"/>
        <w:dstrike w:val="0"/>
        <w:color w:val="FF0000"/>
        <w:u w:val="single"/>
        <w:effect w:val="none"/>
      </w:rPr>
    </w:lvl>
    <w:lvl w:ilvl="3">
      <w:start w:val="1"/>
      <w:numFmt w:val="decimal"/>
      <w:lvlText w:val="(%4)"/>
      <w:lvlJc w:val="left"/>
      <w:pPr>
        <w:tabs>
          <w:tab w:val="num" w:pos="1440"/>
        </w:tabs>
        <w:ind w:left="1440" w:hanging="360"/>
      </w:pPr>
      <w:rPr>
        <w:rFonts w:hint="default"/>
        <w:strike w:val="0"/>
        <w:dstrike w:val="0"/>
        <w:u w:val="none"/>
        <w:effect w:val="no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4B000584"/>
    <w:multiLevelType w:val="hybridMultilevel"/>
    <w:tmpl w:val="3E28FB78"/>
    <w:lvl w:ilvl="0" w:tplc="DE90ECC8">
      <w:start w:val="2"/>
      <w:numFmt w:val="lowerLetter"/>
      <w:lvlText w:val="%1."/>
      <w:lvlJc w:val="left"/>
      <w:pPr>
        <w:tabs>
          <w:tab w:val="num" w:pos="1170"/>
        </w:tabs>
        <w:ind w:left="1170" w:hanging="360"/>
      </w:pPr>
      <w:rPr>
        <w:strike/>
        <w:dstrike w:val="0"/>
        <w:color w:val="FF0000"/>
        <w:u w:val="none"/>
        <w:effect w:val="none"/>
      </w:rPr>
    </w:lvl>
    <w:lvl w:ilvl="1" w:tplc="04090019">
      <w:start w:val="1"/>
      <w:numFmt w:val="lowerLetter"/>
      <w:lvlText w:val="%2."/>
      <w:lvlJc w:val="left"/>
      <w:pPr>
        <w:tabs>
          <w:tab w:val="num" w:pos="1980"/>
        </w:tabs>
        <w:ind w:left="1980" w:hanging="360"/>
      </w:pPr>
    </w:lvl>
    <w:lvl w:ilvl="2" w:tplc="0409001B">
      <w:start w:val="1"/>
      <w:numFmt w:val="lowerRoman"/>
      <w:lvlText w:val="%3."/>
      <w:lvlJc w:val="right"/>
      <w:pPr>
        <w:tabs>
          <w:tab w:val="num" w:pos="2700"/>
        </w:tabs>
        <w:ind w:left="2700" w:hanging="180"/>
      </w:pPr>
    </w:lvl>
    <w:lvl w:ilvl="3" w:tplc="0409000F">
      <w:start w:val="1"/>
      <w:numFmt w:val="decimal"/>
      <w:lvlText w:val="%4."/>
      <w:lvlJc w:val="left"/>
      <w:pPr>
        <w:tabs>
          <w:tab w:val="num" w:pos="3420"/>
        </w:tabs>
        <w:ind w:left="3420" w:hanging="360"/>
      </w:pPr>
    </w:lvl>
    <w:lvl w:ilvl="4" w:tplc="04090019">
      <w:start w:val="1"/>
      <w:numFmt w:val="lowerLetter"/>
      <w:lvlText w:val="%5."/>
      <w:lvlJc w:val="left"/>
      <w:pPr>
        <w:tabs>
          <w:tab w:val="num" w:pos="4140"/>
        </w:tabs>
        <w:ind w:left="4140" w:hanging="360"/>
      </w:pPr>
    </w:lvl>
    <w:lvl w:ilvl="5" w:tplc="0409001B">
      <w:start w:val="1"/>
      <w:numFmt w:val="lowerRoman"/>
      <w:lvlText w:val="%6."/>
      <w:lvlJc w:val="right"/>
      <w:pPr>
        <w:tabs>
          <w:tab w:val="num" w:pos="4860"/>
        </w:tabs>
        <w:ind w:left="4860" w:hanging="180"/>
      </w:pPr>
    </w:lvl>
    <w:lvl w:ilvl="6" w:tplc="0409000F">
      <w:start w:val="1"/>
      <w:numFmt w:val="decimal"/>
      <w:lvlText w:val="%7."/>
      <w:lvlJc w:val="left"/>
      <w:pPr>
        <w:tabs>
          <w:tab w:val="num" w:pos="5580"/>
        </w:tabs>
        <w:ind w:left="5580" w:hanging="360"/>
      </w:pPr>
    </w:lvl>
    <w:lvl w:ilvl="7" w:tplc="04090019">
      <w:start w:val="1"/>
      <w:numFmt w:val="lowerLetter"/>
      <w:lvlText w:val="%8."/>
      <w:lvlJc w:val="left"/>
      <w:pPr>
        <w:tabs>
          <w:tab w:val="num" w:pos="6300"/>
        </w:tabs>
        <w:ind w:left="6300" w:hanging="360"/>
      </w:pPr>
    </w:lvl>
    <w:lvl w:ilvl="8" w:tplc="0409001B">
      <w:start w:val="1"/>
      <w:numFmt w:val="lowerRoman"/>
      <w:lvlText w:val="%9."/>
      <w:lvlJc w:val="right"/>
      <w:pPr>
        <w:tabs>
          <w:tab w:val="num" w:pos="7020"/>
        </w:tabs>
        <w:ind w:left="7020" w:hanging="180"/>
      </w:pPr>
    </w:lvl>
  </w:abstractNum>
  <w:abstractNum w:abstractNumId="6" w15:restartNumberingAfterBreak="0">
    <w:nsid w:val="6398189B"/>
    <w:multiLevelType w:val="hybridMultilevel"/>
    <w:tmpl w:val="965A6CBC"/>
    <w:lvl w:ilvl="0" w:tplc="F3742B12">
      <w:start w:val="9"/>
      <w:numFmt w:val="decimal"/>
      <w:lvlText w:val="%1."/>
      <w:lvlJc w:val="left"/>
      <w:pPr>
        <w:tabs>
          <w:tab w:val="num" w:pos="720"/>
        </w:tabs>
        <w:ind w:left="720" w:hanging="360"/>
      </w:pPr>
      <w:rPr>
        <w:strike/>
        <w:dstrike w:val="0"/>
        <w:u w:val="none"/>
        <w:effect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59838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 w16cid:durableId="789126543">
    <w:abstractNumId w:val="0"/>
    <w:lvlOverride w:ilvl="0">
      <w:lvl w:ilvl="0">
        <w:start w:val="1"/>
        <w:numFmt w:val="upperLetter"/>
        <w:pStyle w:val="ACJA"/>
        <w:lvlText w:val="%1."/>
        <w:lvlJc w:val="left"/>
        <w:pPr>
          <w:ind w:left="0" w:firstLine="0"/>
        </w:pPr>
        <w:rPr>
          <w:b/>
        </w:rPr>
      </w:lvl>
    </w:lvlOverride>
    <w:lvlOverride w:ilvl="1">
      <w:lvl w:ilvl="1">
        <w:start w:val="1"/>
        <w:numFmt w:val="decimal"/>
        <w:pStyle w:val="Level2"/>
        <w:lvlText w:val="%2."/>
        <w:lvlJc w:val="left"/>
        <w:pPr>
          <w:ind w:left="0" w:firstLine="0"/>
        </w:pPr>
      </w:lvl>
    </w:lvlOverride>
    <w:lvlOverride w:ilvl="2">
      <w:lvl w:ilvl="2">
        <w:start w:val="1"/>
        <w:numFmt w:val="lowerLetter"/>
        <w:pStyle w:val="Level3"/>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lowerLetter"/>
        <w:lvlText w:val="(%5)"/>
        <w:lvlJc w:val="left"/>
        <w:pPr>
          <w:ind w:left="0" w:firstLine="0"/>
        </w:pPr>
      </w:lvl>
    </w:lvlOverride>
    <w:lvlOverride w:ilvl="5">
      <w:lvl w:ilvl="5">
        <w:start w:val="1"/>
        <w:numFmt w:val="lowerRoman"/>
        <w:lvlText w:val="%6)"/>
        <w:lvlJc w:val="left"/>
        <w:pPr>
          <w:ind w:left="0" w:firstLine="0"/>
        </w:pPr>
      </w:lvl>
    </w:lvlOverride>
    <w:lvlOverride w:ilvl="6">
      <w:lvl w:ilvl="6">
        <w:start w:val="1"/>
        <w:numFmt w:val="lowerLetter"/>
        <w:lvlText w:val="%7)"/>
        <w:lvlJc w:val="left"/>
        <w:pPr>
          <w:ind w:left="0" w:firstLine="0"/>
        </w:pPr>
      </w:lvl>
    </w:lvlOverride>
    <w:lvlOverride w:ilvl="7">
      <w:lvl w:ilvl="7">
        <w:start w:val="1"/>
        <w:numFmt w:val="decimal"/>
        <w:lvlText w:val="None"/>
        <w:lvlJc w:val="left"/>
        <w:pPr>
          <w:ind w:left="0" w:firstLine="0"/>
        </w:pPr>
      </w:lvl>
    </w:lvlOverride>
    <w:lvlOverride w:ilvl="8">
      <w:lvl w:ilvl="8">
        <w:numFmt w:val="decimal"/>
        <w:lvlText w:val=""/>
        <w:lvlJc w:val="left"/>
        <w:pPr>
          <w:ind w:left="0" w:firstLine="0"/>
        </w:pPr>
      </w:lvl>
    </w:lvlOverride>
  </w:num>
  <w:num w:numId="3" w16cid:durableId="857307736">
    <w:abstractNumId w:val="1"/>
    <w:lvlOverride w:ilvl="0">
      <w:lvl w:ilvl="0">
        <w:start w:val="1"/>
        <w:numFmt w:val="upperLetter"/>
        <w:pStyle w:val="Level1"/>
        <w:lvlText w:val="%1."/>
        <w:lvlJc w:val="left"/>
        <w:pPr>
          <w:ind w:left="0" w:firstLine="0"/>
        </w:pPr>
        <w:rPr>
          <w:b w:val="0"/>
        </w:rPr>
      </w:lvl>
    </w:lvlOverride>
    <w:lvlOverride w:ilvl="1">
      <w:lvl w:ilvl="1">
        <w:start w:val="1"/>
        <w:numFmt w:val="upperLetter"/>
        <w:lvlText w:val="%2."/>
        <w:lvlJc w:val="left"/>
        <w:pPr>
          <w:ind w:left="0" w:firstLine="0"/>
        </w:pPr>
      </w:lvl>
    </w:lvlOverride>
    <w:lvlOverride w:ilvl="2">
      <w:lvl w:ilvl="2">
        <w:start w:val="1"/>
        <w:numFmt w:val="upperLetter"/>
        <w:lvlText w:val="%3."/>
        <w:lvlJc w:val="left"/>
        <w:pPr>
          <w:ind w:left="0" w:firstLine="0"/>
        </w:pPr>
      </w:lvl>
    </w:lvlOverride>
    <w:lvlOverride w:ilvl="3">
      <w:lvl w:ilvl="3">
        <w:start w:val="1"/>
        <w:numFmt w:val="upperLetter"/>
        <w:lvlText w:val="%4."/>
        <w:lvlJc w:val="left"/>
        <w:pPr>
          <w:ind w:left="0" w:firstLine="0"/>
        </w:pPr>
      </w:lvl>
    </w:lvlOverride>
    <w:lvlOverride w:ilvl="4">
      <w:lvl w:ilvl="4">
        <w:start w:val="1"/>
        <w:numFmt w:val="upperLetter"/>
        <w:lvlText w:val="%5."/>
        <w:lvlJc w:val="left"/>
        <w:pPr>
          <w:ind w:left="0" w:firstLine="0"/>
        </w:pPr>
      </w:lvl>
    </w:lvlOverride>
    <w:lvlOverride w:ilvl="5">
      <w:lvl w:ilvl="5">
        <w:start w:val="1"/>
        <w:numFmt w:val="upperLetter"/>
        <w:lvlText w:val="%6."/>
        <w:lvlJc w:val="left"/>
        <w:pPr>
          <w:ind w:left="0" w:firstLine="0"/>
        </w:pPr>
      </w:lvl>
    </w:lvlOverride>
    <w:lvlOverride w:ilvl="6">
      <w:lvl w:ilvl="6">
        <w:start w:val="1"/>
        <w:numFmt w:val="upperLetter"/>
        <w:lvlText w:val="%7."/>
        <w:lvlJc w:val="left"/>
        <w:pPr>
          <w:ind w:left="0" w:firstLine="0"/>
        </w:pPr>
      </w:lvl>
    </w:lvlOverride>
    <w:lvlOverride w:ilvl="7">
      <w:lvl w:ilvl="7">
        <w:start w:val="1"/>
        <w:numFmt w:val="upperLetter"/>
        <w:lvlText w:val="%8."/>
        <w:lvlJc w:val="left"/>
        <w:pPr>
          <w:ind w:left="0" w:firstLine="0"/>
        </w:pPr>
      </w:lvl>
    </w:lvlOverride>
    <w:lvlOverride w:ilvl="8">
      <w:lvl w:ilvl="8">
        <w:numFmt w:val="decimal"/>
        <w:lvlText w:val=""/>
        <w:lvlJc w:val="left"/>
      </w:lvl>
    </w:lvlOverride>
  </w:num>
  <w:num w:numId="4" w16cid:durableId="1690372270">
    <w:abstractNumId w:val="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5" w16cid:durableId="944534716">
    <w:abstractNumId w:val="0"/>
    <w:lvlOverride w:ilvl="0">
      <w:lvl w:ilvl="0">
        <w:start w:val="1"/>
        <w:numFmt w:val="upperLetter"/>
        <w:pStyle w:val="ACJA"/>
        <w:lvlText w:val="%1."/>
        <w:lvlJc w:val="left"/>
        <w:pPr>
          <w:ind w:left="0" w:firstLine="0"/>
        </w:pPr>
        <w:rPr>
          <w:b/>
        </w:rPr>
      </w:lvl>
    </w:lvlOverride>
    <w:lvlOverride w:ilvl="1">
      <w:lvl w:ilvl="1">
        <w:start w:val="1"/>
        <w:numFmt w:val="decimal"/>
        <w:pStyle w:val="Level2"/>
        <w:lvlText w:val="%2."/>
        <w:lvlJc w:val="left"/>
        <w:pPr>
          <w:ind w:left="0" w:firstLine="0"/>
        </w:pPr>
      </w:lvl>
    </w:lvlOverride>
    <w:lvlOverride w:ilvl="2">
      <w:lvl w:ilvl="2">
        <w:start w:val="1"/>
        <w:numFmt w:val="lowerLetter"/>
        <w:pStyle w:val="Level3"/>
        <w:lvlText w:val="%3."/>
        <w:lvlJc w:val="left"/>
        <w:pPr>
          <w:ind w:left="0" w:firstLine="0"/>
        </w:pPr>
        <w:rPr>
          <w:b w:val="0"/>
          <w:strike/>
          <w:color w:val="FF0000"/>
        </w:rPr>
      </w:lvl>
    </w:lvlOverride>
    <w:lvlOverride w:ilvl="3">
      <w:lvl w:ilvl="3">
        <w:start w:val="1"/>
        <w:numFmt w:val="decimal"/>
        <w:lvlText w:val="(%4)"/>
        <w:lvlJc w:val="left"/>
        <w:pPr>
          <w:ind w:left="0" w:firstLine="0"/>
        </w:pPr>
      </w:lvl>
    </w:lvlOverride>
    <w:lvlOverride w:ilvl="4">
      <w:lvl w:ilvl="4">
        <w:start w:val="1"/>
        <w:numFmt w:val="lowerLetter"/>
        <w:lvlText w:val="(%5)"/>
        <w:lvlJc w:val="left"/>
        <w:pPr>
          <w:ind w:left="0" w:firstLine="0"/>
        </w:pPr>
      </w:lvl>
    </w:lvlOverride>
    <w:lvlOverride w:ilvl="5">
      <w:lvl w:ilvl="5">
        <w:start w:val="1"/>
        <w:numFmt w:val="lowerRoman"/>
        <w:lvlText w:val="%6)"/>
        <w:lvlJc w:val="left"/>
        <w:pPr>
          <w:ind w:left="0" w:firstLine="0"/>
        </w:pPr>
      </w:lvl>
    </w:lvlOverride>
    <w:lvlOverride w:ilvl="6">
      <w:lvl w:ilvl="6">
        <w:start w:val="1"/>
        <w:numFmt w:val="lowerLetter"/>
        <w:lvlText w:val="%7)"/>
        <w:lvlJc w:val="left"/>
        <w:pPr>
          <w:ind w:left="0" w:firstLine="0"/>
        </w:pPr>
      </w:lvl>
    </w:lvlOverride>
    <w:lvlOverride w:ilvl="7">
      <w:lvl w:ilvl="7">
        <w:start w:val="1"/>
        <w:numFmt w:val="decimal"/>
        <w:lvlText w:val="None"/>
        <w:lvlJc w:val="left"/>
        <w:pPr>
          <w:ind w:left="0" w:firstLine="0"/>
        </w:pPr>
      </w:lvl>
    </w:lvlOverride>
    <w:lvlOverride w:ilvl="8">
      <w:lvl w:ilvl="8">
        <w:numFmt w:val="decimal"/>
        <w:lvlText w:val=""/>
        <w:lvlJc w:val="left"/>
      </w:lvl>
    </w:lvlOverride>
  </w:num>
  <w:num w:numId="6" w16cid:durableId="482086479">
    <w:abstractNumId w:val="0"/>
    <w:lvlOverride w:ilvl="0">
      <w:lvl w:ilvl="0">
        <w:start w:val="1"/>
        <w:numFmt w:val="upperLetter"/>
        <w:pStyle w:val="ACJA"/>
        <w:lvlText w:val="%1."/>
        <w:lvlJc w:val="left"/>
        <w:pPr>
          <w:ind w:left="0" w:firstLine="0"/>
        </w:pPr>
        <w:rPr>
          <w:rFonts w:hint="default"/>
          <w:b/>
        </w:rPr>
      </w:lvl>
    </w:lvlOverride>
    <w:lvlOverride w:ilvl="1">
      <w:lvl w:ilvl="1">
        <w:start w:val="3"/>
        <w:numFmt w:val="decimal"/>
        <w:pStyle w:val="Level2"/>
        <w:lvlText w:val="%2."/>
        <w:lvlJc w:val="left"/>
        <w:pPr>
          <w:ind w:left="0" w:firstLine="0"/>
        </w:pPr>
        <w:rPr>
          <w:rFonts w:hint="default"/>
        </w:rPr>
      </w:lvl>
    </w:lvlOverride>
    <w:lvlOverride w:ilvl="2">
      <w:lvl w:ilvl="2">
        <w:start w:val="1"/>
        <w:numFmt w:val="lowerLetter"/>
        <w:pStyle w:val="Level3"/>
        <w:lvlText w:val="%3."/>
        <w:lvlJc w:val="left"/>
        <w:pPr>
          <w:ind w:left="0" w:firstLine="0"/>
        </w:pPr>
        <w:rPr>
          <w:rFonts w:hint="default"/>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lowerLetter"/>
        <w:lvlText w:val="%7)"/>
        <w:lvlJc w:val="left"/>
        <w:pPr>
          <w:ind w:left="0" w:firstLine="0"/>
        </w:pPr>
        <w:rPr>
          <w:rFonts w:hint="default"/>
        </w:rPr>
      </w:lvl>
    </w:lvlOverride>
    <w:lvlOverride w:ilvl="7">
      <w:lvl w:ilvl="7">
        <w:start w:val="1"/>
        <w:numFmt w:val="decimal"/>
        <w:lvlText w:val="None"/>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7" w16cid:durableId="783884022">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38707772">
    <w:abstractNumId w:val="0"/>
    <w:lvlOverride w:ilvl="0">
      <w:lvl w:ilvl="0">
        <w:start w:val="1"/>
        <w:numFmt w:val="upperLetter"/>
        <w:pStyle w:val="ACJA"/>
        <w:lvlText w:val="%1."/>
        <w:lvlJc w:val="left"/>
        <w:pPr>
          <w:ind w:left="0" w:firstLine="0"/>
        </w:pPr>
        <w:rPr>
          <w:b/>
        </w:rPr>
      </w:lvl>
    </w:lvlOverride>
    <w:lvlOverride w:ilvl="1">
      <w:lvl w:ilvl="1">
        <w:start w:val="1"/>
        <w:numFmt w:val="decimal"/>
        <w:pStyle w:val="Level2"/>
        <w:lvlText w:val="%2."/>
        <w:lvlJc w:val="left"/>
        <w:pPr>
          <w:ind w:left="0" w:firstLine="0"/>
        </w:pPr>
      </w:lvl>
    </w:lvlOverride>
    <w:lvlOverride w:ilvl="2">
      <w:lvl w:ilvl="2">
        <w:start w:val="1"/>
        <w:numFmt w:val="lowerLetter"/>
        <w:pStyle w:val="Level3"/>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lowerLetter"/>
        <w:lvlText w:val="(%5)"/>
        <w:lvlJc w:val="left"/>
        <w:pPr>
          <w:ind w:left="0" w:firstLine="0"/>
        </w:pPr>
      </w:lvl>
    </w:lvlOverride>
    <w:lvlOverride w:ilvl="5">
      <w:lvl w:ilvl="5">
        <w:start w:val="1"/>
        <w:numFmt w:val="lowerRoman"/>
        <w:lvlText w:val="%6)"/>
        <w:lvlJc w:val="left"/>
        <w:pPr>
          <w:ind w:left="0" w:firstLine="0"/>
        </w:pPr>
      </w:lvl>
    </w:lvlOverride>
    <w:lvlOverride w:ilvl="6">
      <w:lvl w:ilvl="6">
        <w:start w:val="1"/>
        <w:numFmt w:val="lowerLetter"/>
        <w:lvlText w:val="%7)"/>
        <w:lvlJc w:val="left"/>
        <w:pPr>
          <w:ind w:left="0" w:firstLine="0"/>
        </w:pPr>
      </w:lvl>
    </w:lvlOverride>
    <w:lvlOverride w:ilvl="7">
      <w:lvl w:ilvl="7">
        <w:start w:val="1"/>
        <w:numFmt w:val="decimal"/>
        <w:lvlText w:val="None"/>
        <w:lvlJc w:val="left"/>
        <w:pPr>
          <w:ind w:left="0" w:firstLine="0"/>
        </w:pPr>
      </w:lvl>
    </w:lvlOverride>
    <w:lvlOverride w:ilvl="8">
      <w:lvl w:ilvl="8">
        <w:numFmt w:val="decimal"/>
        <w:lvlText w:val=""/>
        <w:lvlJc w:val="left"/>
      </w:lvl>
    </w:lvlOverride>
  </w:num>
  <w:num w:numId="9" w16cid:durableId="646935667">
    <w:abstractNumId w:val="4"/>
  </w:num>
  <w:num w:numId="10" w16cid:durableId="586037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9327542">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3392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3" w16cid:durableId="445347766">
    <w:abstractNumId w:val="5"/>
  </w:num>
  <w:num w:numId="14" w16cid:durableId="1558124212">
    <w:abstractNumId w:val="0"/>
    <w:lvlOverride w:ilvl="0">
      <w:startOverride w:val="1"/>
      <w:lvl w:ilvl="0">
        <w:start w:val="1"/>
        <w:numFmt w:val="upperLetter"/>
        <w:pStyle w:val="ACJA"/>
        <w:lvlText w:val="%1."/>
        <w:lvlJc w:val="left"/>
        <w:pPr>
          <w:ind w:left="0" w:firstLine="0"/>
        </w:pPr>
        <w:rPr>
          <w:b/>
        </w:rPr>
      </w:lvl>
    </w:lvlOverride>
    <w:lvlOverride w:ilvl="1">
      <w:startOverride w:val="1"/>
      <w:lvl w:ilvl="1">
        <w:start w:val="1"/>
        <w:numFmt w:val="decimal"/>
        <w:pStyle w:val="Level2"/>
        <w:lvlText w:val="%2."/>
        <w:lvlJc w:val="left"/>
        <w:pPr>
          <w:ind w:left="0" w:firstLine="0"/>
        </w:pPr>
      </w:lvl>
    </w:lvlOverride>
    <w:lvlOverride w:ilvl="2">
      <w:startOverride w:val="1"/>
      <w:lvl w:ilvl="2">
        <w:start w:val="1"/>
        <w:numFmt w:val="lowerLetter"/>
        <w:pStyle w:val="Level3"/>
        <w:lvlText w:val="%3."/>
        <w:lvlJc w:val="left"/>
        <w:pPr>
          <w:ind w:left="0" w:firstLine="0"/>
        </w:pPr>
      </w:lvl>
    </w:lvlOverride>
    <w:lvlOverride w:ilvl="3">
      <w:startOverride w:val="1"/>
      <w:lvl w:ilvl="3">
        <w:start w:val="1"/>
        <w:numFmt w:val="decimal"/>
        <w:lvlText w:val="(%4)"/>
        <w:lvlJc w:val="left"/>
        <w:pPr>
          <w:ind w:left="0" w:firstLine="0"/>
        </w:pPr>
      </w:lvl>
    </w:lvlOverride>
    <w:lvlOverride w:ilvl="4">
      <w:startOverride w:val="1"/>
      <w:lvl w:ilvl="4">
        <w:start w:val="1"/>
        <w:numFmt w:val="lowerLetter"/>
        <w:lvlText w:val="(%5)"/>
        <w:lvlJc w:val="left"/>
        <w:pPr>
          <w:ind w:left="0" w:firstLine="0"/>
        </w:pPr>
      </w:lvl>
    </w:lvlOverride>
    <w:lvlOverride w:ilvl="5">
      <w:startOverride w:val="1"/>
      <w:lvl w:ilvl="5">
        <w:start w:val="1"/>
        <w:numFmt w:val="lowerRoman"/>
        <w:lvlText w:val="%6)"/>
        <w:lvlJc w:val="left"/>
        <w:pPr>
          <w:ind w:left="0" w:firstLine="0"/>
        </w:pPr>
      </w:lvl>
    </w:lvlOverride>
    <w:lvlOverride w:ilvl="6">
      <w:startOverride w:val="1"/>
      <w:lvl w:ilvl="6">
        <w:start w:val="1"/>
        <w:numFmt w:val="lowerLetter"/>
        <w:lvlText w:val="%7)"/>
        <w:lvlJc w:val="left"/>
        <w:pPr>
          <w:ind w:left="0" w:firstLine="0"/>
        </w:pPr>
      </w:lvl>
    </w:lvlOverride>
    <w:lvlOverride w:ilvl="7">
      <w:startOverride w:val="1"/>
      <w:lvl w:ilvl="7">
        <w:start w:val="1"/>
        <w:numFmt w:val="decimal"/>
        <w:lvlText w:val="None"/>
        <w:lvlJc w:val="left"/>
        <w:pPr>
          <w:ind w:left="0" w:firstLine="0"/>
        </w:pPr>
      </w:lvl>
    </w:lvlOverride>
    <w:lvlOverride w:ilvl="8">
      <w:lvl w:ilvl="8">
        <w:numFmt w:val="decimal"/>
        <w:lvlText w:val=""/>
        <w:lvlJc w:val="left"/>
      </w:lvl>
    </w:lvlOverride>
  </w:num>
  <w:num w:numId="15" w16cid:durableId="586378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zUzMTQyNTeyMLNU0lEKTi0uzszPAykwrAUAyEZXMiwAAAA="/>
  </w:docVars>
  <w:rsids>
    <w:rsidRoot w:val="002F0BFD"/>
    <w:rsid w:val="000023A0"/>
    <w:rsid w:val="00002A42"/>
    <w:rsid w:val="00002D2F"/>
    <w:rsid w:val="0000322C"/>
    <w:rsid w:val="00004280"/>
    <w:rsid w:val="00005A28"/>
    <w:rsid w:val="0000651A"/>
    <w:rsid w:val="00007FBE"/>
    <w:rsid w:val="00010D5F"/>
    <w:rsid w:val="000117A5"/>
    <w:rsid w:val="000119F0"/>
    <w:rsid w:val="0001222E"/>
    <w:rsid w:val="0001227C"/>
    <w:rsid w:val="000129BD"/>
    <w:rsid w:val="00012D5C"/>
    <w:rsid w:val="000134EC"/>
    <w:rsid w:val="00015130"/>
    <w:rsid w:val="00015208"/>
    <w:rsid w:val="0001678E"/>
    <w:rsid w:val="000174EB"/>
    <w:rsid w:val="00017804"/>
    <w:rsid w:val="000203A1"/>
    <w:rsid w:val="00021C9E"/>
    <w:rsid w:val="000228E0"/>
    <w:rsid w:val="00022AEA"/>
    <w:rsid w:val="000235CC"/>
    <w:rsid w:val="00024E17"/>
    <w:rsid w:val="000250D0"/>
    <w:rsid w:val="00025A46"/>
    <w:rsid w:val="00026495"/>
    <w:rsid w:val="00027121"/>
    <w:rsid w:val="00027996"/>
    <w:rsid w:val="00027C77"/>
    <w:rsid w:val="00031DB9"/>
    <w:rsid w:val="00032463"/>
    <w:rsid w:val="00033196"/>
    <w:rsid w:val="00033EB6"/>
    <w:rsid w:val="000366C4"/>
    <w:rsid w:val="00037652"/>
    <w:rsid w:val="00041D69"/>
    <w:rsid w:val="00042949"/>
    <w:rsid w:val="00044B5A"/>
    <w:rsid w:val="00044D8F"/>
    <w:rsid w:val="000455EF"/>
    <w:rsid w:val="00045EA4"/>
    <w:rsid w:val="00046654"/>
    <w:rsid w:val="00050C6B"/>
    <w:rsid w:val="000522AD"/>
    <w:rsid w:val="00052FF8"/>
    <w:rsid w:val="00054CB8"/>
    <w:rsid w:val="00055CA5"/>
    <w:rsid w:val="0005617A"/>
    <w:rsid w:val="000565D3"/>
    <w:rsid w:val="0005778C"/>
    <w:rsid w:val="000618E1"/>
    <w:rsid w:val="0006190B"/>
    <w:rsid w:val="00062459"/>
    <w:rsid w:val="0006548B"/>
    <w:rsid w:val="000656A2"/>
    <w:rsid w:val="0006570C"/>
    <w:rsid w:val="00066D43"/>
    <w:rsid w:val="000670C5"/>
    <w:rsid w:val="00070194"/>
    <w:rsid w:val="00070C26"/>
    <w:rsid w:val="00070CD5"/>
    <w:rsid w:val="00071277"/>
    <w:rsid w:val="00072C20"/>
    <w:rsid w:val="00073AC6"/>
    <w:rsid w:val="00075BAF"/>
    <w:rsid w:val="00075EE6"/>
    <w:rsid w:val="0007676B"/>
    <w:rsid w:val="00076EDA"/>
    <w:rsid w:val="00080B8C"/>
    <w:rsid w:val="00081E46"/>
    <w:rsid w:val="00084B28"/>
    <w:rsid w:val="00085AF5"/>
    <w:rsid w:val="00085B1D"/>
    <w:rsid w:val="00087B21"/>
    <w:rsid w:val="0009021C"/>
    <w:rsid w:val="000905ED"/>
    <w:rsid w:val="00090D1C"/>
    <w:rsid w:val="00090DCD"/>
    <w:rsid w:val="0009125D"/>
    <w:rsid w:val="00093EDB"/>
    <w:rsid w:val="00094388"/>
    <w:rsid w:val="00095DEF"/>
    <w:rsid w:val="00097175"/>
    <w:rsid w:val="000A0E4D"/>
    <w:rsid w:val="000A2E50"/>
    <w:rsid w:val="000A34CD"/>
    <w:rsid w:val="000A5152"/>
    <w:rsid w:val="000A5456"/>
    <w:rsid w:val="000A558D"/>
    <w:rsid w:val="000A6173"/>
    <w:rsid w:val="000A70C5"/>
    <w:rsid w:val="000B054B"/>
    <w:rsid w:val="000B1754"/>
    <w:rsid w:val="000B356B"/>
    <w:rsid w:val="000B35F8"/>
    <w:rsid w:val="000B5E47"/>
    <w:rsid w:val="000B6548"/>
    <w:rsid w:val="000C0025"/>
    <w:rsid w:val="000C0751"/>
    <w:rsid w:val="000C1421"/>
    <w:rsid w:val="000C2968"/>
    <w:rsid w:val="000C2B92"/>
    <w:rsid w:val="000C3742"/>
    <w:rsid w:val="000C438D"/>
    <w:rsid w:val="000C6CDC"/>
    <w:rsid w:val="000C7796"/>
    <w:rsid w:val="000D00F6"/>
    <w:rsid w:val="000D0B8F"/>
    <w:rsid w:val="000D135A"/>
    <w:rsid w:val="000D1E8E"/>
    <w:rsid w:val="000D3488"/>
    <w:rsid w:val="000D44E4"/>
    <w:rsid w:val="000D45ED"/>
    <w:rsid w:val="000D49E1"/>
    <w:rsid w:val="000D50A2"/>
    <w:rsid w:val="000D6BAE"/>
    <w:rsid w:val="000D7DCA"/>
    <w:rsid w:val="000D7E8C"/>
    <w:rsid w:val="000E05AC"/>
    <w:rsid w:val="000E0638"/>
    <w:rsid w:val="000E07F8"/>
    <w:rsid w:val="000E3748"/>
    <w:rsid w:val="000E5EC2"/>
    <w:rsid w:val="000E67DD"/>
    <w:rsid w:val="000E7D14"/>
    <w:rsid w:val="000F072E"/>
    <w:rsid w:val="000F2611"/>
    <w:rsid w:val="000F336A"/>
    <w:rsid w:val="000F56CD"/>
    <w:rsid w:val="000F6081"/>
    <w:rsid w:val="000F78BA"/>
    <w:rsid w:val="000F796E"/>
    <w:rsid w:val="001018F1"/>
    <w:rsid w:val="001036CB"/>
    <w:rsid w:val="00104214"/>
    <w:rsid w:val="001055AB"/>
    <w:rsid w:val="0011181F"/>
    <w:rsid w:val="00112FA6"/>
    <w:rsid w:val="001141CD"/>
    <w:rsid w:val="00115708"/>
    <w:rsid w:val="00116904"/>
    <w:rsid w:val="00116A05"/>
    <w:rsid w:val="0012019A"/>
    <w:rsid w:val="00120FA1"/>
    <w:rsid w:val="00123021"/>
    <w:rsid w:val="0012349B"/>
    <w:rsid w:val="0012394C"/>
    <w:rsid w:val="00123CDC"/>
    <w:rsid w:val="00124CC0"/>
    <w:rsid w:val="00124D87"/>
    <w:rsid w:val="001255B5"/>
    <w:rsid w:val="00125E7E"/>
    <w:rsid w:val="00126156"/>
    <w:rsid w:val="001274CB"/>
    <w:rsid w:val="00127DCD"/>
    <w:rsid w:val="00130454"/>
    <w:rsid w:val="00135378"/>
    <w:rsid w:val="00137995"/>
    <w:rsid w:val="001405E8"/>
    <w:rsid w:val="001412B7"/>
    <w:rsid w:val="00141383"/>
    <w:rsid w:val="0014143B"/>
    <w:rsid w:val="00141EA8"/>
    <w:rsid w:val="00145A99"/>
    <w:rsid w:val="001465C3"/>
    <w:rsid w:val="001470C5"/>
    <w:rsid w:val="00147FD5"/>
    <w:rsid w:val="00151861"/>
    <w:rsid w:val="001536C8"/>
    <w:rsid w:val="0015472D"/>
    <w:rsid w:val="001558AB"/>
    <w:rsid w:val="00155A5D"/>
    <w:rsid w:val="001569AB"/>
    <w:rsid w:val="00163CAD"/>
    <w:rsid w:val="00164411"/>
    <w:rsid w:val="001650BA"/>
    <w:rsid w:val="00165F1C"/>
    <w:rsid w:val="00166C21"/>
    <w:rsid w:val="00170494"/>
    <w:rsid w:val="0017351C"/>
    <w:rsid w:val="00173544"/>
    <w:rsid w:val="00173DFA"/>
    <w:rsid w:val="00175DDB"/>
    <w:rsid w:val="00176206"/>
    <w:rsid w:val="0017750E"/>
    <w:rsid w:val="00180692"/>
    <w:rsid w:val="001815F2"/>
    <w:rsid w:val="001818E5"/>
    <w:rsid w:val="00182B3D"/>
    <w:rsid w:val="00182DF7"/>
    <w:rsid w:val="001843EA"/>
    <w:rsid w:val="00184646"/>
    <w:rsid w:val="00185051"/>
    <w:rsid w:val="00186097"/>
    <w:rsid w:val="0018659B"/>
    <w:rsid w:val="00186868"/>
    <w:rsid w:val="001870BC"/>
    <w:rsid w:val="001874D6"/>
    <w:rsid w:val="001905CD"/>
    <w:rsid w:val="0019321E"/>
    <w:rsid w:val="001935B9"/>
    <w:rsid w:val="00193874"/>
    <w:rsid w:val="00193D4B"/>
    <w:rsid w:val="00194648"/>
    <w:rsid w:val="00195192"/>
    <w:rsid w:val="00196D54"/>
    <w:rsid w:val="00197A71"/>
    <w:rsid w:val="001A08B2"/>
    <w:rsid w:val="001A1B0B"/>
    <w:rsid w:val="001A1B2A"/>
    <w:rsid w:val="001A23E0"/>
    <w:rsid w:val="001A496F"/>
    <w:rsid w:val="001A4B22"/>
    <w:rsid w:val="001A6ADF"/>
    <w:rsid w:val="001A71E4"/>
    <w:rsid w:val="001A7B28"/>
    <w:rsid w:val="001A7CE3"/>
    <w:rsid w:val="001B1E87"/>
    <w:rsid w:val="001B2EC3"/>
    <w:rsid w:val="001B331F"/>
    <w:rsid w:val="001B38AD"/>
    <w:rsid w:val="001B490D"/>
    <w:rsid w:val="001B4A9B"/>
    <w:rsid w:val="001B61E8"/>
    <w:rsid w:val="001B79ED"/>
    <w:rsid w:val="001C02B5"/>
    <w:rsid w:val="001C0FC3"/>
    <w:rsid w:val="001C2BBC"/>
    <w:rsid w:val="001C4BC9"/>
    <w:rsid w:val="001C63E1"/>
    <w:rsid w:val="001D16C5"/>
    <w:rsid w:val="001D232B"/>
    <w:rsid w:val="001D3B90"/>
    <w:rsid w:val="001D6ADD"/>
    <w:rsid w:val="001D724B"/>
    <w:rsid w:val="001E0107"/>
    <w:rsid w:val="001E0CBB"/>
    <w:rsid w:val="001E157F"/>
    <w:rsid w:val="001E21B4"/>
    <w:rsid w:val="001E4FB6"/>
    <w:rsid w:val="001E6889"/>
    <w:rsid w:val="001E6D47"/>
    <w:rsid w:val="001F0C72"/>
    <w:rsid w:val="001F1B81"/>
    <w:rsid w:val="001F1C6C"/>
    <w:rsid w:val="001F2156"/>
    <w:rsid w:val="001F2F8A"/>
    <w:rsid w:val="001F3866"/>
    <w:rsid w:val="001F4DCC"/>
    <w:rsid w:val="001F5BC7"/>
    <w:rsid w:val="001F7D05"/>
    <w:rsid w:val="00204961"/>
    <w:rsid w:val="00205319"/>
    <w:rsid w:val="002071EE"/>
    <w:rsid w:val="00210E18"/>
    <w:rsid w:val="002158E1"/>
    <w:rsid w:val="00216D15"/>
    <w:rsid w:val="00217283"/>
    <w:rsid w:val="002172A4"/>
    <w:rsid w:val="00220A77"/>
    <w:rsid w:val="00226825"/>
    <w:rsid w:val="00232B05"/>
    <w:rsid w:val="0023649A"/>
    <w:rsid w:val="00237C31"/>
    <w:rsid w:val="00241431"/>
    <w:rsid w:val="00243469"/>
    <w:rsid w:val="0024449D"/>
    <w:rsid w:val="00244B64"/>
    <w:rsid w:val="00246EE6"/>
    <w:rsid w:val="00250658"/>
    <w:rsid w:val="00252B19"/>
    <w:rsid w:val="00253850"/>
    <w:rsid w:val="0025424F"/>
    <w:rsid w:val="00254350"/>
    <w:rsid w:val="002545C4"/>
    <w:rsid w:val="002552BA"/>
    <w:rsid w:val="00257C7D"/>
    <w:rsid w:val="00260D1D"/>
    <w:rsid w:val="0026129D"/>
    <w:rsid w:val="0026237D"/>
    <w:rsid w:val="00264CC5"/>
    <w:rsid w:val="0026690A"/>
    <w:rsid w:val="0027039B"/>
    <w:rsid w:val="00270798"/>
    <w:rsid w:val="00270A98"/>
    <w:rsid w:val="00272D1C"/>
    <w:rsid w:val="00274735"/>
    <w:rsid w:val="002774B6"/>
    <w:rsid w:val="002807FE"/>
    <w:rsid w:val="00280D39"/>
    <w:rsid w:val="00281DDD"/>
    <w:rsid w:val="002831A5"/>
    <w:rsid w:val="00283729"/>
    <w:rsid w:val="00284C53"/>
    <w:rsid w:val="002853EE"/>
    <w:rsid w:val="00286183"/>
    <w:rsid w:val="00287A14"/>
    <w:rsid w:val="002906CF"/>
    <w:rsid w:val="0029083B"/>
    <w:rsid w:val="00291877"/>
    <w:rsid w:val="00292BB4"/>
    <w:rsid w:val="00292F3A"/>
    <w:rsid w:val="00292FB0"/>
    <w:rsid w:val="00293A16"/>
    <w:rsid w:val="002975B0"/>
    <w:rsid w:val="002A0AAB"/>
    <w:rsid w:val="002A1078"/>
    <w:rsid w:val="002A1362"/>
    <w:rsid w:val="002A24D0"/>
    <w:rsid w:val="002A2736"/>
    <w:rsid w:val="002A2A16"/>
    <w:rsid w:val="002A3832"/>
    <w:rsid w:val="002A3971"/>
    <w:rsid w:val="002A487D"/>
    <w:rsid w:val="002A5E73"/>
    <w:rsid w:val="002B2513"/>
    <w:rsid w:val="002B3FC1"/>
    <w:rsid w:val="002B5A2C"/>
    <w:rsid w:val="002B5DBF"/>
    <w:rsid w:val="002C35F6"/>
    <w:rsid w:val="002C43D6"/>
    <w:rsid w:val="002C51CA"/>
    <w:rsid w:val="002C53E5"/>
    <w:rsid w:val="002C736D"/>
    <w:rsid w:val="002C7814"/>
    <w:rsid w:val="002C7ACF"/>
    <w:rsid w:val="002D2D14"/>
    <w:rsid w:val="002D30E1"/>
    <w:rsid w:val="002D377C"/>
    <w:rsid w:val="002D3AFD"/>
    <w:rsid w:val="002D44DC"/>
    <w:rsid w:val="002D630E"/>
    <w:rsid w:val="002E0908"/>
    <w:rsid w:val="002E0B19"/>
    <w:rsid w:val="002E111A"/>
    <w:rsid w:val="002E31E9"/>
    <w:rsid w:val="002E579C"/>
    <w:rsid w:val="002E5A59"/>
    <w:rsid w:val="002E5B33"/>
    <w:rsid w:val="002E79B5"/>
    <w:rsid w:val="002E7DA1"/>
    <w:rsid w:val="002F0BFD"/>
    <w:rsid w:val="002F1523"/>
    <w:rsid w:val="002F36F8"/>
    <w:rsid w:val="002F3851"/>
    <w:rsid w:val="002F3CEC"/>
    <w:rsid w:val="002F49E8"/>
    <w:rsid w:val="002F4FD2"/>
    <w:rsid w:val="002F601A"/>
    <w:rsid w:val="002F617B"/>
    <w:rsid w:val="002F61F1"/>
    <w:rsid w:val="002F63A4"/>
    <w:rsid w:val="003003F7"/>
    <w:rsid w:val="00300A70"/>
    <w:rsid w:val="00300EAE"/>
    <w:rsid w:val="00301018"/>
    <w:rsid w:val="003010B5"/>
    <w:rsid w:val="003013AC"/>
    <w:rsid w:val="00301D14"/>
    <w:rsid w:val="003026AA"/>
    <w:rsid w:val="0030519C"/>
    <w:rsid w:val="0030588E"/>
    <w:rsid w:val="0031358E"/>
    <w:rsid w:val="00313A25"/>
    <w:rsid w:val="00314709"/>
    <w:rsid w:val="00315E68"/>
    <w:rsid w:val="00316022"/>
    <w:rsid w:val="00316087"/>
    <w:rsid w:val="00316093"/>
    <w:rsid w:val="0031612D"/>
    <w:rsid w:val="00317E46"/>
    <w:rsid w:val="003214E8"/>
    <w:rsid w:val="003219FC"/>
    <w:rsid w:val="003227AE"/>
    <w:rsid w:val="0032478E"/>
    <w:rsid w:val="003259BC"/>
    <w:rsid w:val="00325C6C"/>
    <w:rsid w:val="003269AF"/>
    <w:rsid w:val="003320B5"/>
    <w:rsid w:val="0033307A"/>
    <w:rsid w:val="00333B37"/>
    <w:rsid w:val="00335B7E"/>
    <w:rsid w:val="00336576"/>
    <w:rsid w:val="00336D75"/>
    <w:rsid w:val="00340055"/>
    <w:rsid w:val="00343610"/>
    <w:rsid w:val="00345867"/>
    <w:rsid w:val="00345C58"/>
    <w:rsid w:val="00346085"/>
    <w:rsid w:val="003466F0"/>
    <w:rsid w:val="00346C86"/>
    <w:rsid w:val="00351124"/>
    <w:rsid w:val="00351390"/>
    <w:rsid w:val="00352C37"/>
    <w:rsid w:val="00352CE1"/>
    <w:rsid w:val="0035341A"/>
    <w:rsid w:val="003537CB"/>
    <w:rsid w:val="003569FA"/>
    <w:rsid w:val="0035769C"/>
    <w:rsid w:val="00357D91"/>
    <w:rsid w:val="00361F01"/>
    <w:rsid w:val="003622FD"/>
    <w:rsid w:val="00362CC2"/>
    <w:rsid w:val="00362FC3"/>
    <w:rsid w:val="003639D1"/>
    <w:rsid w:val="00365557"/>
    <w:rsid w:val="003660E5"/>
    <w:rsid w:val="003666DA"/>
    <w:rsid w:val="00372CBF"/>
    <w:rsid w:val="0037577F"/>
    <w:rsid w:val="00376DB5"/>
    <w:rsid w:val="003771A8"/>
    <w:rsid w:val="00380327"/>
    <w:rsid w:val="0038073A"/>
    <w:rsid w:val="00382425"/>
    <w:rsid w:val="003827C7"/>
    <w:rsid w:val="00382ABB"/>
    <w:rsid w:val="00383FCC"/>
    <w:rsid w:val="0038587E"/>
    <w:rsid w:val="00386F6F"/>
    <w:rsid w:val="00391871"/>
    <w:rsid w:val="00391BDE"/>
    <w:rsid w:val="00392431"/>
    <w:rsid w:val="00397E6C"/>
    <w:rsid w:val="003A0920"/>
    <w:rsid w:val="003A199D"/>
    <w:rsid w:val="003A2FD5"/>
    <w:rsid w:val="003A4257"/>
    <w:rsid w:val="003A4E8E"/>
    <w:rsid w:val="003A5057"/>
    <w:rsid w:val="003A6C5A"/>
    <w:rsid w:val="003A7CE9"/>
    <w:rsid w:val="003A7DCE"/>
    <w:rsid w:val="003B2356"/>
    <w:rsid w:val="003B371D"/>
    <w:rsid w:val="003B502C"/>
    <w:rsid w:val="003B7A9D"/>
    <w:rsid w:val="003C2BB9"/>
    <w:rsid w:val="003C466A"/>
    <w:rsid w:val="003C5289"/>
    <w:rsid w:val="003C6F99"/>
    <w:rsid w:val="003C70AC"/>
    <w:rsid w:val="003C7D54"/>
    <w:rsid w:val="003C7FC6"/>
    <w:rsid w:val="003D130C"/>
    <w:rsid w:val="003D3595"/>
    <w:rsid w:val="003D39AD"/>
    <w:rsid w:val="003D3DF8"/>
    <w:rsid w:val="003D5106"/>
    <w:rsid w:val="003D56E8"/>
    <w:rsid w:val="003D75A4"/>
    <w:rsid w:val="003E0B10"/>
    <w:rsid w:val="003E105B"/>
    <w:rsid w:val="003E16C2"/>
    <w:rsid w:val="003E69F5"/>
    <w:rsid w:val="003E6E88"/>
    <w:rsid w:val="003E74DD"/>
    <w:rsid w:val="003F17BF"/>
    <w:rsid w:val="003F2108"/>
    <w:rsid w:val="003F4800"/>
    <w:rsid w:val="003F52EA"/>
    <w:rsid w:val="003F74DC"/>
    <w:rsid w:val="003F7C05"/>
    <w:rsid w:val="0040125C"/>
    <w:rsid w:val="004022CD"/>
    <w:rsid w:val="00402BA7"/>
    <w:rsid w:val="00405728"/>
    <w:rsid w:val="00406527"/>
    <w:rsid w:val="00407337"/>
    <w:rsid w:val="004079E6"/>
    <w:rsid w:val="00410307"/>
    <w:rsid w:val="00410A4E"/>
    <w:rsid w:val="00411950"/>
    <w:rsid w:val="00411C1C"/>
    <w:rsid w:val="00413A1E"/>
    <w:rsid w:val="00413B96"/>
    <w:rsid w:val="004147B9"/>
    <w:rsid w:val="00422AE6"/>
    <w:rsid w:val="0042506F"/>
    <w:rsid w:val="0042692B"/>
    <w:rsid w:val="0042705C"/>
    <w:rsid w:val="0042750D"/>
    <w:rsid w:val="00427CC8"/>
    <w:rsid w:val="00427DAE"/>
    <w:rsid w:val="00434B71"/>
    <w:rsid w:val="00435D18"/>
    <w:rsid w:val="00442262"/>
    <w:rsid w:val="00442F35"/>
    <w:rsid w:val="0044531C"/>
    <w:rsid w:val="004461A4"/>
    <w:rsid w:val="00446207"/>
    <w:rsid w:val="00446BF2"/>
    <w:rsid w:val="00447886"/>
    <w:rsid w:val="00447A42"/>
    <w:rsid w:val="00447F2E"/>
    <w:rsid w:val="0045112C"/>
    <w:rsid w:val="0045112D"/>
    <w:rsid w:val="00451459"/>
    <w:rsid w:val="0045398A"/>
    <w:rsid w:val="00453B0A"/>
    <w:rsid w:val="00453BE3"/>
    <w:rsid w:val="00454994"/>
    <w:rsid w:val="00454E89"/>
    <w:rsid w:val="00455477"/>
    <w:rsid w:val="00455CED"/>
    <w:rsid w:val="00461594"/>
    <w:rsid w:val="00461F82"/>
    <w:rsid w:val="004627C0"/>
    <w:rsid w:val="00463C85"/>
    <w:rsid w:val="004655AB"/>
    <w:rsid w:val="004657D5"/>
    <w:rsid w:val="00465BC5"/>
    <w:rsid w:val="00470B08"/>
    <w:rsid w:val="00470E02"/>
    <w:rsid w:val="004712D6"/>
    <w:rsid w:val="0047497E"/>
    <w:rsid w:val="004754E9"/>
    <w:rsid w:val="0047700B"/>
    <w:rsid w:val="004809F8"/>
    <w:rsid w:val="00480EEF"/>
    <w:rsid w:val="00483B37"/>
    <w:rsid w:val="00485304"/>
    <w:rsid w:val="00486757"/>
    <w:rsid w:val="00486A1C"/>
    <w:rsid w:val="0048744E"/>
    <w:rsid w:val="00487767"/>
    <w:rsid w:val="00491EC2"/>
    <w:rsid w:val="00494612"/>
    <w:rsid w:val="004946F0"/>
    <w:rsid w:val="00495019"/>
    <w:rsid w:val="00495063"/>
    <w:rsid w:val="00496227"/>
    <w:rsid w:val="00496848"/>
    <w:rsid w:val="00497154"/>
    <w:rsid w:val="004A1CBA"/>
    <w:rsid w:val="004A1EA8"/>
    <w:rsid w:val="004A2A98"/>
    <w:rsid w:val="004A3A3D"/>
    <w:rsid w:val="004A40FC"/>
    <w:rsid w:val="004A4975"/>
    <w:rsid w:val="004A498D"/>
    <w:rsid w:val="004A4F51"/>
    <w:rsid w:val="004A58E0"/>
    <w:rsid w:val="004A667E"/>
    <w:rsid w:val="004A71D9"/>
    <w:rsid w:val="004B1454"/>
    <w:rsid w:val="004B1A44"/>
    <w:rsid w:val="004B2887"/>
    <w:rsid w:val="004B3001"/>
    <w:rsid w:val="004B3648"/>
    <w:rsid w:val="004B6510"/>
    <w:rsid w:val="004C1B81"/>
    <w:rsid w:val="004C23AD"/>
    <w:rsid w:val="004C5A16"/>
    <w:rsid w:val="004C60DE"/>
    <w:rsid w:val="004C6545"/>
    <w:rsid w:val="004C78BC"/>
    <w:rsid w:val="004C7AF1"/>
    <w:rsid w:val="004D232E"/>
    <w:rsid w:val="004D2B91"/>
    <w:rsid w:val="004D4C79"/>
    <w:rsid w:val="004D7B56"/>
    <w:rsid w:val="004D7DED"/>
    <w:rsid w:val="004E012D"/>
    <w:rsid w:val="004E0939"/>
    <w:rsid w:val="004E096B"/>
    <w:rsid w:val="004E10B2"/>
    <w:rsid w:val="004E22B2"/>
    <w:rsid w:val="004E268D"/>
    <w:rsid w:val="004E305C"/>
    <w:rsid w:val="004E3A08"/>
    <w:rsid w:val="004E3F77"/>
    <w:rsid w:val="004E4C0F"/>
    <w:rsid w:val="004E59DE"/>
    <w:rsid w:val="004E5C7D"/>
    <w:rsid w:val="004E5E02"/>
    <w:rsid w:val="004E76EC"/>
    <w:rsid w:val="004F1B01"/>
    <w:rsid w:val="004F1F2E"/>
    <w:rsid w:val="004F273C"/>
    <w:rsid w:val="004F419E"/>
    <w:rsid w:val="004F7562"/>
    <w:rsid w:val="00500463"/>
    <w:rsid w:val="0050108E"/>
    <w:rsid w:val="0050177D"/>
    <w:rsid w:val="005022E5"/>
    <w:rsid w:val="0050235F"/>
    <w:rsid w:val="005023D3"/>
    <w:rsid w:val="0050240F"/>
    <w:rsid w:val="00503387"/>
    <w:rsid w:val="00505728"/>
    <w:rsid w:val="00506093"/>
    <w:rsid w:val="00506D66"/>
    <w:rsid w:val="00506D69"/>
    <w:rsid w:val="005077C9"/>
    <w:rsid w:val="005101E2"/>
    <w:rsid w:val="00510479"/>
    <w:rsid w:val="00511095"/>
    <w:rsid w:val="00511692"/>
    <w:rsid w:val="00511D37"/>
    <w:rsid w:val="00513D9F"/>
    <w:rsid w:val="005142C7"/>
    <w:rsid w:val="005143E0"/>
    <w:rsid w:val="00514DB9"/>
    <w:rsid w:val="0051571A"/>
    <w:rsid w:val="0051788F"/>
    <w:rsid w:val="00517938"/>
    <w:rsid w:val="00523F49"/>
    <w:rsid w:val="0052450D"/>
    <w:rsid w:val="005255E7"/>
    <w:rsid w:val="005259CC"/>
    <w:rsid w:val="00531523"/>
    <w:rsid w:val="005317D7"/>
    <w:rsid w:val="005324A7"/>
    <w:rsid w:val="005333D0"/>
    <w:rsid w:val="00533F44"/>
    <w:rsid w:val="00535ED0"/>
    <w:rsid w:val="00537767"/>
    <w:rsid w:val="00537CB2"/>
    <w:rsid w:val="0054111A"/>
    <w:rsid w:val="00541A3E"/>
    <w:rsid w:val="005423F6"/>
    <w:rsid w:val="00542AF9"/>
    <w:rsid w:val="00542BA5"/>
    <w:rsid w:val="00543ECB"/>
    <w:rsid w:val="00543F3F"/>
    <w:rsid w:val="00545329"/>
    <w:rsid w:val="00545440"/>
    <w:rsid w:val="00545C9C"/>
    <w:rsid w:val="00546823"/>
    <w:rsid w:val="00547C54"/>
    <w:rsid w:val="005501C3"/>
    <w:rsid w:val="0055057F"/>
    <w:rsid w:val="00550E5E"/>
    <w:rsid w:val="00554D22"/>
    <w:rsid w:val="00556134"/>
    <w:rsid w:val="00556D23"/>
    <w:rsid w:val="00556EE0"/>
    <w:rsid w:val="00557506"/>
    <w:rsid w:val="00560CD1"/>
    <w:rsid w:val="00560E4F"/>
    <w:rsid w:val="00562124"/>
    <w:rsid w:val="005622F4"/>
    <w:rsid w:val="005640C9"/>
    <w:rsid w:val="005642B5"/>
    <w:rsid w:val="00566DDF"/>
    <w:rsid w:val="00571032"/>
    <w:rsid w:val="005711C4"/>
    <w:rsid w:val="00571420"/>
    <w:rsid w:val="00572363"/>
    <w:rsid w:val="00572C90"/>
    <w:rsid w:val="00575389"/>
    <w:rsid w:val="00576FD9"/>
    <w:rsid w:val="0058177E"/>
    <w:rsid w:val="00581B12"/>
    <w:rsid w:val="00582381"/>
    <w:rsid w:val="00583794"/>
    <w:rsid w:val="005851F1"/>
    <w:rsid w:val="00586AAC"/>
    <w:rsid w:val="00587C42"/>
    <w:rsid w:val="00590B14"/>
    <w:rsid w:val="00590F8C"/>
    <w:rsid w:val="00591383"/>
    <w:rsid w:val="005914C1"/>
    <w:rsid w:val="00594E44"/>
    <w:rsid w:val="00596EAB"/>
    <w:rsid w:val="00597719"/>
    <w:rsid w:val="005A0263"/>
    <w:rsid w:val="005A06E3"/>
    <w:rsid w:val="005A08E3"/>
    <w:rsid w:val="005A136C"/>
    <w:rsid w:val="005A1DC2"/>
    <w:rsid w:val="005A3385"/>
    <w:rsid w:val="005A5096"/>
    <w:rsid w:val="005A60A5"/>
    <w:rsid w:val="005B1218"/>
    <w:rsid w:val="005B177F"/>
    <w:rsid w:val="005B2886"/>
    <w:rsid w:val="005B2B8A"/>
    <w:rsid w:val="005B2DAB"/>
    <w:rsid w:val="005B2E74"/>
    <w:rsid w:val="005B53E1"/>
    <w:rsid w:val="005B5641"/>
    <w:rsid w:val="005B597D"/>
    <w:rsid w:val="005C06D2"/>
    <w:rsid w:val="005C1A75"/>
    <w:rsid w:val="005C2BF6"/>
    <w:rsid w:val="005C4D64"/>
    <w:rsid w:val="005C5968"/>
    <w:rsid w:val="005C5B3C"/>
    <w:rsid w:val="005C5C74"/>
    <w:rsid w:val="005C65BD"/>
    <w:rsid w:val="005D3506"/>
    <w:rsid w:val="005D476F"/>
    <w:rsid w:val="005D49AD"/>
    <w:rsid w:val="005D52D2"/>
    <w:rsid w:val="005D57EE"/>
    <w:rsid w:val="005D582A"/>
    <w:rsid w:val="005D6291"/>
    <w:rsid w:val="005E1D6B"/>
    <w:rsid w:val="005E2105"/>
    <w:rsid w:val="005E23AD"/>
    <w:rsid w:val="005E3203"/>
    <w:rsid w:val="005E5894"/>
    <w:rsid w:val="005E70D8"/>
    <w:rsid w:val="005F0686"/>
    <w:rsid w:val="005F0777"/>
    <w:rsid w:val="005F2541"/>
    <w:rsid w:val="005F2780"/>
    <w:rsid w:val="005F3B10"/>
    <w:rsid w:val="005F4345"/>
    <w:rsid w:val="005F5490"/>
    <w:rsid w:val="005F57B8"/>
    <w:rsid w:val="005F638D"/>
    <w:rsid w:val="005F68D6"/>
    <w:rsid w:val="005F7A26"/>
    <w:rsid w:val="006001E6"/>
    <w:rsid w:val="00600B17"/>
    <w:rsid w:val="00600D80"/>
    <w:rsid w:val="00601BE7"/>
    <w:rsid w:val="006026CB"/>
    <w:rsid w:val="00602DF9"/>
    <w:rsid w:val="00603E0A"/>
    <w:rsid w:val="00605372"/>
    <w:rsid w:val="006056A3"/>
    <w:rsid w:val="00605B70"/>
    <w:rsid w:val="00607217"/>
    <w:rsid w:val="0060737E"/>
    <w:rsid w:val="00607C21"/>
    <w:rsid w:val="00610957"/>
    <w:rsid w:val="00610A64"/>
    <w:rsid w:val="006118E6"/>
    <w:rsid w:val="006133D0"/>
    <w:rsid w:val="00614BB4"/>
    <w:rsid w:val="00614DFA"/>
    <w:rsid w:val="00614FCC"/>
    <w:rsid w:val="00616849"/>
    <w:rsid w:val="0061719C"/>
    <w:rsid w:val="006174CC"/>
    <w:rsid w:val="0062101C"/>
    <w:rsid w:val="0062278A"/>
    <w:rsid w:val="00622793"/>
    <w:rsid w:val="00622E22"/>
    <w:rsid w:val="00623DC1"/>
    <w:rsid w:val="00625722"/>
    <w:rsid w:val="00625F5E"/>
    <w:rsid w:val="006271C5"/>
    <w:rsid w:val="00630996"/>
    <w:rsid w:val="00632897"/>
    <w:rsid w:val="00632B22"/>
    <w:rsid w:val="0063417B"/>
    <w:rsid w:val="00634E26"/>
    <w:rsid w:val="00635F56"/>
    <w:rsid w:val="00640F27"/>
    <w:rsid w:val="006410EC"/>
    <w:rsid w:val="00642316"/>
    <w:rsid w:val="00643254"/>
    <w:rsid w:val="00643C7F"/>
    <w:rsid w:val="006445A1"/>
    <w:rsid w:val="006461C5"/>
    <w:rsid w:val="00647453"/>
    <w:rsid w:val="006479FA"/>
    <w:rsid w:val="0065294A"/>
    <w:rsid w:val="00653690"/>
    <w:rsid w:val="0065372B"/>
    <w:rsid w:val="006541B9"/>
    <w:rsid w:val="00654B01"/>
    <w:rsid w:val="00654BFF"/>
    <w:rsid w:val="00654DFD"/>
    <w:rsid w:val="006561C4"/>
    <w:rsid w:val="006568D1"/>
    <w:rsid w:val="00657FF9"/>
    <w:rsid w:val="00660ECD"/>
    <w:rsid w:val="00661643"/>
    <w:rsid w:val="006623DF"/>
    <w:rsid w:val="006625E3"/>
    <w:rsid w:val="006645BE"/>
    <w:rsid w:val="006647DE"/>
    <w:rsid w:val="00664D1C"/>
    <w:rsid w:val="00667D02"/>
    <w:rsid w:val="00670A60"/>
    <w:rsid w:val="006713D3"/>
    <w:rsid w:val="006717E4"/>
    <w:rsid w:val="00671E9B"/>
    <w:rsid w:val="00672540"/>
    <w:rsid w:val="00672D65"/>
    <w:rsid w:val="006737E0"/>
    <w:rsid w:val="00674988"/>
    <w:rsid w:val="006752B5"/>
    <w:rsid w:val="006753EB"/>
    <w:rsid w:val="00676589"/>
    <w:rsid w:val="00676DD5"/>
    <w:rsid w:val="0068049F"/>
    <w:rsid w:val="006812D0"/>
    <w:rsid w:val="00681893"/>
    <w:rsid w:val="006824E1"/>
    <w:rsid w:val="00683F9B"/>
    <w:rsid w:val="0068431A"/>
    <w:rsid w:val="0068488F"/>
    <w:rsid w:val="00685105"/>
    <w:rsid w:val="006851F1"/>
    <w:rsid w:val="00686342"/>
    <w:rsid w:val="006900E4"/>
    <w:rsid w:val="006927E2"/>
    <w:rsid w:val="006937DB"/>
    <w:rsid w:val="00693CA6"/>
    <w:rsid w:val="00695866"/>
    <w:rsid w:val="006959EC"/>
    <w:rsid w:val="00696EB6"/>
    <w:rsid w:val="006A17BB"/>
    <w:rsid w:val="006A410F"/>
    <w:rsid w:val="006A415D"/>
    <w:rsid w:val="006A690F"/>
    <w:rsid w:val="006A746F"/>
    <w:rsid w:val="006B0024"/>
    <w:rsid w:val="006B2636"/>
    <w:rsid w:val="006B47FB"/>
    <w:rsid w:val="006B4E09"/>
    <w:rsid w:val="006B65BC"/>
    <w:rsid w:val="006C1A1B"/>
    <w:rsid w:val="006C1E14"/>
    <w:rsid w:val="006C2131"/>
    <w:rsid w:val="006C4182"/>
    <w:rsid w:val="006C7089"/>
    <w:rsid w:val="006C785E"/>
    <w:rsid w:val="006D368F"/>
    <w:rsid w:val="006D4132"/>
    <w:rsid w:val="006D4FA3"/>
    <w:rsid w:val="006D5087"/>
    <w:rsid w:val="006D63E2"/>
    <w:rsid w:val="006E0205"/>
    <w:rsid w:val="006E194A"/>
    <w:rsid w:val="006E2F79"/>
    <w:rsid w:val="006E3716"/>
    <w:rsid w:val="006E42AA"/>
    <w:rsid w:val="006E50A7"/>
    <w:rsid w:val="006E5853"/>
    <w:rsid w:val="006E6D85"/>
    <w:rsid w:val="006E6E3D"/>
    <w:rsid w:val="006E75C5"/>
    <w:rsid w:val="006F40B1"/>
    <w:rsid w:val="006F7939"/>
    <w:rsid w:val="007011C6"/>
    <w:rsid w:val="007028F3"/>
    <w:rsid w:val="00706542"/>
    <w:rsid w:val="00707700"/>
    <w:rsid w:val="00710FFA"/>
    <w:rsid w:val="00711CAF"/>
    <w:rsid w:val="007123FC"/>
    <w:rsid w:val="00712816"/>
    <w:rsid w:val="00713775"/>
    <w:rsid w:val="007141AF"/>
    <w:rsid w:val="00714888"/>
    <w:rsid w:val="007168A5"/>
    <w:rsid w:val="00716A6E"/>
    <w:rsid w:val="00716BCA"/>
    <w:rsid w:val="00716E51"/>
    <w:rsid w:val="00723D48"/>
    <w:rsid w:val="00724B22"/>
    <w:rsid w:val="00724C67"/>
    <w:rsid w:val="00724E66"/>
    <w:rsid w:val="00724EE1"/>
    <w:rsid w:val="00724FA8"/>
    <w:rsid w:val="00725B2D"/>
    <w:rsid w:val="00725C6F"/>
    <w:rsid w:val="0072730B"/>
    <w:rsid w:val="007275C0"/>
    <w:rsid w:val="00730E49"/>
    <w:rsid w:val="00732BC5"/>
    <w:rsid w:val="007334BF"/>
    <w:rsid w:val="007340DC"/>
    <w:rsid w:val="00734115"/>
    <w:rsid w:val="00734CA9"/>
    <w:rsid w:val="00736583"/>
    <w:rsid w:val="00736B82"/>
    <w:rsid w:val="0074243C"/>
    <w:rsid w:val="00742F08"/>
    <w:rsid w:val="00743DDB"/>
    <w:rsid w:val="00746EDB"/>
    <w:rsid w:val="00746F1E"/>
    <w:rsid w:val="00747AB3"/>
    <w:rsid w:val="00750494"/>
    <w:rsid w:val="007508B9"/>
    <w:rsid w:val="00751710"/>
    <w:rsid w:val="007519EF"/>
    <w:rsid w:val="00753DBD"/>
    <w:rsid w:val="00754A55"/>
    <w:rsid w:val="00755412"/>
    <w:rsid w:val="00755642"/>
    <w:rsid w:val="00755902"/>
    <w:rsid w:val="007560F8"/>
    <w:rsid w:val="007561A1"/>
    <w:rsid w:val="00761244"/>
    <w:rsid w:val="0076448E"/>
    <w:rsid w:val="0076606D"/>
    <w:rsid w:val="00766300"/>
    <w:rsid w:val="0076686B"/>
    <w:rsid w:val="007709E7"/>
    <w:rsid w:val="00774873"/>
    <w:rsid w:val="0078050C"/>
    <w:rsid w:val="007805E8"/>
    <w:rsid w:val="00780A88"/>
    <w:rsid w:val="007830F2"/>
    <w:rsid w:val="00784F3B"/>
    <w:rsid w:val="00786AC4"/>
    <w:rsid w:val="00786D7A"/>
    <w:rsid w:val="00787217"/>
    <w:rsid w:val="007904B1"/>
    <w:rsid w:val="0079172D"/>
    <w:rsid w:val="00791BBE"/>
    <w:rsid w:val="0079268B"/>
    <w:rsid w:val="007933CA"/>
    <w:rsid w:val="00793CFA"/>
    <w:rsid w:val="007976C8"/>
    <w:rsid w:val="00797FA6"/>
    <w:rsid w:val="007A0223"/>
    <w:rsid w:val="007A0FB1"/>
    <w:rsid w:val="007A11CC"/>
    <w:rsid w:val="007A1EEF"/>
    <w:rsid w:val="007A37B6"/>
    <w:rsid w:val="007A7F8B"/>
    <w:rsid w:val="007B0FE1"/>
    <w:rsid w:val="007B2397"/>
    <w:rsid w:val="007B2FC3"/>
    <w:rsid w:val="007B31E1"/>
    <w:rsid w:val="007B328F"/>
    <w:rsid w:val="007B69EB"/>
    <w:rsid w:val="007B72C3"/>
    <w:rsid w:val="007C16CA"/>
    <w:rsid w:val="007C199B"/>
    <w:rsid w:val="007C3084"/>
    <w:rsid w:val="007C3212"/>
    <w:rsid w:val="007C4DA5"/>
    <w:rsid w:val="007C5D15"/>
    <w:rsid w:val="007D1926"/>
    <w:rsid w:val="007D497E"/>
    <w:rsid w:val="007D572B"/>
    <w:rsid w:val="007D59CE"/>
    <w:rsid w:val="007D618F"/>
    <w:rsid w:val="007D6FDB"/>
    <w:rsid w:val="007D72B6"/>
    <w:rsid w:val="007E037A"/>
    <w:rsid w:val="007E084E"/>
    <w:rsid w:val="007E0B43"/>
    <w:rsid w:val="007E2427"/>
    <w:rsid w:val="007E2D15"/>
    <w:rsid w:val="007E3540"/>
    <w:rsid w:val="007E4006"/>
    <w:rsid w:val="007E6144"/>
    <w:rsid w:val="007E63B4"/>
    <w:rsid w:val="007E7571"/>
    <w:rsid w:val="007F123B"/>
    <w:rsid w:val="007F1F71"/>
    <w:rsid w:val="007F2ED5"/>
    <w:rsid w:val="007F3DA6"/>
    <w:rsid w:val="007F41A5"/>
    <w:rsid w:val="007F4774"/>
    <w:rsid w:val="007F4E1C"/>
    <w:rsid w:val="007F4EB2"/>
    <w:rsid w:val="007F5F0B"/>
    <w:rsid w:val="007F6EBE"/>
    <w:rsid w:val="007F723B"/>
    <w:rsid w:val="00802618"/>
    <w:rsid w:val="008028AB"/>
    <w:rsid w:val="00802E0B"/>
    <w:rsid w:val="00803C7C"/>
    <w:rsid w:val="00804890"/>
    <w:rsid w:val="00805049"/>
    <w:rsid w:val="00806CE1"/>
    <w:rsid w:val="00807B94"/>
    <w:rsid w:val="00807BB5"/>
    <w:rsid w:val="0081160D"/>
    <w:rsid w:val="00811FB6"/>
    <w:rsid w:val="00812434"/>
    <w:rsid w:val="0081272A"/>
    <w:rsid w:val="00813C6A"/>
    <w:rsid w:val="00814EB0"/>
    <w:rsid w:val="0081690A"/>
    <w:rsid w:val="00816C3D"/>
    <w:rsid w:val="00817034"/>
    <w:rsid w:val="00823C16"/>
    <w:rsid w:val="0082588A"/>
    <w:rsid w:val="00825899"/>
    <w:rsid w:val="00827AE2"/>
    <w:rsid w:val="00827D06"/>
    <w:rsid w:val="00830C31"/>
    <w:rsid w:val="00831972"/>
    <w:rsid w:val="0083213F"/>
    <w:rsid w:val="008331AC"/>
    <w:rsid w:val="00833723"/>
    <w:rsid w:val="00833AB1"/>
    <w:rsid w:val="00833FB3"/>
    <w:rsid w:val="0083784E"/>
    <w:rsid w:val="00837DFA"/>
    <w:rsid w:val="0084051E"/>
    <w:rsid w:val="00843337"/>
    <w:rsid w:val="008440EB"/>
    <w:rsid w:val="00844AD1"/>
    <w:rsid w:val="008458DA"/>
    <w:rsid w:val="00845E71"/>
    <w:rsid w:val="00845F5E"/>
    <w:rsid w:val="008465CF"/>
    <w:rsid w:val="00846DB6"/>
    <w:rsid w:val="008479B9"/>
    <w:rsid w:val="00847E05"/>
    <w:rsid w:val="008509C5"/>
    <w:rsid w:val="00852BDF"/>
    <w:rsid w:val="00856985"/>
    <w:rsid w:val="00857F56"/>
    <w:rsid w:val="00860309"/>
    <w:rsid w:val="00860CB0"/>
    <w:rsid w:val="00860CC9"/>
    <w:rsid w:val="008626DF"/>
    <w:rsid w:val="00862984"/>
    <w:rsid w:val="00863120"/>
    <w:rsid w:val="008633CC"/>
    <w:rsid w:val="00864E2E"/>
    <w:rsid w:val="008657D9"/>
    <w:rsid w:val="00870B0B"/>
    <w:rsid w:val="0087221B"/>
    <w:rsid w:val="00873A7B"/>
    <w:rsid w:val="00873E9F"/>
    <w:rsid w:val="00874590"/>
    <w:rsid w:val="00874C91"/>
    <w:rsid w:val="00875A32"/>
    <w:rsid w:val="00877264"/>
    <w:rsid w:val="00881F8A"/>
    <w:rsid w:val="00883068"/>
    <w:rsid w:val="00884666"/>
    <w:rsid w:val="00884AA4"/>
    <w:rsid w:val="0088649F"/>
    <w:rsid w:val="008916EE"/>
    <w:rsid w:val="00893368"/>
    <w:rsid w:val="008937EA"/>
    <w:rsid w:val="00894AAE"/>
    <w:rsid w:val="00896A74"/>
    <w:rsid w:val="008A039C"/>
    <w:rsid w:val="008A1F62"/>
    <w:rsid w:val="008A3A83"/>
    <w:rsid w:val="008A5E3F"/>
    <w:rsid w:val="008A767D"/>
    <w:rsid w:val="008B08D2"/>
    <w:rsid w:val="008B0BF8"/>
    <w:rsid w:val="008B2096"/>
    <w:rsid w:val="008B5AAB"/>
    <w:rsid w:val="008B5C49"/>
    <w:rsid w:val="008B62D4"/>
    <w:rsid w:val="008B68B3"/>
    <w:rsid w:val="008B7E1F"/>
    <w:rsid w:val="008C2CFF"/>
    <w:rsid w:val="008C4FCB"/>
    <w:rsid w:val="008C5143"/>
    <w:rsid w:val="008D0F5C"/>
    <w:rsid w:val="008D4082"/>
    <w:rsid w:val="008D4ABA"/>
    <w:rsid w:val="008D551C"/>
    <w:rsid w:val="008D579C"/>
    <w:rsid w:val="008D7EB0"/>
    <w:rsid w:val="008E15D7"/>
    <w:rsid w:val="008E4C61"/>
    <w:rsid w:val="008E545B"/>
    <w:rsid w:val="008E59FD"/>
    <w:rsid w:val="008E5D60"/>
    <w:rsid w:val="008E6ED2"/>
    <w:rsid w:val="008E70BC"/>
    <w:rsid w:val="008E7C57"/>
    <w:rsid w:val="008F0135"/>
    <w:rsid w:val="008F2C90"/>
    <w:rsid w:val="008F3E3F"/>
    <w:rsid w:val="008F5026"/>
    <w:rsid w:val="008F5EDF"/>
    <w:rsid w:val="008F6CB1"/>
    <w:rsid w:val="008F7EB0"/>
    <w:rsid w:val="008F7FC2"/>
    <w:rsid w:val="00900C86"/>
    <w:rsid w:val="00901726"/>
    <w:rsid w:val="009028DF"/>
    <w:rsid w:val="00902BEC"/>
    <w:rsid w:val="00903508"/>
    <w:rsid w:val="00903B75"/>
    <w:rsid w:val="00904246"/>
    <w:rsid w:val="00905074"/>
    <w:rsid w:val="009066AD"/>
    <w:rsid w:val="00906C66"/>
    <w:rsid w:val="009074DE"/>
    <w:rsid w:val="00911179"/>
    <w:rsid w:val="0091136E"/>
    <w:rsid w:val="00912554"/>
    <w:rsid w:val="0091314B"/>
    <w:rsid w:val="0091530C"/>
    <w:rsid w:val="00920685"/>
    <w:rsid w:val="00921447"/>
    <w:rsid w:val="00924A4E"/>
    <w:rsid w:val="009253E7"/>
    <w:rsid w:val="0092551E"/>
    <w:rsid w:val="009259BF"/>
    <w:rsid w:val="00926037"/>
    <w:rsid w:val="009269D6"/>
    <w:rsid w:val="009277F3"/>
    <w:rsid w:val="009279EC"/>
    <w:rsid w:val="009302F9"/>
    <w:rsid w:val="00930355"/>
    <w:rsid w:val="0093208F"/>
    <w:rsid w:val="0093225B"/>
    <w:rsid w:val="009347AC"/>
    <w:rsid w:val="00934EE3"/>
    <w:rsid w:val="00935842"/>
    <w:rsid w:val="00936641"/>
    <w:rsid w:val="00936962"/>
    <w:rsid w:val="00936C60"/>
    <w:rsid w:val="0093701D"/>
    <w:rsid w:val="00937A12"/>
    <w:rsid w:val="00937BCB"/>
    <w:rsid w:val="009404CA"/>
    <w:rsid w:val="009408FB"/>
    <w:rsid w:val="00941ED5"/>
    <w:rsid w:val="00942F16"/>
    <w:rsid w:val="00944865"/>
    <w:rsid w:val="00944B3C"/>
    <w:rsid w:val="009452B4"/>
    <w:rsid w:val="00945398"/>
    <w:rsid w:val="0094586A"/>
    <w:rsid w:val="00945C3A"/>
    <w:rsid w:val="00946959"/>
    <w:rsid w:val="009471AA"/>
    <w:rsid w:val="009509F7"/>
    <w:rsid w:val="0095238B"/>
    <w:rsid w:val="00952884"/>
    <w:rsid w:val="00952FAC"/>
    <w:rsid w:val="009549F5"/>
    <w:rsid w:val="009602D2"/>
    <w:rsid w:val="00961B4E"/>
    <w:rsid w:val="00966685"/>
    <w:rsid w:val="00967D59"/>
    <w:rsid w:val="00970B26"/>
    <w:rsid w:val="00970EBD"/>
    <w:rsid w:val="0097153F"/>
    <w:rsid w:val="00972B35"/>
    <w:rsid w:val="009731D5"/>
    <w:rsid w:val="0097369D"/>
    <w:rsid w:val="0097385C"/>
    <w:rsid w:val="00974DCF"/>
    <w:rsid w:val="00975B8B"/>
    <w:rsid w:val="00975F60"/>
    <w:rsid w:val="00976C66"/>
    <w:rsid w:val="00976CDF"/>
    <w:rsid w:val="009805CD"/>
    <w:rsid w:val="00980FFE"/>
    <w:rsid w:val="0098219C"/>
    <w:rsid w:val="0098367A"/>
    <w:rsid w:val="00983D39"/>
    <w:rsid w:val="009841BC"/>
    <w:rsid w:val="00984F04"/>
    <w:rsid w:val="009854A0"/>
    <w:rsid w:val="009855B7"/>
    <w:rsid w:val="0098608F"/>
    <w:rsid w:val="00992CE8"/>
    <w:rsid w:val="009947E2"/>
    <w:rsid w:val="00996163"/>
    <w:rsid w:val="009964A5"/>
    <w:rsid w:val="00996620"/>
    <w:rsid w:val="00996E56"/>
    <w:rsid w:val="00997B25"/>
    <w:rsid w:val="009A0CA4"/>
    <w:rsid w:val="009A1DC1"/>
    <w:rsid w:val="009A2F16"/>
    <w:rsid w:val="009A76B6"/>
    <w:rsid w:val="009B138E"/>
    <w:rsid w:val="009B158C"/>
    <w:rsid w:val="009B22BE"/>
    <w:rsid w:val="009B232A"/>
    <w:rsid w:val="009B27A0"/>
    <w:rsid w:val="009B2B1E"/>
    <w:rsid w:val="009B2D11"/>
    <w:rsid w:val="009B2E12"/>
    <w:rsid w:val="009B509D"/>
    <w:rsid w:val="009B50DA"/>
    <w:rsid w:val="009B615C"/>
    <w:rsid w:val="009B69CF"/>
    <w:rsid w:val="009B7B93"/>
    <w:rsid w:val="009C285F"/>
    <w:rsid w:val="009C3834"/>
    <w:rsid w:val="009C457E"/>
    <w:rsid w:val="009C6A6E"/>
    <w:rsid w:val="009C7A04"/>
    <w:rsid w:val="009D01A6"/>
    <w:rsid w:val="009D0429"/>
    <w:rsid w:val="009D437C"/>
    <w:rsid w:val="009D61A8"/>
    <w:rsid w:val="009E00E7"/>
    <w:rsid w:val="009E1300"/>
    <w:rsid w:val="009E3496"/>
    <w:rsid w:val="009E3970"/>
    <w:rsid w:val="009E465A"/>
    <w:rsid w:val="009E551C"/>
    <w:rsid w:val="009E79D6"/>
    <w:rsid w:val="009F06CB"/>
    <w:rsid w:val="009F14B9"/>
    <w:rsid w:val="009F203B"/>
    <w:rsid w:val="009F31F9"/>
    <w:rsid w:val="009F3DB7"/>
    <w:rsid w:val="009F60F1"/>
    <w:rsid w:val="00A005A6"/>
    <w:rsid w:val="00A0185E"/>
    <w:rsid w:val="00A0221C"/>
    <w:rsid w:val="00A047DE"/>
    <w:rsid w:val="00A05727"/>
    <w:rsid w:val="00A06135"/>
    <w:rsid w:val="00A06476"/>
    <w:rsid w:val="00A0679C"/>
    <w:rsid w:val="00A06F7D"/>
    <w:rsid w:val="00A075BB"/>
    <w:rsid w:val="00A07947"/>
    <w:rsid w:val="00A07B6E"/>
    <w:rsid w:val="00A10D32"/>
    <w:rsid w:val="00A11738"/>
    <w:rsid w:val="00A12C86"/>
    <w:rsid w:val="00A15C69"/>
    <w:rsid w:val="00A226BD"/>
    <w:rsid w:val="00A234C3"/>
    <w:rsid w:val="00A25676"/>
    <w:rsid w:val="00A267F8"/>
    <w:rsid w:val="00A27969"/>
    <w:rsid w:val="00A3061A"/>
    <w:rsid w:val="00A30A3A"/>
    <w:rsid w:val="00A34207"/>
    <w:rsid w:val="00A349F0"/>
    <w:rsid w:val="00A3576E"/>
    <w:rsid w:val="00A35E8F"/>
    <w:rsid w:val="00A369AC"/>
    <w:rsid w:val="00A40944"/>
    <w:rsid w:val="00A4322A"/>
    <w:rsid w:val="00A4502F"/>
    <w:rsid w:val="00A4529F"/>
    <w:rsid w:val="00A4564E"/>
    <w:rsid w:val="00A45D78"/>
    <w:rsid w:val="00A5009C"/>
    <w:rsid w:val="00A52D60"/>
    <w:rsid w:val="00A53329"/>
    <w:rsid w:val="00A54B74"/>
    <w:rsid w:val="00A54ED3"/>
    <w:rsid w:val="00A564A5"/>
    <w:rsid w:val="00A56C4C"/>
    <w:rsid w:val="00A56E22"/>
    <w:rsid w:val="00A57965"/>
    <w:rsid w:val="00A57CD3"/>
    <w:rsid w:val="00A60022"/>
    <w:rsid w:val="00A60372"/>
    <w:rsid w:val="00A6128B"/>
    <w:rsid w:val="00A62393"/>
    <w:rsid w:val="00A63367"/>
    <w:rsid w:val="00A64758"/>
    <w:rsid w:val="00A65301"/>
    <w:rsid w:val="00A65647"/>
    <w:rsid w:val="00A65C53"/>
    <w:rsid w:val="00A6647C"/>
    <w:rsid w:val="00A66D58"/>
    <w:rsid w:val="00A67AFE"/>
    <w:rsid w:val="00A71614"/>
    <w:rsid w:val="00A71EB0"/>
    <w:rsid w:val="00A723FB"/>
    <w:rsid w:val="00A7249F"/>
    <w:rsid w:val="00A73864"/>
    <w:rsid w:val="00A739B3"/>
    <w:rsid w:val="00A744C6"/>
    <w:rsid w:val="00A758F8"/>
    <w:rsid w:val="00A76C0C"/>
    <w:rsid w:val="00A77728"/>
    <w:rsid w:val="00A83749"/>
    <w:rsid w:val="00A83E28"/>
    <w:rsid w:val="00A84E7C"/>
    <w:rsid w:val="00A86B7A"/>
    <w:rsid w:val="00A86DC2"/>
    <w:rsid w:val="00A86E2B"/>
    <w:rsid w:val="00A90261"/>
    <w:rsid w:val="00A917BA"/>
    <w:rsid w:val="00A9437F"/>
    <w:rsid w:val="00A9471A"/>
    <w:rsid w:val="00AA0C52"/>
    <w:rsid w:val="00AA1A2D"/>
    <w:rsid w:val="00AA1E9D"/>
    <w:rsid w:val="00AA2E6E"/>
    <w:rsid w:val="00AA5828"/>
    <w:rsid w:val="00AA5C8D"/>
    <w:rsid w:val="00AA5D2E"/>
    <w:rsid w:val="00AA688D"/>
    <w:rsid w:val="00AA7B32"/>
    <w:rsid w:val="00AB159A"/>
    <w:rsid w:val="00AB1777"/>
    <w:rsid w:val="00AB2A7C"/>
    <w:rsid w:val="00AB393A"/>
    <w:rsid w:val="00AB5BB5"/>
    <w:rsid w:val="00AB67F7"/>
    <w:rsid w:val="00AB6B55"/>
    <w:rsid w:val="00AB7C6A"/>
    <w:rsid w:val="00AC0651"/>
    <w:rsid w:val="00AC411F"/>
    <w:rsid w:val="00AC41F9"/>
    <w:rsid w:val="00AC46AE"/>
    <w:rsid w:val="00AC5130"/>
    <w:rsid w:val="00AC6271"/>
    <w:rsid w:val="00AC6779"/>
    <w:rsid w:val="00AC7259"/>
    <w:rsid w:val="00AC7BA4"/>
    <w:rsid w:val="00AD04D7"/>
    <w:rsid w:val="00AD1327"/>
    <w:rsid w:val="00AD195F"/>
    <w:rsid w:val="00AD27BF"/>
    <w:rsid w:val="00AD2834"/>
    <w:rsid w:val="00AD3D3E"/>
    <w:rsid w:val="00AE2BD6"/>
    <w:rsid w:val="00AE3447"/>
    <w:rsid w:val="00AE3E87"/>
    <w:rsid w:val="00AE59B1"/>
    <w:rsid w:val="00AE69D3"/>
    <w:rsid w:val="00AF02D4"/>
    <w:rsid w:val="00AF1A98"/>
    <w:rsid w:val="00AF1B75"/>
    <w:rsid w:val="00AF3C25"/>
    <w:rsid w:val="00AF58C8"/>
    <w:rsid w:val="00AF6182"/>
    <w:rsid w:val="00AF6492"/>
    <w:rsid w:val="00AF70CE"/>
    <w:rsid w:val="00AF79DD"/>
    <w:rsid w:val="00B04474"/>
    <w:rsid w:val="00B06890"/>
    <w:rsid w:val="00B07032"/>
    <w:rsid w:val="00B11163"/>
    <w:rsid w:val="00B122AE"/>
    <w:rsid w:val="00B13175"/>
    <w:rsid w:val="00B14713"/>
    <w:rsid w:val="00B14A3B"/>
    <w:rsid w:val="00B15F45"/>
    <w:rsid w:val="00B16BE6"/>
    <w:rsid w:val="00B16E01"/>
    <w:rsid w:val="00B210B0"/>
    <w:rsid w:val="00B216B3"/>
    <w:rsid w:val="00B22101"/>
    <w:rsid w:val="00B223E8"/>
    <w:rsid w:val="00B23BB4"/>
    <w:rsid w:val="00B24725"/>
    <w:rsid w:val="00B26E5A"/>
    <w:rsid w:val="00B3075D"/>
    <w:rsid w:val="00B30D89"/>
    <w:rsid w:val="00B32038"/>
    <w:rsid w:val="00B32DEF"/>
    <w:rsid w:val="00B338B6"/>
    <w:rsid w:val="00B350CE"/>
    <w:rsid w:val="00B36437"/>
    <w:rsid w:val="00B37809"/>
    <w:rsid w:val="00B37F7D"/>
    <w:rsid w:val="00B450CA"/>
    <w:rsid w:val="00B504C9"/>
    <w:rsid w:val="00B50A00"/>
    <w:rsid w:val="00B514ED"/>
    <w:rsid w:val="00B51E96"/>
    <w:rsid w:val="00B5295B"/>
    <w:rsid w:val="00B53A26"/>
    <w:rsid w:val="00B54500"/>
    <w:rsid w:val="00B57EDA"/>
    <w:rsid w:val="00B63B80"/>
    <w:rsid w:val="00B6469E"/>
    <w:rsid w:val="00B70FB0"/>
    <w:rsid w:val="00B718C5"/>
    <w:rsid w:val="00B71A79"/>
    <w:rsid w:val="00B72A20"/>
    <w:rsid w:val="00B741E7"/>
    <w:rsid w:val="00B74821"/>
    <w:rsid w:val="00B76C11"/>
    <w:rsid w:val="00B82BFA"/>
    <w:rsid w:val="00B83046"/>
    <w:rsid w:val="00B830C1"/>
    <w:rsid w:val="00B83539"/>
    <w:rsid w:val="00B835D4"/>
    <w:rsid w:val="00B903EF"/>
    <w:rsid w:val="00B91174"/>
    <w:rsid w:val="00B92278"/>
    <w:rsid w:val="00B941EF"/>
    <w:rsid w:val="00B9420F"/>
    <w:rsid w:val="00B95014"/>
    <w:rsid w:val="00B976AC"/>
    <w:rsid w:val="00BA0CE3"/>
    <w:rsid w:val="00BA0ED6"/>
    <w:rsid w:val="00BA1CE5"/>
    <w:rsid w:val="00BA36AF"/>
    <w:rsid w:val="00BA398C"/>
    <w:rsid w:val="00BA4A25"/>
    <w:rsid w:val="00BA4BF9"/>
    <w:rsid w:val="00BA4D56"/>
    <w:rsid w:val="00BA5076"/>
    <w:rsid w:val="00BA520D"/>
    <w:rsid w:val="00BA54DD"/>
    <w:rsid w:val="00BB12BF"/>
    <w:rsid w:val="00BB1798"/>
    <w:rsid w:val="00BB1886"/>
    <w:rsid w:val="00BB1F12"/>
    <w:rsid w:val="00BB2F7A"/>
    <w:rsid w:val="00BB30F8"/>
    <w:rsid w:val="00BB339F"/>
    <w:rsid w:val="00BB3A12"/>
    <w:rsid w:val="00BB3B51"/>
    <w:rsid w:val="00BB42A4"/>
    <w:rsid w:val="00BB5F7B"/>
    <w:rsid w:val="00BB6C6F"/>
    <w:rsid w:val="00BC0A40"/>
    <w:rsid w:val="00BC0C1C"/>
    <w:rsid w:val="00BC0F25"/>
    <w:rsid w:val="00BC17F2"/>
    <w:rsid w:val="00BC28C2"/>
    <w:rsid w:val="00BC3984"/>
    <w:rsid w:val="00BC3A88"/>
    <w:rsid w:val="00BC3C44"/>
    <w:rsid w:val="00BC3FFC"/>
    <w:rsid w:val="00BC4A5F"/>
    <w:rsid w:val="00BC5374"/>
    <w:rsid w:val="00BC6252"/>
    <w:rsid w:val="00BC7751"/>
    <w:rsid w:val="00BD2CB7"/>
    <w:rsid w:val="00BD31CF"/>
    <w:rsid w:val="00BD35CB"/>
    <w:rsid w:val="00BD3CEF"/>
    <w:rsid w:val="00BD6A28"/>
    <w:rsid w:val="00BD6BBF"/>
    <w:rsid w:val="00BD7034"/>
    <w:rsid w:val="00BE0E68"/>
    <w:rsid w:val="00BE2EED"/>
    <w:rsid w:val="00BE2FC5"/>
    <w:rsid w:val="00BE31C4"/>
    <w:rsid w:val="00BE3686"/>
    <w:rsid w:val="00BE58BC"/>
    <w:rsid w:val="00BE6A56"/>
    <w:rsid w:val="00BE7488"/>
    <w:rsid w:val="00BF14C0"/>
    <w:rsid w:val="00BF1CDC"/>
    <w:rsid w:val="00BF22DC"/>
    <w:rsid w:val="00BF287C"/>
    <w:rsid w:val="00BF4790"/>
    <w:rsid w:val="00BF559C"/>
    <w:rsid w:val="00BF55CB"/>
    <w:rsid w:val="00BF675A"/>
    <w:rsid w:val="00BF6952"/>
    <w:rsid w:val="00BF7CD8"/>
    <w:rsid w:val="00C0253B"/>
    <w:rsid w:val="00C0308A"/>
    <w:rsid w:val="00C040AC"/>
    <w:rsid w:val="00C0563B"/>
    <w:rsid w:val="00C056A9"/>
    <w:rsid w:val="00C057BF"/>
    <w:rsid w:val="00C05CCF"/>
    <w:rsid w:val="00C05D45"/>
    <w:rsid w:val="00C060C0"/>
    <w:rsid w:val="00C069B3"/>
    <w:rsid w:val="00C1055D"/>
    <w:rsid w:val="00C109CA"/>
    <w:rsid w:val="00C10E72"/>
    <w:rsid w:val="00C126A3"/>
    <w:rsid w:val="00C12EDF"/>
    <w:rsid w:val="00C1352B"/>
    <w:rsid w:val="00C15A1B"/>
    <w:rsid w:val="00C161D8"/>
    <w:rsid w:val="00C20EC0"/>
    <w:rsid w:val="00C20FDE"/>
    <w:rsid w:val="00C231DB"/>
    <w:rsid w:val="00C23227"/>
    <w:rsid w:val="00C23597"/>
    <w:rsid w:val="00C25755"/>
    <w:rsid w:val="00C26D82"/>
    <w:rsid w:val="00C33F97"/>
    <w:rsid w:val="00C340B5"/>
    <w:rsid w:val="00C352E4"/>
    <w:rsid w:val="00C37497"/>
    <w:rsid w:val="00C4005F"/>
    <w:rsid w:val="00C402C8"/>
    <w:rsid w:val="00C402CE"/>
    <w:rsid w:val="00C40FA4"/>
    <w:rsid w:val="00C468B7"/>
    <w:rsid w:val="00C46D99"/>
    <w:rsid w:val="00C50761"/>
    <w:rsid w:val="00C5198F"/>
    <w:rsid w:val="00C52360"/>
    <w:rsid w:val="00C523F5"/>
    <w:rsid w:val="00C54296"/>
    <w:rsid w:val="00C55733"/>
    <w:rsid w:val="00C56326"/>
    <w:rsid w:val="00C56466"/>
    <w:rsid w:val="00C56AA5"/>
    <w:rsid w:val="00C57428"/>
    <w:rsid w:val="00C60FC8"/>
    <w:rsid w:val="00C6115E"/>
    <w:rsid w:val="00C61287"/>
    <w:rsid w:val="00C61AC6"/>
    <w:rsid w:val="00C61CFF"/>
    <w:rsid w:val="00C61F3C"/>
    <w:rsid w:val="00C62C27"/>
    <w:rsid w:val="00C62EC7"/>
    <w:rsid w:val="00C66C85"/>
    <w:rsid w:val="00C671C3"/>
    <w:rsid w:val="00C70CDF"/>
    <w:rsid w:val="00C7139F"/>
    <w:rsid w:val="00C71A10"/>
    <w:rsid w:val="00C73258"/>
    <w:rsid w:val="00C74E68"/>
    <w:rsid w:val="00C758A7"/>
    <w:rsid w:val="00C75FC8"/>
    <w:rsid w:val="00C76A00"/>
    <w:rsid w:val="00C8050A"/>
    <w:rsid w:val="00C82208"/>
    <w:rsid w:val="00C82870"/>
    <w:rsid w:val="00C83054"/>
    <w:rsid w:val="00C83E7D"/>
    <w:rsid w:val="00C850C2"/>
    <w:rsid w:val="00C864ED"/>
    <w:rsid w:val="00C918D0"/>
    <w:rsid w:val="00C92324"/>
    <w:rsid w:val="00C929A1"/>
    <w:rsid w:val="00C92D67"/>
    <w:rsid w:val="00C93877"/>
    <w:rsid w:val="00C95861"/>
    <w:rsid w:val="00C971B5"/>
    <w:rsid w:val="00C97760"/>
    <w:rsid w:val="00C97C08"/>
    <w:rsid w:val="00CA01FE"/>
    <w:rsid w:val="00CA0E83"/>
    <w:rsid w:val="00CA129A"/>
    <w:rsid w:val="00CA1493"/>
    <w:rsid w:val="00CA160B"/>
    <w:rsid w:val="00CA35E1"/>
    <w:rsid w:val="00CA4132"/>
    <w:rsid w:val="00CA48DF"/>
    <w:rsid w:val="00CA6152"/>
    <w:rsid w:val="00CA7306"/>
    <w:rsid w:val="00CB16CA"/>
    <w:rsid w:val="00CB1D96"/>
    <w:rsid w:val="00CB226F"/>
    <w:rsid w:val="00CB52CF"/>
    <w:rsid w:val="00CB5591"/>
    <w:rsid w:val="00CB68A0"/>
    <w:rsid w:val="00CB6ACB"/>
    <w:rsid w:val="00CB7D25"/>
    <w:rsid w:val="00CC18DD"/>
    <w:rsid w:val="00CC2E65"/>
    <w:rsid w:val="00CC33CB"/>
    <w:rsid w:val="00CC40A6"/>
    <w:rsid w:val="00CC48DC"/>
    <w:rsid w:val="00CC5143"/>
    <w:rsid w:val="00CC6328"/>
    <w:rsid w:val="00CD1B8D"/>
    <w:rsid w:val="00CD2B5D"/>
    <w:rsid w:val="00CD347B"/>
    <w:rsid w:val="00CD4D3D"/>
    <w:rsid w:val="00CD5645"/>
    <w:rsid w:val="00CD5B5C"/>
    <w:rsid w:val="00CE0C37"/>
    <w:rsid w:val="00CE102F"/>
    <w:rsid w:val="00CE2AD7"/>
    <w:rsid w:val="00CE3EAF"/>
    <w:rsid w:val="00CE41B2"/>
    <w:rsid w:val="00CE4469"/>
    <w:rsid w:val="00CE55C7"/>
    <w:rsid w:val="00CE573B"/>
    <w:rsid w:val="00CE65B3"/>
    <w:rsid w:val="00CE7A68"/>
    <w:rsid w:val="00CF020E"/>
    <w:rsid w:val="00CF131A"/>
    <w:rsid w:val="00CF44A3"/>
    <w:rsid w:val="00CF46BE"/>
    <w:rsid w:val="00CF501E"/>
    <w:rsid w:val="00D0252F"/>
    <w:rsid w:val="00D032E5"/>
    <w:rsid w:val="00D036A2"/>
    <w:rsid w:val="00D051A9"/>
    <w:rsid w:val="00D05B01"/>
    <w:rsid w:val="00D06EEE"/>
    <w:rsid w:val="00D11D6E"/>
    <w:rsid w:val="00D17C07"/>
    <w:rsid w:val="00D2192E"/>
    <w:rsid w:val="00D21952"/>
    <w:rsid w:val="00D22EEA"/>
    <w:rsid w:val="00D25E63"/>
    <w:rsid w:val="00D26860"/>
    <w:rsid w:val="00D2706E"/>
    <w:rsid w:val="00D30CDE"/>
    <w:rsid w:val="00D3137C"/>
    <w:rsid w:val="00D314C5"/>
    <w:rsid w:val="00D32A38"/>
    <w:rsid w:val="00D3550A"/>
    <w:rsid w:val="00D37E22"/>
    <w:rsid w:val="00D40177"/>
    <w:rsid w:val="00D4026D"/>
    <w:rsid w:val="00D4054C"/>
    <w:rsid w:val="00D42D0C"/>
    <w:rsid w:val="00D43419"/>
    <w:rsid w:val="00D44458"/>
    <w:rsid w:val="00D4603F"/>
    <w:rsid w:val="00D50297"/>
    <w:rsid w:val="00D50BA9"/>
    <w:rsid w:val="00D51644"/>
    <w:rsid w:val="00D52FD6"/>
    <w:rsid w:val="00D53EF6"/>
    <w:rsid w:val="00D53F80"/>
    <w:rsid w:val="00D54897"/>
    <w:rsid w:val="00D55C2D"/>
    <w:rsid w:val="00D5658B"/>
    <w:rsid w:val="00D56FC9"/>
    <w:rsid w:val="00D57148"/>
    <w:rsid w:val="00D60574"/>
    <w:rsid w:val="00D618A3"/>
    <w:rsid w:val="00D62144"/>
    <w:rsid w:val="00D625DB"/>
    <w:rsid w:val="00D63BDE"/>
    <w:rsid w:val="00D65D84"/>
    <w:rsid w:val="00D6602A"/>
    <w:rsid w:val="00D73914"/>
    <w:rsid w:val="00D7571C"/>
    <w:rsid w:val="00D76822"/>
    <w:rsid w:val="00D81C98"/>
    <w:rsid w:val="00D86251"/>
    <w:rsid w:val="00D86BEA"/>
    <w:rsid w:val="00D91F8D"/>
    <w:rsid w:val="00D94591"/>
    <w:rsid w:val="00D94605"/>
    <w:rsid w:val="00D95392"/>
    <w:rsid w:val="00D95433"/>
    <w:rsid w:val="00D95585"/>
    <w:rsid w:val="00D96346"/>
    <w:rsid w:val="00D96839"/>
    <w:rsid w:val="00D96B0C"/>
    <w:rsid w:val="00D973AF"/>
    <w:rsid w:val="00DA1778"/>
    <w:rsid w:val="00DA2846"/>
    <w:rsid w:val="00DA28B2"/>
    <w:rsid w:val="00DA7811"/>
    <w:rsid w:val="00DB1138"/>
    <w:rsid w:val="00DB37B1"/>
    <w:rsid w:val="00DB447D"/>
    <w:rsid w:val="00DB6C4B"/>
    <w:rsid w:val="00DB75EC"/>
    <w:rsid w:val="00DC0D52"/>
    <w:rsid w:val="00DC2FBC"/>
    <w:rsid w:val="00DC595A"/>
    <w:rsid w:val="00DC6CFD"/>
    <w:rsid w:val="00DD03EC"/>
    <w:rsid w:val="00DD156A"/>
    <w:rsid w:val="00DD3D86"/>
    <w:rsid w:val="00DD42EB"/>
    <w:rsid w:val="00DD49AC"/>
    <w:rsid w:val="00DD5685"/>
    <w:rsid w:val="00DD5E1E"/>
    <w:rsid w:val="00DD60F0"/>
    <w:rsid w:val="00DD651B"/>
    <w:rsid w:val="00DD736F"/>
    <w:rsid w:val="00DE0ED9"/>
    <w:rsid w:val="00DE100B"/>
    <w:rsid w:val="00DE1B8B"/>
    <w:rsid w:val="00DE1D17"/>
    <w:rsid w:val="00DE487B"/>
    <w:rsid w:val="00DE5939"/>
    <w:rsid w:val="00DE6124"/>
    <w:rsid w:val="00DE65BA"/>
    <w:rsid w:val="00DE7427"/>
    <w:rsid w:val="00DE7EB1"/>
    <w:rsid w:val="00DF23F8"/>
    <w:rsid w:val="00DF2934"/>
    <w:rsid w:val="00DF3D36"/>
    <w:rsid w:val="00DF43B7"/>
    <w:rsid w:val="00DF43FC"/>
    <w:rsid w:val="00DF44DD"/>
    <w:rsid w:val="00DF453C"/>
    <w:rsid w:val="00DF4CF5"/>
    <w:rsid w:val="00DF5502"/>
    <w:rsid w:val="00DF6939"/>
    <w:rsid w:val="00DF6E41"/>
    <w:rsid w:val="00DF74C1"/>
    <w:rsid w:val="00E00882"/>
    <w:rsid w:val="00E011F9"/>
    <w:rsid w:val="00E014C1"/>
    <w:rsid w:val="00E03565"/>
    <w:rsid w:val="00E044F9"/>
    <w:rsid w:val="00E05BB2"/>
    <w:rsid w:val="00E1065D"/>
    <w:rsid w:val="00E13BEC"/>
    <w:rsid w:val="00E16062"/>
    <w:rsid w:val="00E16BF0"/>
    <w:rsid w:val="00E17DB3"/>
    <w:rsid w:val="00E211FB"/>
    <w:rsid w:val="00E235A7"/>
    <w:rsid w:val="00E246F7"/>
    <w:rsid w:val="00E25E42"/>
    <w:rsid w:val="00E26636"/>
    <w:rsid w:val="00E267AC"/>
    <w:rsid w:val="00E2683E"/>
    <w:rsid w:val="00E30333"/>
    <w:rsid w:val="00E30A80"/>
    <w:rsid w:val="00E3337B"/>
    <w:rsid w:val="00E34142"/>
    <w:rsid w:val="00E35CDC"/>
    <w:rsid w:val="00E36860"/>
    <w:rsid w:val="00E37846"/>
    <w:rsid w:val="00E37978"/>
    <w:rsid w:val="00E400DC"/>
    <w:rsid w:val="00E4029F"/>
    <w:rsid w:val="00E4045F"/>
    <w:rsid w:val="00E41D44"/>
    <w:rsid w:val="00E44EF1"/>
    <w:rsid w:val="00E46E14"/>
    <w:rsid w:val="00E4785B"/>
    <w:rsid w:val="00E50BCE"/>
    <w:rsid w:val="00E51E64"/>
    <w:rsid w:val="00E5262E"/>
    <w:rsid w:val="00E52A60"/>
    <w:rsid w:val="00E53353"/>
    <w:rsid w:val="00E53742"/>
    <w:rsid w:val="00E56194"/>
    <w:rsid w:val="00E57015"/>
    <w:rsid w:val="00E57B7C"/>
    <w:rsid w:val="00E57E4C"/>
    <w:rsid w:val="00E66686"/>
    <w:rsid w:val="00E7013B"/>
    <w:rsid w:val="00E725DF"/>
    <w:rsid w:val="00E7342D"/>
    <w:rsid w:val="00E74F75"/>
    <w:rsid w:val="00E7728C"/>
    <w:rsid w:val="00E77E0A"/>
    <w:rsid w:val="00E814FF"/>
    <w:rsid w:val="00E83ABB"/>
    <w:rsid w:val="00E83E92"/>
    <w:rsid w:val="00E84AEE"/>
    <w:rsid w:val="00E86420"/>
    <w:rsid w:val="00E86CC6"/>
    <w:rsid w:val="00E91365"/>
    <w:rsid w:val="00E913D6"/>
    <w:rsid w:val="00E91A5F"/>
    <w:rsid w:val="00E926D2"/>
    <w:rsid w:val="00E92F7D"/>
    <w:rsid w:val="00E930C2"/>
    <w:rsid w:val="00E93C03"/>
    <w:rsid w:val="00E94371"/>
    <w:rsid w:val="00E94925"/>
    <w:rsid w:val="00E955C8"/>
    <w:rsid w:val="00E95DBB"/>
    <w:rsid w:val="00E975A1"/>
    <w:rsid w:val="00E97AD4"/>
    <w:rsid w:val="00EA01C0"/>
    <w:rsid w:val="00EA1B67"/>
    <w:rsid w:val="00EA2198"/>
    <w:rsid w:val="00EA29D8"/>
    <w:rsid w:val="00EA40A4"/>
    <w:rsid w:val="00EA4265"/>
    <w:rsid w:val="00EA50FC"/>
    <w:rsid w:val="00EA7E3B"/>
    <w:rsid w:val="00EB027E"/>
    <w:rsid w:val="00EB05FD"/>
    <w:rsid w:val="00EB113C"/>
    <w:rsid w:val="00EB6B4B"/>
    <w:rsid w:val="00EB6CEB"/>
    <w:rsid w:val="00EC05D9"/>
    <w:rsid w:val="00EC0868"/>
    <w:rsid w:val="00EC1688"/>
    <w:rsid w:val="00EC1B24"/>
    <w:rsid w:val="00EC3D61"/>
    <w:rsid w:val="00EC547A"/>
    <w:rsid w:val="00EC54AB"/>
    <w:rsid w:val="00EC77CC"/>
    <w:rsid w:val="00ED0E4D"/>
    <w:rsid w:val="00ED180A"/>
    <w:rsid w:val="00ED1C61"/>
    <w:rsid w:val="00ED1DCC"/>
    <w:rsid w:val="00ED2CBB"/>
    <w:rsid w:val="00ED2F33"/>
    <w:rsid w:val="00ED3F7A"/>
    <w:rsid w:val="00ED4A59"/>
    <w:rsid w:val="00ED5EE8"/>
    <w:rsid w:val="00ED6F10"/>
    <w:rsid w:val="00ED73EE"/>
    <w:rsid w:val="00ED77E4"/>
    <w:rsid w:val="00EE00CE"/>
    <w:rsid w:val="00EE474F"/>
    <w:rsid w:val="00EE5EAD"/>
    <w:rsid w:val="00EE5F2A"/>
    <w:rsid w:val="00EE63BF"/>
    <w:rsid w:val="00EE7C30"/>
    <w:rsid w:val="00EF00CA"/>
    <w:rsid w:val="00EF1E6B"/>
    <w:rsid w:val="00EF34F9"/>
    <w:rsid w:val="00EF4FC9"/>
    <w:rsid w:val="00EF5E1E"/>
    <w:rsid w:val="00EF6FA9"/>
    <w:rsid w:val="00EF7E88"/>
    <w:rsid w:val="00F02CF3"/>
    <w:rsid w:val="00F0366A"/>
    <w:rsid w:val="00F04CAD"/>
    <w:rsid w:val="00F05370"/>
    <w:rsid w:val="00F06811"/>
    <w:rsid w:val="00F07434"/>
    <w:rsid w:val="00F10A39"/>
    <w:rsid w:val="00F11467"/>
    <w:rsid w:val="00F151E9"/>
    <w:rsid w:val="00F2067F"/>
    <w:rsid w:val="00F2086C"/>
    <w:rsid w:val="00F23D41"/>
    <w:rsid w:val="00F23F9D"/>
    <w:rsid w:val="00F24E7D"/>
    <w:rsid w:val="00F25CC6"/>
    <w:rsid w:val="00F2645B"/>
    <w:rsid w:val="00F278CC"/>
    <w:rsid w:val="00F279EC"/>
    <w:rsid w:val="00F306D7"/>
    <w:rsid w:val="00F30CAA"/>
    <w:rsid w:val="00F31506"/>
    <w:rsid w:val="00F3182A"/>
    <w:rsid w:val="00F31C71"/>
    <w:rsid w:val="00F31DE1"/>
    <w:rsid w:val="00F330A5"/>
    <w:rsid w:val="00F36A7F"/>
    <w:rsid w:val="00F40CBF"/>
    <w:rsid w:val="00F40F27"/>
    <w:rsid w:val="00F46319"/>
    <w:rsid w:val="00F4640B"/>
    <w:rsid w:val="00F47D0F"/>
    <w:rsid w:val="00F5360A"/>
    <w:rsid w:val="00F5466A"/>
    <w:rsid w:val="00F55FAC"/>
    <w:rsid w:val="00F56CC5"/>
    <w:rsid w:val="00F57D5F"/>
    <w:rsid w:val="00F62721"/>
    <w:rsid w:val="00F661A1"/>
    <w:rsid w:val="00F675F8"/>
    <w:rsid w:val="00F67E18"/>
    <w:rsid w:val="00F71FAE"/>
    <w:rsid w:val="00F722D2"/>
    <w:rsid w:val="00F733CB"/>
    <w:rsid w:val="00F74649"/>
    <w:rsid w:val="00F7658E"/>
    <w:rsid w:val="00F76C96"/>
    <w:rsid w:val="00F805E8"/>
    <w:rsid w:val="00F81AF9"/>
    <w:rsid w:val="00F85122"/>
    <w:rsid w:val="00F90F65"/>
    <w:rsid w:val="00F93560"/>
    <w:rsid w:val="00F939B8"/>
    <w:rsid w:val="00FA068B"/>
    <w:rsid w:val="00FA1DF4"/>
    <w:rsid w:val="00FA3F18"/>
    <w:rsid w:val="00FA4ED8"/>
    <w:rsid w:val="00FA5447"/>
    <w:rsid w:val="00FA590C"/>
    <w:rsid w:val="00FA62A5"/>
    <w:rsid w:val="00FA685D"/>
    <w:rsid w:val="00FB15B1"/>
    <w:rsid w:val="00FB2F6C"/>
    <w:rsid w:val="00FB3C03"/>
    <w:rsid w:val="00FB3E75"/>
    <w:rsid w:val="00FB4340"/>
    <w:rsid w:val="00FB477F"/>
    <w:rsid w:val="00FB57BB"/>
    <w:rsid w:val="00FB6A34"/>
    <w:rsid w:val="00FB7065"/>
    <w:rsid w:val="00FB7A22"/>
    <w:rsid w:val="00FC2376"/>
    <w:rsid w:val="00FC5372"/>
    <w:rsid w:val="00FC740C"/>
    <w:rsid w:val="00FC781E"/>
    <w:rsid w:val="00FC7D79"/>
    <w:rsid w:val="00FD6321"/>
    <w:rsid w:val="00FD6EFD"/>
    <w:rsid w:val="00FD7B1B"/>
    <w:rsid w:val="00FE2E11"/>
    <w:rsid w:val="00FE356C"/>
    <w:rsid w:val="00FE3D41"/>
    <w:rsid w:val="00FE4FB7"/>
    <w:rsid w:val="00FE5102"/>
    <w:rsid w:val="00FE53AA"/>
    <w:rsid w:val="00FE58E2"/>
    <w:rsid w:val="00FE75DC"/>
    <w:rsid w:val="00FE7E1A"/>
    <w:rsid w:val="00FE7E82"/>
    <w:rsid w:val="00FF3DEC"/>
    <w:rsid w:val="00FF49C1"/>
    <w:rsid w:val="00FF53E7"/>
    <w:rsid w:val="00FF661F"/>
    <w:rsid w:val="00FF6BC7"/>
    <w:rsid w:val="019F2AE1"/>
    <w:rsid w:val="069668D8"/>
    <w:rsid w:val="18D449D7"/>
    <w:rsid w:val="1C49AE3E"/>
    <w:rsid w:val="4B32AB16"/>
    <w:rsid w:val="5DE46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B601E"/>
  <w15:chartTrackingRefBased/>
  <w15:docId w15:val="{B8D2BB94-B05E-40FD-93FA-B6F823D33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BFD"/>
    <w:pPr>
      <w:widowControl w:val="0"/>
      <w:autoSpaceDE w:val="0"/>
      <w:autoSpaceDN w:val="0"/>
      <w:adjustRightInd w:val="0"/>
    </w:pPr>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JA">
    <w:name w:val="ACJA"/>
    <w:basedOn w:val="Normal"/>
    <w:rsid w:val="002F0BFD"/>
    <w:pPr>
      <w:numPr>
        <w:numId w:val="1"/>
      </w:numPr>
      <w:outlineLvl w:val="0"/>
    </w:pPr>
    <w:rPr>
      <w:b/>
      <w:bCs/>
    </w:rPr>
  </w:style>
  <w:style w:type="paragraph" w:customStyle="1" w:styleId="Level2">
    <w:name w:val="Level 2"/>
    <w:basedOn w:val="Normal"/>
    <w:rsid w:val="002F0BFD"/>
    <w:pPr>
      <w:numPr>
        <w:ilvl w:val="1"/>
        <w:numId w:val="1"/>
      </w:numPr>
      <w:outlineLvl w:val="1"/>
    </w:pPr>
  </w:style>
  <w:style w:type="paragraph" w:customStyle="1" w:styleId="Level3">
    <w:name w:val="Level 3"/>
    <w:basedOn w:val="Normal"/>
    <w:rsid w:val="002F0BFD"/>
    <w:pPr>
      <w:numPr>
        <w:ilvl w:val="2"/>
        <w:numId w:val="4"/>
      </w:numPr>
      <w:ind w:left="1080" w:hanging="360"/>
      <w:outlineLvl w:val="2"/>
    </w:pPr>
  </w:style>
  <w:style w:type="paragraph" w:customStyle="1" w:styleId="Level1">
    <w:name w:val="Level 1"/>
    <w:basedOn w:val="Normal"/>
    <w:rsid w:val="002F0BFD"/>
    <w:pPr>
      <w:numPr>
        <w:numId w:val="3"/>
      </w:numPr>
      <w:outlineLvl w:val="0"/>
    </w:pPr>
  </w:style>
  <w:style w:type="character" w:customStyle="1" w:styleId="up">
    <w:name w:val="up"/>
    <w:rsid w:val="002F0BFD"/>
    <w:rPr>
      <w:caps/>
      <w:color w:val="0000FF"/>
    </w:rPr>
  </w:style>
  <w:style w:type="paragraph" w:styleId="BalloonText">
    <w:name w:val="Balloon Text"/>
    <w:basedOn w:val="Normal"/>
    <w:link w:val="BalloonTextChar"/>
    <w:uiPriority w:val="99"/>
    <w:semiHidden/>
    <w:unhideWhenUsed/>
    <w:rsid w:val="002F0BFD"/>
    <w:rPr>
      <w:rFonts w:ascii="Segoe UI" w:hAnsi="Segoe UI" w:cs="Segoe UI"/>
      <w:sz w:val="18"/>
      <w:szCs w:val="18"/>
    </w:rPr>
  </w:style>
  <w:style w:type="character" w:customStyle="1" w:styleId="BalloonTextChar">
    <w:name w:val="Balloon Text Char"/>
    <w:link w:val="BalloonText"/>
    <w:uiPriority w:val="99"/>
    <w:semiHidden/>
    <w:rsid w:val="002F0BFD"/>
    <w:rPr>
      <w:rFonts w:ascii="Segoe UI" w:eastAsia="Times New Roman" w:hAnsi="Segoe UI" w:cs="Segoe UI"/>
      <w:sz w:val="18"/>
      <w:szCs w:val="18"/>
    </w:rPr>
  </w:style>
  <w:style w:type="paragraph" w:styleId="Header">
    <w:name w:val="header"/>
    <w:basedOn w:val="Normal"/>
    <w:link w:val="HeaderChar"/>
    <w:uiPriority w:val="99"/>
    <w:unhideWhenUsed/>
    <w:rsid w:val="00C37497"/>
    <w:pPr>
      <w:tabs>
        <w:tab w:val="center" w:pos="4680"/>
        <w:tab w:val="right" w:pos="9360"/>
      </w:tabs>
    </w:pPr>
  </w:style>
  <w:style w:type="character" w:customStyle="1" w:styleId="HeaderChar">
    <w:name w:val="Header Char"/>
    <w:link w:val="Header"/>
    <w:uiPriority w:val="99"/>
    <w:rsid w:val="00C37497"/>
    <w:rPr>
      <w:rFonts w:eastAsia="Times New Roman"/>
      <w:sz w:val="24"/>
      <w:szCs w:val="24"/>
    </w:rPr>
  </w:style>
  <w:style w:type="paragraph" w:styleId="Footer">
    <w:name w:val="footer"/>
    <w:basedOn w:val="Normal"/>
    <w:link w:val="FooterChar"/>
    <w:uiPriority w:val="99"/>
    <w:unhideWhenUsed/>
    <w:rsid w:val="00C37497"/>
    <w:pPr>
      <w:tabs>
        <w:tab w:val="center" w:pos="4680"/>
        <w:tab w:val="right" w:pos="9360"/>
      </w:tabs>
    </w:pPr>
  </w:style>
  <w:style w:type="character" w:customStyle="1" w:styleId="FooterChar">
    <w:name w:val="Footer Char"/>
    <w:link w:val="Footer"/>
    <w:uiPriority w:val="99"/>
    <w:rsid w:val="00C37497"/>
    <w:rPr>
      <w:rFonts w:eastAsia="Times New Roman"/>
      <w:sz w:val="24"/>
      <w:szCs w:val="24"/>
    </w:rPr>
  </w:style>
  <w:style w:type="paragraph" w:styleId="Revision">
    <w:name w:val="Revision"/>
    <w:hidden/>
    <w:uiPriority w:val="99"/>
    <w:semiHidden/>
    <w:rsid w:val="00205319"/>
    <w:rPr>
      <w:rFonts w:eastAsia="Times New Roman"/>
      <w:sz w:val="24"/>
      <w:szCs w:val="24"/>
    </w:rPr>
  </w:style>
  <w:style w:type="character" w:styleId="CommentReference">
    <w:name w:val="annotation reference"/>
    <w:uiPriority w:val="99"/>
    <w:semiHidden/>
    <w:unhideWhenUsed/>
    <w:rsid w:val="00E91A5F"/>
    <w:rPr>
      <w:sz w:val="16"/>
      <w:szCs w:val="16"/>
    </w:rPr>
  </w:style>
  <w:style w:type="paragraph" w:styleId="CommentText">
    <w:name w:val="annotation text"/>
    <w:basedOn w:val="Normal"/>
    <w:link w:val="CommentTextChar"/>
    <w:uiPriority w:val="99"/>
    <w:unhideWhenUsed/>
    <w:rsid w:val="00E91A5F"/>
    <w:rPr>
      <w:sz w:val="20"/>
      <w:szCs w:val="20"/>
    </w:rPr>
  </w:style>
  <w:style w:type="character" w:customStyle="1" w:styleId="CommentTextChar">
    <w:name w:val="Comment Text Char"/>
    <w:link w:val="CommentText"/>
    <w:uiPriority w:val="99"/>
    <w:rsid w:val="00E91A5F"/>
    <w:rPr>
      <w:rFonts w:eastAsia="Times New Roman"/>
    </w:rPr>
  </w:style>
  <w:style w:type="paragraph" w:styleId="CommentSubject">
    <w:name w:val="annotation subject"/>
    <w:basedOn w:val="CommentText"/>
    <w:next w:val="CommentText"/>
    <w:link w:val="CommentSubjectChar"/>
    <w:uiPriority w:val="99"/>
    <w:semiHidden/>
    <w:unhideWhenUsed/>
    <w:rsid w:val="00E91A5F"/>
    <w:rPr>
      <w:b/>
      <w:bCs/>
    </w:rPr>
  </w:style>
  <w:style w:type="character" w:customStyle="1" w:styleId="CommentSubjectChar">
    <w:name w:val="Comment Subject Char"/>
    <w:link w:val="CommentSubject"/>
    <w:uiPriority w:val="99"/>
    <w:semiHidden/>
    <w:rsid w:val="00E91A5F"/>
    <w:rPr>
      <w:rFonts w:eastAsia="Times New Roman"/>
      <w:b/>
      <w:bCs/>
    </w:rPr>
  </w:style>
  <w:style w:type="paragraph" w:styleId="ListParagraph">
    <w:name w:val="List Paragraph"/>
    <w:basedOn w:val="Normal"/>
    <w:uiPriority w:val="34"/>
    <w:qFormat/>
    <w:rsid w:val="000B6548"/>
    <w:pPr>
      <w:ind w:left="720"/>
      <w:contextualSpacing/>
    </w:pPr>
  </w:style>
  <w:style w:type="table" w:styleId="TableGrid">
    <w:name w:val="Table Grid"/>
    <w:basedOn w:val="TableNormal"/>
    <w:uiPriority w:val="39"/>
    <w:rsid w:val="00021C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440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24E253BD646E42B7BF957CEC81C8F4" ma:contentTypeVersion="13" ma:contentTypeDescription="Create a new document." ma:contentTypeScope="" ma:versionID="0624b7940dee1a46a091ca94f175e086">
  <xsd:schema xmlns:xsd="http://www.w3.org/2001/XMLSchema" xmlns:xs="http://www.w3.org/2001/XMLSchema" xmlns:p="http://schemas.microsoft.com/office/2006/metadata/properties" xmlns:ns2="5c97b29a-b9d2-47a5-aff4-cf44f8b15afa" xmlns:ns3="6d76796b-54a2-4e13-b7be-c6ee71b1dcd6" targetNamespace="http://schemas.microsoft.com/office/2006/metadata/properties" ma:root="true" ma:fieldsID="7bec421cbfeeb8bf10dc643e018786b5" ns2:_="" ns3:_="">
    <xsd:import namespace="5c97b29a-b9d2-47a5-aff4-cf44f8b15afa"/>
    <xsd:import namespace="6d76796b-54a2-4e13-b7be-c6ee71b1dc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97b29a-b9d2-47a5-aff4-cf44f8b15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76796b-54a2-4e13-b7be-c6ee71b1dcd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26e27c9-df75-4fbf-95ce-28ee89dee60f}" ma:internalName="TaxCatchAll" ma:showField="CatchAllData" ma:web="6d76796b-54a2-4e13-b7be-c6ee71b1dc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6d76796b-54a2-4e13-b7be-c6ee71b1dcd6" xsi:nil="true"/>
    <lcf76f155ced4ddcb4097134ff3c332f xmlns="5c97b29a-b9d2-47a5-aff4-cf44f8b15af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8EA3D-0779-4767-A490-4612C0C7967D}">
  <ds:schemaRefs>
    <ds:schemaRef ds:uri="http://schemas.microsoft.com/sharepoint/v3/contenttype/forms"/>
  </ds:schemaRefs>
</ds:datastoreItem>
</file>

<file path=customXml/itemProps2.xml><?xml version="1.0" encoding="utf-8"?>
<ds:datastoreItem xmlns:ds="http://schemas.openxmlformats.org/officeDocument/2006/customXml" ds:itemID="{522A5E34-DB3B-436A-A899-9F89140A7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97b29a-b9d2-47a5-aff4-cf44f8b15afa"/>
    <ds:schemaRef ds:uri="6d76796b-54a2-4e13-b7be-c6ee71b1d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E9ABDB-EC39-4F19-AAA8-B232B776683B}">
  <ds:schemaRefs>
    <ds:schemaRef ds:uri="http://schemas.microsoft.com/office/2006/metadata/longProperties"/>
  </ds:schemaRefs>
</ds:datastoreItem>
</file>

<file path=customXml/itemProps4.xml><?xml version="1.0" encoding="utf-8"?>
<ds:datastoreItem xmlns:ds="http://schemas.openxmlformats.org/officeDocument/2006/customXml" ds:itemID="{D94261B3-6C23-4F80-8746-73C976891203}">
  <ds:schemaRefs>
    <ds:schemaRef ds:uri="http://schemas.microsoft.com/office/2006/metadata/properties"/>
    <ds:schemaRef ds:uri="http://schemas.microsoft.com/office/infopath/2007/PartnerControls"/>
    <ds:schemaRef ds:uri="6d76796b-54a2-4e13-b7be-c6ee71b1dcd6"/>
    <ds:schemaRef ds:uri="5c97b29a-b9d2-47a5-aff4-cf44f8b15afa"/>
  </ds:schemaRefs>
</ds:datastoreItem>
</file>

<file path=customXml/itemProps5.xml><?xml version="1.0" encoding="utf-8"?>
<ds:datastoreItem xmlns:ds="http://schemas.openxmlformats.org/officeDocument/2006/customXml" ds:itemID="{FA5A9923-7800-4F01-8B0C-BB40C5422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020</Words>
  <Characters>3431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guez, Brenda</dc:creator>
  <cp:keywords/>
  <dc:description/>
  <cp:lastModifiedBy>Hauser, Lisa</cp:lastModifiedBy>
  <cp:revision>2</cp:revision>
  <cp:lastPrinted>2023-03-27T20:29:00Z</cp:lastPrinted>
  <dcterms:created xsi:type="dcterms:W3CDTF">2026-05-01T17:19:00Z</dcterms:created>
  <dcterms:modified xsi:type="dcterms:W3CDTF">2026-05-0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ominguez, Brenda</vt:lpwstr>
  </property>
  <property fmtid="{D5CDD505-2E9C-101B-9397-08002B2CF9AE}" pid="3" name="Order">
    <vt:lpwstr>100.000000000000</vt:lpwstr>
  </property>
  <property fmtid="{D5CDD505-2E9C-101B-9397-08002B2CF9AE}" pid="4" name="display_urn:schemas-microsoft-com:office:office#Author">
    <vt:lpwstr>Dominguez, Brenda</vt:lpwstr>
  </property>
  <property fmtid="{D5CDD505-2E9C-101B-9397-08002B2CF9AE}" pid="5" name="ContentTypeId">
    <vt:lpwstr>0x0101008F24E253BD646E42B7BF957CEC81C8F4</vt:lpwstr>
  </property>
  <property fmtid="{D5CDD505-2E9C-101B-9397-08002B2CF9AE}" pid="6" name="MediaServiceImageTags">
    <vt:lpwstr/>
  </property>
</Properties>
</file>